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E16A84" w14:textId="0A445F39" w:rsidR="00720E27" w:rsidRPr="00D3629E" w:rsidRDefault="00720E27" w:rsidP="00720E27">
      <w:pPr>
        <w:jc w:val="right"/>
        <w:rPr>
          <w:sz w:val="18"/>
          <w:lang w:eastAsia="zh-CN"/>
        </w:rPr>
      </w:pPr>
      <w:r w:rsidRPr="001733AF">
        <w:rPr>
          <w:rFonts w:hint="eastAsia"/>
          <w:sz w:val="18"/>
          <w:lang w:eastAsia="zh-CN"/>
        </w:rPr>
        <w:t>（</w:t>
      </w:r>
      <w:r w:rsidR="001F4647" w:rsidRPr="001733AF">
        <w:rPr>
          <w:rFonts w:hint="eastAsia"/>
          <w:sz w:val="18"/>
          <w:lang w:eastAsia="zh-CN"/>
        </w:rPr>
        <w:t>20</w:t>
      </w:r>
      <w:r w:rsidR="00D60A1A" w:rsidRPr="001733AF">
        <w:rPr>
          <w:rFonts w:hint="eastAsia"/>
          <w:sz w:val="18"/>
          <w:lang w:eastAsia="zh-CN"/>
        </w:rPr>
        <w:t>2</w:t>
      </w:r>
      <w:r w:rsidR="0045749D">
        <w:rPr>
          <w:rFonts w:hint="eastAsia"/>
          <w:sz w:val="18"/>
          <w:lang w:eastAsia="zh-CN"/>
        </w:rPr>
        <w:t>5</w:t>
      </w:r>
      <w:r w:rsidR="002B1020" w:rsidRPr="001733AF">
        <w:rPr>
          <w:rFonts w:hint="eastAsia"/>
          <w:sz w:val="18"/>
          <w:lang w:eastAsia="zh-CN"/>
        </w:rPr>
        <w:t>-</w:t>
      </w:r>
      <w:r w:rsidR="004A4AD2">
        <w:rPr>
          <w:rFonts w:hint="eastAsia"/>
          <w:sz w:val="18"/>
          <w:lang w:eastAsia="zh-CN"/>
        </w:rPr>
        <w:t>11</w:t>
      </w:r>
      <w:r w:rsidRPr="001733AF">
        <w:rPr>
          <w:rFonts w:hint="eastAsia"/>
          <w:sz w:val="18"/>
          <w:lang w:eastAsia="zh-CN"/>
        </w:rPr>
        <w:t>版</w:t>
      </w:r>
      <w:r w:rsidRPr="00D3629E">
        <w:rPr>
          <w:rFonts w:hint="eastAsia"/>
          <w:sz w:val="18"/>
          <w:lang w:eastAsia="zh-CN"/>
        </w:rPr>
        <w:t>）</w:t>
      </w:r>
    </w:p>
    <w:p w14:paraId="74C015ED" w14:textId="77777777" w:rsidR="002B1020" w:rsidRPr="00D3629E" w:rsidRDefault="002B1020" w:rsidP="009E7068">
      <w:pPr>
        <w:pStyle w:val="af3"/>
        <w:rPr>
          <w:lang w:eastAsia="zh-CN"/>
        </w:rPr>
      </w:pPr>
      <w:r w:rsidRPr="00D3629E">
        <w:rPr>
          <w:rFonts w:hint="eastAsia"/>
          <w:lang w:eastAsia="zh-CN"/>
        </w:rPr>
        <w:t>『国立国語研究所論集』</w:t>
      </w:r>
      <w:r w:rsidR="00CD6165" w:rsidRPr="00D3629E">
        <w:rPr>
          <w:rFonts w:hint="eastAsia"/>
          <w:lang w:eastAsia="zh-CN"/>
        </w:rPr>
        <w:t>原稿送付状</w:t>
      </w:r>
    </w:p>
    <w:p w14:paraId="08162C59" w14:textId="6CC4AD55" w:rsidR="009E7068" w:rsidRPr="00D3629E" w:rsidRDefault="009E7068" w:rsidP="009E7068">
      <w:pPr>
        <w:pStyle w:val="af5"/>
        <w:jc w:val="both"/>
        <w:rPr>
          <w:lang w:eastAsia="zh-CN"/>
        </w:rPr>
      </w:pPr>
    </w:p>
    <w:tbl>
      <w:tblPr>
        <w:tblW w:w="0" w:type="auto"/>
        <w:jc w:val="right"/>
        <w:tblBorders>
          <w:insideH w:val="single" w:sz="4" w:space="0" w:color="auto"/>
        </w:tblBorders>
        <w:tblLayout w:type="fixed"/>
        <w:tblLook w:val="04A0" w:firstRow="1" w:lastRow="0" w:firstColumn="1" w:lastColumn="0" w:noHBand="0" w:noVBand="1"/>
      </w:tblPr>
      <w:tblGrid>
        <w:gridCol w:w="992"/>
        <w:gridCol w:w="2873"/>
      </w:tblGrid>
      <w:tr w:rsidR="00D3629E" w:rsidRPr="00D3629E" w14:paraId="4A82FB0E" w14:textId="77777777" w:rsidTr="009E7068">
        <w:trPr>
          <w:trHeight w:val="483"/>
          <w:jc w:val="right"/>
        </w:trPr>
        <w:tc>
          <w:tcPr>
            <w:tcW w:w="992" w:type="dxa"/>
            <w:tcBorders>
              <w:top w:val="nil"/>
              <w:bottom w:val="single" w:sz="4" w:space="0" w:color="auto"/>
            </w:tcBorders>
            <w:vAlign w:val="center"/>
          </w:tcPr>
          <w:p w14:paraId="55B00090" w14:textId="77777777" w:rsidR="00995455" w:rsidRPr="00D3629E" w:rsidRDefault="00995455" w:rsidP="00141716">
            <w:pPr>
              <w:widowControl w:val="0"/>
              <w:jc w:val="center"/>
              <w:rPr>
                <w:sz w:val="20"/>
              </w:rPr>
            </w:pPr>
            <w:r w:rsidRPr="00D3629E">
              <w:rPr>
                <w:rFonts w:hint="eastAsia"/>
                <w:sz w:val="20"/>
              </w:rPr>
              <w:t>記入日：</w:t>
            </w:r>
          </w:p>
        </w:tc>
        <w:tc>
          <w:tcPr>
            <w:tcW w:w="2873" w:type="dxa"/>
            <w:tcBorders>
              <w:top w:val="nil"/>
              <w:bottom w:val="single" w:sz="4" w:space="0" w:color="auto"/>
            </w:tcBorders>
            <w:vAlign w:val="center"/>
          </w:tcPr>
          <w:p w14:paraId="5C1270EC" w14:textId="77777777" w:rsidR="00995455" w:rsidRPr="00D3629E" w:rsidRDefault="00995455" w:rsidP="00995455">
            <w:pPr>
              <w:widowControl w:val="0"/>
              <w:jc w:val="center"/>
              <w:rPr>
                <w:sz w:val="20"/>
              </w:rPr>
            </w:pPr>
            <w:r w:rsidRPr="00D3629E">
              <w:rPr>
                <w:rFonts w:hint="eastAsia"/>
                <w:sz w:val="20"/>
              </w:rPr>
              <w:t>年　　月　　日</w:t>
            </w:r>
          </w:p>
        </w:tc>
      </w:tr>
      <w:tr w:rsidR="000F070E" w:rsidRPr="00D3629E" w14:paraId="2B510E31" w14:textId="77777777" w:rsidTr="009E7068">
        <w:trPr>
          <w:trHeight w:val="492"/>
          <w:jc w:val="right"/>
        </w:trPr>
        <w:tc>
          <w:tcPr>
            <w:tcW w:w="992" w:type="dxa"/>
            <w:tcBorders>
              <w:top w:val="single" w:sz="4" w:space="0" w:color="auto"/>
              <w:bottom w:val="single" w:sz="4" w:space="0" w:color="auto"/>
            </w:tcBorders>
            <w:vAlign w:val="center"/>
          </w:tcPr>
          <w:p w14:paraId="1DE62274" w14:textId="77777777" w:rsidR="000F070E" w:rsidRPr="00D3629E" w:rsidRDefault="000F070E" w:rsidP="00141716">
            <w:pPr>
              <w:widowControl w:val="0"/>
              <w:jc w:val="center"/>
              <w:rPr>
                <w:sz w:val="20"/>
              </w:rPr>
            </w:pPr>
            <w:r w:rsidRPr="00D3629E">
              <w:rPr>
                <w:rFonts w:hint="eastAsia"/>
                <w:sz w:val="20"/>
              </w:rPr>
              <w:t>記入者：</w:t>
            </w:r>
          </w:p>
        </w:tc>
        <w:tc>
          <w:tcPr>
            <w:tcW w:w="2873" w:type="dxa"/>
            <w:tcBorders>
              <w:top w:val="single" w:sz="4" w:space="0" w:color="auto"/>
              <w:bottom w:val="single" w:sz="4" w:space="0" w:color="auto"/>
            </w:tcBorders>
            <w:vAlign w:val="center"/>
          </w:tcPr>
          <w:p w14:paraId="20C471DE" w14:textId="77777777" w:rsidR="000F070E" w:rsidRPr="00D3629E" w:rsidRDefault="000F070E" w:rsidP="00995455">
            <w:pPr>
              <w:widowControl w:val="0"/>
              <w:jc w:val="center"/>
              <w:rPr>
                <w:sz w:val="20"/>
              </w:rPr>
            </w:pPr>
          </w:p>
        </w:tc>
      </w:tr>
    </w:tbl>
    <w:p w14:paraId="5F9A3EA6" w14:textId="77777777" w:rsidR="009E7068" w:rsidRPr="00D3629E" w:rsidRDefault="009E7068" w:rsidP="009E7068"/>
    <w:p w14:paraId="3B623FC5" w14:textId="77777777" w:rsidR="00CA54AD" w:rsidRPr="00D3629E" w:rsidRDefault="00FB15B5" w:rsidP="00CA54AD">
      <w:pPr>
        <w:pStyle w:val="1"/>
      </w:pPr>
      <w:r w:rsidRPr="00D3629E">
        <w:rPr>
          <w:rFonts w:hint="eastAsia"/>
        </w:rPr>
        <w:t>論文名</w:t>
      </w:r>
      <w:r w:rsidR="003B618B" w:rsidRPr="00D3629E">
        <w:rPr>
          <w:rFonts w:hint="eastAsia"/>
          <w:b w:val="0"/>
        </w:rPr>
        <w:t>（日英両言語）</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7409"/>
      </w:tblGrid>
      <w:tr w:rsidR="00D3629E" w:rsidRPr="00D3629E" w14:paraId="4B36D34F" w14:textId="77777777" w:rsidTr="0047248C">
        <w:trPr>
          <w:trHeight w:val="454"/>
        </w:trPr>
        <w:tc>
          <w:tcPr>
            <w:tcW w:w="1560" w:type="dxa"/>
            <w:vAlign w:val="center"/>
          </w:tcPr>
          <w:p w14:paraId="43353DC3" w14:textId="77777777" w:rsidR="00CA54AD" w:rsidRPr="00D3629E" w:rsidRDefault="00CA54AD" w:rsidP="000D7B02">
            <w:pPr>
              <w:pStyle w:val="1-0"/>
              <w:widowControl w:val="0"/>
              <w:ind w:firstLineChars="0" w:firstLine="0"/>
              <w:jc w:val="center"/>
              <w:rPr>
                <w:b/>
                <w:sz w:val="20"/>
                <w:szCs w:val="20"/>
              </w:rPr>
            </w:pPr>
          </w:p>
        </w:tc>
        <w:tc>
          <w:tcPr>
            <w:tcW w:w="7512" w:type="dxa"/>
            <w:vAlign w:val="center"/>
          </w:tcPr>
          <w:p w14:paraId="6C8F2978" w14:textId="77777777" w:rsidR="00CA54AD" w:rsidRPr="00D3629E" w:rsidRDefault="00FB15B5" w:rsidP="00FB15B5">
            <w:pPr>
              <w:pStyle w:val="1-0"/>
              <w:widowControl w:val="0"/>
              <w:ind w:firstLineChars="0" w:firstLine="0"/>
              <w:jc w:val="center"/>
              <w:rPr>
                <w:sz w:val="20"/>
                <w:szCs w:val="20"/>
              </w:rPr>
            </w:pPr>
            <w:r w:rsidRPr="00D3629E">
              <w:rPr>
                <w:rFonts w:hint="eastAsia"/>
                <w:b/>
                <w:sz w:val="20"/>
                <w:szCs w:val="20"/>
              </w:rPr>
              <w:t>論文名</w:t>
            </w:r>
            <w:r w:rsidR="00CA54AD" w:rsidRPr="00D3629E">
              <w:rPr>
                <w:rFonts w:hint="eastAsia"/>
                <w:sz w:val="18"/>
                <w:szCs w:val="20"/>
              </w:rPr>
              <w:t>（副題がある場合は，副題</w:t>
            </w:r>
            <w:r w:rsidR="001F4647" w:rsidRPr="00D3629E">
              <w:rPr>
                <w:rFonts w:hint="eastAsia"/>
                <w:sz w:val="18"/>
                <w:szCs w:val="20"/>
              </w:rPr>
              <w:t>も記入</w:t>
            </w:r>
            <w:r w:rsidR="00CA54AD" w:rsidRPr="00D3629E">
              <w:rPr>
                <w:rFonts w:hint="eastAsia"/>
                <w:sz w:val="18"/>
                <w:szCs w:val="20"/>
              </w:rPr>
              <w:t>）</w:t>
            </w:r>
          </w:p>
        </w:tc>
      </w:tr>
      <w:tr w:rsidR="00D3629E" w:rsidRPr="00D3629E" w14:paraId="22A104FB" w14:textId="77777777" w:rsidTr="0047248C">
        <w:trPr>
          <w:trHeight w:val="567"/>
        </w:trPr>
        <w:tc>
          <w:tcPr>
            <w:tcW w:w="1560" w:type="dxa"/>
            <w:vAlign w:val="center"/>
          </w:tcPr>
          <w:p w14:paraId="11555B23" w14:textId="77777777" w:rsidR="00CA54AD" w:rsidRPr="00D3629E" w:rsidRDefault="00CA54AD" w:rsidP="00DF0FF5">
            <w:pPr>
              <w:pStyle w:val="1-0"/>
              <w:widowControl w:val="0"/>
              <w:ind w:firstLineChars="0" w:firstLine="0"/>
              <w:jc w:val="center"/>
              <w:rPr>
                <w:b/>
                <w:sz w:val="20"/>
                <w:szCs w:val="20"/>
              </w:rPr>
            </w:pPr>
            <w:r w:rsidRPr="00D3629E">
              <w:rPr>
                <w:rFonts w:hint="eastAsia"/>
                <w:b/>
                <w:sz w:val="20"/>
                <w:szCs w:val="20"/>
              </w:rPr>
              <w:t>日本語</w:t>
            </w:r>
          </w:p>
        </w:tc>
        <w:tc>
          <w:tcPr>
            <w:tcW w:w="7512" w:type="dxa"/>
            <w:vAlign w:val="center"/>
          </w:tcPr>
          <w:p w14:paraId="1296149A" w14:textId="77777777" w:rsidR="00CA54AD" w:rsidRPr="00D3629E" w:rsidRDefault="00CA54AD" w:rsidP="005B46C1">
            <w:pPr>
              <w:pStyle w:val="1-0"/>
              <w:widowControl w:val="0"/>
              <w:ind w:firstLineChars="0" w:firstLine="0"/>
              <w:rPr>
                <w:sz w:val="20"/>
                <w:szCs w:val="20"/>
              </w:rPr>
            </w:pPr>
          </w:p>
        </w:tc>
      </w:tr>
      <w:tr w:rsidR="00CA54AD" w:rsidRPr="00D3629E" w14:paraId="329FE346" w14:textId="77777777" w:rsidTr="0047248C">
        <w:trPr>
          <w:trHeight w:val="567"/>
        </w:trPr>
        <w:tc>
          <w:tcPr>
            <w:tcW w:w="1560" w:type="dxa"/>
            <w:vAlign w:val="center"/>
          </w:tcPr>
          <w:p w14:paraId="1648CB08" w14:textId="77777777" w:rsidR="00CA54AD" w:rsidRPr="00D3629E" w:rsidRDefault="00CA54AD" w:rsidP="00DF0FF5">
            <w:pPr>
              <w:pStyle w:val="1-0"/>
              <w:widowControl w:val="0"/>
              <w:ind w:firstLineChars="0" w:firstLine="0"/>
              <w:jc w:val="center"/>
              <w:rPr>
                <w:b/>
                <w:sz w:val="20"/>
                <w:szCs w:val="20"/>
              </w:rPr>
            </w:pPr>
            <w:r w:rsidRPr="00D3629E">
              <w:rPr>
                <w:rFonts w:hint="eastAsia"/>
                <w:b/>
                <w:sz w:val="20"/>
                <w:szCs w:val="20"/>
              </w:rPr>
              <w:t>英語</w:t>
            </w:r>
          </w:p>
        </w:tc>
        <w:tc>
          <w:tcPr>
            <w:tcW w:w="7512" w:type="dxa"/>
            <w:vAlign w:val="center"/>
          </w:tcPr>
          <w:p w14:paraId="01A1AE14" w14:textId="77777777" w:rsidR="00CA54AD" w:rsidRPr="00D3629E" w:rsidRDefault="00CA54AD" w:rsidP="005B46C1">
            <w:pPr>
              <w:pStyle w:val="1-0"/>
              <w:widowControl w:val="0"/>
              <w:ind w:firstLineChars="0" w:firstLine="0"/>
              <w:rPr>
                <w:sz w:val="20"/>
                <w:szCs w:val="20"/>
              </w:rPr>
            </w:pPr>
          </w:p>
        </w:tc>
      </w:tr>
    </w:tbl>
    <w:p w14:paraId="3ADEBC23" w14:textId="77777777" w:rsidR="00CA54AD" w:rsidRPr="00D3629E" w:rsidRDefault="00CA54AD" w:rsidP="00CA54AD"/>
    <w:p w14:paraId="0DE4698A" w14:textId="3415EFA7" w:rsidR="004544AB" w:rsidRPr="00D3629E" w:rsidRDefault="00937660" w:rsidP="00CC2DAA">
      <w:pPr>
        <w:pStyle w:val="1"/>
      </w:pPr>
      <w:r w:rsidRPr="00D3629E">
        <w:rPr>
          <w:rFonts w:hint="eastAsia"/>
        </w:rPr>
        <w:t>著者</w:t>
      </w:r>
      <w:r w:rsidR="00350631" w:rsidRPr="00D3629E">
        <w:rPr>
          <w:rFonts w:hint="eastAsia"/>
        </w:rPr>
        <w:t>全員の氏名</w:t>
      </w:r>
      <w:r w:rsidR="001F4647" w:rsidRPr="00D3629E">
        <w:rPr>
          <w:rFonts w:hint="eastAsia"/>
        </w:rPr>
        <w:t>と</w:t>
      </w:r>
      <w:r w:rsidR="00350631" w:rsidRPr="00D3629E">
        <w:rPr>
          <w:rFonts w:hint="eastAsia"/>
        </w:rPr>
        <w:t>所属</w:t>
      </w:r>
      <w:r w:rsidR="001F4647" w:rsidRPr="00D3629E">
        <w:rPr>
          <w:rFonts w:hint="eastAsia"/>
        </w:rPr>
        <w:t>・</w:t>
      </w:r>
      <w:r w:rsidR="00350631" w:rsidRPr="00D3629E">
        <w:rPr>
          <w:rFonts w:hint="eastAsia"/>
        </w:rPr>
        <w:t>職名</w:t>
      </w:r>
      <w:r w:rsidR="003B618B" w:rsidRPr="00D3629E">
        <w:rPr>
          <w:rFonts w:hint="eastAsia"/>
          <w:b w:val="0"/>
        </w:rPr>
        <w:t>（日英両言語）</w:t>
      </w:r>
      <w:r w:rsidR="009A7AB1" w:rsidRPr="00D3629E">
        <w:rPr>
          <w:rFonts w:hint="eastAsia"/>
          <w:b w:val="0"/>
          <w:sz w:val="18"/>
          <w:szCs w:val="18"/>
        </w:rPr>
        <w:t>※原稿タイトル部での表示順のとおり記入</w:t>
      </w:r>
    </w:p>
    <w:p w14:paraId="0EB194A0" w14:textId="3E9010B7" w:rsidR="00350631" w:rsidRPr="00D3629E" w:rsidRDefault="00FD256B" w:rsidP="00350631">
      <w:pPr>
        <w:pStyle w:val="1-0"/>
        <w:ind w:firstLineChars="0" w:firstLine="0"/>
        <w:rPr>
          <w:b/>
        </w:rPr>
      </w:pPr>
      <w:r w:rsidRPr="00D3629E">
        <w:rPr>
          <w:rFonts w:hint="eastAsia"/>
          <w:b/>
        </w:rPr>
        <w:t>【日本語】</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2935"/>
        <w:gridCol w:w="2238"/>
        <w:gridCol w:w="2238"/>
      </w:tblGrid>
      <w:tr w:rsidR="00D3629E" w:rsidRPr="00D3629E" w14:paraId="25694A23" w14:textId="7DFA2950" w:rsidTr="0047248C">
        <w:trPr>
          <w:trHeight w:val="624"/>
        </w:trPr>
        <w:tc>
          <w:tcPr>
            <w:tcW w:w="1560" w:type="dxa"/>
            <w:vAlign w:val="center"/>
          </w:tcPr>
          <w:p w14:paraId="4D9F6829" w14:textId="77777777" w:rsidR="0001028E" w:rsidRPr="00D3629E" w:rsidRDefault="0001028E" w:rsidP="000C3ACC">
            <w:pPr>
              <w:pStyle w:val="1-0"/>
              <w:widowControl w:val="0"/>
              <w:ind w:firstLineChars="0" w:firstLine="0"/>
              <w:jc w:val="center"/>
              <w:rPr>
                <w:b/>
                <w:sz w:val="20"/>
                <w:szCs w:val="20"/>
              </w:rPr>
            </w:pPr>
            <w:r w:rsidRPr="00D3629E">
              <w:rPr>
                <w:rFonts w:hint="eastAsia"/>
                <w:b/>
                <w:sz w:val="20"/>
                <w:szCs w:val="20"/>
              </w:rPr>
              <w:t>氏名</w:t>
            </w:r>
          </w:p>
        </w:tc>
        <w:tc>
          <w:tcPr>
            <w:tcW w:w="2976" w:type="dxa"/>
            <w:vAlign w:val="center"/>
          </w:tcPr>
          <w:p w14:paraId="776BC2E9" w14:textId="77777777" w:rsidR="0001028E" w:rsidRPr="00D3629E" w:rsidRDefault="0001028E" w:rsidP="000C3ACC">
            <w:pPr>
              <w:pStyle w:val="1-0"/>
              <w:widowControl w:val="0"/>
              <w:ind w:firstLineChars="0" w:firstLine="0"/>
              <w:jc w:val="center"/>
              <w:rPr>
                <w:b/>
                <w:sz w:val="20"/>
                <w:szCs w:val="20"/>
              </w:rPr>
            </w:pPr>
            <w:r w:rsidRPr="00D3629E">
              <w:rPr>
                <w:rFonts w:hint="eastAsia"/>
                <w:b/>
                <w:sz w:val="20"/>
                <w:szCs w:val="20"/>
              </w:rPr>
              <w:t>所属</w:t>
            </w:r>
          </w:p>
        </w:tc>
        <w:tc>
          <w:tcPr>
            <w:tcW w:w="2268" w:type="dxa"/>
            <w:vAlign w:val="center"/>
          </w:tcPr>
          <w:p w14:paraId="7C215290" w14:textId="77777777" w:rsidR="0001028E" w:rsidRPr="00D3629E" w:rsidRDefault="0001028E" w:rsidP="000C3ACC">
            <w:pPr>
              <w:pStyle w:val="1-0"/>
              <w:widowControl w:val="0"/>
              <w:ind w:firstLineChars="0" w:firstLine="0"/>
              <w:jc w:val="center"/>
              <w:rPr>
                <w:b/>
                <w:sz w:val="20"/>
                <w:szCs w:val="20"/>
              </w:rPr>
            </w:pPr>
            <w:r w:rsidRPr="00D3629E">
              <w:rPr>
                <w:rFonts w:hint="eastAsia"/>
                <w:b/>
                <w:sz w:val="20"/>
                <w:szCs w:val="20"/>
              </w:rPr>
              <w:t>職名／身分</w:t>
            </w:r>
          </w:p>
        </w:tc>
        <w:tc>
          <w:tcPr>
            <w:tcW w:w="2268" w:type="dxa"/>
            <w:vAlign w:val="center"/>
          </w:tcPr>
          <w:p w14:paraId="010FE0C5" w14:textId="72D96A5E" w:rsidR="0001028E" w:rsidRPr="00D3629E" w:rsidRDefault="0001028E" w:rsidP="000C3ACC">
            <w:pPr>
              <w:pStyle w:val="1-0"/>
              <w:widowControl w:val="0"/>
              <w:ind w:firstLineChars="0" w:firstLine="0"/>
              <w:jc w:val="center"/>
              <w:rPr>
                <w:b/>
                <w:sz w:val="20"/>
                <w:szCs w:val="20"/>
              </w:rPr>
            </w:pPr>
            <w:r w:rsidRPr="00D3629E">
              <w:rPr>
                <w:rFonts w:hint="eastAsia"/>
                <w:b/>
                <w:sz w:val="20"/>
                <w:szCs w:val="20"/>
              </w:rPr>
              <w:t>※</w:t>
            </w:r>
            <w:r w:rsidR="006726E0" w:rsidRPr="00D3629E">
              <w:rPr>
                <w:rFonts w:hint="eastAsia"/>
                <w:b/>
                <w:sz w:val="20"/>
                <w:szCs w:val="20"/>
              </w:rPr>
              <w:t>左記の他に</w:t>
            </w:r>
            <w:r w:rsidRPr="00D3629E">
              <w:rPr>
                <w:rFonts w:hint="eastAsia"/>
                <w:b/>
                <w:sz w:val="20"/>
                <w:szCs w:val="20"/>
              </w:rPr>
              <w:t>国語研に係る身分</w:t>
            </w:r>
            <w:r w:rsidR="006726E0" w:rsidRPr="00D3629E">
              <w:rPr>
                <w:rFonts w:hint="eastAsia"/>
                <w:b/>
                <w:sz w:val="20"/>
                <w:szCs w:val="20"/>
              </w:rPr>
              <w:t>があれば記載</w:t>
            </w:r>
          </w:p>
        </w:tc>
      </w:tr>
      <w:tr w:rsidR="00D3629E" w:rsidRPr="00D3629E" w14:paraId="7B49105F" w14:textId="592E9F09" w:rsidTr="0047248C">
        <w:trPr>
          <w:trHeight w:val="454"/>
        </w:trPr>
        <w:tc>
          <w:tcPr>
            <w:tcW w:w="1560" w:type="dxa"/>
            <w:vAlign w:val="center"/>
          </w:tcPr>
          <w:p w14:paraId="534DE2E0" w14:textId="77777777" w:rsidR="006726E0" w:rsidRPr="00D3629E" w:rsidRDefault="006726E0" w:rsidP="006726E0">
            <w:pPr>
              <w:pStyle w:val="1-0"/>
              <w:widowControl w:val="0"/>
              <w:ind w:firstLineChars="0" w:firstLine="0"/>
              <w:rPr>
                <w:sz w:val="20"/>
                <w:szCs w:val="20"/>
              </w:rPr>
            </w:pPr>
          </w:p>
        </w:tc>
        <w:tc>
          <w:tcPr>
            <w:tcW w:w="2976" w:type="dxa"/>
            <w:vAlign w:val="center"/>
          </w:tcPr>
          <w:p w14:paraId="6E05941F" w14:textId="3C80DF27" w:rsidR="006726E0" w:rsidRPr="00D3629E" w:rsidRDefault="006726E0" w:rsidP="006726E0">
            <w:pPr>
              <w:pStyle w:val="1-0"/>
              <w:widowControl w:val="0"/>
              <w:ind w:firstLineChars="0" w:firstLine="0"/>
              <w:rPr>
                <w:sz w:val="20"/>
                <w:szCs w:val="20"/>
              </w:rPr>
            </w:pPr>
          </w:p>
        </w:tc>
        <w:tc>
          <w:tcPr>
            <w:tcW w:w="2268" w:type="dxa"/>
            <w:vAlign w:val="center"/>
          </w:tcPr>
          <w:p w14:paraId="671066EA" w14:textId="77777777" w:rsidR="006726E0" w:rsidRPr="00D3629E" w:rsidRDefault="006726E0" w:rsidP="006726E0">
            <w:pPr>
              <w:pStyle w:val="1-0"/>
              <w:widowControl w:val="0"/>
              <w:ind w:firstLineChars="0" w:firstLine="0"/>
              <w:rPr>
                <w:sz w:val="20"/>
                <w:szCs w:val="20"/>
              </w:rPr>
            </w:pPr>
          </w:p>
        </w:tc>
        <w:tc>
          <w:tcPr>
            <w:tcW w:w="2268" w:type="dxa"/>
            <w:vAlign w:val="center"/>
          </w:tcPr>
          <w:p w14:paraId="6C980252" w14:textId="77777777" w:rsidR="006726E0" w:rsidRPr="00D3629E" w:rsidRDefault="006726E0" w:rsidP="006726E0">
            <w:pPr>
              <w:pStyle w:val="1-0"/>
              <w:widowControl w:val="0"/>
              <w:ind w:firstLineChars="0" w:firstLine="0"/>
              <w:jc w:val="left"/>
              <w:rPr>
                <w:sz w:val="20"/>
                <w:szCs w:val="20"/>
              </w:rPr>
            </w:pPr>
          </w:p>
        </w:tc>
      </w:tr>
      <w:tr w:rsidR="006726E0" w:rsidRPr="000C3ACC" w14:paraId="23EEF0BA" w14:textId="1E9DF83B" w:rsidTr="0047248C">
        <w:trPr>
          <w:trHeight w:val="454"/>
        </w:trPr>
        <w:tc>
          <w:tcPr>
            <w:tcW w:w="1560" w:type="dxa"/>
            <w:vAlign w:val="center"/>
          </w:tcPr>
          <w:p w14:paraId="3D0605E5" w14:textId="77777777" w:rsidR="006726E0" w:rsidRPr="000C3ACC" w:rsidRDefault="006726E0" w:rsidP="006726E0">
            <w:pPr>
              <w:pStyle w:val="1-0"/>
              <w:widowControl w:val="0"/>
              <w:ind w:firstLineChars="0" w:firstLine="0"/>
              <w:rPr>
                <w:sz w:val="20"/>
                <w:szCs w:val="20"/>
              </w:rPr>
            </w:pPr>
            <w:bookmarkStart w:id="0" w:name="_Hlk213328946"/>
          </w:p>
        </w:tc>
        <w:tc>
          <w:tcPr>
            <w:tcW w:w="2976" w:type="dxa"/>
            <w:vAlign w:val="center"/>
          </w:tcPr>
          <w:p w14:paraId="2B1D05EC" w14:textId="77777777" w:rsidR="006726E0" w:rsidRPr="000C3ACC" w:rsidRDefault="006726E0" w:rsidP="006726E0">
            <w:pPr>
              <w:pStyle w:val="1-0"/>
              <w:widowControl w:val="0"/>
              <w:ind w:firstLineChars="0" w:firstLine="0"/>
              <w:rPr>
                <w:sz w:val="20"/>
                <w:szCs w:val="20"/>
              </w:rPr>
            </w:pPr>
          </w:p>
        </w:tc>
        <w:tc>
          <w:tcPr>
            <w:tcW w:w="2268" w:type="dxa"/>
            <w:vAlign w:val="center"/>
          </w:tcPr>
          <w:p w14:paraId="1378FF83" w14:textId="77777777" w:rsidR="006726E0" w:rsidRPr="000C3ACC" w:rsidRDefault="006726E0" w:rsidP="006726E0">
            <w:pPr>
              <w:pStyle w:val="1-0"/>
              <w:widowControl w:val="0"/>
              <w:ind w:firstLineChars="0" w:firstLine="0"/>
              <w:rPr>
                <w:sz w:val="20"/>
                <w:szCs w:val="20"/>
              </w:rPr>
            </w:pPr>
          </w:p>
        </w:tc>
        <w:tc>
          <w:tcPr>
            <w:tcW w:w="2268" w:type="dxa"/>
            <w:vAlign w:val="center"/>
          </w:tcPr>
          <w:p w14:paraId="2D48AD67" w14:textId="77777777" w:rsidR="006726E0" w:rsidRPr="000C3ACC" w:rsidRDefault="006726E0" w:rsidP="006726E0">
            <w:pPr>
              <w:pStyle w:val="1-0"/>
              <w:widowControl w:val="0"/>
              <w:ind w:firstLineChars="0" w:firstLine="0"/>
              <w:jc w:val="left"/>
              <w:rPr>
                <w:sz w:val="20"/>
                <w:szCs w:val="20"/>
              </w:rPr>
            </w:pPr>
          </w:p>
        </w:tc>
      </w:tr>
      <w:bookmarkEnd w:id="0"/>
      <w:tr w:rsidR="006726E0" w:rsidRPr="000C3ACC" w14:paraId="3549396B" w14:textId="58310436" w:rsidTr="0047248C">
        <w:trPr>
          <w:trHeight w:val="454"/>
        </w:trPr>
        <w:tc>
          <w:tcPr>
            <w:tcW w:w="1560" w:type="dxa"/>
            <w:vAlign w:val="center"/>
          </w:tcPr>
          <w:p w14:paraId="2095C286" w14:textId="77777777" w:rsidR="006726E0" w:rsidRPr="000C3ACC" w:rsidRDefault="006726E0" w:rsidP="006726E0">
            <w:pPr>
              <w:pStyle w:val="1-0"/>
              <w:widowControl w:val="0"/>
              <w:ind w:firstLineChars="0" w:firstLine="0"/>
              <w:rPr>
                <w:sz w:val="20"/>
                <w:szCs w:val="20"/>
              </w:rPr>
            </w:pPr>
          </w:p>
        </w:tc>
        <w:tc>
          <w:tcPr>
            <w:tcW w:w="2976" w:type="dxa"/>
            <w:vAlign w:val="center"/>
          </w:tcPr>
          <w:p w14:paraId="2C5455F0" w14:textId="77777777" w:rsidR="006726E0" w:rsidRPr="000C3ACC" w:rsidRDefault="006726E0" w:rsidP="006726E0">
            <w:pPr>
              <w:pStyle w:val="1-0"/>
              <w:widowControl w:val="0"/>
              <w:ind w:firstLineChars="0" w:firstLine="0"/>
              <w:rPr>
                <w:sz w:val="20"/>
                <w:szCs w:val="20"/>
              </w:rPr>
            </w:pPr>
          </w:p>
        </w:tc>
        <w:tc>
          <w:tcPr>
            <w:tcW w:w="2268" w:type="dxa"/>
            <w:vAlign w:val="center"/>
          </w:tcPr>
          <w:p w14:paraId="3A71A810" w14:textId="77777777" w:rsidR="006726E0" w:rsidRPr="000C3ACC" w:rsidRDefault="006726E0" w:rsidP="006726E0">
            <w:pPr>
              <w:pStyle w:val="1-0"/>
              <w:widowControl w:val="0"/>
              <w:ind w:firstLineChars="0" w:firstLine="0"/>
              <w:rPr>
                <w:sz w:val="20"/>
                <w:szCs w:val="20"/>
              </w:rPr>
            </w:pPr>
          </w:p>
        </w:tc>
        <w:tc>
          <w:tcPr>
            <w:tcW w:w="2268" w:type="dxa"/>
            <w:vAlign w:val="center"/>
          </w:tcPr>
          <w:p w14:paraId="6B7B6381" w14:textId="77777777" w:rsidR="006726E0" w:rsidRPr="000C3ACC" w:rsidRDefault="006726E0" w:rsidP="006726E0">
            <w:pPr>
              <w:pStyle w:val="1-0"/>
              <w:widowControl w:val="0"/>
              <w:ind w:firstLineChars="0" w:firstLine="0"/>
              <w:jc w:val="left"/>
              <w:rPr>
                <w:sz w:val="20"/>
                <w:szCs w:val="20"/>
              </w:rPr>
            </w:pPr>
          </w:p>
        </w:tc>
      </w:tr>
      <w:tr w:rsidR="006726E0" w:rsidRPr="000C3ACC" w14:paraId="21FC26EE" w14:textId="77A54E89" w:rsidTr="0047248C">
        <w:trPr>
          <w:trHeight w:val="454"/>
        </w:trPr>
        <w:tc>
          <w:tcPr>
            <w:tcW w:w="1560" w:type="dxa"/>
            <w:vAlign w:val="center"/>
          </w:tcPr>
          <w:p w14:paraId="552C7BE9" w14:textId="77777777" w:rsidR="006726E0" w:rsidRPr="000C3ACC" w:rsidRDefault="006726E0" w:rsidP="006726E0">
            <w:pPr>
              <w:pStyle w:val="1-0"/>
              <w:widowControl w:val="0"/>
              <w:ind w:firstLineChars="0" w:firstLine="0"/>
              <w:rPr>
                <w:sz w:val="20"/>
                <w:szCs w:val="20"/>
              </w:rPr>
            </w:pPr>
          </w:p>
        </w:tc>
        <w:tc>
          <w:tcPr>
            <w:tcW w:w="2976" w:type="dxa"/>
            <w:vAlign w:val="center"/>
          </w:tcPr>
          <w:p w14:paraId="269A82C5" w14:textId="77777777" w:rsidR="006726E0" w:rsidRPr="000C3ACC" w:rsidRDefault="006726E0" w:rsidP="006726E0">
            <w:pPr>
              <w:pStyle w:val="1-0"/>
              <w:widowControl w:val="0"/>
              <w:ind w:firstLineChars="0" w:firstLine="0"/>
              <w:rPr>
                <w:sz w:val="20"/>
                <w:szCs w:val="20"/>
              </w:rPr>
            </w:pPr>
          </w:p>
        </w:tc>
        <w:tc>
          <w:tcPr>
            <w:tcW w:w="2268" w:type="dxa"/>
            <w:vAlign w:val="center"/>
          </w:tcPr>
          <w:p w14:paraId="10979357" w14:textId="77777777" w:rsidR="006726E0" w:rsidRPr="000C3ACC" w:rsidRDefault="006726E0" w:rsidP="006726E0">
            <w:pPr>
              <w:pStyle w:val="1-0"/>
              <w:widowControl w:val="0"/>
              <w:ind w:firstLineChars="0" w:firstLine="0"/>
              <w:rPr>
                <w:sz w:val="20"/>
                <w:szCs w:val="20"/>
              </w:rPr>
            </w:pPr>
          </w:p>
        </w:tc>
        <w:tc>
          <w:tcPr>
            <w:tcW w:w="2268" w:type="dxa"/>
            <w:vAlign w:val="center"/>
          </w:tcPr>
          <w:p w14:paraId="1BC2D595" w14:textId="77777777" w:rsidR="006726E0" w:rsidRPr="000C3ACC" w:rsidRDefault="006726E0" w:rsidP="006726E0">
            <w:pPr>
              <w:pStyle w:val="1-0"/>
              <w:widowControl w:val="0"/>
              <w:ind w:firstLineChars="0" w:firstLine="0"/>
              <w:jc w:val="left"/>
              <w:rPr>
                <w:sz w:val="20"/>
                <w:szCs w:val="20"/>
              </w:rPr>
            </w:pPr>
          </w:p>
        </w:tc>
      </w:tr>
      <w:tr w:rsidR="006726E0" w:rsidRPr="000C3ACC" w14:paraId="52B22EDD" w14:textId="1C8879B1" w:rsidTr="0047248C">
        <w:trPr>
          <w:trHeight w:val="454"/>
        </w:trPr>
        <w:tc>
          <w:tcPr>
            <w:tcW w:w="1560" w:type="dxa"/>
            <w:vAlign w:val="center"/>
          </w:tcPr>
          <w:p w14:paraId="616E4662" w14:textId="77777777" w:rsidR="006726E0" w:rsidRPr="000C3ACC" w:rsidRDefault="006726E0" w:rsidP="006726E0">
            <w:pPr>
              <w:pStyle w:val="1-0"/>
              <w:widowControl w:val="0"/>
              <w:ind w:firstLineChars="0" w:firstLine="0"/>
              <w:rPr>
                <w:sz w:val="20"/>
                <w:szCs w:val="20"/>
              </w:rPr>
            </w:pPr>
          </w:p>
        </w:tc>
        <w:tc>
          <w:tcPr>
            <w:tcW w:w="2976" w:type="dxa"/>
            <w:vAlign w:val="center"/>
          </w:tcPr>
          <w:p w14:paraId="5E8F1A35" w14:textId="77777777" w:rsidR="006726E0" w:rsidRPr="000C3ACC" w:rsidRDefault="006726E0" w:rsidP="006726E0">
            <w:pPr>
              <w:pStyle w:val="1-0"/>
              <w:widowControl w:val="0"/>
              <w:ind w:firstLineChars="0" w:firstLine="0"/>
              <w:rPr>
                <w:sz w:val="20"/>
                <w:szCs w:val="20"/>
              </w:rPr>
            </w:pPr>
          </w:p>
        </w:tc>
        <w:tc>
          <w:tcPr>
            <w:tcW w:w="2268" w:type="dxa"/>
            <w:vAlign w:val="center"/>
          </w:tcPr>
          <w:p w14:paraId="32ED3FB7" w14:textId="77777777" w:rsidR="006726E0" w:rsidRPr="000C3ACC" w:rsidRDefault="006726E0" w:rsidP="006726E0">
            <w:pPr>
              <w:pStyle w:val="1-0"/>
              <w:widowControl w:val="0"/>
              <w:ind w:firstLineChars="0" w:firstLine="0"/>
              <w:rPr>
                <w:sz w:val="20"/>
                <w:szCs w:val="20"/>
              </w:rPr>
            </w:pPr>
          </w:p>
        </w:tc>
        <w:tc>
          <w:tcPr>
            <w:tcW w:w="2268" w:type="dxa"/>
            <w:vAlign w:val="center"/>
          </w:tcPr>
          <w:p w14:paraId="3AB1367F" w14:textId="77777777" w:rsidR="006726E0" w:rsidRPr="000C3ACC" w:rsidRDefault="006726E0" w:rsidP="006726E0">
            <w:pPr>
              <w:pStyle w:val="1-0"/>
              <w:widowControl w:val="0"/>
              <w:ind w:firstLineChars="0" w:firstLine="0"/>
              <w:jc w:val="left"/>
              <w:rPr>
                <w:sz w:val="20"/>
                <w:szCs w:val="20"/>
              </w:rPr>
            </w:pPr>
          </w:p>
        </w:tc>
      </w:tr>
    </w:tbl>
    <w:p w14:paraId="18BCB6E5" w14:textId="77777777" w:rsidR="00FD256B" w:rsidRPr="00AE06F4" w:rsidRDefault="00FD256B" w:rsidP="00FD256B">
      <w:pPr>
        <w:pStyle w:val="1-0"/>
        <w:ind w:firstLineChars="0" w:firstLine="0"/>
        <w:rPr>
          <w:sz w:val="18"/>
        </w:rPr>
      </w:pPr>
      <w:r w:rsidRPr="00AE06F4">
        <w:rPr>
          <w:rFonts w:hint="eastAsia"/>
          <w:sz w:val="18"/>
        </w:rPr>
        <w:t>※記入欄が足りない場合は，行を追加してください。</w:t>
      </w:r>
    </w:p>
    <w:p w14:paraId="1AC1242B" w14:textId="77777777" w:rsidR="00350631" w:rsidRDefault="00350631" w:rsidP="00350631">
      <w:pPr>
        <w:pStyle w:val="1-0"/>
        <w:ind w:firstLineChars="0" w:firstLine="0"/>
      </w:pPr>
    </w:p>
    <w:p w14:paraId="7E954934" w14:textId="77777777" w:rsidR="00FD256B" w:rsidRPr="0051049A" w:rsidRDefault="00FD256B" w:rsidP="00350631">
      <w:pPr>
        <w:pStyle w:val="1-0"/>
        <w:ind w:firstLineChars="0" w:firstLine="0"/>
        <w:rPr>
          <w:b/>
        </w:rPr>
      </w:pPr>
      <w:r w:rsidRPr="0051049A">
        <w:rPr>
          <w:rFonts w:hint="eastAsia"/>
          <w:b/>
        </w:rPr>
        <w:t>【英語】</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2935"/>
        <w:gridCol w:w="2238"/>
        <w:gridCol w:w="2238"/>
      </w:tblGrid>
      <w:tr w:rsidR="006726E0" w:rsidRPr="000C3ACC" w14:paraId="091C4556" w14:textId="3F0AFDD4" w:rsidTr="0047248C">
        <w:trPr>
          <w:trHeight w:val="624"/>
        </w:trPr>
        <w:tc>
          <w:tcPr>
            <w:tcW w:w="1560" w:type="dxa"/>
            <w:vAlign w:val="center"/>
          </w:tcPr>
          <w:p w14:paraId="402649F3" w14:textId="77777777" w:rsidR="006726E0" w:rsidRPr="000C3ACC" w:rsidRDefault="006726E0" w:rsidP="00881C65">
            <w:pPr>
              <w:pStyle w:val="1-0"/>
              <w:widowControl w:val="0"/>
              <w:ind w:firstLineChars="0" w:firstLine="0"/>
              <w:jc w:val="center"/>
              <w:rPr>
                <w:b/>
                <w:sz w:val="20"/>
                <w:szCs w:val="20"/>
              </w:rPr>
            </w:pPr>
            <w:r w:rsidRPr="000C3ACC">
              <w:rPr>
                <w:rFonts w:hint="eastAsia"/>
                <w:b/>
                <w:sz w:val="20"/>
                <w:szCs w:val="20"/>
              </w:rPr>
              <w:t>氏名</w:t>
            </w:r>
          </w:p>
        </w:tc>
        <w:tc>
          <w:tcPr>
            <w:tcW w:w="2976" w:type="dxa"/>
            <w:vAlign w:val="center"/>
          </w:tcPr>
          <w:p w14:paraId="17EFC513" w14:textId="77777777" w:rsidR="006726E0" w:rsidRPr="000C3ACC" w:rsidRDefault="006726E0" w:rsidP="00881C65">
            <w:pPr>
              <w:pStyle w:val="1-0"/>
              <w:widowControl w:val="0"/>
              <w:ind w:firstLineChars="0" w:firstLine="0"/>
              <w:jc w:val="center"/>
              <w:rPr>
                <w:b/>
                <w:sz w:val="20"/>
                <w:szCs w:val="20"/>
              </w:rPr>
            </w:pPr>
            <w:r w:rsidRPr="000C3ACC">
              <w:rPr>
                <w:rFonts w:hint="eastAsia"/>
                <w:b/>
                <w:sz w:val="20"/>
                <w:szCs w:val="20"/>
              </w:rPr>
              <w:t>所属</w:t>
            </w:r>
          </w:p>
        </w:tc>
        <w:tc>
          <w:tcPr>
            <w:tcW w:w="2268" w:type="dxa"/>
            <w:vAlign w:val="center"/>
          </w:tcPr>
          <w:p w14:paraId="64681C8D" w14:textId="77777777" w:rsidR="006726E0" w:rsidRPr="000C3ACC" w:rsidRDefault="006726E0" w:rsidP="00881C65">
            <w:pPr>
              <w:pStyle w:val="1-0"/>
              <w:widowControl w:val="0"/>
              <w:ind w:firstLineChars="0" w:firstLine="0"/>
              <w:jc w:val="center"/>
              <w:rPr>
                <w:b/>
                <w:sz w:val="20"/>
                <w:szCs w:val="20"/>
              </w:rPr>
            </w:pPr>
            <w:r w:rsidRPr="000C3ACC">
              <w:rPr>
                <w:rFonts w:hint="eastAsia"/>
                <w:b/>
                <w:sz w:val="20"/>
                <w:szCs w:val="20"/>
              </w:rPr>
              <w:t>職名</w:t>
            </w:r>
            <w:r>
              <w:rPr>
                <w:rFonts w:hint="eastAsia"/>
                <w:b/>
                <w:sz w:val="20"/>
                <w:szCs w:val="20"/>
              </w:rPr>
              <w:t>／身分</w:t>
            </w:r>
          </w:p>
        </w:tc>
        <w:tc>
          <w:tcPr>
            <w:tcW w:w="2268" w:type="dxa"/>
            <w:vAlign w:val="center"/>
          </w:tcPr>
          <w:p w14:paraId="23B88576" w14:textId="6D363C4A" w:rsidR="006726E0" w:rsidRPr="000C3ACC" w:rsidRDefault="006726E0" w:rsidP="00881C65">
            <w:pPr>
              <w:pStyle w:val="1-0"/>
              <w:widowControl w:val="0"/>
              <w:ind w:firstLineChars="0" w:firstLine="0"/>
              <w:jc w:val="center"/>
              <w:rPr>
                <w:b/>
                <w:sz w:val="20"/>
                <w:szCs w:val="20"/>
              </w:rPr>
            </w:pPr>
            <w:r w:rsidRPr="00D3629E">
              <w:rPr>
                <w:rFonts w:hint="eastAsia"/>
                <w:b/>
                <w:sz w:val="20"/>
                <w:szCs w:val="20"/>
              </w:rPr>
              <w:t>※左記の他に国語研に係る身分があれば記載</w:t>
            </w:r>
          </w:p>
        </w:tc>
      </w:tr>
      <w:tr w:rsidR="006726E0" w:rsidRPr="000C3ACC" w14:paraId="43DB83D6" w14:textId="78E4B25E" w:rsidTr="0047248C">
        <w:trPr>
          <w:trHeight w:val="454"/>
        </w:trPr>
        <w:tc>
          <w:tcPr>
            <w:tcW w:w="1560" w:type="dxa"/>
            <w:vAlign w:val="center"/>
          </w:tcPr>
          <w:p w14:paraId="1C9CAE3D" w14:textId="77777777" w:rsidR="006726E0" w:rsidRPr="000C3ACC" w:rsidRDefault="006726E0" w:rsidP="006726E0">
            <w:pPr>
              <w:pStyle w:val="1-0"/>
              <w:widowControl w:val="0"/>
              <w:ind w:firstLineChars="0" w:firstLine="0"/>
              <w:rPr>
                <w:sz w:val="20"/>
                <w:szCs w:val="20"/>
              </w:rPr>
            </w:pPr>
          </w:p>
        </w:tc>
        <w:tc>
          <w:tcPr>
            <w:tcW w:w="2976" w:type="dxa"/>
            <w:vAlign w:val="center"/>
          </w:tcPr>
          <w:p w14:paraId="41D52444" w14:textId="77777777" w:rsidR="006726E0" w:rsidRPr="000C3ACC" w:rsidRDefault="006726E0" w:rsidP="006726E0">
            <w:pPr>
              <w:pStyle w:val="1-0"/>
              <w:widowControl w:val="0"/>
              <w:ind w:firstLineChars="0" w:firstLine="0"/>
              <w:rPr>
                <w:sz w:val="20"/>
                <w:szCs w:val="20"/>
              </w:rPr>
            </w:pPr>
          </w:p>
        </w:tc>
        <w:tc>
          <w:tcPr>
            <w:tcW w:w="2268" w:type="dxa"/>
            <w:vAlign w:val="center"/>
          </w:tcPr>
          <w:p w14:paraId="28DD10D5" w14:textId="77777777" w:rsidR="006726E0" w:rsidRPr="000C3ACC" w:rsidRDefault="006726E0" w:rsidP="006726E0">
            <w:pPr>
              <w:pStyle w:val="1-0"/>
              <w:widowControl w:val="0"/>
              <w:ind w:firstLineChars="0" w:firstLine="0"/>
              <w:rPr>
                <w:sz w:val="20"/>
                <w:szCs w:val="20"/>
              </w:rPr>
            </w:pPr>
          </w:p>
        </w:tc>
        <w:tc>
          <w:tcPr>
            <w:tcW w:w="2268" w:type="dxa"/>
            <w:vAlign w:val="center"/>
          </w:tcPr>
          <w:p w14:paraId="789BAA52" w14:textId="77777777" w:rsidR="006726E0" w:rsidRPr="000C3ACC" w:rsidRDefault="006726E0" w:rsidP="006726E0">
            <w:pPr>
              <w:pStyle w:val="1-0"/>
              <w:widowControl w:val="0"/>
              <w:ind w:firstLineChars="0" w:firstLine="0"/>
              <w:rPr>
                <w:sz w:val="20"/>
                <w:szCs w:val="20"/>
              </w:rPr>
            </w:pPr>
          </w:p>
        </w:tc>
      </w:tr>
      <w:tr w:rsidR="006726E0" w:rsidRPr="000C3ACC" w14:paraId="60DF7BCF" w14:textId="06E1F478" w:rsidTr="0047248C">
        <w:trPr>
          <w:trHeight w:val="454"/>
        </w:trPr>
        <w:tc>
          <w:tcPr>
            <w:tcW w:w="1560" w:type="dxa"/>
            <w:vAlign w:val="center"/>
          </w:tcPr>
          <w:p w14:paraId="575D7505" w14:textId="77777777" w:rsidR="006726E0" w:rsidRPr="000C3ACC" w:rsidRDefault="006726E0" w:rsidP="006726E0">
            <w:pPr>
              <w:pStyle w:val="1-0"/>
              <w:widowControl w:val="0"/>
              <w:ind w:firstLineChars="0" w:firstLine="0"/>
              <w:rPr>
                <w:sz w:val="20"/>
                <w:szCs w:val="20"/>
              </w:rPr>
            </w:pPr>
          </w:p>
        </w:tc>
        <w:tc>
          <w:tcPr>
            <w:tcW w:w="2976" w:type="dxa"/>
            <w:vAlign w:val="center"/>
          </w:tcPr>
          <w:p w14:paraId="375F1736" w14:textId="77777777" w:rsidR="006726E0" w:rsidRPr="000C3ACC" w:rsidRDefault="006726E0" w:rsidP="006726E0">
            <w:pPr>
              <w:pStyle w:val="1-0"/>
              <w:widowControl w:val="0"/>
              <w:ind w:firstLineChars="0" w:firstLine="0"/>
              <w:rPr>
                <w:sz w:val="20"/>
                <w:szCs w:val="20"/>
              </w:rPr>
            </w:pPr>
          </w:p>
        </w:tc>
        <w:tc>
          <w:tcPr>
            <w:tcW w:w="2268" w:type="dxa"/>
            <w:vAlign w:val="center"/>
          </w:tcPr>
          <w:p w14:paraId="560A36A7" w14:textId="77777777" w:rsidR="006726E0" w:rsidRPr="000C3ACC" w:rsidRDefault="006726E0" w:rsidP="006726E0">
            <w:pPr>
              <w:pStyle w:val="1-0"/>
              <w:widowControl w:val="0"/>
              <w:ind w:firstLineChars="0" w:firstLine="0"/>
              <w:rPr>
                <w:sz w:val="20"/>
                <w:szCs w:val="20"/>
              </w:rPr>
            </w:pPr>
          </w:p>
        </w:tc>
        <w:tc>
          <w:tcPr>
            <w:tcW w:w="2268" w:type="dxa"/>
            <w:vAlign w:val="center"/>
          </w:tcPr>
          <w:p w14:paraId="256C49A1" w14:textId="77777777" w:rsidR="006726E0" w:rsidRPr="000C3ACC" w:rsidRDefault="006726E0" w:rsidP="006726E0">
            <w:pPr>
              <w:pStyle w:val="1-0"/>
              <w:widowControl w:val="0"/>
              <w:ind w:firstLineChars="0" w:firstLine="0"/>
              <w:rPr>
                <w:sz w:val="20"/>
                <w:szCs w:val="20"/>
              </w:rPr>
            </w:pPr>
          </w:p>
        </w:tc>
      </w:tr>
      <w:tr w:rsidR="006726E0" w:rsidRPr="000C3ACC" w14:paraId="75557B6A" w14:textId="46517B82" w:rsidTr="0047248C">
        <w:trPr>
          <w:trHeight w:val="454"/>
        </w:trPr>
        <w:tc>
          <w:tcPr>
            <w:tcW w:w="1560" w:type="dxa"/>
            <w:vAlign w:val="center"/>
          </w:tcPr>
          <w:p w14:paraId="789D978D" w14:textId="77777777" w:rsidR="006726E0" w:rsidRPr="000C3ACC" w:rsidRDefault="006726E0" w:rsidP="006726E0">
            <w:pPr>
              <w:pStyle w:val="1-0"/>
              <w:widowControl w:val="0"/>
              <w:ind w:firstLineChars="0" w:firstLine="0"/>
              <w:rPr>
                <w:sz w:val="20"/>
                <w:szCs w:val="20"/>
              </w:rPr>
            </w:pPr>
          </w:p>
        </w:tc>
        <w:tc>
          <w:tcPr>
            <w:tcW w:w="2976" w:type="dxa"/>
            <w:vAlign w:val="center"/>
          </w:tcPr>
          <w:p w14:paraId="50CBF6E1" w14:textId="77777777" w:rsidR="006726E0" w:rsidRPr="000C3ACC" w:rsidRDefault="006726E0" w:rsidP="006726E0">
            <w:pPr>
              <w:pStyle w:val="1-0"/>
              <w:widowControl w:val="0"/>
              <w:ind w:firstLineChars="0" w:firstLine="0"/>
              <w:rPr>
                <w:sz w:val="20"/>
                <w:szCs w:val="20"/>
              </w:rPr>
            </w:pPr>
          </w:p>
        </w:tc>
        <w:tc>
          <w:tcPr>
            <w:tcW w:w="2268" w:type="dxa"/>
            <w:vAlign w:val="center"/>
          </w:tcPr>
          <w:p w14:paraId="3BCAFCEA" w14:textId="77777777" w:rsidR="006726E0" w:rsidRPr="000C3ACC" w:rsidRDefault="006726E0" w:rsidP="006726E0">
            <w:pPr>
              <w:pStyle w:val="1-0"/>
              <w:widowControl w:val="0"/>
              <w:ind w:firstLineChars="0" w:firstLine="0"/>
              <w:rPr>
                <w:sz w:val="20"/>
                <w:szCs w:val="20"/>
              </w:rPr>
            </w:pPr>
          </w:p>
        </w:tc>
        <w:tc>
          <w:tcPr>
            <w:tcW w:w="2268" w:type="dxa"/>
            <w:vAlign w:val="center"/>
          </w:tcPr>
          <w:p w14:paraId="3EFBF1C9" w14:textId="77777777" w:rsidR="006726E0" w:rsidRPr="000C3ACC" w:rsidRDefault="006726E0" w:rsidP="006726E0">
            <w:pPr>
              <w:pStyle w:val="1-0"/>
              <w:widowControl w:val="0"/>
              <w:ind w:firstLineChars="0" w:firstLine="0"/>
              <w:rPr>
                <w:sz w:val="20"/>
                <w:szCs w:val="20"/>
              </w:rPr>
            </w:pPr>
          </w:p>
        </w:tc>
      </w:tr>
      <w:tr w:rsidR="006726E0" w:rsidRPr="000C3ACC" w14:paraId="70284020" w14:textId="62777167" w:rsidTr="0047248C">
        <w:trPr>
          <w:trHeight w:val="454"/>
        </w:trPr>
        <w:tc>
          <w:tcPr>
            <w:tcW w:w="1560" w:type="dxa"/>
            <w:vAlign w:val="center"/>
          </w:tcPr>
          <w:p w14:paraId="6B6C8C9D" w14:textId="77777777" w:rsidR="006726E0" w:rsidRPr="000C3ACC" w:rsidRDefault="006726E0" w:rsidP="006726E0">
            <w:pPr>
              <w:pStyle w:val="1-0"/>
              <w:widowControl w:val="0"/>
              <w:ind w:firstLineChars="0" w:firstLine="0"/>
              <w:rPr>
                <w:sz w:val="20"/>
                <w:szCs w:val="20"/>
              </w:rPr>
            </w:pPr>
          </w:p>
        </w:tc>
        <w:tc>
          <w:tcPr>
            <w:tcW w:w="2976" w:type="dxa"/>
            <w:vAlign w:val="center"/>
          </w:tcPr>
          <w:p w14:paraId="3E5B4DA9" w14:textId="77777777" w:rsidR="006726E0" w:rsidRPr="000C3ACC" w:rsidRDefault="006726E0" w:rsidP="006726E0">
            <w:pPr>
              <w:pStyle w:val="1-0"/>
              <w:widowControl w:val="0"/>
              <w:ind w:firstLineChars="0" w:firstLine="0"/>
              <w:rPr>
                <w:sz w:val="20"/>
                <w:szCs w:val="20"/>
              </w:rPr>
            </w:pPr>
          </w:p>
        </w:tc>
        <w:tc>
          <w:tcPr>
            <w:tcW w:w="2268" w:type="dxa"/>
            <w:vAlign w:val="center"/>
          </w:tcPr>
          <w:p w14:paraId="4FBF1227" w14:textId="77777777" w:rsidR="006726E0" w:rsidRPr="000C3ACC" w:rsidRDefault="006726E0" w:rsidP="006726E0">
            <w:pPr>
              <w:pStyle w:val="1-0"/>
              <w:widowControl w:val="0"/>
              <w:ind w:firstLineChars="0" w:firstLine="0"/>
              <w:rPr>
                <w:sz w:val="20"/>
                <w:szCs w:val="20"/>
              </w:rPr>
            </w:pPr>
          </w:p>
        </w:tc>
        <w:tc>
          <w:tcPr>
            <w:tcW w:w="2268" w:type="dxa"/>
            <w:vAlign w:val="center"/>
          </w:tcPr>
          <w:p w14:paraId="1B465DE7" w14:textId="77777777" w:rsidR="006726E0" w:rsidRPr="000C3ACC" w:rsidRDefault="006726E0" w:rsidP="006726E0">
            <w:pPr>
              <w:pStyle w:val="1-0"/>
              <w:widowControl w:val="0"/>
              <w:ind w:firstLineChars="0" w:firstLine="0"/>
              <w:rPr>
                <w:sz w:val="20"/>
                <w:szCs w:val="20"/>
              </w:rPr>
            </w:pPr>
          </w:p>
        </w:tc>
      </w:tr>
      <w:tr w:rsidR="006726E0" w:rsidRPr="000C3ACC" w14:paraId="6D66C983" w14:textId="758D2674" w:rsidTr="0047248C">
        <w:trPr>
          <w:trHeight w:val="454"/>
        </w:trPr>
        <w:tc>
          <w:tcPr>
            <w:tcW w:w="1560" w:type="dxa"/>
            <w:vAlign w:val="center"/>
          </w:tcPr>
          <w:p w14:paraId="53310349" w14:textId="77777777" w:rsidR="006726E0" w:rsidRPr="000C3ACC" w:rsidRDefault="006726E0" w:rsidP="006726E0">
            <w:pPr>
              <w:pStyle w:val="1-0"/>
              <w:widowControl w:val="0"/>
              <w:ind w:firstLineChars="0" w:firstLine="0"/>
              <w:rPr>
                <w:sz w:val="20"/>
                <w:szCs w:val="20"/>
              </w:rPr>
            </w:pPr>
          </w:p>
        </w:tc>
        <w:tc>
          <w:tcPr>
            <w:tcW w:w="2976" w:type="dxa"/>
            <w:vAlign w:val="center"/>
          </w:tcPr>
          <w:p w14:paraId="1A57E482" w14:textId="77777777" w:rsidR="006726E0" w:rsidRPr="000C3ACC" w:rsidRDefault="006726E0" w:rsidP="006726E0">
            <w:pPr>
              <w:pStyle w:val="1-0"/>
              <w:widowControl w:val="0"/>
              <w:ind w:firstLineChars="0" w:firstLine="0"/>
              <w:rPr>
                <w:sz w:val="20"/>
                <w:szCs w:val="20"/>
              </w:rPr>
            </w:pPr>
          </w:p>
        </w:tc>
        <w:tc>
          <w:tcPr>
            <w:tcW w:w="2268" w:type="dxa"/>
            <w:vAlign w:val="center"/>
          </w:tcPr>
          <w:p w14:paraId="38E612AA" w14:textId="77777777" w:rsidR="006726E0" w:rsidRPr="000C3ACC" w:rsidRDefault="006726E0" w:rsidP="006726E0">
            <w:pPr>
              <w:pStyle w:val="1-0"/>
              <w:widowControl w:val="0"/>
              <w:ind w:firstLineChars="0" w:firstLine="0"/>
              <w:rPr>
                <w:sz w:val="20"/>
                <w:szCs w:val="20"/>
              </w:rPr>
            </w:pPr>
          </w:p>
        </w:tc>
        <w:tc>
          <w:tcPr>
            <w:tcW w:w="2268" w:type="dxa"/>
            <w:vAlign w:val="center"/>
          </w:tcPr>
          <w:p w14:paraId="4309318B" w14:textId="77777777" w:rsidR="006726E0" w:rsidRPr="000C3ACC" w:rsidRDefault="006726E0" w:rsidP="006726E0">
            <w:pPr>
              <w:pStyle w:val="1-0"/>
              <w:widowControl w:val="0"/>
              <w:ind w:firstLineChars="0" w:firstLine="0"/>
              <w:rPr>
                <w:sz w:val="20"/>
                <w:szCs w:val="20"/>
              </w:rPr>
            </w:pPr>
          </w:p>
        </w:tc>
      </w:tr>
    </w:tbl>
    <w:p w14:paraId="1B4DAAEA" w14:textId="77777777" w:rsidR="00FD256B" w:rsidRPr="00AE06F4" w:rsidRDefault="00FD256B" w:rsidP="00FD256B">
      <w:pPr>
        <w:pStyle w:val="1-0"/>
        <w:ind w:firstLineChars="0" w:firstLine="0"/>
        <w:rPr>
          <w:sz w:val="18"/>
        </w:rPr>
      </w:pPr>
      <w:r w:rsidRPr="00AE06F4">
        <w:rPr>
          <w:rFonts w:hint="eastAsia"/>
          <w:sz w:val="18"/>
        </w:rPr>
        <w:t>※記入欄が足りない場合は，行を追加してください。</w:t>
      </w:r>
    </w:p>
    <w:p w14:paraId="45E0606F" w14:textId="77777777" w:rsidR="00881C65" w:rsidRDefault="00881C65" w:rsidP="00350631">
      <w:pPr>
        <w:pStyle w:val="1-0"/>
        <w:ind w:firstLineChars="0" w:firstLine="0"/>
      </w:pPr>
    </w:p>
    <w:p w14:paraId="18432480" w14:textId="6E0CDEA6" w:rsidR="00066AAC" w:rsidRDefault="00066AAC">
      <w:pPr>
        <w:jc w:val="left"/>
        <w:rPr>
          <w:szCs w:val="21"/>
        </w:rPr>
      </w:pPr>
    </w:p>
    <w:p w14:paraId="2EF08188" w14:textId="4897B588" w:rsidR="00CA54AD" w:rsidRDefault="00CA54AD" w:rsidP="000247B1">
      <w:pPr>
        <w:pStyle w:val="1"/>
      </w:pPr>
      <w:r>
        <w:rPr>
          <w:rFonts w:hint="eastAsia"/>
        </w:rPr>
        <w:lastRenderedPageBreak/>
        <w:t>第</w:t>
      </w:r>
      <w:r>
        <w:rPr>
          <w:rFonts w:hint="eastAsia"/>
        </w:rPr>
        <w:t>1</w:t>
      </w:r>
      <w:r w:rsidR="00937660">
        <w:rPr>
          <w:rFonts w:hint="eastAsia"/>
        </w:rPr>
        <w:t>著者</w:t>
      </w:r>
      <w:r w:rsidRPr="003B618B">
        <w:rPr>
          <w:rFonts w:hint="eastAsia"/>
          <w:b w:val="0"/>
        </w:rPr>
        <w:t>（上記</w:t>
      </w:r>
      <w:r w:rsidR="00595436" w:rsidRPr="003B618B">
        <w:rPr>
          <w:rFonts w:hint="eastAsia"/>
          <w:b w:val="0"/>
        </w:rPr>
        <w:t>2</w:t>
      </w:r>
      <w:r w:rsidRPr="003B618B">
        <w:rPr>
          <w:rFonts w:hint="eastAsia"/>
          <w:b w:val="0"/>
        </w:rPr>
        <w:t xml:space="preserve">. </w:t>
      </w:r>
      <w:r w:rsidRPr="003B618B">
        <w:rPr>
          <w:rFonts w:hint="eastAsia"/>
          <w:b w:val="0"/>
        </w:rPr>
        <w:t>の各表の</w:t>
      </w:r>
      <w:r w:rsidRPr="003B618B">
        <w:rPr>
          <w:rFonts w:hint="eastAsia"/>
          <w:b w:val="0"/>
        </w:rPr>
        <w:t>1</w:t>
      </w:r>
      <w:r w:rsidRPr="003B618B">
        <w:rPr>
          <w:rFonts w:hint="eastAsia"/>
          <w:b w:val="0"/>
        </w:rPr>
        <w:t>行目に記載された氏名）</w:t>
      </w:r>
      <w:r>
        <w:rPr>
          <w:rFonts w:hint="eastAsia"/>
        </w:rPr>
        <w:t>の投稿資格</w:t>
      </w:r>
    </w:p>
    <w:p w14:paraId="5BA61060" w14:textId="77777777" w:rsidR="00CA54AD" w:rsidRDefault="00927944" w:rsidP="00927944">
      <w:pPr>
        <w:pStyle w:val="1-0"/>
        <w:ind w:firstLineChars="0" w:firstLine="0"/>
      </w:pPr>
      <w:r>
        <w:rPr>
          <w:rFonts w:hint="eastAsia"/>
        </w:rPr>
        <w:t>・</w:t>
      </w:r>
      <w:r w:rsidR="00CA54AD">
        <w:rPr>
          <w:rFonts w:hint="eastAsia"/>
        </w:rPr>
        <w:t>該当する項目に○印をつけてください。</w:t>
      </w:r>
    </w:p>
    <w:p w14:paraId="0CCF2824" w14:textId="77777777" w:rsidR="00CA54AD" w:rsidRDefault="00927944" w:rsidP="00927944">
      <w:pPr>
        <w:pStyle w:val="1-0"/>
        <w:ind w:left="202" w:hangingChars="100" w:hanging="202"/>
      </w:pPr>
      <w:r>
        <w:rPr>
          <w:rFonts w:hint="eastAsia"/>
        </w:rPr>
        <w:t>・</w:t>
      </w:r>
      <w:r w:rsidR="00CA54AD">
        <w:rPr>
          <w:rFonts w:hint="eastAsia"/>
        </w:rPr>
        <w:t>退職</w:t>
      </w:r>
      <w:r>
        <w:rPr>
          <w:rFonts w:hint="eastAsia"/>
        </w:rPr>
        <w:t>または任期終了した</w:t>
      </w:r>
      <w:r w:rsidR="00CA54AD">
        <w:rPr>
          <w:rFonts w:hint="eastAsia"/>
        </w:rPr>
        <w:t>場合は，［いつまで在職／参画／滞在］していたかをあわせて記入</w:t>
      </w:r>
      <w:r w:rsidR="00B22BDC">
        <w:rPr>
          <w:rFonts w:hint="eastAsia"/>
        </w:rPr>
        <w:t>して</w:t>
      </w:r>
      <w:r w:rsidR="00CA54AD">
        <w:rPr>
          <w:rFonts w:hint="eastAsia"/>
        </w:rPr>
        <w:t>ください。</w:t>
      </w:r>
    </w:p>
    <w:p w14:paraId="700C29CB" w14:textId="21B7E05F" w:rsidR="00473384" w:rsidRDefault="00927944" w:rsidP="00927944">
      <w:pPr>
        <w:pStyle w:val="1-0"/>
        <w:ind w:left="202" w:hangingChars="100" w:hanging="202"/>
      </w:pPr>
      <w:r>
        <w:t>・</w:t>
      </w:r>
      <w:r w:rsidR="00874C18">
        <w:t>投稿・執筆要領</w:t>
      </w:r>
      <w:r w:rsidR="009B0E9E">
        <w:t>では</w:t>
      </w:r>
      <w:r w:rsidR="00473384">
        <w:t>，以下のように，それぞれ相談の上，投稿することとされています。</w:t>
      </w:r>
    </w:p>
    <w:p w14:paraId="74995F45" w14:textId="382175F9" w:rsidR="00473384" w:rsidRDefault="00473384" w:rsidP="00865535">
      <w:pPr>
        <w:pStyle w:val="1-0"/>
        <w:ind w:leftChars="100" w:left="202" w:firstLineChars="0" w:firstLine="0"/>
      </w:pPr>
      <w:r>
        <w:rPr>
          <w:rFonts w:hint="eastAsia"/>
        </w:rPr>
        <w:t>－</w:t>
      </w:r>
      <w:r w:rsidR="00A44DDB" w:rsidRPr="00595632">
        <w:rPr>
          <w:rFonts w:hint="eastAsia"/>
        </w:rPr>
        <w:t>非常勤研究員・プロジェクト研究員の場合は，参画している共同研究プロジェクトの代表者に</w:t>
      </w:r>
    </w:p>
    <w:p w14:paraId="111108FF" w14:textId="4834EB2E" w:rsidR="00473384" w:rsidRDefault="00473384" w:rsidP="00865535">
      <w:pPr>
        <w:pStyle w:val="1-0"/>
        <w:ind w:leftChars="100" w:left="404" w:hangingChars="100" w:hanging="202"/>
      </w:pPr>
      <w:r>
        <w:rPr>
          <w:rFonts w:hint="eastAsia"/>
        </w:rPr>
        <w:t>－</w:t>
      </w:r>
      <w:r w:rsidR="00A44DDB" w:rsidRPr="00595632">
        <w:rPr>
          <w:rFonts w:hint="eastAsia"/>
        </w:rPr>
        <w:t>共同研究員の場合は</w:t>
      </w:r>
      <w:r>
        <w:rPr>
          <w:rFonts w:hint="eastAsia"/>
        </w:rPr>
        <w:t>，</w:t>
      </w:r>
      <w:r w:rsidR="00A44DDB" w:rsidRPr="00595632">
        <w:rPr>
          <w:rFonts w:hint="eastAsia"/>
        </w:rPr>
        <w:t>参画している共同研究プロジェクト</w:t>
      </w:r>
      <w:r w:rsidR="00515A9D">
        <w:rPr>
          <w:rFonts w:hint="eastAsia"/>
        </w:rPr>
        <w:t>（共同利用型共同研究を含む）</w:t>
      </w:r>
      <w:r w:rsidR="00A44DDB" w:rsidRPr="00595632">
        <w:rPr>
          <w:rFonts w:hint="eastAsia"/>
        </w:rPr>
        <w:t>の</w:t>
      </w:r>
      <w:r w:rsidR="002F2F92">
        <w:rPr>
          <w:rFonts w:hint="eastAsia"/>
        </w:rPr>
        <w:t>代表者</w:t>
      </w:r>
      <w:r w:rsidR="00865535">
        <w:rPr>
          <w:rFonts w:hint="eastAsia"/>
        </w:rPr>
        <w:t>に（</w:t>
      </w:r>
      <w:r w:rsidR="002F2F92">
        <w:rPr>
          <w:rFonts w:hint="eastAsia"/>
        </w:rPr>
        <w:t>公募により採択された研究代表者については，コーディネーター</w:t>
      </w:r>
      <w:r w:rsidR="00865535">
        <w:rPr>
          <w:rFonts w:hint="eastAsia"/>
        </w:rPr>
        <w:t>に）</w:t>
      </w:r>
    </w:p>
    <w:p w14:paraId="2F0E7333" w14:textId="7F615235" w:rsidR="00473384" w:rsidRDefault="00473384" w:rsidP="007E6E2F">
      <w:pPr>
        <w:pStyle w:val="1-0"/>
        <w:ind w:leftChars="100" w:left="202" w:firstLineChars="0" w:firstLine="0"/>
      </w:pPr>
      <w:r>
        <w:rPr>
          <w:rFonts w:hint="eastAsia"/>
        </w:rPr>
        <w:t>－</w:t>
      </w:r>
      <w:r w:rsidR="004C186E" w:rsidRPr="00595632">
        <w:rPr>
          <w:rFonts w:hint="eastAsia"/>
        </w:rPr>
        <w:t>外来研究員の場合は受入教員に</w:t>
      </w:r>
    </w:p>
    <w:p w14:paraId="27769B84" w14:textId="539BC5F2" w:rsidR="00473384" w:rsidRDefault="00473384" w:rsidP="007E6E2F">
      <w:pPr>
        <w:pStyle w:val="1-0"/>
        <w:ind w:leftChars="100" w:left="202" w:firstLineChars="0" w:firstLine="0"/>
      </w:pPr>
      <w:r>
        <w:rPr>
          <w:rFonts w:hint="eastAsia"/>
        </w:rPr>
        <w:t>－</w:t>
      </w:r>
      <w:r w:rsidR="004C186E" w:rsidRPr="001733AF">
        <w:rPr>
          <w:rFonts w:hint="eastAsia"/>
        </w:rPr>
        <w:t>総研大日本語言語科学コースの学生の場合は指導教員に</w:t>
      </w:r>
    </w:p>
    <w:p w14:paraId="3EB7D2E1" w14:textId="15DFBF34" w:rsidR="00473384" w:rsidRDefault="00473384" w:rsidP="007E6E2F">
      <w:pPr>
        <w:pStyle w:val="1-0"/>
        <w:ind w:leftChars="100" w:left="202" w:firstLineChars="0" w:firstLine="0"/>
      </w:pPr>
    </w:p>
    <w:p w14:paraId="4BE2D4B5" w14:textId="5DB0B9A0" w:rsidR="00D22D8A" w:rsidRDefault="009B0E9E" w:rsidP="00865535">
      <w:pPr>
        <w:pStyle w:val="1-0"/>
        <w:ind w:leftChars="100" w:left="202" w:firstLineChars="0" w:firstLine="0"/>
      </w:pPr>
      <w:r w:rsidRPr="00595632">
        <w:rPr>
          <w:rFonts w:hint="eastAsia"/>
        </w:rPr>
        <w:t>該当する方は，</w:t>
      </w:r>
      <w:r w:rsidR="00473384">
        <w:rPr>
          <w:rFonts w:hint="eastAsia"/>
        </w:rPr>
        <w:t>投稿について</w:t>
      </w:r>
      <w:r w:rsidRPr="00595632">
        <w:rPr>
          <w:rFonts w:hint="eastAsia"/>
        </w:rPr>
        <w:t>了解を得</w:t>
      </w:r>
      <w:r w:rsidR="00473384">
        <w:rPr>
          <w:rFonts w:hint="eastAsia"/>
        </w:rPr>
        <w:t>た上で</w:t>
      </w:r>
      <w:r w:rsidR="00B87A25" w:rsidRPr="00595632">
        <w:rPr>
          <w:rFonts w:hint="eastAsia"/>
        </w:rPr>
        <w:t>，</w:t>
      </w:r>
      <w:r w:rsidR="00121BCB" w:rsidRPr="00595632">
        <w:rPr>
          <w:rFonts w:hint="eastAsia"/>
        </w:rPr>
        <w:t>該当</w:t>
      </w:r>
      <w:r w:rsidR="002D0A81" w:rsidRPr="00595632">
        <w:rPr>
          <w:rFonts w:hint="eastAsia"/>
        </w:rPr>
        <w:t>欄</w:t>
      </w:r>
      <w:r w:rsidR="00121BCB" w:rsidRPr="00595632">
        <w:rPr>
          <w:rFonts w:hint="eastAsia"/>
        </w:rPr>
        <w:t>の□を■に変えて</w:t>
      </w:r>
      <w:r w:rsidRPr="00595632">
        <w:rPr>
          <w:rFonts w:hint="eastAsia"/>
        </w:rPr>
        <w:t>くだ</w:t>
      </w:r>
      <w:r w:rsidRPr="00602BCE">
        <w:rPr>
          <w:rFonts w:hint="eastAsia"/>
        </w:rPr>
        <w:t>さい。</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2838"/>
        <w:gridCol w:w="2982"/>
        <w:gridCol w:w="2561"/>
      </w:tblGrid>
      <w:tr w:rsidR="00CE4D05" w:rsidRPr="000C3ACC" w14:paraId="39D514F9" w14:textId="77777777" w:rsidTr="0047248C">
        <w:trPr>
          <w:trHeight w:val="624"/>
        </w:trPr>
        <w:tc>
          <w:tcPr>
            <w:tcW w:w="706" w:type="dxa"/>
            <w:tcBorders>
              <w:bottom w:val="double" w:sz="4" w:space="0" w:color="auto"/>
            </w:tcBorders>
            <w:vAlign w:val="center"/>
          </w:tcPr>
          <w:p w14:paraId="1E171D64" w14:textId="77777777" w:rsidR="00CE4D05" w:rsidRPr="000C3ACC" w:rsidRDefault="00927944" w:rsidP="000D7B02">
            <w:pPr>
              <w:pStyle w:val="1-0"/>
              <w:widowControl w:val="0"/>
              <w:ind w:firstLineChars="0" w:firstLine="0"/>
              <w:jc w:val="center"/>
              <w:rPr>
                <w:b/>
                <w:sz w:val="20"/>
                <w:szCs w:val="20"/>
              </w:rPr>
            </w:pPr>
            <w:r>
              <w:rPr>
                <w:rFonts w:hint="eastAsia"/>
                <w:b/>
                <w:sz w:val="20"/>
                <w:szCs w:val="20"/>
              </w:rPr>
              <w:t>○印</w:t>
            </w:r>
          </w:p>
        </w:tc>
        <w:tc>
          <w:tcPr>
            <w:tcW w:w="5820" w:type="dxa"/>
            <w:gridSpan w:val="2"/>
            <w:tcBorders>
              <w:bottom w:val="double" w:sz="4" w:space="0" w:color="auto"/>
            </w:tcBorders>
            <w:vAlign w:val="center"/>
          </w:tcPr>
          <w:p w14:paraId="77CF513A" w14:textId="77777777" w:rsidR="00CE4D05" w:rsidRPr="000C3ACC" w:rsidRDefault="00CE4D05" w:rsidP="000D7B02">
            <w:pPr>
              <w:pStyle w:val="1-0"/>
              <w:widowControl w:val="0"/>
              <w:ind w:firstLineChars="0" w:firstLine="0"/>
              <w:jc w:val="center"/>
              <w:rPr>
                <w:b/>
                <w:sz w:val="20"/>
                <w:szCs w:val="20"/>
              </w:rPr>
            </w:pPr>
            <w:r w:rsidRPr="000C3ACC">
              <w:rPr>
                <w:rFonts w:hint="eastAsia"/>
                <w:b/>
                <w:sz w:val="20"/>
                <w:szCs w:val="20"/>
              </w:rPr>
              <w:t>投稿資格</w:t>
            </w:r>
          </w:p>
        </w:tc>
        <w:tc>
          <w:tcPr>
            <w:tcW w:w="2561" w:type="dxa"/>
            <w:tcBorders>
              <w:bottom w:val="double" w:sz="4" w:space="0" w:color="auto"/>
            </w:tcBorders>
            <w:vAlign w:val="center"/>
          </w:tcPr>
          <w:p w14:paraId="26DA0782" w14:textId="05F0653A" w:rsidR="00CE4D05" w:rsidRDefault="00DA5E9A" w:rsidP="00DA5E9A">
            <w:pPr>
              <w:pStyle w:val="1-0"/>
              <w:widowControl w:val="0"/>
              <w:ind w:firstLineChars="0" w:firstLine="0"/>
              <w:jc w:val="left"/>
              <w:rPr>
                <w:b/>
                <w:sz w:val="20"/>
                <w:szCs w:val="20"/>
              </w:rPr>
            </w:pPr>
            <w:r>
              <w:rPr>
                <w:rFonts w:hint="eastAsia"/>
                <w:b/>
                <w:sz w:val="20"/>
                <w:szCs w:val="20"/>
              </w:rPr>
              <w:t>・</w:t>
            </w:r>
            <w:r w:rsidR="00302BED">
              <w:rPr>
                <w:rFonts w:hint="eastAsia"/>
                <w:b/>
                <w:sz w:val="20"/>
                <w:szCs w:val="20"/>
              </w:rPr>
              <w:t>退職／任期終了した場合</w:t>
            </w:r>
          </w:p>
          <w:p w14:paraId="676C1E58" w14:textId="2A302658" w:rsidR="00DA5E9A" w:rsidRPr="000C3ACC" w:rsidRDefault="00DA5E9A" w:rsidP="00DA5E9A">
            <w:pPr>
              <w:pStyle w:val="1-0"/>
              <w:widowControl w:val="0"/>
              <w:ind w:firstLineChars="0" w:firstLine="0"/>
              <w:jc w:val="left"/>
              <w:rPr>
                <w:sz w:val="20"/>
                <w:szCs w:val="20"/>
              </w:rPr>
            </w:pPr>
            <w:r>
              <w:rPr>
                <w:rFonts w:hint="eastAsia"/>
                <w:b/>
                <w:sz w:val="20"/>
                <w:szCs w:val="20"/>
              </w:rPr>
              <w:t>・投稿についての了解</w:t>
            </w:r>
          </w:p>
        </w:tc>
      </w:tr>
      <w:tr w:rsidR="00F150FB" w:rsidRPr="00F150FB" w14:paraId="24A9A6B8" w14:textId="77777777" w:rsidTr="0047248C">
        <w:trPr>
          <w:trHeight w:val="397"/>
        </w:trPr>
        <w:tc>
          <w:tcPr>
            <w:tcW w:w="706" w:type="dxa"/>
            <w:tcBorders>
              <w:top w:val="double" w:sz="4" w:space="0" w:color="auto"/>
              <w:bottom w:val="double" w:sz="4" w:space="0" w:color="auto"/>
            </w:tcBorders>
            <w:vAlign w:val="center"/>
          </w:tcPr>
          <w:p w14:paraId="3E9269BA" w14:textId="77777777" w:rsidR="00792CCD" w:rsidRPr="00F150FB" w:rsidRDefault="00792CCD" w:rsidP="00CE4D05">
            <w:pPr>
              <w:pStyle w:val="1-0"/>
              <w:widowControl w:val="0"/>
              <w:ind w:firstLineChars="0" w:firstLine="0"/>
              <w:jc w:val="center"/>
              <w:rPr>
                <w:sz w:val="20"/>
                <w:szCs w:val="20"/>
              </w:rPr>
            </w:pPr>
          </w:p>
        </w:tc>
        <w:tc>
          <w:tcPr>
            <w:tcW w:w="5820" w:type="dxa"/>
            <w:gridSpan w:val="2"/>
            <w:tcBorders>
              <w:top w:val="double" w:sz="4" w:space="0" w:color="auto"/>
              <w:bottom w:val="double" w:sz="4" w:space="0" w:color="auto"/>
            </w:tcBorders>
            <w:vAlign w:val="center"/>
          </w:tcPr>
          <w:p w14:paraId="11EED32C" w14:textId="65F91876" w:rsidR="00792CCD" w:rsidRPr="00F150FB" w:rsidRDefault="00792CCD" w:rsidP="000D7B02">
            <w:pPr>
              <w:pStyle w:val="1-0"/>
              <w:widowControl w:val="0"/>
              <w:ind w:firstLineChars="0" w:firstLine="0"/>
              <w:rPr>
                <w:sz w:val="20"/>
                <w:szCs w:val="20"/>
              </w:rPr>
            </w:pPr>
            <w:r w:rsidRPr="00F150FB">
              <w:rPr>
                <w:rFonts w:hint="eastAsia"/>
                <w:sz w:val="20"/>
                <w:szCs w:val="20"/>
              </w:rPr>
              <w:t>研究教育職員</w:t>
            </w:r>
          </w:p>
        </w:tc>
        <w:tc>
          <w:tcPr>
            <w:tcW w:w="2561" w:type="dxa"/>
            <w:tcBorders>
              <w:top w:val="double" w:sz="4" w:space="0" w:color="auto"/>
              <w:bottom w:val="double" w:sz="4" w:space="0" w:color="auto"/>
            </w:tcBorders>
            <w:vAlign w:val="center"/>
          </w:tcPr>
          <w:p w14:paraId="12280738" w14:textId="77777777" w:rsidR="00792CCD" w:rsidRPr="00F150FB" w:rsidRDefault="00792CCD" w:rsidP="00F150FB">
            <w:pPr>
              <w:pStyle w:val="1-0"/>
              <w:widowControl w:val="0"/>
              <w:ind w:firstLineChars="116" w:firstLine="222"/>
              <w:rPr>
                <w:sz w:val="20"/>
                <w:szCs w:val="20"/>
              </w:rPr>
            </w:pPr>
            <w:r w:rsidRPr="00F150FB">
              <w:rPr>
                <w:rFonts w:hint="eastAsia"/>
                <w:sz w:val="20"/>
                <w:szCs w:val="20"/>
              </w:rPr>
              <w:t>年　月まで在職</w:t>
            </w:r>
          </w:p>
        </w:tc>
      </w:tr>
      <w:tr w:rsidR="00473384" w:rsidRPr="00F150FB" w14:paraId="19FC07FC" w14:textId="77777777" w:rsidTr="0047248C">
        <w:trPr>
          <w:trHeight w:val="397"/>
        </w:trPr>
        <w:tc>
          <w:tcPr>
            <w:tcW w:w="706" w:type="dxa"/>
            <w:vMerge w:val="restart"/>
            <w:tcBorders>
              <w:top w:val="double" w:sz="4" w:space="0" w:color="auto"/>
            </w:tcBorders>
            <w:vAlign w:val="center"/>
          </w:tcPr>
          <w:p w14:paraId="137B808F" w14:textId="77777777" w:rsidR="00473384" w:rsidRPr="007E2FFC" w:rsidRDefault="00473384" w:rsidP="00A4145D">
            <w:pPr>
              <w:pStyle w:val="1-0"/>
              <w:widowControl w:val="0"/>
              <w:ind w:firstLineChars="0" w:firstLine="0"/>
              <w:jc w:val="center"/>
              <w:rPr>
                <w:sz w:val="20"/>
                <w:szCs w:val="20"/>
              </w:rPr>
            </w:pPr>
            <w:bookmarkStart w:id="1" w:name="_Hlk109635961"/>
            <w:bookmarkStart w:id="2" w:name="_Hlk109635936"/>
          </w:p>
        </w:tc>
        <w:tc>
          <w:tcPr>
            <w:tcW w:w="5820" w:type="dxa"/>
            <w:gridSpan w:val="2"/>
            <w:tcBorders>
              <w:top w:val="double" w:sz="4" w:space="0" w:color="auto"/>
              <w:bottom w:val="single" w:sz="4" w:space="0" w:color="auto"/>
            </w:tcBorders>
            <w:vAlign w:val="center"/>
          </w:tcPr>
          <w:p w14:paraId="03FF96CA" w14:textId="77777777" w:rsidR="00473384" w:rsidRPr="00F150FB" w:rsidRDefault="00473384" w:rsidP="00A4145D">
            <w:pPr>
              <w:pStyle w:val="1-0"/>
              <w:widowControl w:val="0"/>
              <w:ind w:firstLineChars="0" w:firstLine="0"/>
              <w:rPr>
                <w:sz w:val="20"/>
                <w:szCs w:val="20"/>
              </w:rPr>
            </w:pPr>
            <w:r w:rsidRPr="00F150FB">
              <w:rPr>
                <w:rFonts w:hint="eastAsia"/>
                <w:sz w:val="20"/>
                <w:szCs w:val="20"/>
              </w:rPr>
              <w:t>非常勤研究員</w:t>
            </w:r>
          </w:p>
        </w:tc>
        <w:tc>
          <w:tcPr>
            <w:tcW w:w="2561" w:type="dxa"/>
            <w:tcBorders>
              <w:top w:val="double" w:sz="4" w:space="0" w:color="auto"/>
              <w:bottom w:val="single" w:sz="4" w:space="0" w:color="auto"/>
            </w:tcBorders>
            <w:vAlign w:val="center"/>
          </w:tcPr>
          <w:p w14:paraId="7F4876A1" w14:textId="77777777" w:rsidR="00473384" w:rsidRPr="00F150FB" w:rsidRDefault="00473384" w:rsidP="00A4145D">
            <w:pPr>
              <w:pStyle w:val="1-0"/>
              <w:widowControl w:val="0"/>
              <w:ind w:firstLineChars="116" w:firstLine="222"/>
              <w:rPr>
                <w:sz w:val="20"/>
                <w:szCs w:val="20"/>
              </w:rPr>
            </w:pPr>
            <w:r w:rsidRPr="00F150FB">
              <w:rPr>
                <w:rFonts w:hint="eastAsia"/>
                <w:sz w:val="20"/>
                <w:szCs w:val="20"/>
              </w:rPr>
              <w:t>年　月まで在任</w:t>
            </w:r>
          </w:p>
        </w:tc>
      </w:tr>
      <w:tr w:rsidR="00473384" w:rsidRPr="00595632" w14:paraId="1CA67278" w14:textId="77777777" w:rsidTr="0047248C">
        <w:trPr>
          <w:trHeight w:val="397"/>
        </w:trPr>
        <w:tc>
          <w:tcPr>
            <w:tcW w:w="706" w:type="dxa"/>
            <w:vMerge/>
            <w:vAlign w:val="center"/>
          </w:tcPr>
          <w:p w14:paraId="7D7C1A36" w14:textId="77777777" w:rsidR="00473384" w:rsidRPr="00595632" w:rsidRDefault="00473384" w:rsidP="00A4145D">
            <w:pPr>
              <w:pStyle w:val="1-0"/>
              <w:widowControl w:val="0"/>
              <w:ind w:firstLineChars="0" w:firstLine="0"/>
              <w:jc w:val="center"/>
              <w:rPr>
                <w:sz w:val="20"/>
                <w:szCs w:val="20"/>
              </w:rPr>
            </w:pPr>
          </w:p>
        </w:tc>
        <w:tc>
          <w:tcPr>
            <w:tcW w:w="2838" w:type="dxa"/>
            <w:tcBorders>
              <w:top w:val="single" w:sz="4" w:space="0" w:color="auto"/>
              <w:bottom w:val="single" w:sz="4" w:space="0" w:color="auto"/>
            </w:tcBorders>
            <w:vAlign w:val="center"/>
          </w:tcPr>
          <w:p w14:paraId="1D068314" w14:textId="00785160" w:rsidR="00473384" w:rsidRPr="00595632" w:rsidRDefault="00473384" w:rsidP="00090ED8">
            <w:pPr>
              <w:pStyle w:val="1-0"/>
              <w:widowControl w:val="0"/>
              <w:spacing w:line="280" w:lineRule="exact"/>
              <w:ind w:firstLineChars="0" w:firstLine="0"/>
              <w:jc w:val="left"/>
              <w:rPr>
                <w:sz w:val="18"/>
                <w:szCs w:val="18"/>
              </w:rPr>
            </w:pPr>
            <w:r w:rsidRPr="0E975FEA">
              <w:rPr>
                <w:sz w:val="20"/>
                <w:szCs w:val="20"/>
              </w:rPr>
              <w:t>プロジェクトの代表者</w:t>
            </w:r>
          </w:p>
        </w:tc>
        <w:tc>
          <w:tcPr>
            <w:tcW w:w="2982" w:type="dxa"/>
            <w:tcBorders>
              <w:top w:val="single" w:sz="4" w:space="0" w:color="auto"/>
              <w:bottom w:val="single" w:sz="4" w:space="0" w:color="auto"/>
            </w:tcBorders>
            <w:vAlign w:val="center"/>
          </w:tcPr>
          <w:p w14:paraId="77463740" w14:textId="77777777" w:rsidR="00473384" w:rsidRPr="00595632" w:rsidRDefault="00473384" w:rsidP="00090ED8">
            <w:pPr>
              <w:pStyle w:val="1-0"/>
              <w:widowControl w:val="0"/>
              <w:ind w:firstLineChars="0" w:firstLine="0"/>
              <w:jc w:val="left"/>
              <w:rPr>
                <w:sz w:val="20"/>
                <w:szCs w:val="20"/>
              </w:rPr>
            </w:pPr>
          </w:p>
        </w:tc>
        <w:tc>
          <w:tcPr>
            <w:tcW w:w="2561" w:type="dxa"/>
            <w:tcBorders>
              <w:top w:val="single" w:sz="4" w:space="0" w:color="auto"/>
              <w:bottom w:val="single" w:sz="4" w:space="0" w:color="auto"/>
            </w:tcBorders>
            <w:vAlign w:val="center"/>
          </w:tcPr>
          <w:p w14:paraId="1DDF5AAD" w14:textId="4F41600E" w:rsidR="00473384" w:rsidRPr="00595632" w:rsidRDefault="00473384" w:rsidP="00967C86">
            <w:pPr>
              <w:pStyle w:val="1-0"/>
              <w:widowControl w:val="0"/>
              <w:ind w:firstLineChars="0"/>
              <w:rPr>
                <w:sz w:val="20"/>
                <w:szCs w:val="20"/>
              </w:rPr>
            </w:pPr>
            <w:r w:rsidRPr="00595632">
              <w:rPr>
                <w:rFonts w:hint="eastAsia"/>
                <w:sz w:val="20"/>
                <w:szCs w:val="20"/>
              </w:rPr>
              <w:t>□　相談し了解を得た</w:t>
            </w:r>
          </w:p>
        </w:tc>
      </w:tr>
      <w:tr w:rsidR="004C0696" w:rsidRPr="00595632" w14:paraId="4382AB9E" w14:textId="77777777" w:rsidTr="0047248C">
        <w:trPr>
          <w:trHeight w:val="340"/>
        </w:trPr>
        <w:tc>
          <w:tcPr>
            <w:tcW w:w="706" w:type="dxa"/>
            <w:vMerge/>
            <w:vAlign w:val="center"/>
          </w:tcPr>
          <w:p w14:paraId="4036BFE3" w14:textId="77777777" w:rsidR="00473384" w:rsidRPr="00595632" w:rsidRDefault="00473384" w:rsidP="00A4145D">
            <w:pPr>
              <w:pStyle w:val="1-0"/>
              <w:widowControl w:val="0"/>
              <w:ind w:firstLineChars="0" w:firstLine="0"/>
              <w:jc w:val="center"/>
              <w:rPr>
                <w:sz w:val="20"/>
                <w:szCs w:val="20"/>
              </w:rPr>
            </w:pPr>
          </w:p>
        </w:tc>
        <w:tc>
          <w:tcPr>
            <w:tcW w:w="5820" w:type="dxa"/>
            <w:gridSpan w:val="2"/>
            <w:tcBorders>
              <w:top w:val="single" w:sz="4" w:space="0" w:color="auto"/>
              <w:bottom w:val="double" w:sz="4" w:space="0" w:color="auto"/>
            </w:tcBorders>
            <w:vAlign w:val="center"/>
          </w:tcPr>
          <w:p w14:paraId="45D30D5D" w14:textId="546AB8B3" w:rsidR="00473384" w:rsidRPr="00473384" w:rsidRDefault="00473384" w:rsidP="004A4AD2">
            <w:pPr>
              <w:pStyle w:val="1-0"/>
              <w:widowControl w:val="0"/>
              <w:ind w:firstLineChars="0" w:firstLine="0"/>
              <w:rPr>
                <w:sz w:val="20"/>
                <w:szCs w:val="20"/>
              </w:rPr>
            </w:pPr>
            <w:r>
              <w:rPr>
                <w:rFonts w:hint="eastAsia"/>
                <w:sz w:val="20"/>
                <w:szCs w:val="20"/>
              </w:rPr>
              <w:t>※第</w:t>
            </w:r>
            <w:r>
              <w:rPr>
                <w:rFonts w:hint="eastAsia"/>
                <w:sz w:val="20"/>
                <w:szCs w:val="20"/>
              </w:rPr>
              <w:t>1</w:t>
            </w:r>
            <w:r>
              <w:rPr>
                <w:rFonts w:hint="eastAsia"/>
                <w:sz w:val="20"/>
                <w:szCs w:val="20"/>
              </w:rPr>
              <w:t>著者が大学院生（総研大日本語言語科学コースを除く）の場合，プロジェクトの代表者</w:t>
            </w:r>
            <w:r w:rsidR="007E6E2F">
              <w:rPr>
                <w:rFonts w:hint="eastAsia"/>
                <w:sz w:val="20"/>
                <w:szCs w:val="20"/>
              </w:rPr>
              <w:t>はその</w:t>
            </w:r>
            <w:r>
              <w:rPr>
                <w:rFonts w:hint="eastAsia"/>
                <w:sz w:val="20"/>
                <w:szCs w:val="20"/>
              </w:rPr>
              <w:t>指導教員かどうか</w:t>
            </w:r>
          </w:p>
        </w:tc>
        <w:tc>
          <w:tcPr>
            <w:tcW w:w="2561" w:type="dxa"/>
            <w:tcBorders>
              <w:top w:val="single" w:sz="4" w:space="0" w:color="auto"/>
              <w:bottom w:val="double" w:sz="4" w:space="0" w:color="auto"/>
            </w:tcBorders>
            <w:vAlign w:val="center"/>
          </w:tcPr>
          <w:p w14:paraId="0EBFCA08" w14:textId="77777777" w:rsidR="00473384" w:rsidRDefault="007E6E2F" w:rsidP="007E6E2F">
            <w:pPr>
              <w:pStyle w:val="1-0"/>
              <w:widowControl w:val="0"/>
              <w:ind w:firstLine="192"/>
              <w:rPr>
                <w:sz w:val="20"/>
                <w:szCs w:val="20"/>
              </w:rPr>
            </w:pPr>
            <w:r>
              <w:rPr>
                <w:rFonts w:hint="eastAsia"/>
                <w:sz w:val="20"/>
                <w:szCs w:val="20"/>
              </w:rPr>
              <w:t>□　指導教員でない</w:t>
            </w:r>
          </w:p>
          <w:p w14:paraId="4CB47F41" w14:textId="294EB043" w:rsidR="007E6E2F" w:rsidRPr="007E6E2F" w:rsidRDefault="007E6E2F" w:rsidP="007E6E2F">
            <w:pPr>
              <w:pStyle w:val="1-0"/>
              <w:widowControl w:val="0"/>
              <w:ind w:firstLine="192"/>
              <w:rPr>
                <w:sz w:val="20"/>
                <w:szCs w:val="20"/>
              </w:rPr>
            </w:pPr>
            <w:r>
              <w:rPr>
                <w:rFonts w:hint="eastAsia"/>
                <w:sz w:val="20"/>
                <w:szCs w:val="20"/>
              </w:rPr>
              <w:t>□　指導教員である</w:t>
            </w:r>
          </w:p>
        </w:tc>
      </w:tr>
      <w:tr w:rsidR="00A4145D" w:rsidRPr="00595632" w14:paraId="3A62D5E7" w14:textId="77777777" w:rsidTr="0047248C">
        <w:trPr>
          <w:trHeight w:val="397"/>
        </w:trPr>
        <w:tc>
          <w:tcPr>
            <w:tcW w:w="706" w:type="dxa"/>
            <w:vMerge w:val="restart"/>
            <w:tcBorders>
              <w:top w:val="double" w:sz="4" w:space="0" w:color="auto"/>
            </w:tcBorders>
            <w:vAlign w:val="center"/>
          </w:tcPr>
          <w:p w14:paraId="74CB0E02" w14:textId="77777777" w:rsidR="00A4145D" w:rsidRPr="00595632" w:rsidRDefault="00A4145D" w:rsidP="00A4145D">
            <w:pPr>
              <w:pStyle w:val="1-0"/>
              <w:widowControl w:val="0"/>
              <w:ind w:firstLineChars="0" w:firstLine="0"/>
              <w:jc w:val="center"/>
              <w:rPr>
                <w:sz w:val="20"/>
                <w:szCs w:val="20"/>
              </w:rPr>
            </w:pPr>
          </w:p>
        </w:tc>
        <w:tc>
          <w:tcPr>
            <w:tcW w:w="5820" w:type="dxa"/>
            <w:gridSpan w:val="2"/>
            <w:tcBorders>
              <w:top w:val="double" w:sz="4" w:space="0" w:color="auto"/>
              <w:bottom w:val="single" w:sz="4" w:space="0" w:color="auto"/>
            </w:tcBorders>
            <w:vAlign w:val="center"/>
          </w:tcPr>
          <w:p w14:paraId="2CE55D29" w14:textId="77777777" w:rsidR="00A4145D" w:rsidRPr="00595632" w:rsidRDefault="00A4145D" w:rsidP="00A4145D">
            <w:pPr>
              <w:pStyle w:val="1-0"/>
              <w:widowControl w:val="0"/>
              <w:ind w:firstLineChars="0" w:firstLine="0"/>
              <w:rPr>
                <w:sz w:val="20"/>
                <w:szCs w:val="20"/>
              </w:rPr>
            </w:pPr>
            <w:r w:rsidRPr="00595632">
              <w:rPr>
                <w:rFonts w:hint="eastAsia"/>
                <w:sz w:val="20"/>
                <w:szCs w:val="20"/>
              </w:rPr>
              <w:t>プロジェクト研究員</w:t>
            </w:r>
          </w:p>
        </w:tc>
        <w:tc>
          <w:tcPr>
            <w:tcW w:w="2561" w:type="dxa"/>
            <w:tcBorders>
              <w:top w:val="double" w:sz="4" w:space="0" w:color="auto"/>
              <w:bottom w:val="single" w:sz="4" w:space="0" w:color="auto"/>
            </w:tcBorders>
            <w:vAlign w:val="center"/>
          </w:tcPr>
          <w:p w14:paraId="7633C03D" w14:textId="77777777" w:rsidR="00A4145D" w:rsidRPr="00595632" w:rsidRDefault="00A4145D" w:rsidP="00A4145D">
            <w:pPr>
              <w:pStyle w:val="1-0"/>
              <w:widowControl w:val="0"/>
              <w:ind w:firstLineChars="116" w:firstLine="222"/>
              <w:rPr>
                <w:sz w:val="20"/>
                <w:szCs w:val="20"/>
              </w:rPr>
            </w:pPr>
            <w:r w:rsidRPr="00595632">
              <w:rPr>
                <w:rFonts w:hint="eastAsia"/>
                <w:sz w:val="20"/>
                <w:szCs w:val="20"/>
              </w:rPr>
              <w:t>年　月まで在任</w:t>
            </w:r>
          </w:p>
        </w:tc>
      </w:tr>
      <w:tr w:rsidR="00A4145D" w:rsidRPr="00595632" w14:paraId="480DA36E" w14:textId="77777777" w:rsidTr="0047248C">
        <w:trPr>
          <w:trHeight w:val="397"/>
        </w:trPr>
        <w:tc>
          <w:tcPr>
            <w:tcW w:w="706" w:type="dxa"/>
            <w:vMerge/>
            <w:vAlign w:val="center"/>
          </w:tcPr>
          <w:p w14:paraId="46A5D2D5" w14:textId="77777777" w:rsidR="00A4145D" w:rsidRPr="00595632" w:rsidRDefault="00A4145D" w:rsidP="00A4145D">
            <w:pPr>
              <w:pStyle w:val="1-0"/>
              <w:widowControl w:val="0"/>
              <w:ind w:firstLineChars="0" w:firstLine="0"/>
              <w:jc w:val="center"/>
              <w:rPr>
                <w:sz w:val="20"/>
                <w:szCs w:val="20"/>
              </w:rPr>
            </w:pPr>
          </w:p>
        </w:tc>
        <w:tc>
          <w:tcPr>
            <w:tcW w:w="2838" w:type="dxa"/>
            <w:tcBorders>
              <w:top w:val="single" w:sz="4" w:space="0" w:color="auto"/>
              <w:bottom w:val="double" w:sz="4" w:space="0" w:color="auto"/>
            </w:tcBorders>
            <w:vAlign w:val="center"/>
          </w:tcPr>
          <w:p w14:paraId="62961E94" w14:textId="1C20725C" w:rsidR="00A4145D" w:rsidRPr="00595632" w:rsidRDefault="479FCC61" w:rsidP="00C74E48">
            <w:pPr>
              <w:pStyle w:val="1-0"/>
              <w:widowControl w:val="0"/>
              <w:spacing w:line="280" w:lineRule="exact"/>
              <w:ind w:firstLineChars="0" w:firstLine="0"/>
              <w:rPr>
                <w:sz w:val="20"/>
                <w:szCs w:val="20"/>
              </w:rPr>
            </w:pPr>
            <w:r w:rsidRPr="0E975FEA">
              <w:rPr>
                <w:sz w:val="20"/>
                <w:szCs w:val="20"/>
              </w:rPr>
              <w:t>プロジェクト</w:t>
            </w:r>
            <w:r w:rsidR="00515A9D" w:rsidRPr="0E975FEA">
              <w:rPr>
                <w:sz w:val="20"/>
                <w:szCs w:val="20"/>
              </w:rPr>
              <w:t>の代表者</w:t>
            </w:r>
          </w:p>
        </w:tc>
        <w:tc>
          <w:tcPr>
            <w:tcW w:w="2982" w:type="dxa"/>
            <w:tcBorders>
              <w:top w:val="single" w:sz="4" w:space="0" w:color="auto"/>
              <w:bottom w:val="double" w:sz="4" w:space="0" w:color="auto"/>
            </w:tcBorders>
            <w:vAlign w:val="center"/>
          </w:tcPr>
          <w:p w14:paraId="44D42999" w14:textId="77777777" w:rsidR="00A4145D" w:rsidRPr="00595632" w:rsidRDefault="00A4145D" w:rsidP="00A4145D">
            <w:pPr>
              <w:pStyle w:val="1-0"/>
              <w:widowControl w:val="0"/>
              <w:ind w:firstLineChars="0" w:firstLine="0"/>
              <w:rPr>
                <w:sz w:val="20"/>
                <w:szCs w:val="20"/>
              </w:rPr>
            </w:pPr>
          </w:p>
        </w:tc>
        <w:tc>
          <w:tcPr>
            <w:tcW w:w="2561" w:type="dxa"/>
            <w:tcBorders>
              <w:top w:val="single" w:sz="4" w:space="0" w:color="auto"/>
              <w:bottom w:val="double" w:sz="4" w:space="0" w:color="auto"/>
            </w:tcBorders>
            <w:vAlign w:val="center"/>
          </w:tcPr>
          <w:p w14:paraId="341FEE81" w14:textId="409E1A4A" w:rsidR="00A4145D" w:rsidRPr="00595632" w:rsidRDefault="00967C86" w:rsidP="00967C86">
            <w:pPr>
              <w:pStyle w:val="1-0"/>
              <w:widowControl w:val="0"/>
              <w:ind w:firstLineChars="0"/>
              <w:rPr>
                <w:sz w:val="20"/>
                <w:szCs w:val="20"/>
              </w:rPr>
            </w:pPr>
            <w:r w:rsidRPr="00595632">
              <w:rPr>
                <w:rFonts w:hint="eastAsia"/>
                <w:sz w:val="20"/>
                <w:szCs w:val="20"/>
              </w:rPr>
              <w:t xml:space="preserve">□　</w:t>
            </w:r>
            <w:r w:rsidR="00A4145D" w:rsidRPr="00595632">
              <w:rPr>
                <w:rFonts w:hint="eastAsia"/>
                <w:sz w:val="20"/>
                <w:szCs w:val="20"/>
              </w:rPr>
              <w:t>相談し了解を得た</w:t>
            </w:r>
          </w:p>
        </w:tc>
      </w:tr>
      <w:bookmarkEnd w:id="1"/>
      <w:bookmarkEnd w:id="2"/>
      <w:tr w:rsidR="007E6E2F" w:rsidRPr="00595632" w14:paraId="2717CE0F" w14:textId="77777777" w:rsidTr="0047248C">
        <w:trPr>
          <w:trHeight w:val="397"/>
        </w:trPr>
        <w:tc>
          <w:tcPr>
            <w:tcW w:w="706" w:type="dxa"/>
            <w:vMerge w:val="restart"/>
            <w:tcBorders>
              <w:top w:val="double" w:sz="4" w:space="0" w:color="auto"/>
            </w:tcBorders>
            <w:vAlign w:val="center"/>
          </w:tcPr>
          <w:p w14:paraId="2CC128B9" w14:textId="77777777" w:rsidR="007E6E2F" w:rsidRPr="00595632" w:rsidRDefault="007E6E2F" w:rsidP="00A4145D">
            <w:pPr>
              <w:pStyle w:val="1-0"/>
              <w:widowControl w:val="0"/>
              <w:ind w:firstLineChars="0" w:firstLine="0"/>
              <w:jc w:val="center"/>
              <w:rPr>
                <w:sz w:val="20"/>
                <w:szCs w:val="20"/>
              </w:rPr>
            </w:pPr>
          </w:p>
        </w:tc>
        <w:tc>
          <w:tcPr>
            <w:tcW w:w="5820" w:type="dxa"/>
            <w:gridSpan w:val="2"/>
            <w:tcBorders>
              <w:top w:val="double" w:sz="4" w:space="0" w:color="auto"/>
            </w:tcBorders>
            <w:vAlign w:val="center"/>
          </w:tcPr>
          <w:p w14:paraId="094410EF" w14:textId="5113BF34" w:rsidR="007E6E2F" w:rsidRPr="00595632" w:rsidRDefault="007E6E2F" w:rsidP="00006F4B">
            <w:pPr>
              <w:pStyle w:val="1-0"/>
              <w:widowControl w:val="0"/>
              <w:numPr>
                <w:ilvl w:val="0"/>
                <w:numId w:val="5"/>
              </w:numPr>
              <w:ind w:firstLineChars="0"/>
              <w:rPr>
                <w:sz w:val="20"/>
                <w:szCs w:val="20"/>
              </w:rPr>
            </w:pPr>
            <w:r w:rsidRPr="00595632">
              <w:rPr>
                <w:rFonts w:hint="eastAsia"/>
                <w:sz w:val="20"/>
                <w:szCs w:val="20"/>
              </w:rPr>
              <w:t>共同研究プロジェクトに参画している</w:t>
            </w:r>
            <w:r w:rsidRPr="00595632">
              <w:rPr>
                <w:rFonts w:hint="eastAsia"/>
                <w:sz w:val="16"/>
                <w:szCs w:val="20"/>
              </w:rPr>
              <w:t>（していた）</w:t>
            </w:r>
            <w:r w:rsidRPr="00595632">
              <w:rPr>
                <w:rFonts w:hint="eastAsia"/>
                <w:sz w:val="20"/>
                <w:szCs w:val="20"/>
              </w:rPr>
              <w:t>共同研究員</w:t>
            </w:r>
          </w:p>
        </w:tc>
        <w:tc>
          <w:tcPr>
            <w:tcW w:w="2561" w:type="dxa"/>
            <w:tcBorders>
              <w:top w:val="double" w:sz="4" w:space="0" w:color="auto"/>
            </w:tcBorders>
            <w:vAlign w:val="center"/>
          </w:tcPr>
          <w:p w14:paraId="134A5E7E" w14:textId="77777777" w:rsidR="007E6E2F" w:rsidRPr="00595632" w:rsidRDefault="007E6E2F" w:rsidP="00A4145D">
            <w:pPr>
              <w:pStyle w:val="1-0"/>
              <w:widowControl w:val="0"/>
              <w:ind w:firstLineChars="116" w:firstLine="222"/>
              <w:rPr>
                <w:sz w:val="20"/>
                <w:szCs w:val="20"/>
              </w:rPr>
            </w:pPr>
            <w:r w:rsidRPr="00595632">
              <w:rPr>
                <w:rFonts w:hint="eastAsia"/>
                <w:sz w:val="20"/>
                <w:szCs w:val="20"/>
              </w:rPr>
              <w:t>年　月まで参画</w:t>
            </w:r>
          </w:p>
        </w:tc>
      </w:tr>
      <w:tr w:rsidR="007E6E2F" w:rsidRPr="00595632" w14:paraId="1EBE1791" w14:textId="77777777" w:rsidTr="0047248C">
        <w:trPr>
          <w:trHeight w:val="510"/>
        </w:trPr>
        <w:tc>
          <w:tcPr>
            <w:tcW w:w="706" w:type="dxa"/>
            <w:vMerge/>
            <w:vAlign w:val="center"/>
          </w:tcPr>
          <w:p w14:paraId="5748D776" w14:textId="77777777" w:rsidR="007E6E2F" w:rsidRPr="00595632" w:rsidRDefault="007E6E2F" w:rsidP="00A4145D">
            <w:pPr>
              <w:pStyle w:val="1-0"/>
              <w:widowControl w:val="0"/>
              <w:ind w:firstLineChars="0" w:firstLine="0"/>
              <w:jc w:val="center"/>
              <w:rPr>
                <w:sz w:val="20"/>
                <w:szCs w:val="20"/>
              </w:rPr>
            </w:pPr>
          </w:p>
        </w:tc>
        <w:tc>
          <w:tcPr>
            <w:tcW w:w="2838" w:type="dxa"/>
            <w:vAlign w:val="center"/>
          </w:tcPr>
          <w:p w14:paraId="207EA4AF" w14:textId="77777777" w:rsidR="007E6E2F" w:rsidRPr="00595632" w:rsidRDefault="007E6E2F" w:rsidP="004C186E">
            <w:pPr>
              <w:pStyle w:val="1-0"/>
              <w:widowControl w:val="0"/>
              <w:ind w:firstLineChars="0" w:firstLine="0"/>
              <w:rPr>
                <w:sz w:val="20"/>
                <w:szCs w:val="20"/>
              </w:rPr>
            </w:pPr>
            <w:r w:rsidRPr="00595632">
              <w:rPr>
                <w:rFonts w:hint="eastAsia"/>
                <w:sz w:val="20"/>
                <w:szCs w:val="20"/>
              </w:rPr>
              <w:t>プロジェクト名</w:t>
            </w:r>
          </w:p>
        </w:tc>
        <w:tc>
          <w:tcPr>
            <w:tcW w:w="5543" w:type="dxa"/>
            <w:gridSpan w:val="2"/>
            <w:vAlign w:val="center"/>
          </w:tcPr>
          <w:p w14:paraId="358086BF" w14:textId="77777777" w:rsidR="007E6E2F" w:rsidRPr="00595632" w:rsidRDefault="007E6E2F" w:rsidP="00A4145D">
            <w:pPr>
              <w:pStyle w:val="1-0"/>
              <w:widowControl w:val="0"/>
              <w:ind w:firstLineChars="0" w:firstLine="0"/>
              <w:rPr>
                <w:sz w:val="20"/>
                <w:szCs w:val="20"/>
              </w:rPr>
            </w:pPr>
          </w:p>
        </w:tc>
      </w:tr>
      <w:tr w:rsidR="007E6E2F" w:rsidRPr="00595632" w14:paraId="464AD6EE" w14:textId="53B21919" w:rsidTr="00090ED8">
        <w:trPr>
          <w:trHeight w:val="552"/>
        </w:trPr>
        <w:tc>
          <w:tcPr>
            <w:tcW w:w="706" w:type="dxa"/>
            <w:vMerge/>
            <w:vAlign w:val="center"/>
          </w:tcPr>
          <w:p w14:paraId="7D9AE8C5" w14:textId="77777777" w:rsidR="007E6E2F" w:rsidRPr="00595632" w:rsidRDefault="007E6E2F" w:rsidP="00A4145D">
            <w:pPr>
              <w:pStyle w:val="1-0"/>
              <w:widowControl w:val="0"/>
              <w:ind w:firstLineChars="0" w:firstLine="0"/>
              <w:jc w:val="center"/>
              <w:rPr>
                <w:sz w:val="20"/>
                <w:szCs w:val="20"/>
              </w:rPr>
            </w:pPr>
          </w:p>
        </w:tc>
        <w:tc>
          <w:tcPr>
            <w:tcW w:w="2838" w:type="dxa"/>
            <w:vAlign w:val="center"/>
          </w:tcPr>
          <w:p w14:paraId="09B17792" w14:textId="07FD1FB3" w:rsidR="007E6E2F" w:rsidRPr="00090ED8" w:rsidRDefault="007E6E2F" w:rsidP="004C186E">
            <w:pPr>
              <w:pStyle w:val="1-0"/>
              <w:widowControl w:val="0"/>
              <w:spacing w:line="280" w:lineRule="exact"/>
              <w:ind w:firstLineChars="0" w:firstLine="0"/>
              <w:rPr>
                <w:sz w:val="20"/>
                <w:szCs w:val="20"/>
              </w:rPr>
            </w:pPr>
            <w:r w:rsidRPr="00090ED8">
              <w:rPr>
                <w:rFonts w:hint="eastAsia"/>
                <w:sz w:val="20"/>
                <w:szCs w:val="20"/>
              </w:rPr>
              <w:t>プロジェクトの代表者</w:t>
            </w:r>
          </w:p>
          <w:p w14:paraId="3AE0B844" w14:textId="1D7EA5D9" w:rsidR="007E6E2F" w:rsidRPr="00595632" w:rsidRDefault="007E6E2F" w:rsidP="00164F5A">
            <w:pPr>
              <w:pStyle w:val="1-0"/>
              <w:widowControl w:val="0"/>
              <w:spacing w:line="280" w:lineRule="exact"/>
              <w:ind w:firstLineChars="0" w:firstLine="0"/>
              <w:rPr>
                <w:sz w:val="20"/>
                <w:szCs w:val="20"/>
              </w:rPr>
            </w:pPr>
            <w:r w:rsidRPr="00090ED8">
              <w:rPr>
                <w:rFonts w:hint="eastAsia"/>
                <w:sz w:val="16"/>
                <w:szCs w:val="16"/>
              </w:rPr>
              <w:t>（※公募により採択された研究代表者が投稿する場合</w:t>
            </w:r>
            <w:r w:rsidR="00EE5D0B" w:rsidRPr="00090ED8">
              <w:rPr>
                <w:rFonts w:hint="eastAsia"/>
                <w:sz w:val="16"/>
                <w:szCs w:val="16"/>
              </w:rPr>
              <w:t>はコーディネーター）</w:t>
            </w:r>
          </w:p>
        </w:tc>
        <w:tc>
          <w:tcPr>
            <w:tcW w:w="2982" w:type="dxa"/>
            <w:vAlign w:val="center"/>
          </w:tcPr>
          <w:p w14:paraId="5A09D55A" w14:textId="77777777" w:rsidR="007E6E2F" w:rsidRPr="00595632" w:rsidRDefault="007E6E2F" w:rsidP="00A4145D">
            <w:pPr>
              <w:pStyle w:val="1-0"/>
              <w:widowControl w:val="0"/>
              <w:ind w:firstLineChars="0" w:firstLine="0"/>
              <w:rPr>
                <w:sz w:val="20"/>
                <w:szCs w:val="20"/>
              </w:rPr>
            </w:pPr>
          </w:p>
        </w:tc>
        <w:tc>
          <w:tcPr>
            <w:tcW w:w="2561" w:type="dxa"/>
            <w:vAlign w:val="center"/>
          </w:tcPr>
          <w:p w14:paraId="7279A680" w14:textId="7A8E0267" w:rsidR="007E6E2F" w:rsidRPr="00595632" w:rsidRDefault="007E6E2F" w:rsidP="00967C86">
            <w:pPr>
              <w:pStyle w:val="1-0"/>
              <w:widowControl w:val="0"/>
              <w:ind w:left="192" w:firstLineChars="0" w:firstLine="0"/>
              <w:jc w:val="left"/>
              <w:rPr>
                <w:sz w:val="20"/>
                <w:szCs w:val="20"/>
              </w:rPr>
            </w:pPr>
            <w:r w:rsidRPr="00595632">
              <w:rPr>
                <w:rFonts w:hint="eastAsia"/>
                <w:sz w:val="20"/>
                <w:szCs w:val="20"/>
              </w:rPr>
              <w:t>□　相談し了解を得た</w:t>
            </w:r>
          </w:p>
        </w:tc>
      </w:tr>
      <w:tr w:rsidR="007E6E2F" w:rsidRPr="00595632" w14:paraId="34457266" w14:textId="77777777" w:rsidTr="0047248C">
        <w:trPr>
          <w:trHeight w:val="567"/>
        </w:trPr>
        <w:tc>
          <w:tcPr>
            <w:tcW w:w="706" w:type="dxa"/>
            <w:vMerge/>
            <w:vAlign w:val="center"/>
          </w:tcPr>
          <w:p w14:paraId="507065ED" w14:textId="77777777" w:rsidR="007E6E2F" w:rsidRPr="00595632" w:rsidRDefault="007E6E2F" w:rsidP="007E6E2F">
            <w:pPr>
              <w:pStyle w:val="1-0"/>
              <w:widowControl w:val="0"/>
              <w:ind w:firstLineChars="0" w:firstLine="0"/>
              <w:jc w:val="center"/>
              <w:rPr>
                <w:sz w:val="20"/>
                <w:szCs w:val="20"/>
              </w:rPr>
            </w:pPr>
          </w:p>
        </w:tc>
        <w:tc>
          <w:tcPr>
            <w:tcW w:w="5820" w:type="dxa"/>
            <w:gridSpan w:val="2"/>
            <w:vAlign w:val="center"/>
          </w:tcPr>
          <w:p w14:paraId="296EE732" w14:textId="55316C29" w:rsidR="007E6E2F" w:rsidRPr="00595632" w:rsidRDefault="007E6E2F" w:rsidP="007E6E2F">
            <w:pPr>
              <w:pStyle w:val="1-0"/>
              <w:widowControl w:val="0"/>
              <w:ind w:firstLineChars="0" w:firstLine="0"/>
              <w:rPr>
                <w:sz w:val="20"/>
                <w:szCs w:val="20"/>
              </w:rPr>
            </w:pPr>
            <w:r>
              <w:rPr>
                <w:rFonts w:hint="eastAsia"/>
                <w:sz w:val="20"/>
                <w:szCs w:val="20"/>
              </w:rPr>
              <w:t>※第</w:t>
            </w:r>
            <w:r>
              <w:rPr>
                <w:rFonts w:hint="eastAsia"/>
                <w:sz w:val="20"/>
                <w:szCs w:val="20"/>
              </w:rPr>
              <w:t>1</w:t>
            </w:r>
            <w:r>
              <w:rPr>
                <w:rFonts w:hint="eastAsia"/>
                <w:sz w:val="20"/>
                <w:szCs w:val="20"/>
              </w:rPr>
              <w:t>著者が大学院生（総研大日本語言語科学コースを除く）の場合，プロジェクトの代表者はその指導教員かどうか</w:t>
            </w:r>
          </w:p>
        </w:tc>
        <w:tc>
          <w:tcPr>
            <w:tcW w:w="2561" w:type="dxa"/>
            <w:vAlign w:val="center"/>
          </w:tcPr>
          <w:p w14:paraId="640F5601" w14:textId="77777777" w:rsidR="007E6E2F" w:rsidRDefault="007E6E2F" w:rsidP="007E6E2F">
            <w:pPr>
              <w:pStyle w:val="1-0"/>
              <w:widowControl w:val="0"/>
              <w:ind w:firstLine="192"/>
              <w:rPr>
                <w:sz w:val="20"/>
                <w:szCs w:val="20"/>
              </w:rPr>
            </w:pPr>
            <w:r>
              <w:rPr>
                <w:rFonts w:hint="eastAsia"/>
                <w:sz w:val="20"/>
                <w:szCs w:val="20"/>
              </w:rPr>
              <w:t>□　指導教員でない</w:t>
            </w:r>
          </w:p>
          <w:p w14:paraId="1EA8294F" w14:textId="3B6360E5" w:rsidR="007E6E2F" w:rsidRPr="00595632" w:rsidRDefault="007E6E2F" w:rsidP="004A4AD2">
            <w:pPr>
              <w:pStyle w:val="1-0"/>
              <w:widowControl w:val="0"/>
              <w:ind w:firstLineChars="109" w:firstLine="209"/>
              <w:jc w:val="left"/>
              <w:rPr>
                <w:sz w:val="20"/>
                <w:szCs w:val="20"/>
              </w:rPr>
            </w:pPr>
            <w:r>
              <w:rPr>
                <w:rFonts w:hint="eastAsia"/>
                <w:sz w:val="20"/>
                <w:szCs w:val="20"/>
              </w:rPr>
              <w:t>□　指導教員である</w:t>
            </w:r>
          </w:p>
        </w:tc>
      </w:tr>
      <w:tr w:rsidR="00C14506" w:rsidRPr="00595632" w14:paraId="3761C56B" w14:textId="77777777" w:rsidTr="0047248C">
        <w:trPr>
          <w:trHeight w:val="397"/>
        </w:trPr>
        <w:tc>
          <w:tcPr>
            <w:tcW w:w="706" w:type="dxa"/>
            <w:vMerge w:val="restart"/>
            <w:tcBorders>
              <w:top w:val="double" w:sz="4" w:space="0" w:color="auto"/>
            </w:tcBorders>
            <w:vAlign w:val="center"/>
          </w:tcPr>
          <w:p w14:paraId="7A0CC427" w14:textId="77777777" w:rsidR="00C14506" w:rsidRPr="00595632" w:rsidRDefault="00C14506" w:rsidP="007E6E2F">
            <w:pPr>
              <w:pStyle w:val="1-0"/>
              <w:widowControl w:val="0"/>
              <w:ind w:firstLineChars="0" w:firstLine="0"/>
              <w:jc w:val="center"/>
              <w:rPr>
                <w:sz w:val="20"/>
                <w:szCs w:val="20"/>
              </w:rPr>
            </w:pPr>
          </w:p>
        </w:tc>
        <w:tc>
          <w:tcPr>
            <w:tcW w:w="8381" w:type="dxa"/>
            <w:gridSpan w:val="3"/>
            <w:tcBorders>
              <w:top w:val="double" w:sz="4" w:space="0" w:color="auto"/>
            </w:tcBorders>
            <w:vAlign w:val="center"/>
          </w:tcPr>
          <w:p w14:paraId="56CDFCA2" w14:textId="77777777" w:rsidR="00C14506" w:rsidRPr="00595632" w:rsidRDefault="00C14506" w:rsidP="007E6E2F">
            <w:pPr>
              <w:pStyle w:val="1-0"/>
              <w:widowControl w:val="0"/>
              <w:ind w:firstLineChars="0" w:firstLine="0"/>
              <w:rPr>
                <w:sz w:val="20"/>
                <w:szCs w:val="20"/>
              </w:rPr>
            </w:pPr>
            <w:r w:rsidRPr="00595632">
              <w:rPr>
                <w:rFonts w:hint="eastAsia"/>
                <w:sz w:val="20"/>
                <w:szCs w:val="20"/>
              </w:rPr>
              <w:t>※該当する場合は，以下の欄にも記入してください。</w:t>
            </w:r>
          </w:p>
        </w:tc>
      </w:tr>
      <w:tr w:rsidR="00C14506" w:rsidRPr="00595632" w14:paraId="358321F9" w14:textId="77777777" w:rsidTr="0047248C">
        <w:trPr>
          <w:trHeight w:val="397"/>
        </w:trPr>
        <w:tc>
          <w:tcPr>
            <w:tcW w:w="706" w:type="dxa"/>
            <w:vMerge/>
            <w:vAlign w:val="center"/>
          </w:tcPr>
          <w:p w14:paraId="3CDF694C" w14:textId="77777777" w:rsidR="00C14506" w:rsidRPr="00595632" w:rsidRDefault="00C14506" w:rsidP="007E6E2F">
            <w:pPr>
              <w:pStyle w:val="1-0"/>
              <w:widowControl w:val="0"/>
              <w:ind w:firstLineChars="0" w:firstLine="0"/>
              <w:jc w:val="center"/>
              <w:rPr>
                <w:sz w:val="20"/>
                <w:szCs w:val="20"/>
              </w:rPr>
            </w:pPr>
          </w:p>
        </w:tc>
        <w:tc>
          <w:tcPr>
            <w:tcW w:w="5820" w:type="dxa"/>
            <w:gridSpan w:val="2"/>
            <w:tcBorders>
              <w:top w:val="single" w:sz="4" w:space="0" w:color="auto"/>
            </w:tcBorders>
            <w:vAlign w:val="center"/>
          </w:tcPr>
          <w:p w14:paraId="61D750C3" w14:textId="7E87D4D5" w:rsidR="00C14506" w:rsidRPr="00595632" w:rsidRDefault="00C14506" w:rsidP="007E6E2F">
            <w:pPr>
              <w:pStyle w:val="1-0"/>
              <w:widowControl w:val="0"/>
              <w:numPr>
                <w:ilvl w:val="0"/>
                <w:numId w:val="5"/>
              </w:numPr>
              <w:ind w:firstLineChars="0"/>
              <w:rPr>
                <w:sz w:val="20"/>
                <w:szCs w:val="20"/>
              </w:rPr>
            </w:pPr>
            <w:r w:rsidRPr="00595632">
              <w:rPr>
                <w:rFonts w:hint="eastAsia"/>
                <w:sz w:val="20"/>
                <w:szCs w:val="20"/>
              </w:rPr>
              <w:t>共同研究プロジェクトに参画している</w:t>
            </w:r>
            <w:r w:rsidRPr="00595632">
              <w:rPr>
                <w:rFonts w:hint="eastAsia"/>
                <w:sz w:val="16"/>
                <w:szCs w:val="20"/>
              </w:rPr>
              <w:t>（していた）</w:t>
            </w:r>
            <w:r w:rsidRPr="00595632">
              <w:rPr>
                <w:rFonts w:hint="eastAsia"/>
                <w:sz w:val="20"/>
                <w:szCs w:val="20"/>
              </w:rPr>
              <w:t>共同研究員</w:t>
            </w:r>
          </w:p>
        </w:tc>
        <w:tc>
          <w:tcPr>
            <w:tcW w:w="2561" w:type="dxa"/>
            <w:tcBorders>
              <w:top w:val="single" w:sz="4" w:space="0" w:color="auto"/>
            </w:tcBorders>
            <w:vAlign w:val="center"/>
          </w:tcPr>
          <w:p w14:paraId="1C4245F9" w14:textId="77777777" w:rsidR="00C14506" w:rsidRPr="00595632" w:rsidRDefault="00C14506" w:rsidP="007E6E2F">
            <w:pPr>
              <w:pStyle w:val="1-0"/>
              <w:widowControl w:val="0"/>
              <w:ind w:firstLineChars="116" w:firstLine="222"/>
              <w:rPr>
                <w:sz w:val="20"/>
                <w:szCs w:val="20"/>
              </w:rPr>
            </w:pPr>
            <w:r w:rsidRPr="00595632">
              <w:rPr>
                <w:rFonts w:hint="eastAsia"/>
                <w:sz w:val="20"/>
                <w:szCs w:val="20"/>
              </w:rPr>
              <w:t>年　月まで参画</w:t>
            </w:r>
          </w:p>
        </w:tc>
      </w:tr>
      <w:tr w:rsidR="00C14506" w:rsidRPr="00595632" w14:paraId="4D7BCC49" w14:textId="77777777" w:rsidTr="0047248C">
        <w:trPr>
          <w:trHeight w:val="510"/>
        </w:trPr>
        <w:tc>
          <w:tcPr>
            <w:tcW w:w="706" w:type="dxa"/>
            <w:vMerge/>
            <w:vAlign w:val="center"/>
          </w:tcPr>
          <w:p w14:paraId="02BB0FFF" w14:textId="77777777" w:rsidR="00C14506" w:rsidRPr="00595632" w:rsidRDefault="00C14506" w:rsidP="007E6E2F">
            <w:pPr>
              <w:pStyle w:val="1-0"/>
              <w:widowControl w:val="0"/>
              <w:ind w:firstLineChars="0" w:firstLine="0"/>
              <w:jc w:val="center"/>
              <w:rPr>
                <w:sz w:val="20"/>
                <w:szCs w:val="20"/>
              </w:rPr>
            </w:pPr>
          </w:p>
        </w:tc>
        <w:tc>
          <w:tcPr>
            <w:tcW w:w="2838" w:type="dxa"/>
            <w:vAlign w:val="center"/>
          </w:tcPr>
          <w:p w14:paraId="7CF2DF8C" w14:textId="00BD1817" w:rsidR="00C14506" w:rsidRPr="00595632" w:rsidRDefault="00C14506" w:rsidP="004A4AD2">
            <w:pPr>
              <w:pStyle w:val="1-0"/>
              <w:widowControl w:val="0"/>
              <w:spacing w:line="280" w:lineRule="exact"/>
              <w:ind w:firstLineChars="0" w:firstLine="0"/>
              <w:rPr>
                <w:sz w:val="20"/>
                <w:szCs w:val="20"/>
              </w:rPr>
            </w:pPr>
            <w:r w:rsidRPr="00595632">
              <w:rPr>
                <w:rFonts w:hint="eastAsia"/>
                <w:sz w:val="20"/>
                <w:szCs w:val="20"/>
              </w:rPr>
              <w:t>プロジェクト名</w:t>
            </w:r>
          </w:p>
        </w:tc>
        <w:tc>
          <w:tcPr>
            <w:tcW w:w="5543" w:type="dxa"/>
            <w:gridSpan w:val="2"/>
            <w:vAlign w:val="center"/>
          </w:tcPr>
          <w:p w14:paraId="0C770808" w14:textId="77777777" w:rsidR="00C14506" w:rsidRPr="00595632" w:rsidRDefault="00C14506" w:rsidP="007E6E2F">
            <w:pPr>
              <w:pStyle w:val="1-0"/>
              <w:widowControl w:val="0"/>
              <w:ind w:firstLineChars="0" w:firstLine="0"/>
              <w:rPr>
                <w:sz w:val="20"/>
                <w:szCs w:val="20"/>
              </w:rPr>
            </w:pPr>
          </w:p>
        </w:tc>
      </w:tr>
      <w:tr w:rsidR="00C14506" w:rsidRPr="00595632" w14:paraId="41F6AC5A" w14:textId="59E3B8F4" w:rsidTr="0047248C">
        <w:trPr>
          <w:trHeight w:val="397"/>
        </w:trPr>
        <w:tc>
          <w:tcPr>
            <w:tcW w:w="706" w:type="dxa"/>
            <w:vMerge/>
            <w:vAlign w:val="center"/>
          </w:tcPr>
          <w:p w14:paraId="2158DAE6" w14:textId="77777777" w:rsidR="00C14506" w:rsidRPr="00595632" w:rsidRDefault="00C14506" w:rsidP="007E6E2F">
            <w:pPr>
              <w:pStyle w:val="1-0"/>
              <w:widowControl w:val="0"/>
              <w:ind w:firstLineChars="0" w:firstLine="0"/>
              <w:jc w:val="center"/>
              <w:rPr>
                <w:sz w:val="20"/>
                <w:szCs w:val="20"/>
              </w:rPr>
            </w:pPr>
          </w:p>
        </w:tc>
        <w:tc>
          <w:tcPr>
            <w:tcW w:w="2838" w:type="dxa"/>
            <w:vAlign w:val="center"/>
          </w:tcPr>
          <w:p w14:paraId="69420DD6" w14:textId="7826BA11" w:rsidR="00C14506" w:rsidRPr="00595632" w:rsidRDefault="00C14506" w:rsidP="007E6E2F">
            <w:pPr>
              <w:pStyle w:val="1-0"/>
              <w:widowControl w:val="0"/>
              <w:spacing w:line="280" w:lineRule="exact"/>
              <w:ind w:firstLineChars="0" w:firstLine="0"/>
              <w:rPr>
                <w:sz w:val="20"/>
                <w:szCs w:val="20"/>
              </w:rPr>
            </w:pPr>
            <w:r w:rsidRPr="00595632">
              <w:rPr>
                <w:rFonts w:hint="eastAsia"/>
                <w:sz w:val="20"/>
                <w:szCs w:val="20"/>
              </w:rPr>
              <w:t>プロジェクト</w:t>
            </w:r>
            <w:r>
              <w:rPr>
                <w:rFonts w:hint="eastAsia"/>
                <w:sz w:val="20"/>
                <w:szCs w:val="20"/>
              </w:rPr>
              <w:t>の代表者</w:t>
            </w:r>
          </w:p>
        </w:tc>
        <w:tc>
          <w:tcPr>
            <w:tcW w:w="2982" w:type="dxa"/>
            <w:vAlign w:val="center"/>
          </w:tcPr>
          <w:p w14:paraId="2619AC60" w14:textId="77777777" w:rsidR="00C14506" w:rsidRPr="00595632" w:rsidRDefault="00C14506" w:rsidP="007E6E2F">
            <w:pPr>
              <w:pStyle w:val="1-0"/>
              <w:widowControl w:val="0"/>
              <w:ind w:firstLineChars="0" w:firstLine="0"/>
              <w:rPr>
                <w:sz w:val="20"/>
                <w:szCs w:val="20"/>
              </w:rPr>
            </w:pPr>
          </w:p>
        </w:tc>
        <w:tc>
          <w:tcPr>
            <w:tcW w:w="2561" w:type="dxa"/>
            <w:vAlign w:val="center"/>
          </w:tcPr>
          <w:p w14:paraId="103B4C60" w14:textId="753AB5CD" w:rsidR="00C14506" w:rsidRPr="00595632" w:rsidRDefault="00C14506" w:rsidP="007E6E2F">
            <w:pPr>
              <w:pStyle w:val="1-0"/>
              <w:widowControl w:val="0"/>
              <w:ind w:left="192" w:firstLineChars="0" w:firstLine="0"/>
              <w:rPr>
                <w:sz w:val="20"/>
                <w:szCs w:val="20"/>
              </w:rPr>
            </w:pPr>
            <w:r w:rsidRPr="00595632">
              <w:rPr>
                <w:rFonts w:hint="eastAsia"/>
                <w:sz w:val="20"/>
                <w:szCs w:val="20"/>
              </w:rPr>
              <w:t>□　相談し了解を得た</w:t>
            </w:r>
          </w:p>
        </w:tc>
      </w:tr>
      <w:tr w:rsidR="00C14506" w:rsidRPr="00595632" w14:paraId="5540F008" w14:textId="77777777" w:rsidTr="0047248C">
        <w:trPr>
          <w:trHeight w:val="567"/>
        </w:trPr>
        <w:tc>
          <w:tcPr>
            <w:tcW w:w="706" w:type="dxa"/>
            <w:vMerge/>
            <w:vAlign w:val="center"/>
          </w:tcPr>
          <w:p w14:paraId="50E4E8EC" w14:textId="77777777" w:rsidR="00C14506" w:rsidRPr="00595632" w:rsidRDefault="00C14506" w:rsidP="00C14506">
            <w:pPr>
              <w:pStyle w:val="1-0"/>
              <w:widowControl w:val="0"/>
              <w:ind w:firstLineChars="0" w:firstLine="0"/>
              <w:jc w:val="center"/>
              <w:rPr>
                <w:sz w:val="20"/>
                <w:szCs w:val="20"/>
              </w:rPr>
            </w:pPr>
          </w:p>
        </w:tc>
        <w:tc>
          <w:tcPr>
            <w:tcW w:w="5820" w:type="dxa"/>
            <w:gridSpan w:val="2"/>
            <w:vAlign w:val="center"/>
          </w:tcPr>
          <w:p w14:paraId="4087E86B" w14:textId="5C9A6999" w:rsidR="00C14506" w:rsidRPr="00595632" w:rsidRDefault="00C14506" w:rsidP="00C14506">
            <w:pPr>
              <w:pStyle w:val="1-0"/>
              <w:widowControl w:val="0"/>
              <w:ind w:firstLineChars="0" w:firstLine="0"/>
              <w:rPr>
                <w:sz w:val="20"/>
                <w:szCs w:val="20"/>
              </w:rPr>
            </w:pPr>
            <w:r>
              <w:rPr>
                <w:rFonts w:hint="eastAsia"/>
                <w:sz w:val="20"/>
                <w:szCs w:val="20"/>
              </w:rPr>
              <w:t>※第</w:t>
            </w:r>
            <w:r>
              <w:rPr>
                <w:rFonts w:hint="eastAsia"/>
                <w:sz w:val="20"/>
                <w:szCs w:val="20"/>
              </w:rPr>
              <w:t>1</w:t>
            </w:r>
            <w:r>
              <w:rPr>
                <w:rFonts w:hint="eastAsia"/>
                <w:sz w:val="20"/>
                <w:szCs w:val="20"/>
              </w:rPr>
              <w:t>著者が大学院生（総研大日本語言語科学コースを除く）の場合，</w:t>
            </w:r>
            <w:r w:rsidR="000B4420">
              <w:rPr>
                <w:rFonts w:hint="eastAsia"/>
                <w:sz w:val="20"/>
                <w:szCs w:val="20"/>
              </w:rPr>
              <w:t>（サブ）</w:t>
            </w:r>
            <w:r>
              <w:rPr>
                <w:rFonts w:hint="eastAsia"/>
                <w:sz w:val="20"/>
                <w:szCs w:val="20"/>
              </w:rPr>
              <w:t>プロジェクトの代表者はその指導教員かどうか</w:t>
            </w:r>
          </w:p>
        </w:tc>
        <w:tc>
          <w:tcPr>
            <w:tcW w:w="2561" w:type="dxa"/>
            <w:vAlign w:val="center"/>
          </w:tcPr>
          <w:p w14:paraId="2D6BC6DF" w14:textId="77777777" w:rsidR="00C14506" w:rsidRDefault="00C14506" w:rsidP="00C14506">
            <w:pPr>
              <w:pStyle w:val="1-0"/>
              <w:widowControl w:val="0"/>
              <w:ind w:firstLine="192"/>
              <w:rPr>
                <w:sz w:val="20"/>
                <w:szCs w:val="20"/>
              </w:rPr>
            </w:pPr>
            <w:r>
              <w:rPr>
                <w:rFonts w:hint="eastAsia"/>
                <w:sz w:val="20"/>
                <w:szCs w:val="20"/>
              </w:rPr>
              <w:t>□　指導教員でない</w:t>
            </w:r>
          </w:p>
          <w:p w14:paraId="38EC1DD3" w14:textId="1AB927D7" w:rsidR="00C14506" w:rsidRPr="00595632" w:rsidRDefault="00C14506" w:rsidP="00C14506">
            <w:pPr>
              <w:pStyle w:val="1-0"/>
              <w:widowControl w:val="0"/>
              <w:ind w:left="192" w:firstLineChars="0" w:firstLine="0"/>
              <w:rPr>
                <w:sz w:val="20"/>
                <w:szCs w:val="20"/>
              </w:rPr>
            </w:pPr>
            <w:r>
              <w:rPr>
                <w:rFonts w:hint="eastAsia"/>
                <w:sz w:val="20"/>
                <w:szCs w:val="20"/>
              </w:rPr>
              <w:t>□　指導教員である</w:t>
            </w:r>
          </w:p>
        </w:tc>
      </w:tr>
      <w:tr w:rsidR="00C14506" w:rsidRPr="00F150FB" w14:paraId="4D1ECDF2" w14:textId="77777777" w:rsidTr="0047248C">
        <w:trPr>
          <w:trHeight w:val="397"/>
        </w:trPr>
        <w:tc>
          <w:tcPr>
            <w:tcW w:w="706" w:type="dxa"/>
            <w:tcBorders>
              <w:top w:val="double" w:sz="4" w:space="0" w:color="auto"/>
              <w:bottom w:val="double" w:sz="4" w:space="0" w:color="auto"/>
            </w:tcBorders>
            <w:vAlign w:val="center"/>
          </w:tcPr>
          <w:p w14:paraId="4F622789" w14:textId="77777777" w:rsidR="00C14506" w:rsidRPr="007E2FFC" w:rsidRDefault="00C14506" w:rsidP="00C14506">
            <w:pPr>
              <w:pStyle w:val="1-0"/>
              <w:widowControl w:val="0"/>
              <w:ind w:firstLineChars="0" w:firstLine="0"/>
              <w:jc w:val="center"/>
              <w:rPr>
                <w:sz w:val="20"/>
                <w:szCs w:val="20"/>
              </w:rPr>
            </w:pPr>
          </w:p>
        </w:tc>
        <w:tc>
          <w:tcPr>
            <w:tcW w:w="5820" w:type="dxa"/>
            <w:gridSpan w:val="2"/>
            <w:tcBorders>
              <w:top w:val="double" w:sz="4" w:space="0" w:color="auto"/>
              <w:bottom w:val="double" w:sz="4" w:space="0" w:color="auto"/>
            </w:tcBorders>
            <w:vAlign w:val="center"/>
          </w:tcPr>
          <w:p w14:paraId="03937FE0" w14:textId="77777777" w:rsidR="00C14506" w:rsidRPr="00F150FB" w:rsidRDefault="00C14506" w:rsidP="00C14506">
            <w:pPr>
              <w:pStyle w:val="1-0"/>
              <w:widowControl w:val="0"/>
              <w:ind w:firstLineChars="0" w:firstLine="0"/>
              <w:rPr>
                <w:sz w:val="20"/>
                <w:szCs w:val="20"/>
              </w:rPr>
            </w:pPr>
            <w:r w:rsidRPr="00F150FB">
              <w:rPr>
                <w:rFonts w:hint="eastAsia"/>
                <w:sz w:val="20"/>
                <w:szCs w:val="20"/>
              </w:rPr>
              <w:t>客員教員</w:t>
            </w:r>
          </w:p>
        </w:tc>
        <w:tc>
          <w:tcPr>
            <w:tcW w:w="2561" w:type="dxa"/>
            <w:tcBorders>
              <w:top w:val="double" w:sz="4" w:space="0" w:color="auto"/>
              <w:bottom w:val="double" w:sz="4" w:space="0" w:color="auto"/>
            </w:tcBorders>
            <w:vAlign w:val="center"/>
          </w:tcPr>
          <w:p w14:paraId="4C9D6454" w14:textId="77777777" w:rsidR="00C14506" w:rsidRPr="00F150FB" w:rsidRDefault="00C14506" w:rsidP="00C14506">
            <w:pPr>
              <w:pStyle w:val="1-0"/>
              <w:widowControl w:val="0"/>
              <w:ind w:firstLineChars="116" w:firstLine="222"/>
              <w:rPr>
                <w:sz w:val="20"/>
                <w:szCs w:val="20"/>
              </w:rPr>
            </w:pPr>
            <w:r w:rsidRPr="00F150FB">
              <w:rPr>
                <w:rFonts w:hint="eastAsia"/>
                <w:sz w:val="20"/>
                <w:szCs w:val="20"/>
              </w:rPr>
              <w:t>年　月まで在任</w:t>
            </w:r>
          </w:p>
        </w:tc>
      </w:tr>
      <w:tr w:rsidR="00C14506" w:rsidRPr="00595632" w14:paraId="059D2622" w14:textId="77777777" w:rsidTr="0047248C">
        <w:trPr>
          <w:trHeight w:val="397"/>
        </w:trPr>
        <w:tc>
          <w:tcPr>
            <w:tcW w:w="706" w:type="dxa"/>
            <w:vMerge w:val="restart"/>
            <w:tcBorders>
              <w:top w:val="double" w:sz="4" w:space="0" w:color="auto"/>
            </w:tcBorders>
            <w:vAlign w:val="center"/>
          </w:tcPr>
          <w:p w14:paraId="723BEF13" w14:textId="77777777" w:rsidR="00C14506" w:rsidRPr="004C186E" w:rsidRDefault="00C14506" w:rsidP="00C14506">
            <w:pPr>
              <w:pStyle w:val="1-0"/>
              <w:widowControl w:val="0"/>
              <w:ind w:firstLineChars="0" w:firstLine="0"/>
              <w:jc w:val="center"/>
              <w:rPr>
                <w:sz w:val="20"/>
                <w:szCs w:val="20"/>
              </w:rPr>
            </w:pPr>
          </w:p>
        </w:tc>
        <w:tc>
          <w:tcPr>
            <w:tcW w:w="5820" w:type="dxa"/>
            <w:gridSpan w:val="2"/>
            <w:tcBorders>
              <w:top w:val="double" w:sz="4" w:space="0" w:color="auto"/>
            </w:tcBorders>
            <w:vAlign w:val="center"/>
          </w:tcPr>
          <w:p w14:paraId="004F8DE0" w14:textId="77777777" w:rsidR="00C14506" w:rsidRPr="00595632" w:rsidRDefault="00C14506" w:rsidP="00C14506">
            <w:pPr>
              <w:pStyle w:val="1-0"/>
              <w:widowControl w:val="0"/>
              <w:ind w:firstLineChars="0" w:firstLine="0"/>
              <w:rPr>
                <w:sz w:val="20"/>
                <w:szCs w:val="20"/>
              </w:rPr>
            </w:pPr>
            <w:r w:rsidRPr="00595632">
              <w:rPr>
                <w:rFonts w:hint="eastAsia"/>
                <w:sz w:val="20"/>
                <w:szCs w:val="20"/>
              </w:rPr>
              <w:t>外来研究員</w:t>
            </w:r>
          </w:p>
        </w:tc>
        <w:tc>
          <w:tcPr>
            <w:tcW w:w="2561" w:type="dxa"/>
            <w:tcBorders>
              <w:top w:val="double" w:sz="4" w:space="0" w:color="auto"/>
            </w:tcBorders>
            <w:vAlign w:val="center"/>
          </w:tcPr>
          <w:p w14:paraId="07027DB4" w14:textId="77777777" w:rsidR="00C14506" w:rsidRPr="00595632" w:rsidRDefault="00C14506" w:rsidP="00C14506">
            <w:pPr>
              <w:pStyle w:val="1-0"/>
              <w:widowControl w:val="0"/>
              <w:ind w:firstLineChars="116" w:firstLine="222"/>
              <w:rPr>
                <w:sz w:val="20"/>
                <w:szCs w:val="20"/>
              </w:rPr>
            </w:pPr>
            <w:r w:rsidRPr="00595632">
              <w:rPr>
                <w:rFonts w:hint="eastAsia"/>
                <w:sz w:val="20"/>
                <w:szCs w:val="20"/>
              </w:rPr>
              <w:t>年　月まで滞在</w:t>
            </w:r>
          </w:p>
        </w:tc>
      </w:tr>
      <w:tr w:rsidR="00C14506" w:rsidRPr="00595632" w14:paraId="2B4BE2C6" w14:textId="77777777" w:rsidTr="0047248C">
        <w:trPr>
          <w:trHeight w:val="397"/>
        </w:trPr>
        <w:tc>
          <w:tcPr>
            <w:tcW w:w="706" w:type="dxa"/>
            <w:vMerge/>
            <w:vAlign w:val="center"/>
          </w:tcPr>
          <w:p w14:paraId="78CC89A1" w14:textId="77777777" w:rsidR="00C14506" w:rsidRPr="00595632" w:rsidRDefault="00C14506" w:rsidP="00C14506">
            <w:pPr>
              <w:pStyle w:val="1-0"/>
              <w:widowControl w:val="0"/>
              <w:ind w:firstLineChars="0" w:firstLine="0"/>
              <w:jc w:val="center"/>
              <w:rPr>
                <w:sz w:val="20"/>
                <w:szCs w:val="20"/>
              </w:rPr>
            </w:pPr>
          </w:p>
        </w:tc>
        <w:tc>
          <w:tcPr>
            <w:tcW w:w="2838" w:type="dxa"/>
            <w:vAlign w:val="center"/>
          </w:tcPr>
          <w:p w14:paraId="59C8EBA3" w14:textId="77777777" w:rsidR="00C14506" w:rsidRPr="00595632" w:rsidRDefault="00C14506" w:rsidP="00C14506">
            <w:pPr>
              <w:pStyle w:val="1-0"/>
              <w:widowControl w:val="0"/>
              <w:ind w:firstLineChars="0" w:firstLine="0"/>
              <w:rPr>
                <w:sz w:val="20"/>
                <w:szCs w:val="20"/>
              </w:rPr>
            </w:pPr>
            <w:r w:rsidRPr="00595632">
              <w:rPr>
                <w:rFonts w:hint="eastAsia"/>
                <w:sz w:val="20"/>
                <w:szCs w:val="20"/>
              </w:rPr>
              <w:t>滞在期間中の研究題目</w:t>
            </w:r>
          </w:p>
        </w:tc>
        <w:tc>
          <w:tcPr>
            <w:tcW w:w="5543" w:type="dxa"/>
            <w:gridSpan w:val="2"/>
            <w:vAlign w:val="center"/>
          </w:tcPr>
          <w:p w14:paraId="0C04B2CC" w14:textId="77777777" w:rsidR="00C14506" w:rsidRPr="00595632" w:rsidRDefault="00C14506" w:rsidP="00C14506">
            <w:pPr>
              <w:pStyle w:val="1-0"/>
              <w:widowControl w:val="0"/>
              <w:ind w:firstLineChars="0" w:firstLine="0"/>
              <w:rPr>
                <w:sz w:val="20"/>
                <w:szCs w:val="20"/>
              </w:rPr>
            </w:pPr>
          </w:p>
        </w:tc>
      </w:tr>
      <w:tr w:rsidR="00C14506" w:rsidRPr="00595632" w14:paraId="484039DF" w14:textId="77777777" w:rsidTr="0047248C">
        <w:trPr>
          <w:trHeight w:val="397"/>
        </w:trPr>
        <w:tc>
          <w:tcPr>
            <w:tcW w:w="706" w:type="dxa"/>
            <w:vMerge/>
            <w:vAlign w:val="center"/>
          </w:tcPr>
          <w:p w14:paraId="19479548" w14:textId="77777777" w:rsidR="00C14506" w:rsidRPr="00595632" w:rsidRDefault="00C14506" w:rsidP="00C14506">
            <w:pPr>
              <w:pStyle w:val="1-0"/>
              <w:widowControl w:val="0"/>
              <w:ind w:firstLineChars="0" w:firstLine="0"/>
              <w:jc w:val="center"/>
              <w:rPr>
                <w:sz w:val="20"/>
                <w:szCs w:val="20"/>
              </w:rPr>
            </w:pPr>
          </w:p>
        </w:tc>
        <w:tc>
          <w:tcPr>
            <w:tcW w:w="2838" w:type="dxa"/>
            <w:vAlign w:val="center"/>
          </w:tcPr>
          <w:p w14:paraId="6A36AC57" w14:textId="77777777" w:rsidR="00C14506" w:rsidRPr="00595632" w:rsidRDefault="00C14506" w:rsidP="00C14506">
            <w:pPr>
              <w:pStyle w:val="1-0"/>
              <w:widowControl w:val="0"/>
              <w:ind w:firstLineChars="0" w:firstLine="0"/>
              <w:rPr>
                <w:sz w:val="20"/>
                <w:szCs w:val="20"/>
              </w:rPr>
            </w:pPr>
            <w:r w:rsidRPr="00595632">
              <w:rPr>
                <w:rFonts w:hint="eastAsia"/>
                <w:sz w:val="20"/>
                <w:szCs w:val="20"/>
              </w:rPr>
              <w:t>国語研での受入教員</w:t>
            </w:r>
          </w:p>
        </w:tc>
        <w:tc>
          <w:tcPr>
            <w:tcW w:w="2982" w:type="dxa"/>
            <w:vAlign w:val="center"/>
          </w:tcPr>
          <w:p w14:paraId="4E7E86DB" w14:textId="77777777" w:rsidR="00C14506" w:rsidRPr="00595632" w:rsidRDefault="00C14506" w:rsidP="00C14506">
            <w:pPr>
              <w:pStyle w:val="1-0"/>
              <w:widowControl w:val="0"/>
              <w:ind w:firstLineChars="0" w:firstLine="0"/>
              <w:rPr>
                <w:sz w:val="20"/>
                <w:szCs w:val="20"/>
              </w:rPr>
            </w:pPr>
          </w:p>
        </w:tc>
        <w:tc>
          <w:tcPr>
            <w:tcW w:w="2561" w:type="dxa"/>
            <w:vAlign w:val="center"/>
          </w:tcPr>
          <w:p w14:paraId="6708660F" w14:textId="77777777" w:rsidR="00C14506" w:rsidRPr="00595632" w:rsidRDefault="00C14506" w:rsidP="00C14506">
            <w:pPr>
              <w:pStyle w:val="1-0"/>
              <w:widowControl w:val="0"/>
              <w:ind w:left="192" w:firstLineChars="0" w:firstLine="0"/>
              <w:rPr>
                <w:color w:val="FF0000"/>
                <w:sz w:val="20"/>
                <w:szCs w:val="20"/>
              </w:rPr>
            </w:pPr>
            <w:r w:rsidRPr="00595632">
              <w:rPr>
                <w:rFonts w:hint="eastAsia"/>
                <w:sz w:val="20"/>
                <w:szCs w:val="20"/>
              </w:rPr>
              <w:t>□　相談し了解を得た</w:t>
            </w:r>
          </w:p>
        </w:tc>
      </w:tr>
      <w:tr w:rsidR="004C0696" w:rsidRPr="00595632" w14:paraId="2EAE08F1" w14:textId="77777777" w:rsidTr="0047248C">
        <w:trPr>
          <w:trHeight w:val="397"/>
        </w:trPr>
        <w:tc>
          <w:tcPr>
            <w:tcW w:w="706" w:type="dxa"/>
            <w:vMerge w:val="restart"/>
            <w:tcBorders>
              <w:top w:val="double" w:sz="4" w:space="0" w:color="auto"/>
            </w:tcBorders>
            <w:vAlign w:val="center"/>
          </w:tcPr>
          <w:p w14:paraId="52D9462C" w14:textId="58648976" w:rsidR="00C14506" w:rsidRPr="00595632" w:rsidRDefault="00C14506" w:rsidP="00C14506">
            <w:pPr>
              <w:pStyle w:val="1-0"/>
              <w:widowControl w:val="0"/>
              <w:ind w:firstLineChars="0" w:firstLine="0"/>
              <w:jc w:val="center"/>
              <w:rPr>
                <w:sz w:val="20"/>
                <w:szCs w:val="20"/>
              </w:rPr>
            </w:pPr>
          </w:p>
        </w:tc>
        <w:tc>
          <w:tcPr>
            <w:tcW w:w="5820" w:type="dxa"/>
            <w:gridSpan w:val="2"/>
            <w:tcBorders>
              <w:top w:val="double" w:sz="4" w:space="0" w:color="auto"/>
              <w:bottom w:val="single" w:sz="4" w:space="0" w:color="auto"/>
            </w:tcBorders>
            <w:vAlign w:val="center"/>
          </w:tcPr>
          <w:p w14:paraId="7465D795" w14:textId="58E495C7" w:rsidR="00C14506" w:rsidRPr="00595632" w:rsidRDefault="00C14506" w:rsidP="00C14506">
            <w:pPr>
              <w:pStyle w:val="1-0"/>
              <w:widowControl w:val="0"/>
              <w:ind w:firstLineChars="0" w:firstLine="0"/>
              <w:rPr>
                <w:sz w:val="20"/>
                <w:szCs w:val="20"/>
              </w:rPr>
            </w:pPr>
            <w:r>
              <w:rPr>
                <w:rFonts w:hint="eastAsia"/>
                <w:sz w:val="20"/>
                <w:szCs w:val="20"/>
              </w:rPr>
              <w:t>総研大日本語言語科学コースの学生</w:t>
            </w:r>
          </w:p>
        </w:tc>
        <w:tc>
          <w:tcPr>
            <w:tcW w:w="2561" w:type="dxa"/>
            <w:tcBorders>
              <w:top w:val="double" w:sz="4" w:space="0" w:color="auto"/>
              <w:bottom w:val="single" w:sz="4" w:space="0" w:color="auto"/>
            </w:tcBorders>
            <w:vAlign w:val="center"/>
          </w:tcPr>
          <w:p w14:paraId="020C588F" w14:textId="3E80051F" w:rsidR="00C14506" w:rsidRPr="00595632" w:rsidRDefault="00C14506" w:rsidP="00C14506">
            <w:pPr>
              <w:pStyle w:val="1-0"/>
              <w:widowControl w:val="0"/>
              <w:ind w:firstLineChars="116" w:firstLine="222"/>
              <w:rPr>
                <w:sz w:val="20"/>
                <w:szCs w:val="20"/>
              </w:rPr>
            </w:pPr>
            <w:r w:rsidRPr="00595632">
              <w:rPr>
                <w:rFonts w:hint="eastAsia"/>
                <w:sz w:val="20"/>
                <w:szCs w:val="20"/>
              </w:rPr>
              <w:t>年　月まで</w:t>
            </w:r>
            <w:r>
              <w:rPr>
                <w:rFonts w:hint="eastAsia"/>
                <w:sz w:val="20"/>
                <w:szCs w:val="20"/>
              </w:rPr>
              <w:t>在籍</w:t>
            </w:r>
          </w:p>
        </w:tc>
      </w:tr>
      <w:tr w:rsidR="00C14506" w:rsidRPr="00595632" w14:paraId="20EE39C0" w14:textId="77777777" w:rsidTr="0047248C">
        <w:trPr>
          <w:trHeight w:val="397"/>
        </w:trPr>
        <w:tc>
          <w:tcPr>
            <w:tcW w:w="706" w:type="dxa"/>
            <w:vMerge/>
            <w:vAlign w:val="center"/>
          </w:tcPr>
          <w:p w14:paraId="6599D8B9" w14:textId="77777777" w:rsidR="00C14506" w:rsidRPr="00595632" w:rsidRDefault="00C14506" w:rsidP="00C14506">
            <w:pPr>
              <w:pStyle w:val="1-0"/>
              <w:widowControl w:val="0"/>
              <w:ind w:firstLineChars="0" w:firstLine="0"/>
              <w:jc w:val="center"/>
              <w:rPr>
                <w:sz w:val="20"/>
                <w:szCs w:val="20"/>
              </w:rPr>
            </w:pPr>
          </w:p>
        </w:tc>
        <w:tc>
          <w:tcPr>
            <w:tcW w:w="2838" w:type="dxa"/>
            <w:tcBorders>
              <w:top w:val="single" w:sz="4" w:space="0" w:color="auto"/>
              <w:bottom w:val="double" w:sz="4" w:space="0" w:color="auto"/>
            </w:tcBorders>
            <w:vAlign w:val="center"/>
          </w:tcPr>
          <w:p w14:paraId="5A1C1383" w14:textId="2AA8A795" w:rsidR="00C14506" w:rsidRPr="00595632" w:rsidRDefault="00C14506" w:rsidP="00C14506">
            <w:pPr>
              <w:pStyle w:val="1-0"/>
              <w:widowControl w:val="0"/>
              <w:spacing w:line="280" w:lineRule="exact"/>
              <w:ind w:firstLineChars="0" w:firstLine="0"/>
              <w:rPr>
                <w:sz w:val="20"/>
                <w:szCs w:val="20"/>
              </w:rPr>
            </w:pPr>
            <w:r>
              <w:rPr>
                <w:rFonts w:hint="eastAsia"/>
                <w:sz w:val="20"/>
                <w:szCs w:val="20"/>
              </w:rPr>
              <w:t>指導教員</w:t>
            </w:r>
          </w:p>
        </w:tc>
        <w:tc>
          <w:tcPr>
            <w:tcW w:w="2982" w:type="dxa"/>
            <w:tcBorders>
              <w:top w:val="single" w:sz="4" w:space="0" w:color="auto"/>
              <w:bottom w:val="double" w:sz="4" w:space="0" w:color="auto"/>
            </w:tcBorders>
            <w:vAlign w:val="center"/>
          </w:tcPr>
          <w:p w14:paraId="02256E6C" w14:textId="77777777" w:rsidR="00C14506" w:rsidRPr="00595632" w:rsidRDefault="00C14506" w:rsidP="00C14506">
            <w:pPr>
              <w:pStyle w:val="1-0"/>
              <w:widowControl w:val="0"/>
              <w:ind w:firstLineChars="0" w:firstLine="0"/>
              <w:rPr>
                <w:sz w:val="20"/>
                <w:szCs w:val="20"/>
              </w:rPr>
            </w:pPr>
          </w:p>
        </w:tc>
        <w:tc>
          <w:tcPr>
            <w:tcW w:w="2561" w:type="dxa"/>
            <w:tcBorders>
              <w:top w:val="single" w:sz="4" w:space="0" w:color="auto"/>
              <w:bottom w:val="double" w:sz="4" w:space="0" w:color="auto"/>
            </w:tcBorders>
            <w:vAlign w:val="center"/>
          </w:tcPr>
          <w:p w14:paraId="7109D2F0" w14:textId="77777777" w:rsidR="00C14506" w:rsidRPr="00595632" w:rsidRDefault="00C14506" w:rsidP="00C14506">
            <w:pPr>
              <w:pStyle w:val="1-0"/>
              <w:widowControl w:val="0"/>
              <w:ind w:firstLineChars="0"/>
              <w:rPr>
                <w:sz w:val="20"/>
                <w:szCs w:val="20"/>
              </w:rPr>
            </w:pPr>
            <w:r w:rsidRPr="00595632">
              <w:rPr>
                <w:rFonts w:hint="eastAsia"/>
                <w:sz w:val="20"/>
                <w:szCs w:val="20"/>
              </w:rPr>
              <w:t>□　相談し了解を得た</w:t>
            </w:r>
          </w:p>
        </w:tc>
      </w:tr>
      <w:tr w:rsidR="00C14506" w:rsidRPr="00595632" w14:paraId="70FA4642" w14:textId="77777777" w:rsidTr="0047248C">
        <w:trPr>
          <w:trHeight w:val="397"/>
        </w:trPr>
        <w:tc>
          <w:tcPr>
            <w:tcW w:w="706" w:type="dxa"/>
            <w:tcBorders>
              <w:top w:val="double" w:sz="4" w:space="0" w:color="auto"/>
              <w:left w:val="single" w:sz="4" w:space="0" w:color="auto"/>
              <w:bottom w:val="single" w:sz="4" w:space="0" w:color="auto"/>
              <w:right w:val="single" w:sz="4" w:space="0" w:color="auto"/>
            </w:tcBorders>
            <w:vAlign w:val="center"/>
          </w:tcPr>
          <w:p w14:paraId="4C665654" w14:textId="77777777" w:rsidR="00C14506" w:rsidRPr="00595632" w:rsidRDefault="00C14506" w:rsidP="00C14506">
            <w:pPr>
              <w:pStyle w:val="1-0"/>
              <w:widowControl w:val="0"/>
              <w:ind w:firstLineChars="0" w:firstLine="0"/>
              <w:jc w:val="center"/>
              <w:rPr>
                <w:sz w:val="20"/>
                <w:szCs w:val="20"/>
              </w:rPr>
            </w:pPr>
          </w:p>
        </w:tc>
        <w:tc>
          <w:tcPr>
            <w:tcW w:w="8381" w:type="dxa"/>
            <w:gridSpan w:val="3"/>
            <w:tcBorders>
              <w:top w:val="double" w:sz="4" w:space="0" w:color="auto"/>
              <w:left w:val="single" w:sz="4" w:space="0" w:color="auto"/>
              <w:bottom w:val="single" w:sz="4" w:space="0" w:color="auto"/>
              <w:right w:val="single" w:sz="4" w:space="0" w:color="auto"/>
            </w:tcBorders>
            <w:vAlign w:val="center"/>
          </w:tcPr>
          <w:p w14:paraId="0D0AC37D" w14:textId="77777777" w:rsidR="00C14506" w:rsidRPr="00595632" w:rsidRDefault="00C14506" w:rsidP="00C14506">
            <w:pPr>
              <w:pStyle w:val="1-0"/>
              <w:widowControl w:val="0"/>
              <w:ind w:firstLineChars="0" w:firstLine="0"/>
              <w:rPr>
                <w:sz w:val="20"/>
                <w:szCs w:val="20"/>
              </w:rPr>
            </w:pPr>
            <w:r w:rsidRPr="00595632">
              <w:rPr>
                <w:rFonts w:hint="eastAsia"/>
                <w:sz w:val="20"/>
                <w:szCs w:val="20"/>
              </w:rPr>
              <w:t>名誉教授</w:t>
            </w:r>
          </w:p>
        </w:tc>
      </w:tr>
      <w:tr w:rsidR="00C14506" w:rsidRPr="00595632" w14:paraId="2E03E38E" w14:textId="77777777" w:rsidTr="0047248C">
        <w:trPr>
          <w:trHeight w:val="397"/>
        </w:trPr>
        <w:tc>
          <w:tcPr>
            <w:tcW w:w="706" w:type="dxa"/>
            <w:tcBorders>
              <w:top w:val="double" w:sz="4" w:space="0" w:color="auto"/>
              <w:left w:val="single" w:sz="4" w:space="0" w:color="auto"/>
              <w:bottom w:val="single" w:sz="4" w:space="0" w:color="auto"/>
              <w:right w:val="single" w:sz="4" w:space="0" w:color="auto"/>
            </w:tcBorders>
            <w:vAlign w:val="center"/>
          </w:tcPr>
          <w:p w14:paraId="141050C3" w14:textId="77777777" w:rsidR="00C14506" w:rsidRPr="00C5797C" w:rsidRDefault="00C14506" w:rsidP="00C14506">
            <w:pPr>
              <w:pStyle w:val="1-0"/>
              <w:widowControl w:val="0"/>
              <w:ind w:firstLineChars="0" w:firstLine="0"/>
              <w:jc w:val="center"/>
              <w:rPr>
                <w:sz w:val="20"/>
                <w:szCs w:val="20"/>
              </w:rPr>
            </w:pPr>
          </w:p>
        </w:tc>
        <w:tc>
          <w:tcPr>
            <w:tcW w:w="8381" w:type="dxa"/>
            <w:gridSpan w:val="3"/>
            <w:tcBorders>
              <w:top w:val="double" w:sz="4" w:space="0" w:color="auto"/>
              <w:left w:val="single" w:sz="4" w:space="0" w:color="auto"/>
              <w:bottom w:val="single" w:sz="4" w:space="0" w:color="auto"/>
              <w:right w:val="single" w:sz="4" w:space="0" w:color="auto"/>
            </w:tcBorders>
            <w:vAlign w:val="center"/>
          </w:tcPr>
          <w:p w14:paraId="50F6FAE4" w14:textId="77777777" w:rsidR="00C14506" w:rsidRPr="00595632" w:rsidRDefault="00C14506" w:rsidP="00C14506">
            <w:pPr>
              <w:pStyle w:val="1-0"/>
              <w:widowControl w:val="0"/>
              <w:ind w:firstLineChars="0" w:firstLine="0"/>
              <w:rPr>
                <w:sz w:val="20"/>
                <w:szCs w:val="20"/>
              </w:rPr>
            </w:pPr>
            <w:r w:rsidRPr="00595632">
              <w:rPr>
                <w:rFonts w:hint="eastAsia"/>
                <w:sz w:val="20"/>
                <w:szCs w:val="20"/>
              </w:rPr>
              <w:t>その他</w:t>
            </w:r>
          </w:p>
        </w:tc>
      </w:tr>
    </w:tbl>
    <w:p w14:paraId="5687735B" w14:textId="77777777" w:rsidR="00006F4B" w:rsidRPr="00D3629E" w:rsidRDefault="00006F4B" w:rsidP="00006F4B">
      <w:pPr>
        <w:pStyle w:val="1-0"/>
        <w:ind w:firstLineChars="0" w:firstLine="0"/>
        <w:rPr>
          <w:sz w:val="20"/>
          <w:szCs w:val="20"/>
        </w:rPr>
      </w:pPr>
      <w:r w:rsidRPr="00D3629E">
        <w:rPr>
          <w:rFonts w:hint="eastAsia"/>
          <w:sz w:val="20"/>
        </w:rPr>
        <w:t>※</w:t>
      </w:r>
      <w:r w:rsidRPr="00D3629E">
        <w:rPr>
          <w:rFonts w:hint="eastAsia"/>
          <w:sz w:val="20"/>
          <w:szCs w:val="20"/>
        </w:rPr>
        <w:t>共同研究プロジェクトの情報は，</w:t>
      </w:r>
      <w:r w:rsidRPr="00D3629E">
        <w:rPr>
          <w:sz w:val="20"/>
          <w:szCs w:val="20"/>
        </w:rPr>
        <w:t>https://www.ninjal.ac.jp/research/cr-project/</w:t>
      </w:r>
      <w:r w:rsidRPr="00D3629E">
        <w:rPr>
          <w:rFonts w:hint="eastAsia"/>
          <w:sz w:val="20"/>
          <w:szCs w:val="20"/>
        </w:rPr>
        <w:t xml:space="preserve">　を参照してください。</w:t>
      </w:r>
    </w:p>
    <w:p w14:paraId="74F17C79" w14:textId="77777777" w:rsidR="00006F4B" w:rsidRDefault="00CA54AD" w:rsidP="00C376C1">
      <w:pPr>
        <w:pStyle w:val="1-0"/>
        <w:ind w:left="192" w:hangingChars="100" w:hanging="192"/>
        <w:rPr>
          <w:sz w:val="20"/>
        </w:rPr>
      </w:pPr>
      <w:r w:rsidRPr="000D6002">
        <w:rPr>
          <w:rFonts w:hint="eastAsia"/>
          <w:sz w:val="20"/>
        </w:rPr>
        <w:t>※複数の共同研究プロジェクトに参画している（していた）場合は，</w:t>
      </w:r>
      <w:r w:rsidR="00E17429" w:rsidRPr="000D6002">
        <w:rPr>
          <w:rFonts w:hint="eastAsia"/>
          <w:sz w:val="20"/>
        </w:rPr>
        <w:t>投稿</w:t>
      </w:r>
      <w:r w:rsidR="00AE06F4" w:rsidRPr="000D6002">
        <w:rPr>
          <w:rFonts w:hint="eastAsia"/>
          <w:sz w:val="20"/>
        </w:rPr>
        <w:t>原稿と関わりの</w:t>
      </w:r>
      <w:r w:rsidR="00141E41" w:rsidRPr="000D6002">
        <w:rPr>
          <w:rFonts w:hint="eastAsia"/>
          <w:sz w:val="20"/>
        </w:rPr>
        <w:t>強い</w:t>
      </w:r>
      <w:r w:rsidR="00E17429" w:rsidRPr="000D6002">
        <w:rPr>
          <w:rFonts w:hint="eastAsia"/>
          <w:sz w:val="20"/>
        </w:rPr>
        <w:t>（</w:t>
      </w:r>
      <w:r w:rsidR="00BE4D1E" w:rsidRPr="000D6002">
        <w:rPr>
          <w:rFonts w:hint="eastAsia"/>
          <w:sz w:val="20"/>
        </w:rPr>
        <w:t>その</w:t>
      </w:r>
      <w:r w:rsidR="00E17429" w:rsidRPr="000D6002">
        <w:rPr>
          <w:rFonts w:hint="eastAsia"/>
          <w:sz w:val="20"/>
        </w:rPr>
        <w:t>プロジェクトの研究内容・研究成果</w:t>
      </w:r>
      <w:r w:rsidR="00BE4D1E" w:rsidRPr="000D6002">
        <w:rPr>
          <w:rFonts w:hint="eastAsia"/>
          <w:sz w:val="20"/>
        </w:rPr>
        <w:t>として投稿する</w:t>
      </w:r>
      <w:r w:rsidR="00E17429" w:rsidRPr="000D6002">
        <w:rPr>
          <w:rFonts w:hint="eastAsia"/>
          <w:sz w:val="20"/>
        </w:rPr>
        <w:t>）</w:t>
      </w:r>
      <w:r w:rsidRPr="000D6002">
        <w:rPr>
          <w:rFonts w:hint="eastAsia"/>
          <w:sz w:val="20"/>
        </w:rPr>
        <w:t>プロジェクト</w:t>
      </w:r>
      <w:r w:rsidR="00E17429" w:rsidRPr="000D6002">
        <w:rPr>
          <w:rFonts w:hint="eastAsia"/>
          <w:sz w:val="20"/>
        </w:rPr>
        <w:t>を優先</w:t>
      </w:r>
      <w:r w:rsidR="00141E41" w:rsidRPr="000D6002">
        <w:rPr>
          <w:rFonts w:hint="eastAsia"/>
          <w:sz w:val="20"/>
        </w:rPr>
        <w:t>的に①に記入し，必要なら②にも</w:t>
      </w:r>
      <w:r w:rsidR="00E17429" w:rsidRPr="000D6002">
        <w:rPr>
          <w:rFonts w:hint="eastAsia"/>
          <w:sz w:val="20"/>
        </w:rPr>
        <w:t>記入してください。</w:t>
      </w:r>
    </w:p>
    <w:p w14:paraId="0F2A8C75" w14:textId="33FC79CD" w:rsidR="00006F4B" w:rsidRDefault="00611726" w:rsidP="00006F4B">
      <w:pPr>
        <w:pStyle w:val="1-0"/>
        <w:ind w:left="192" w:hangingChars="100" w:hanging="192"/>
        <w:rPr>
          <w:sz w:val="20"/>
        </w:rPr>
      </w:pPr>
      <w:r w:rsidRPr="000D6002">
        <w:rPr>
          <w:rFonts w:hint="eastAsia"/>
          <w:sz w:val="20"/>
        </w:rPr>
        <w:t>※共同研究プロジェクトのサブプロジェクトに参画している（そのサブプロジェクトの研究内容・研究成果として投稿する）場合は，サブプロジェクト</w:t>
      </w:r>
      <w:r w:rsidR="00DA5A2D" w:rsidRPr="000D6002">
        <w:rPr>
          <w:rFonts w:hint="eastAsia"/>
          <w:sz w:val="20"/>
        </w:rPr>
        <w:t>の</w:t>
      </w:r>
      <w:r w:rsidRPr="000D6002">
        <w:rPr>
          <w:rFonts w:hint="eastAsia"/>
          <w:sz w:val="20"/>
        </w:rPr>
        <w:t>名</w:t>
      </w:r>
      <w:r w:rsidR="00DA5A2D" w:rsidRPr="000D6002">
        <w:rPr>
          <w:rFonts w:hint="eastAsia"/>
          <w:sz w:val="20"/>
        </w:rPr>
        <w:t>称</w:t>
      </w:r>
      <w:r w:rsidRPr="000D6002">
        <w:rPr>
          <w:rFonts w:hint="eastAsia"/>
          <w:sz w:val="20"/>
        </w:rPr>
        <w:t>・</w:t>
      </w:r>
      <w:r w:rsidR="00DA5A2D" w:rsidRPr="000D6002">
        <w:rPr>
          <w:rFonts w:hint="eastAsia"/>
          <w:sz w:val="20"/>
        </w:rPr>
        <w:t>代表者</w:t>
      </w:r>
      <w:r w:rsidR="00592244">
        <w:rPr>
          <w:rFonts w:hint="eastAsia"/>
          <w:sz w:val="20"/>
        </w:rPr>
        <w:t>名を</w:t>
      </w:r>
      <w:r w:rsidRPr="000D6002">
        <w:rPr>
          <w:rFonts w:hint="eastAsia"/>
          <w:sz w:val="20"/>
        </w:rPr>
        <w:t>記入してください。</w:t>
      </w:r>
      <w:r w:rsidR="00D60A1A" w:rsidRPr="000D6002">
        <w:rPr>
          <w:rFonts w:hint="eastAsia"/>
          <w:sz w:val="20"/>
        </w:rPr>
        <w:t>投稿について，サブ</w:t>
      </w:r>
      <w:r w:rsidR="00DA5A2D" w:rsidRPr="000D6002">
        <w:rPr>
          <w:rFonts w:hint="eastAsia"/>
          <w:sz w:val="20"/>
        </w:rPr>
        <w:t>プロジェクトの代表者</w:t>
      </w:r>
      <w:r w:rsidR="00D60A1A" w:rsidRPr="000D6002">
        <w:rPr>
          <w:rFonts w:hint="eastAsia"/>
          <w:sz w:val="20"/>
        </w:rPr>
        <w:t>の了解は必須，</w:t>
      </w:r>
      <w:r w:rsidR="00DA5A2D" w:rsidRPr="000D6002">
        <w:rPr>
          <w:rFonts w:hint="eastAsia"/>
          <w:sz w:val="20"/>
        </w:rPr>
        <w:t>プロジェクトの代表者</w:t>
      </w:r>
      <w:r w:rsidR="00D60A1A" w:rsidRPr="000D6002">
        <w:rPr>
          <w:rFonts w:hint="eastAsia"/>
          <w:sz w:val="20"/>
        </w:rPr>
        <w:t>の了解は任意，とします。</w:t>
      </w:r>
      <w:r w:rsidR="00E82AE7">
        <w:rPr>
          <w:rFonts w:hint="eastAsia"/>
          <w:sz w:val="20"/>
        </w:rPr>
        <w:t>必要に応じて</w:t>
      </w:r>
      <w:r w:rsidR="007B48E2">
        <w:rPr>
          <w:rFonts w:hint="eastAsia"/>
          <w:sz w:val="20"/>
        </w:rPr>
        <w:t>，同じ欄に</w:t>
      </w:r>
      <w:r w:rsidR="00E82AE7">
        <w:rPr>
          <w:rFonts w:hint="eastAsia"/>
          <w:sz w:val="20"/>
        </w:rPr>
        <w:t>プロジェクトの名称・代表者名</w:t>
      </w:r>
      <w:r w:rsidR="007B48E2">
        <w:rPr>
          <w:rFonts w:hint="eastAsia"/>
          <w:sz w:val="20"/>
        </w:rPr>
        <w:t>をあわせて</w:t>
      </w:r>
      <w:r w:rsidR="00E82AE7">
        <w:rPr>
          <w:rFonts w:hint="eastAsia"/>
          <w:sz w:val="20"/>
        </w:rPr>
        <w:t>記入してください。</w:t>
      </w:r>
    </w:p>
    <w:p w14:paraId="66B39B74" w14:textId="77777777" w:rsidR="0059298E" w:rsidRPr="00E63D49" w:rsidRDefault="0059298E" w:rsidP="00006F4B">
      <w:pPr>
        <w:pStyle w:val="1-0"/>
        <w:ind w:left="192" w:hangingChars="100" w:hanging="192"/>
        <w:rPr>
          <w:sz w:val="20"/>
        </w:rPr>
      </w:pPr>
    </w:p>
    <w:p w14:paraId="0560F168" w14:textId="77777777" w:rsidR="00CA54AD" w:rsidRDefault="00CA54AD" w:rsidP="000247B1">
      <w:pPr>
        <w:pStyle w:val="1"/>
      </w:pPr>
      <w:r>
        <w:rPr>
          <w:rFonts w:hint="eastAsia"/>
        </w:rPr>
        <w:t>【共同研究プロジェクトの研究内容・研究成果】として投稿する場合</w:t>
      </w:r>
    </w:p>
    <w:p w14:paraId="7319E2FE" w14:textId="77777777" w:rsidR="00CA54AD" w:rsidRDefault="00AE06F4" w:rsidP="00AE06F4">
      <w:pPr>
        <w:pStyle w:val="1-0"/>
        <w:ind w:left="202" w:hangingChars="100" w:hanging="202"/>
      </w:pPr>
      <w:r>
        <w:rPr>
          <w:rFonts w:hint="eastAsia"/>
        </w:rPr>
        <w:t>・</w:t>
      </w:r>
      <w:r w:rsidR="00CA54AD">
        <w:rPr>
          <w:rFonts w:hint="eastAsia"/>
        </w:rPr>
        <w:t>共同研究プロジェクトの研究内容・研究成果として投稿する場合（謝辞等でのクレジットが必要です）は，投稿原稿がどのプロジェクトの研究内容・研究成果であるか，記入</w:t>
      </w:r>
      <w:r w:rsidR="00B22BDC">
        <w:rPr>
          <w:rFonts w:hint="eastAsia"/>
        </w:rPr>
        <w:t>して</w:t>
      </w:r>
      <w:r w:rsidR="00CA54AD">
        <w:rPr>
          <w:rFonts w:hint="eastAsia"/>
        </w:rPr>
        <w:t>ください。</w:t>
      </w:r>
    </w:p>
    <w:p w14:paraId="43261DAA" w14:textId="3BD25E6A" w:rsidR="00CA54AD" w:rsidRPr="00CA5649" w:rsidRDefault="00AE06F4" w:rsidP="00AE06F4">
      <w:pPr>
        <w:pStyle w:val="1-0"/>
        <w:ind w:firstLineChars="0" w:firstLine="0"/>
      </w:pPr>
      <w:r>
        <w:rPr>
          <w:rFonts w:hint="eastAsia"/>
        </w:rPr>
        <w:t>・</w:t>
      </w:r>
      <w:r w:rsidR="00CA54AD">
        <w:rPr>
          <w:rFonts w:hint="eastAsia"/>
        </w:rPr>
        <w:t>なお，上記</w:t>
      </w:r>
      <w:r>
        <w:rPr>
          <w:rFonts w:hint="eastAsia"/>
        </w:rPr>
        <w:t>3</w:t>
      </w:r>
      <w:r w:rsidR="00CA54AD">
        <w:rPr>
          <w:rFonts w:hint="eastAsia"/>
        </w:rPr>
        <w:t xml:space="preserve">. </w:t>
      </w:r>
      <w:r w:rsidR="00552A98">
        <w:rPr>
          <w:rFonts w:hint="eastAsia"/>
        </w:rPr>
        <w:t>で記入した場合は，</w:t>
      </w:r>
      <w:r w:rsidR="00CA54AD">
        <w:rPr>
          <w:rFonts w:hint="eastAsia"/>
        </w:rPr>
        <w:t>本項目への記入は不要です。</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8"/>
        <w:gridCol w:w="6564"/>
      </w:tblGrid>
      <w:tr w:rsidR="00CA54AD" w:rsidRPr="000C3ACC" w14:paraId="5C643633" w14:textId="77777777" w:rsidTr="0047248C">
        <w:trPr>
          <w:trHeight w:val="510"/>
        </w:trPr>
        <w:tc>
          <w:tcPr>
            <w:tcW w:w="2410" w:type="dxa"/>
            <w:vAlign w:val="center"/>
          </w:tcPr>
          <w:p w14:paraId="26253D5D" w14:textId="77777777" w:rsidR="00CA54AD" w:rsidRPr="000C3ACC" w:rsidRDefault="00CA54AD" w:rsidP="00514A1A">
            <w:pPr>
              <w:pStyle w:val="1-0"/>
              <w:widowControl w:val="0"/>
              <w:ind w:firstLineChars="0" w:firstLine="0"/>
              <w:jc w:val="center"/>
              <w:rPr>
                <w:b/>
                <w:sz w:val="20"/>
                <w:szCs w:val="20"/>
              </w:rPr>
            </w:pPr>
            <w:r w:rsidRPr="000C3ACC">
              <w:rPr>
                <w:rFonts w:hint="eastAsia"/>
                <w:b/>
                <w:sz w:val="20"/>
                <w:szCs w:val="20"/>
              </w:rPr>
              <w:t>プロジェクト名</w:t>
            </w:r>
          </w:p>
        </w:tc>
        <w:tc>
          <w:tcPr>
            <w:tcW w:w="6633" w:type="dxa"/>
            <w:vAlign w:val="center"/>
          </w:tcPr>
          <w:p w14:paraId="7DAFCD4E" w14:textId="77777777" w:rsidR="00CA54AD" w:rsidRPr="000C3ACC" w:rsidRDefault="00CA54AD" w:rsidP="005B46C1">
            <w:pPr>
              <w:pStyle w:val="1-0"/>
              <w:widowControl w:val="0"/>
              <w:ind w:firstLineChars="0" w:firstLine="0"/>
              <w:rPr>
                <w:sz w:val="20"/>
                <w:szCs w:val="20"/>
              </w:rPr>
            </w:pPr>
          </w:p>
        </w:tc>
      </w:tr>
      <w:tr w:rsidR="00CA54AD" w:rsidRPr="000C3ACC" w14:paraId="46B4CD90" w14:textId="77777777" w:rsidTr="0047248C">
        <w:trPr>
          <w:trHeight w:val="510"/>
        </w:trPr>
        <w:tc>
          <w:tcPr>
            <w:tcW w:w="2410" w:type="dxa"/>
            <w:vAlign w:val="center"/>
          </w:tcPr>
          <w:p w14:paraId="0B802EF4" w14:textId="28E6CED9" w:rsidR="00CA54AD" w:rsidRPr="000C3ACC" w:rsidRDefault="00CA54AD" w:rsidP="00514A1A">
            <w:pPr>
              <w:pStyle w:val="1-0"/>
              <w:widowControl w:val="0"/>
              <w:ind w:firstLineChars="0" w:firstLine="0"/>
              <w:jc w:val="center"/>
              <w:rPr>
                <w:b/>
                <w:sz w:val="20"/>
                <w:szCs w:val="20"/>
              </w:rPr>
            </w:pPr>
            <w:r w:rsidRPr="000C3ACC">
              <w:rPr>
                <w:rFonts w:hint="eastAsia"/>
                <w:b/>
                <w:sz w:val="20"/>
                <w:szCs w:val="20"/>
              </w:rPr>
              <w:t>プロジェクト</w:t>
            </w:r>
            <w:r w:rsidR="00DA5A2D">
              <w:rPr>
                <w:rFonts w:hint="eastAsia"/>
                <w:b/>
                <w:sz w:val="20"/>
                <w:szCs w:val="20"/>
              </w:rPr>
              <w:t>の代表者</w:t>
            </w:r>
          </w:p>
        </w:tc>
        <w:tc>
          <w:tcPr>
            <w:tcW w:w="6633" w:type="dxa"/>
            <w:vAlign w:val="center"/>
          </w:tcPr>
          <w:p w14:paraId="4F95F3BF" w14:textId="77777777" w:rsidR="005B46C1" w:rsidRPr="000C3ACC" w:rsidRDefault="005B46C1" w:rsidP="005B46C1">
            <w:pPr>
              <w:pStyle w:val="1-0"/>
              <w:widowControl w:val="0"/>
              <w:ind w:firstLineChars="0" w:firstLine="0"/>
              <w:rPr>
                <w:sz w:val="20"/>
                <w:szCs w:val="20"/>
              </w:rPr>
            </w:pPr>
          </w:p>
        </w:tc>
      </w:tr>
    </w:tbl>
    <w:p w14:paraId="6A83D07A" w14:textId="77777777" w:rsidR="00277784" w:rsidRPr="00D3629E" w:rsidRDefault="00277784" w:rsidP="00277784">
      <w:pPr>
        <w:pStyle w:val="1-0"/>
        <w:ind w:firstLineChars="0" w:firstLine="0"/>
        <w:rPr>
          <w:sz w:val="18"/>
        </w:rPr>
      </w:pPr>
      <w:r w:rsidRPr="00D3629E">
        <w:rPr>
          <w:rFonts w:hint="eastAsia"/>
          <w:sz w:val="18"/>
        </w:rPr>
        <w:t>※記入欄が足りない場合は，行を追加してください。</w:t>
      </w:r>
    </w:p>
    <w:p w14:paraId="213EEBB9" w14:textId="77777777" w:rsidR="00CA54AD" w:rsidRPr="00D3629E" w:rsidRDefault="00CA54AD" w:rsidP="00CA54AD">
      <w:pPr>
        <w:pStyle w:val="1-0"/>
        <w:ind w:firstLineChars="0" w:firstLine="0"/>
      </w:pPr>
    </w:p>
    <w:p w14:paraId="05E5ECF4" w14:textId="77777777" w:rsidR="00CA54AD" w:rsidRPr="00D3629E" w:rsidRDefault="00CA54AD" w:rsidP="000247B1">
      <w:pPr>
        <w:pStyle w:val="1"/>
      </w:pPr>
      <w:r w:rsidRPr="00D3629E">
        <w:rPr>
          <w:rFonts w:hint="eastAsia"/>
        </w:rPr>
        <w:t>投稿</w:t>
      </w:r>
      <w:r w:rsidR="00AE06F4" w:rsidRPr="00D3629E">
        <w:rPr>
          <w:rFonts w:hint="eastAsia"/>
        </w:rPr>
        <w:t>原稿</w:t>
      </w:r>
      <w:r w:rsidR="00C03FCF" w:rsidRPr="00D3629E">
        <w:rPr>
          <w:rFonts w:hint="eastAsia"/>
        </w:rPr>
        <w:t>の内容</w:t>
      </w:r>
      <w:r w:rsidRPr="00D3629E">
        <w:rPr>
          <w:rFonts w:hint="eastAsia"/>
        </w:rPr>
        <w:t>に</w:t>
      </w:r>
      <w:r w:rsidR="00C03FCF" w:rsidRPr="00D3629E">
        <w:rPr>
          <w:rFonts w:hint="eastAsia"/>
        </w:rPr>
        <w:t>関連</w:t>
      </w:r>
      <w:r w:rsidR="001E16E1" w:rsidRPr="00D3629E">
        <w:rPr>
          <w:rFonts w:hint="eastAsia"/>
        </w:rPr>
        <w:t>して行った</w:t>
      </w:r>
      <w:r w:rsidRPr="00D3629E">
        <w:rPr>
          <w:rFonts w:hint="eastAsia"/>
        </w:rPr>
        <w:t>発表</w:t>
      </w:r>
    </w:p>
    <w:p w14:paraId="1FC08047" w14:textId="22455326" w:rsidR="00BC74DA" w:rsidRPr="00D3629E" w:rsidRDefault="00AE06F4" w:rsidP="004A4AD2">
      <w:pPr>
        <w:pStyle w:val="1-0"/>
        <w:ind w:right="181" w:firstLineChars="0" w:firstLine="0"/>
        <w:jc w:val="left"/>
      </w:pPr>
      <w:r w:rsidRPr="00D3629E">
        <w:rPr>
          <w:rFonts w:hint="eastAsia"/>
        </w:rPr>
        <w:t>該当する項目に○印をつけて，</w:t>
      </w:r>
      <w:r w:rsidR="00FA28F6" w:rsidRPr="00D3629E">
        <w:rPr>
          <w:rFonts w:hint="eastAsia"/>
        </w:rPr>
        <w:t>その</w:t>
      </w:r>
      <w:r w:rsidRPr="00D3629E">
        <w:rPr>
          <w:rFonts w:hint="eastAsia"/>
        </w:rPr>
        <w:t>情報を記入してください。</w:t>
      </w:r>
    </w:p>
    <w:tbl>
      <w:tblPr>
        <w:tblStyle w:val="ae"/>
        <w:tblW w:w="0" w:type="auto"/>
        <w:tblInd w:w="137" w:type="dxa"/>
        <w:tblLook w:val="04A0" w:firstRow="1" w:lastRow="0" w:firstColumn="1" w:lastColumn="0" w:noHBand="0" w:noVBand="1"/>
      </w:tblPr>
      <w:tblGrid>
        <w:gridCol w:w="814"/>
        <w:gridCol w:w="1539"/>
        <w:gridCol w:w="6570"/>
      </w:tblGrid>
      <w:tr w:rsidR="00D3629E" w:rsidRPr="00D3629E" w14:paraId="04C34F36" w14:textId="77777777" w:rsidTr="0047248C">
        <w:trPr>
          <w:trHeight w:val="340"/>
        </w:trPr>
        <w:tc>
          <w:tcPr>
            <w:tcW w:w="822" w:type="dxa"/>
            <w:tcBorders>
              <w:bottom w:val="dashed" w:sz="4" w:space="0" w:color="auto"/>
            </w:tcBorders>
          </w:tcPr>
          <w:p w14:paraId="4076B2CE" w14:textId="77777777" w:rsidR="00BC74DA" w:rsidRPr="00D3629E" w:rsidRDefault="00BC74DA" w:rsidP="00251D2B">
            <w:pPr>
              <w:pStyle w:val="1-0"/>
              <w:ind w:firstLineChars="0" w:firstLine="0"/>
              <w:jc w:val="center"/>
            </w:pPr>
          </w:p>
        </w:tc>
        <w:tc>
          <w:tcPr>
            <w:tcW w:w="8221" w:type="dxa"/>
            <w:gridSpan w:val="2"/>
            <w:tcBorders>
              <w:bottom w:val="dashed" w:sz="4" w:space="0" w:color="auto"/>
            </w:tcBorders>
          </w:tcPr>
          <w:p w14:paraId="24B66812" w14:textId="549F90BC" w:rsidR="00BC74DA" w:rsidRPr="00D3629E" w:rsidRDefault="00BC74DA" w:rsidP="0053726B">
            <w:pPr>
              <w:pStyle w:val="1-0"/>
              <w:ind w:firstLineChars="0" w:firstLine="0"/>
            </w:pPr>
            <w:r w:rsidRPr="00D3629E">
              <w:rPr>
                <w:sz w:val="20"/>
                <w:szCs w:val="20"/>
              </w:rPr>
              <w:t>NINJAL</w:t>
            </w:r>
            <w:r w:rsidRPr="00D3629E">
              <w:rPr>
                <w:rFonts w:hint="eastAsia"/>
                <w:sz w:val="20"/>
                <w:szCs w:val="20"/>
              </w:rPr>
              <w:t>サロン</w:t>
            </w:r>
          </w:p>
        </w:tc>
      </w:tr>
      <w:tr w:rsidR="00D3629E" w:rsidRPr="00D3629E" w14:paraId="3C4B0B81" w14:textId="77777777" w:rsidTr="0047248C">
        <w:trPr>
          <w:trHeight w:val="340"/>
        </w:trPr>
        <w:tc>
          <w:tcPr>
            <w:tcW w:w="822" w:type="dxa"/>
            <w:tcBorders>
              <w:top w:val="dashed" w:sz="4" w:space="0" w:color="auto"/>
              <w:bottom w:val="dashed" w:sz="4" w:space="0" w:color="auto"/>
            </w:tcBorders>
          </w:tcPr>
          <w:p w14:paraId="53C287D5" w14:textId="77777777" w:rsidR="00BC74DA" w:rsidRPr="00D3629E" w:rsidRDefault="00BC74DA" w:rsidP="00251D2B">
            <w:pPr>
              <w:pStyle w:val="1-0"/>
              <w:ind w:firstLineChars="0" w:firstLine="0"/>
              <w:jc w:val="center"/>
            </w:pPr>
          </w:p>
        </w:tc>
        <w:tc>
          <w:tcPr>
            <w:tcW w:w="8221" w:type="dxa"/>
            <w:gridSpan w:val="2"/>
            <w:tcBorders>
              <w:top w:val="dashed" w:sz="4" w:space="0" w:color="auto"/>
              <w:bottom w:val="dashed" w:sz="4" w:space="0" w:color="auto"/>
            </w:tcBorders>
          </w:tcPr>
          <w:p w14:paraId="68E1DF93" w14:textId="16E04CD9" w:rsidR="00BC74DA" w:rsidRPr="00D3629E" w:rsidRDefault="00BC74DA" w:rsidP="0053726B">
            <w:pPr>
              <w:pStyle w:val="1-0"/>
              <w:ind w:firstLineChars="0" w:firstLine="0"/>
              <w:rPr>
                <w:sz w:val="20"/>
                <w:szCs w:val="20"/>
              </w:rPr>
            </w:pPr>
            <w:r w:rsidRPr="00D3629E">
              <w:rPr>
                <w:rFonts w:hint="eastAsia"/>
                <w:sz w:val="20"/>
                <w:szCs w:val="20"/>
              </w:rPr>
              <w:t>共同研究プロジェクト研究発表会</w:t>
            </w:r>
          </w:p>
        </w:tc>
      </w:tr>
      <w:tr w:rsidR="00D3629E" w:rsidRPr="00D3629E" w14:paraId="4D424B0F" w14:textId="77777777" w:rsidTr="0047248C">
        <w:trPr>
          <w:trHeight w:val="340"/>
        </w:trPr>
        <w:tc>
          <w:tcPr>
            <w:tcW w:w="822" w:type="dxa"/>
            <w:tcBorders>
              <w:top w:val="dashed" w:sz="4" w:space="0" w:color="auto"/>
              <w:bottom w:val="dashed" w:sz="4" w:space="0" w:color="auto"/>
            </w:tcBorders>
          </w:tcPr>
          <w:p w14:paraId="26052C6E" w14:textId="77777777" w:rsidR="00BC74DA" w:rsidRPr="00D3629E" w:rsidRDefault="00BC74DA" w:rsidP="00251D2B">
            <w:pPr>
              <w:pStyle w:val="1-0"/>
              <w:ind w:firstLineChars="0" w:firstLine="0"/>
              <w:jc w:val="center"/>
            </w:pPr>
          </w:p>
        </w:tc>
        <w:tc>
          <w:tcPr>
            <w:tcW w:w="8221" w:type="dxa"/>
            <w:gridSpan w:val="2"/>
            <w:tcBorders>
              <w:top w:val="dashed" w:sz="4" w:space="0" w:color="auto"/>
              <w:bottom w:val="dashed" w:sz="4" w:space="0" w:color="auto"/>
            </w:tcBorders>
          </w:tcPr>
          <w:p w14:paraId="2F864643" w14:textId="4355D254" w:rsidR="00BC74DA" w:rsidRPr="00D3629E" w:rsidRDefault="00104562" w:rsidP="0053726B">
            <w:pPr>
              <w:pStyle w:val="1-0"/>
              <w:ind w:firstLineChars="0" w:firstLine="0"/>
              <w:rPr>
                <w:sz w:val="20"/>
                <w:szCs w:val="20"/>
              </w:rPr>
            </w:pPr>
            <w:r w:rsidRPr="00D3629E">
              <w:rPr>
                <w:rFonts w:hint="eastAsia"/>
              </w:rPr>
              <w:t>学会・研究会等</w:t>
            </w:r>
            <w:r w:rsidR="00277784" w:rsidRPr="00D3629E">
              <w:rPr>
                <w:rFonts w:hint="eastAsia"/>
              </w:rPr>
              <w:t>（具体的に）：</w:t>
            </w:r>
          </w:p>
        </w:tc>
      </w:tr>
      <w:tr w:rsidR="00BC74DA" w14:paraId="5345033D" w14:textId="77777777" w:rsidTr="0047248C">
        <w:trPr>
          <w:trHeight w:val="340"/>
        </w:trPr>
        <w:tc>
          <w:tcPr>
            <w:tcW w:w="822" w:type="dxa"/>
            <w:tcBorders>
              <w:top w:val="dashed" w:sz="4" w:space="0" w:color="auto"/>
            </w:tcBorders>
          </w:tcPr>
          <w:p w14:paraId="03466CAC" w14:textId="77777777" w:rsidR="00BC74DA" w:rsidRPr="005B7FC4" w:rsidRDefault="00BC74DA" w:rsidP="00251D2B">
            <w:pPr>
              <w:pStyle w:val="1-0"/>
              <w:ind w:firstLineChars="0" w:firstLine="0"/>
              <w:jc w:val="center"/>
            </w:pPr>
          </w:p>
        </w:tc>
        <w:tc>
          <w:tcPr>
            <w:tcW w:w="8221" w:type="dxa"/>
            <w:gridSpan w:val="2"/>
            <w:tcBorders>
              <w:top w:val="dashed" w:sz="4" w:space="0" w:color="auto"/>
            </w:tcBorders>
          </w:tcPr>
          <w:p w14:paraId="3FC3BD61" w14:textId="2D2278A9" w:rsidR="00BC74DA" w:rsidRDefault="00104562" w:rsidP="0053726B">
            <w:pPr>
              <w:pStyle w:val="1-0"/>
              <w:ind w:firstLineChars="0" w:firstLine="0"/>
            </w:pPr>
            <w:r>
              <w:rPr>
                <w:rFonts w:hint="eastAsia"/>
                <w:sz w:val="20"/>
                <w:szCs w:val="20"/>
              </w:rPr>
              <w:t>その他（具体的に）：</w:t>
            </w:r>
          </w:p>
        </w:tc>
      </w:tr>
      <w:tr w:rsidR="00BC74DA" w14:paraId="05B61C80" w14:textId="77777777" w:rsidTr="0047248C">
        <w:trPr>
          <w:trHeight w:val="454"/>
        </w:trPr>
        <w:tc>
          <w:tcPr>
            <w:tcW w:w="2381" w:type="dxa"/>
            <w:gridSpan w:val="2"/>
            <w:vAlign w:val="center"/>
          </w:tcPr>
          <w:p w14:paraId="199A1334" w14:textId="297AB950" w:rsidR="00BC74DA" w:rsidRDefault="00BC74DA" w:rsidP="0053726B">
            <w:pPr>
              <w:pStyle w:val="1-0"/>
              <w:ind w:right="181" w:firstLineChars="0" w:firstLine="0"/>
              <w:jc w:val="left"/>
            </w:pPr>
            <w:r>
              <w:rPr>
                <w:rFonts w:hint="eastAsia"/>
                <w:b/>
                <w:sz w:val="20"/>
                <w:szCs w:val="20"/>
              </w:rPr>
              <w:t>発表年月</w:t>
            </w:r>
          </w:p>
        </w:tc>
        <w:tc>
          <w:tcPr>
            <w:tcW w:w="6662" w:type="dxa"/>
            <w:vAlign w:val="center"/>
          </w:tcPr>
          <w:p w14:paraId="46DF75C7" w14:textId="77777777" w:rsidR="00BC74DA" w:rsidRDefault="00BC74DA" w:rsidP="0053726B">
            <w:pPr>
              <w:pStyle w:val="1-0"/>
              <w:ind w:right="181" w:firstLineChars="0" w:firstLine="0"/>
              <w:jc w:val="left"/>
            </w:pPr>
          </w:p>
        </w:tc>
      </w:tr>
      <w:tr w:rsidR="00BC74DA" w14:paraId="34D72040" w14:textId="77777777" w:rsidTr="0047248C">
        <w:trPr>
          <w:trHeight w:val="454"/>
        </w:trPr>
        <w:tc>
          <w:tcPr>
            <w:tcW w:w="2381" w:type="dxa"/>
            <w:gridSpan w:val="2"/>
            <w:vAlign w:val="center"/>
          </w:tcPr>
          <w:p w14:paraId="36701FBC" w14:textId="06F80530" w:rsidR="00BC74DA" w:rsidRDefault="00BC74DA" w:rsidP="0053726B">
            <w:pPr>
              <w:pStyle w:val="1-0"/>
              <w:ind w:right="181" w:firstLineChars="0" w:firstLine="0"/>
              <w:jc w:val="left"/>
            </w:pPr>
            <w:r w:rsidRPr="00AD1CC5">
              <w:rPr>
                <w:rFonts w:hint="eastAsia"/>
                <w:b/>
                <w:sz w:val="20"/>
                <w:szCs w:val="20"/>
              </w:rPr>
              <w:t>発表タイトル</w:t>
            </w:r>
          </w:p>
        </w:tc>
        <w:tc>
          <w:tcPr>
            <w:tcW w:w="6662" w:type="dxa"/>
            <w:vAlign w:val="center"/>
          </w:tcPr>
          <w:p w14:paraId="067E42D9" w14:textId="77777777" w:rsidR="00BC74DA" w:rsidRDefault="00BC74DA" w:rsidP="0053726B">
            <w:pPr>
              <w:pStyle w:val="1-0"/>
              <w:ind w:right="181" w:firstLineChars="0" w:firstLine="0"/>
              <w:jc w:val="left"/>
            </w:pPr>
          </w:p>
        </w:tc>
      </w:tr>
      <w:tr w:rsidR="00BC74DA" w14:paraId="0DF46E48" w14:textId="77777777" w:rsidTr="0047248C">
        <w:trPr>
          <w:trHeight w:val="454"/>
        </w:trPr>
        <w:tc>
          <w:tcPr>
            <w:tcW w:w="2381" w:type="dxa"/>
            <w:gridSpan w:val="2"/>
            <w:vAlign w:val="center"/>
          </w:tcPr>
          <w:p w14:paraId="3BFD118A" w14:textId="764EC5FF" w:rsidR="00BC74DA" w:rsidRDefault="00BC74DA" w:rsidP="0053726B">
            <w:pPr>
              <w:pStyle w:val="1-0"/>
              <w:ind w:right="181" w:firstLineChars="0" w:firstLine="0"/>
              <w:jc w:val="left"/>
            </w:pPr>
            <w:r>
              <w:rPr>
                <w:rFonts w:hint="eastAsia"/>
                <w:b/>
                <w:sz w:val="20"/>
                <w:szCs w:val="20"/>
              </w:rPr>
              <w:t>発表者</w:t>
            </w:r>
          </w:p>
        </w:tc>
        <w:tc>
          <w:tcPr>
            <w:tcW w:w="6662" w:type="dxa"/>
            <w:vAlign w:val="center"/>
          </w:tcPr>
          <w:p w14:paraId="7696B040" w14:textId="77777777" w:rsidR="00BC74DA" w:rsidRDefault="00BC74DA" w:rsidP="0053726B">
            <w:pPr>
              <w:pStyle w:val="1-0"/>
              <w:ind w:right="181" w:firstLineChars="0" w:firstLine="0"/>
              <w:jc w:val="left"/>
            </w:pPr>
          </w:p>
        </w:tc>
      </w:tr>
    </w:tbl>
    <w:p w14:paraId="2F1BD409" w14:textId="77777777" w:rsidR="00E80425" w:rsidRPr="00AE06F4" w:rsidRDefault="00E80425" w:rsidP="00E80425">
      <w:pPr>
        <w:pStyle w:val="1-0"/>
        <w:ind w:firstLineChars="0" w:firstLine="0"/>
        <w:rPr>
          <w:sz w:val="18"/>
        </w:rPr>
      </w:pPr>
      <w:r w:rsidRPr="00AE06F4">
        <w:rPr>
          <w:rFonts w:hint="eastAsia"/>
          <w:sz w:val="18"/>
        </w:rPr>
        <w:t>※記入欄が足りない場合は，行を追加してください。</w:t>
      </w:r>
    </w:p>
    <w:p w14:paraId="75F0B9FB" w14:textId="77777777" w:rsidR="00E80425" w:rsidRDefault="00E80425" w:rsidP="0035791C">
      <w:pPr>
        <w:pStyle w:val="1-0"/>
        <w:ind w:left="202" w:right="181" w:hangingChars="100" w:hanging="202"/>
        <w:jc w:val="left"/>
      </w:pPr>
    </w:p>
    <w:p w14:paraId="05339555" w14:textId="77777777" w:rsidR="000247B1" w:rsidRDefault="000247B1" w:rsidP="000247B1">
      <w:pPr>
        <w:pStyle w:val="1"/>
      </w:pPr>
      <w:r>
        <w:rPr>
          <w:rFonts w:hint="eastAsia"/>
        </w:rPr>
        <w:t>原稿の分量・</w:t>
      </w:r>
      <w:r w:rsidR="00327EAC">
        <w:rPr>
          <w:rFonts w:hint="eastAsia"/>
        </w:rPr>
        <w:t>制作</w:t>
      </w:r>
      <w:r>
        <w:rPr>
          <w:rFonts w:hint="eastAsia"/>
        </w:rPr>
        <w:t>環境等</w:t>
      </w:r>
    </w:p>
    <w:p w14:paraId="26F487EA" w14:textId="30DF5B55" w:rsidR="000247B1" w:rsidRDefault="008C5B4C" w:rsidP="00AE06F4">
      <w:r>
        <w:rPr>
          <w:rFonts w:hint="eastAsia"/>
        </w:rPr>
        <w:t>原稿の分量を記入して，</w:t>
      </w:r>
      <w:r w:rsidR="000247B1">
        <w:rPr>
          <w:rFonts w:hint="eastAsia"/>
        </w:rPr>
        <w:t>該当する項目に○印をつけてください。</w:t>
      </w:r>
    </w:p>
    <w:tbl>
      <w:tblPr>
        <w:tblW w:w="91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08"/>
        <w:gridCol w:w="2127"/>
        <w:gridCol w:w="708"/>
        <w:gridCol w:w="3435"/>
      </w:tblGrid>
      <w:tr w:rsidR="00F47DA0" w:rsidRPr="000C3ACC" w14:paraId="723096A5" w14:textId="65B4C59D" w:rsidTr="0047248C">
        <w:trPr>
          <w:trHeight w:val="340"/>
        </w:trPr>
        <w:tc>
          <w:tcPr>
            <w:tcW w:w="2127" w:type="dxa"/>
            <w:vAlign w:val="center"/>
          </w:tcPr>
          <w:p w14:paraId="0E0EF207" w14:textId="77777777" w:rsidR="00F47DA0" w:rsidRPr="000C3ACC" w:rsidRDefault="00F47DA0" w:rsidP="005B46C1">
            <w:pPr>
              <w:pStyle w:val="1-0"/>
              <w:widowControl w:val="0"/>
              <w:ind w:firstLineChars="0" w:firstLine="0"/>
              <w:rPr>
                <w:b/>
                <w:sz w:val="20"/>
                <w:szCs w:val="20"/>
              </w:rPr>
            </w:pPr>
            <w:bookmarkStart w:id="3" w:name="_Hlk53589950"/>
            <w:r w:rsidRPr="000C3ACC">
              <w:rPr>
                <w:rFonts w:hint="eastAsia"/>
                <w:b/>
                <w:sz w:val="20"/>
                <w:szCs w:val="20"/>
              </w:rPr>
              <w:t>原稿の分量</w:t>
            </w:r>
          </w:p>
        </w:tc>
        <w:tc>
          <w:tcPr>
            <w:tcW w:w="6978" w:type="dxa"/>
            <w:gridSpan w:val="4"/>
            <w:vAlign w:val="center"/>
          </w:tcPr>
          <w:p w14:paraId="630E04FB" w14:textId="77777777" w:rsidR="00F47DA0" w:rsidRPr="000C3ACC" w:rsidRDefault="00F47DA0" w:rsidP="007F388B">
            <w:pPr>
              <w:pStyle w:val="1-0"/>
              <w:widowControl w:val="0"/>
              <w:ind w:left="633" w:firstLineChars="58" w:firstLine="111"/>
              <w:rPr>
                <w:sz w:val="20"/>
                <w:szCs w:val="20"/>
              </w:rPr>
            </w:pPr>
            <w:r w:rsidRPr="000C3ACC">
              <w:rPr>
                <w:rFonts w:hint="eastAsia"/>
                <w:sz w:val="20"/>
                <w:szCs w:val="20"/>
              </w:rPr>
              <w:t>枚</w:t>
            </w:r>
            <w:r w:rsidRPr="00FB15B5">
              <w:rPr>
                <w:sz w:val="18"/>
                <w:szCs w:val="20"/>
              </w:rPr>
              <w:t>（</w:t>
            </w:r>
            <w:r w:rsidRPr="00FB15B5">
              <w:rPr>
                <w:rFonts w:hint="eastAsia"/>
                <w:sz w:val="18"/>
                <w:szCs w:val="20"/>
              </w:rPr>
              <w:t>図表，文献，要旨等を含む）</w:t>
            </w:r>
          </w:p>
        </w:tc>
      </w:tr>
      <w:tr w:rsidR="000247B1" w:rsidRPr="000C3ACC" w14:paraId="11D176A6" w14:textId="77777777" w:rsidTr="0047248C">
        <w:trPr>
          <w:trHeight w:val="340"/>
        </w:trPr>
        <w:tc>
          <w:tcPr>
            <w:tcW w:w="2127" w:type="dxa"/>
            <w:vAlign w:val="center"/>
          </w:tcPr>
          <w:p w14:paraId="4D102BC8" w14:textId="77777777" w:rsidR="000247B1" w:rsidRPr="000C3ACC" w:rsidRDefault="000247B1" w:rsidP="005B46C1">
            <w:pPr>
              <w:pStyle w:val="1-0"/>
              <w:widowControl w:val="0"/>
              <w:ind w:firstLineChars="0" w:firstLine="0"/>
              <w:rPr>
                <w:sz w:val="20"/>
                <w:szCs w:val="20"/>
              </w:rPr>
            </w:pPr>
            <w:r w:rsidRPr="000C3ACC">
              <w:rPr>
                <w:rFonts w:hint="eastAsia"/>
                <w:b/>
                <w:sz w:val="20"/>
                <w:szCs w:val="20"/>
              </w:rPr>
              <w:t>使用言語</w:t>
            </w:r>
            <w:r w:rsidRPr="000C3ACC">
              <w:rPr>
                <w:rFonts w:hint="eastAsia"/>
                <w:sz w:val="18"/>
                <w:szCs w:val="20"/>
              </w:rPr>
              <w:t>（原稿本文）</w:t>
            </w:r>
          </w:p>
        </w:tc>
        <w:tc>
          <w:tcPr>
            <w:tcW w:w="708" w:type="dxa"/>
            <w:vAlign w:val="center"/>
          </w:tcPr>
          <w:p w14:paraId="006C6A9B" w14:textId="77777777" w:rsidR="000247B1" w:rsidRPr="00B44D02" w:rsidRDefault="000247B1" w:rsidP="005B46C1">
            <w:pPr>
              <w:pStyle w:val="1-0"/>
              <w:widowControl w:val="0"/>
              <w:ind w:firstLineChars="0" w:firstLine="0"/>
              <w:jc w:val="center"/>
              <w:rPr>
                <w:sz w:val="20"/>
                <w:szCs w:val="20"/>
              </w:rPr>
            </w:pPr>
          </w:p>
        </w:tc>
        <w:tc>
          <w:tcPr>
            <w:tcW w:w="2127" w:type="dxa"/>
            <w:vAlign w:val="center"/>
          </w:tcPr>
          <w:p w14:paraId="5A4272B5" w14:textId="77777777" w:rsidR="000247B1" w:rsidRPr="00B44D02" w:rsidRDefault="000247B1" w:rsidP="005B46C1">
            <w:pPr>
              <w:pStyle w:val="1-0"/>
              <w:widowControl w:val="0"/>
              <w:ind w:firstLineChars="0" w:firstLine="0"/>
              <w:rPr>
                <w:sz w:val="20"/>
                <w:szCs w:val="20"/>
              </w:rPr>
            </w:pPr>
            <w:r w:rsidRPr="000C3ACC">
              <w:rPr>
                <w:rFonts w:hint="eastAsia"/>
                <w:sz w:val="20"/>
                <w:szCs w:val="20"/>
              </w:rPr>
              <w:t>日本語</w:t>
            </w:r>
          </w:p>
        </w:tc>
        <w:tc>
          <w:tcPr>
            <w:tcW w:w="708" w:type="dxa"/>
            <w:vAlign w:val="center"/>
          </w:tcPr>
          <w:p w14:paraId="42375EA6" w14:textId="77777777" w:rsidR="000247B1" w:rsidRPr="000C3ACC" w:rsidRDefault="000247B1" w:rsidP="005B46C1">
            <w:pPr>
              <w:pStyle w:val="1-0"/>
              <w:widowControl w:val="0"/>
              <w:ind w:firstLineChars="0" w:firstLine="0"/>
              <w:jc w:val="center"/>
              <w:rPr>
                <w:sz w:val="20"/>
                <w:szCs w:val="20"/>
              </w:rPr>
            </w:pPr>
          </w:p>
        </w:tc>
        <w:tc>
          <w:tcPr>
            <w:tcW w:w="3435" w:type="dxa"/>
            <w:vAlign w:val="center"/>
          </w:tcPr>
          <w:p w14:paraId="6136E3E3" w14:textId="77777777" w:rsidR="000247B1" w:rsidRPr="000C3ACC" w:rsidRDefault="000247B1" w:rsidP="005B46C1">
            <w:pPr>
              <w:pStyle w:val="1-0"/>
              <w:widowControl w:val="0"/>
              <w:ind w:firstLineChars="0" w:firstLine="0"/>
              <w:rPr>
                <w:sz w:val="20"/>
                <w:szCs w:val="20"/>
              </w:rPr>
            </w:pPr>
            <w:r w:rsidRPr="000C3ACC">
              <w:rPr>
                <w:rFonts w:hint="eastAsia"/>
                <w:sz w:val="20"/>
                <w:szCs w:val="20"/>
              </w:rPr>
              <w:t>英語</w:t>
            </w:r>
          </w:p>
        </w:tc>
      </w:tr>
      <w:tr w:rsidR="004A4AD2" w:rsidRPr="000C3ACC" w14:paraId="3644AE97" w14:textId="77777777" w:rsidTr="0047248C">
        <w:trPr>
          <w:trHeight w:val="340"/>
        </w:trPr>
        <w:tc>
          <w:tcPr>
            <w:tcW w:w="2127" w:type="dxa"/>
            <w:vAlign w:val="center"/>
          </w:tcPr>
          <w:p w14:paraId="2BC18976" w14:textId="77777777" w:rsidR="004A4AD2" w:rsidRPr="000C3ACC" w:rsidRDefault="004A4AD2" w:rsidP="005B46C1">
            <w:pPr>
              <w:pStyle w:val="1-0"/>
              <w:widowControl w:val="0"/>
              <w:ind w:firstLineChars="0" w:firstLine="0"/>
              <w:rPr>
                <w:b/>
                <w:sz w:val="20"/>
                <w:szCs w:val="20"/>
              </w:rPr>
            </w:pPr>
            <w:r w:rsidRPr="000C3ACC">
              <w:rPr>
                <w:rFonts w:hint="eastAsia"/>
                <w:b/>
                <w:sz w:val="20"/>
                <w:szCs w:val="20"/>
              </w:rPr>
              <w:t>原稿</w:t>
            </w:r>
            <w:r>
              <w:rPr>
                <w:rFonts w:hint="eastAsia"/>
                <w:b/>
                <w:sz w:val="20"/>
                <w:szCs w:val="20"/>
              </w:rPr>
              <w:t>制作</w:t>
            </w:r>
            <w:r w:rsidRPr="000C3ACC">
              <w:rPr>
                <w:rFonts w:hint="eastAsia"/>
                <w:b/>
                <w:sz w:val="20"/>
                <w:szCs w:val="20"/>
              </w:rPr>
              <w:t>環境</w:t>
            </w:r>
          </w:p>
        </w:tc>
        <w:tc>
          <w:tcPr>
            <w:tcW w:w="708" w:type="dxa"/>
            <w:vAlign w:val="center"/>
          </w:tcPr>
          <w:p w14:paraId="3AC32E76" w14:textId="77777777" w:rsidR="004A4AD2" w:rsidRPr="000C3ACC" w:rsidRDefault="004A4AD2" w:rsidP="005B46C1">
            <w:pPr>
              <w:pStyle w:val="1-0"/>
              <w:widowControl w:val="0"/>
              <w:ind w:firstLineChars="0" w:firstLine="0"/>
              <w:jc w:val="center"/>
              <w:rPr>
                <w:sz w:val="20"/>
                <w:szCs w:val="20"/>
              </w:rPr>
            </w:pPr>
          </w:p>
        </w:tc>
        <w:tc>
          <w:tcPr>
            <w:tcW w:w="2127" w:type="dxa"/>
            <w:vAlign w:val="center"/>
          </w:tcPr>
          <w:p w14:paraId="0BE3B496" w14:textId="43145E0F" w:rsidR="004A4AD2" w:rsidRPr="000C3ACC" w:rsidRDefault="004A4AD2" w:rsidP="004A4AD2">
            <w:pPr>
              <w:pStyle w:val="1-0"/>
              <w:widowControl w:val="0"/>
              <w:ind w:firstLineChars="0" w:firstLine="0"/>
              <w:rPr>
                <w:sz w:val="20"/>
                <w:szCs w:val="20"/>
              </w:rPr>
            </w:pPr>
            <w:r w:rsidRPr="000C3ACC">
              <w:rPr>
                <w:rFonts w:hint="eastAsia"/>
                <w:sz w:val="20"/>
                <w:szCs w:val="20"/>
              </w:rPr>
              <w:t>Mac OS</w:t>
            </w:r>
          </w:p>
        </w:tc>
        <w:tc>
          <w:tcPr>
            <w:tcW w:w="708" w:type="dxa"/>
            <w:tcBorders>
              <w:left w:val="dashed" w:sz="4" w:space="0" w:color="auto"/>
              <w:right w:val="single" w:sz="4" w:space="0" w:color="auto"/>
            </w:tcBorders>
            <w:vAlign w:val="center"/>
          </w:tcPr>
          <w:p w14:paraId="39938395" w14:textId="77777777" w:rsidR="004A4AD2" w:rsidRPr="000C3ACC" w:rsidRDefault="004A4AD2" w:rsidP="005B46C1">
            <w:pPr>
              <w:pStyle w:val="1-0"/>
              <w:widowControl w:val="0"/>
              <w:ind w:firstLineChars="0" w:firstLine="0"/>
              <w:jc w:val="center"/>
              <w:rPr>
                <w:sz w:val="20"/>
                <w:szCs w:val="20"/>
              </w:rPr>
            </w:pPr>
          </w:p>
        </w:tc>
        <w:tc>
          <w:tcPr>
            <w:tcW w:w="3435" w:type="dxa"/>
            <w:tcBorders>
              <w:left w:val="single" w:sz="4" w:space="0" w:color="auto"/>
            </w:tcBorders>
            <w:vAlign w:val="center"/>
          </w:tcPr>
          <w:p w14:paraId="08AED597" w14:textId="0DA64000" w:rsidR="004A4AD2" w:rsidRPr="000C3ACC" w:rsidRDefault="004A4AD2" w:rsidP="005B46C1">
            <w:pPr>
              <w:pStyle w:val="1-0"/>
              <w:widowControl w:val="0"/>
              <w:ind w:firstLineChars="0" w:firstLine="0"/>
              <w:rPr>
                <w:sz w:val="20"/>
                <w:szCs w:val="20"/>
              </w:rPr>
            </w:pPr>
            <w:r w:rsidRPr="000C3ACC">
              <w:rPr>
                <w:rFonts w:hint="eastAsia"/>
                <w:sz w:val="20"/>
                <w:szCs w:val="20"/>
              </w:rPr>
              <w:t>Windows</w:t>
            </w:r>
          </w:p>
        </w:tc>
      </w:tr>
      <w:tr w:rsidR="004A4AD2" w:rsidRPr="000C3ACC" w14:paraId="70F4BB1D" w14:textId="4D42E883" w:rsidTr="0047248C">
        <w:trPr>
          <w:trHeight w:val="340"/>
        </w:trPr>
        <w:tc>
          <w:tcPr>
            <w:tcW w:w="2127" w:type="dxa"/>
            <w:vAlign w:val="center"/>
          </w:tcPr>
          <w:p w14:paraId="03EA9B32" w14:textId="77777777" w:rsidR="004A4AD2" w:rsidRPr="000C3ACC" w:rsidRDefault="004A4AD2" w:rsidP="005B46C1">
            <w:pPr>
              <w:pStyle w:val="1-0"/>
              <w:widowControl w:val="0"/>
              <w:ind w:firstLineChars="0" w:firstLine="0"/>
              <w:rPr>
                <w:b/>
                <w:sz w:val="20"/>
                <w:szCs w:val="20"/>
              </w:rPr>
            </w:pPr>
            <w:r w:rsidRPr="000C3ACC">
              <w:rPr>
                <w:rFonts w:hint="eastAsia"/>
                <w:b/>
                <w:sz w:val="20"/>
                <w:szCs w:val="20"/>
              </w:rPr>
              <w:t>原稿</w:t>
            </w:r>
            <w:r>
              <w:rPr>
                <w:rFonts w:hint="eastAsia"/>
                <w:b/>
                <w:sz w:val="20"/>
                <w:szCs w:val="20"/>
              </w:rPr>
              <w:t>制作</w:t>
            </w:r>
            <w:r w:rsidRPr="000C3ACC">
              <w:rPr>
                <w:rFonts w:hint="eastAsia"/>
                <w:b/>
                <w:sz w:val="20"/>
                <w:szCs w:val="20"/>
              </w:rPr>
              <w:t>ソフト</w:t>
            </w:r>
          </w:p>
        </w:tc>
        <w:tc>
          <w:tcPr>
            <w:tcW w:w="708" w:type="dxa"/>
            <w:vAlign w:val="center"/>
          </w:tcPr>
          <w:p w14:paraId="5A507373" w14:textId="77777777" w:rsidR="004A4AD2" w:rsidRPr="000C3ACC" w:rsidRDefault="004A4AD2" w:rsidP="005B46C1">
            <w:pPr>
              <w:pStyle w:val="1-0"/>
              <w:widowControl w:val="0"/>
              <w:ind w:firstLineChars="0" w:firstLine="0"/>
              <w:jc w:val="center"/>
              <w:rPr>
                <w:sz w:val="20"/>
                <w:szCs w:val="20"/>
              </w:rPr>
            </w:pPr>
          </w:p>
        </w:tc>
        <w:tc>
          <w:tcPr>
            <w:tcW w:w="2127" w:type="dxa"/>
            <w:vAlign w:val="center"/>
          </w:tcPr>
          <w:p w14:paraId="0BF5D4E3" w14:textId="1420A2DB" w:rsidR="004A4AD2" w:rsidRPr="000C3ACC" w:rsidRDefault="004A4AD2" w:rsidP="005B46C1">
            <w:pPr>
              <w:pStyle w:val="1-0"/>
              <w:widowControl w:val="0"/>
              <w:ind w:firstLineChars="0" w:firstLine="0"/>
              <w:rPr>
                <w:sz w:val="20"/>
                <w:szCs w:val="20"/>
              </w:rPr>
            </w:pPr>
            <w:r w:rsidRPr="000C3ACC">
              <w:rPr>
                <w:rFonts w:hint="eastAsia"/>
                <w:sz w:val="20"/>
                <w:szCs w:val="20"/>
              </w:rPr>
              <w:t>Microsoft Word</w:t>
            </w:r>
          </w:p>
        </w:tc>
        <w:tc>
          <w:tcPr>
            <w:tcW w:w="708" w:type="dxa"/>
            <w:vAlign w:val="center"/>
          </w:tcPr>
          <w:p w14:paraId="1B9122D2" w14:textId="77777777" w:rsidR="004A4AD2" w:rsidRPr="000C3ACC" w:rsidRDefault="004A4AD2" w:rsidP="00C6323F">
            <w:pPr>
              <w:pStyle w:val="1-0"/>
              <w:widowControl w:val="0"/>
              <w:ind w:firstLineChars="0" w:firstLine="0"/>
              <w:jc w:val="center"/>
              <w:rPr>
                <w:sz w:val="20"/>
                <w:szCs w:val="20"/>
              </w:rPr>
            </w:pPr>
          </w:p>
        </w:tc>
        <w:tc>
          <w:tcPr>
            <w:tcW w:w="3435" w:type="dxa"/>
            <w:vAlign w:val="center"/>
          </w:tcPr>
          <w:p w14:paraId="1ADECF58" w14:textId="3C977662" w:rsidR="004A4AD2" w:rsidRPr="000C3ACC" w:rsidRDefault="00C6323F" w:rsidP="004A4AD2">
            <w:pPr>
              <w:pStyle w:val="1-0"/>
              <w:widowControl w:val="0"/>
              <w:ind w:firstLineChars="0" w:firstLine="0"/>
              <w:rPr>
                <w:sz w:val="20"/>
                <w:szCs w:val="20"/>
              </w:rPr>
            </w:pPr>
            <w:r w:rsidRPr="00E5561B">
              <w:rPr>
                <w:rFonts w:hint="eastAsia"/>
                <w:sz w:val="20"/>
                <w:szCs w:val="20"/>
              </w:rPr>
              <w:t>その他</w:t>
            </w:r>
            <w:r w:rsidRPr="00E5561B">
              <w:rPr>
                <w:rFonts w:hint="eastAsia"/>
                <w:sz w:val="18"/>
                <w:szCs w:val="20"/>
              </w:rPr>
              <w:t>（具体的に）</w:t>
            </w:r>
            <w:r w:rsidRPr="00E5561B">
              <w:rPr>
                <w:rFonts w:hint="eastAsia"/>
                <w:sz w:val="20"/>
                <w:szCs w:val="20"/>
              </w:rPr>
              <w:t>：</w:t>
            </w:r>
          </w:p>
        </w:tc>
      </w:tr>
      <w:bookmarkEnd w:id="3"/>
    </w:tbl>
    <w:p w14:paraId="7F43FBFE" w14:textId="77777777" w:rsidR="00251D2B" w:rsidRDefault="00251D2B">
      <w:pPr>
        <w:jc w:val="left"/>
      </w:pPr>
    </w:p>
    <w:p w14:paraId="48B55A80" w14:textId="23D8A9D3" w:rsidR="005D4D12" w:rsidRDefault="00327EAC" w:rsidP="005D4D12">
      <w:pPr>
        <w:pStyle w:val="1"/>
      </w:pPr>
      <w:bookmarkStart w:id="4" w:name="_Hlk53586853"/>
      <w:r w:rsidRPr="00CB4B2A">
        <w:rPr>
          <w:rFonts w:hint="eastAsia"/>
        </w:rPr>
        <w:lastRenderedPageBreak/>
        <w:t>原稿</w:t>
      </w:r>
      <w:r w:rsidR="00595436" w:rsidRPr="00CB4B2A">
        <w:rPr>
          <w:rFonts w:hint="eastAsia"/>
        </w:rPr>
        <w:t>の書式等</w:t>
      </w:r>
      <w:r w:rsidR="00CE4D01">
        <w:rPr>
          <w:rFonts w:hint="eastAsia"/>
        </w:rPr>
        <w:t>，及び関連データの情報等</w:t>
      </w:r>
    </w:p>
    <w:p w14:paraId="36E6ED86" w14:textId="52B0D3C4" w:rsidR="002916D1" w:rsidRPr="00CB4B2A" w:rsidRDefault="005D4D12" w:rsidP="006852CC">
      <w:r w:rsidRPr="00310650">
        <w:rPr>
          <w:rFonts w:hint="eastAsia"/>
        </w:rPr>
        <w:t>提出前に原稿を確認し，各項の</w:t>
      </w:r>
      <w:r>
        <w:rPr>
          <w:rFonts w:hint="eastAsia"/>
        </w:rPr>
        <w:t>「該当する・実施した」</w:t>
      </w:r>
      <w:r w:rsidRPr="00310650">
        <w:rPr>
          <w:rFonts w:hint="eastAsia"/>
        </w:rPr>
        <w:t>「該当しない」</w:t>
      </w:r>
      <w:r>
        <w:rPr>
          <w:rFonts w:hint="eastAsia"/>
        </w:rPr>
        <w:t>のどちらかに</w:t>
      </w:r>
      <w:r w:rsidRPr="00310650">
        <w:rPr>
          <w:rFonts w:hint="eastAsia"/>
        </w:rPr>
        <w:t>○印を付けてください。</w:t>
      </w:r>
      <w:r>
        <w:rPr>
          <w:rFonts w:hint="eastAsia"/>
        </w:rPr>
        <w:t>斜線が入っている</w:t>
      </w:r>
      <w:r w:rsidRPr="00310650">
        <w:rPr>
          <w:rFonts w:hint="eastAsia"/>
        </w:rPr>
        <w:t>欄</w:t>
      </w:r>
      <w:r>
        <w:rPr>
          <w:rFonts w:hint="eastAsia"/>
        </w:rPr>
        <w:t>には○印を付けることはできません。</w:t>
      </w:r>
    </w:p>
    <w:bookmarkEnd w:id="4"/>
    <w:tbl>
      <w:tblPr>
        <w:tblW w:w="9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567"/>
        <w:gridCol w:w="567"/>
        <w:gridCol w:w="2693"/>
        <w:gridCol w:w="1276"/>
        <w:gridCol w:w="1134"/>
        <w:gridCol w:w="2427"/>
      </w:tblGrid>
      <w:tr w:rsidR="006028AD" w:rsidRPr="007D36D8" w14:paraId="2BC58B45" w14:textId="77777777" w:rsidTr="002916D1">
        <w:trPr>
          <w:cantSplit/>
          <w:trHeight w:val="1263"/>
          <w:jc w:val="center"/>
        </w:trPr>
        <w:tc>
          <w:tcPr>
            <w:tcW w:w="534" w:type="dxa"/>
            <w:tcBorders>
              <w:top w:val="single" w:sz="4" w:space="0" w:color="auto"/>
              <w:bottom w:val="single" w:sz="4" w:space="0" w:color="auto"/>
            </w:tcBorders>
            <w:vAlign w:val="center"/>
          </w:tcPr>
          <w:p w14:paraId="610F1CAE" w14:textId="5C124AEB" w:rsidR="006028AD" w:rsidRPr="007D36D8" w:rsidRDefault="006028AD" w:rsidP="006028AD">
            <w:pPr>
              <w:pStyle w:val="1-0"/>
              <w:widowControl w:val="0"/>
              <w:spacing w:line="260" w:lineRule="exact"/>
              <w:ind w:firstLineChars="0" w:firstLine="0"/>
              <w:jc w:val="center"/>
              <w:rPr>
                <w:sz w:val="20"/>
                <w:szCs w:val="20"/>
              </w:rPr>
            </w:pPr>
          </w:p>
        </w:tc>
        <w:tc>
          <w:tcPr>
            <w:tcW w:w="567" w:type="dxa"/>
            <w:tcBorders>
              <w:top w:val="single" w:sz="4" w:space="0" w:color="auto"/>
              <w:bottom w:val="single" w:sz="4" w:space="0" w:color="auto"/>
            </w:tcBorders>
            <w:textDirection w:val="tbRlV"/>
            <w:vAlign w:val="center"/>
          </w:tcPr>
          <w:p w14:paraId="70C7E533" w14:textId="07E43E12" w:rsidR="006028AD" w:rsidRDefault="006028AD" w:rsidP="006028AD">
            <w:pPr>
              <w:pStyle w:val="1-0"/>
              <w:widowControl w:val="0"/>
              <w:spacing w:line="220" w:lineRule="exact"/>
              <w:ind w:left="113" w:right="113" w:firstLineChars="0" w:firstLine="0"/>
              <w:rPr>
                <w:sz w:val="20"/>
                <w:szCs w:val="20"/>
              </w:rPr>
            </w:pPr>
            <w:r>
              <w:rPr>
                <w:rFonts w:hint="eastAsia"/>
                <w:sz w:val="20"/>
                <w:szCs w:val="20"/>
              </w:rPr>
              <w:t>該当する・</w:t>
            </w:r>
          </w:p>
          <w:p w14:paraId="1BCC178E" w14:textId="15CBA756" w:rsidR="006028AD" w:rsidRPr="007D36D8" w:rsidRDefault="006028AD" w:rsidP="006028AD">
            <w:pPr>
              <w:pStyle w:val="1-0"/>
              <w:widowControl w:val="0"/>
              <w:spacing w:line="260" w:lineRule="exact"/>
              <w:ind w:firstLineChars="50" w:firstLine="96"/>
              <w:rPr>
                <w:sz w:val="20"/>
                <w:szCs w:val="20"/>
              </w:rPr>
            </w:pPr>
            <w:r>
              <w:rPr>
                <w:rFonts w:hint="eastAsia"/>
                <w:sz w:val="20"/>
                <w:szCs w:val="20"/>
              </w:rPr>
              <w:t>実施した</w:t>
            </w:r>
          </w:p>
        </w:tc>
        <w:tc>
          <w:tcPr>
            <w:tcW w:w="567" w:type="dxa"/>
            <w:tcBorders>
              <w:top w:val="single" w:sz="4" w:space="0" w:color="auto"/>
              <w:bottom w:val="single" w:sz="4" w:space="0" w:color="auto"/>
            </w:tcBorders>
            <w:textDirection w:val="tbRlV"/>
            <w:vAlign w:val="center"/>
          </w:tcPr>
          <w:p w14:paraId="0B612CD6" w14:textId="4C33A816" w:rsidR="006028AD" w:rsidRPr="007D36D8" w:rsidRDefault="006028AD" w:rsidP="006028AD">
            <w:pPr>
              <w:pStyle w:val="1-0"/>
              <w:widowControl w:val="0"/>
              <w:spacing w:line="220" w:lineRule="exact"/>
              <w:ind w:left="113" w:right="113" w:firstLineChars="0" w:firstLine="0"/>
              <w:rPr>
                <w:sz w:val="20"/>
                <w:szCs w:val="20"/>
              </w:rPr>
            </w:pPr>
            <w:r>
              <w:rPr>
                <w:rFonts w:hint="eastAsia"/>
                <w:sz w:val="20"/>
                <w:szCs w:val="20"/>
              </w:rPr>
              <w:t>該当しない</w:t>
            </w:r>
          </w:p>
        </w:tc>
        <w:tc>
          <w:tcPr>
            <w:tcW w:w="7530" w:type="dxa"/>
            <w:gridSpan w:val="4"/>
            <w:tcBorders>
              <w:top w:val="single" w:sz="4" w:space="0" w:color="auto"/>
              <w:bottom w:val="single" w:sz="4" w:space="0" w:color="auto"/>
            </w:tcBorders>
            <w:vAlign w:val="center"/>
          </w:tcPr>
          <w:p w14:paraId="7FB05BFA" w14:textId="007FC4D3" w:rsidR="006028AD" w:rsidRPr="007D36D8" w:rsidRDefault="006028AD" w:rsidP="006028AD">
            <w:pPr>
              <w:pStyle w:val="1-0"/>
              <w:widowControl w:val="0"/>
              <w:spacing w:line="260" w:lineRule="exact"/>
              <w:ind w:firstLineChars="0" w:firstLine="0"/>
              <w:rPr>
                <w:sz w:val="20"/>
                <w:szCs w:val="20"/>
              </w:rPr>
            </w:pPr>
          </w:p>
        </w:tc>
      </w:tr>
      <w:tr w:rsidR="00865535" w:rsidRPr="007D36D8" w14:paraId="2062B7EB" w14:textId="77777777" w:rsidTr="0047248C">
        <w:trPr>
          <w:trHeight w:val="397"/>
          <w:jc w:val="center"/>
        </w:trPr>
        <w:tc>
          <w:tcPr>
            <w:tcW w:w="534" w:type="dxa"/>
            <w:vMerge w:val="restart"/>
            <w:tcBorders>
              <w:top w:val="single" w:sz="4" w:space="0" w:color="auto"/>
            </w:tcBorders>
            <w:vAlign w:val="center"/>
          </w:tcPr>
          <w:p w14:paraId="530A9915" w14:textId="2E6F68DA" w:rsidR="00865535" w:rsidRPr="007D36D8" w:rsidRDefault="00865535" w:rsidP="006028AD">
            <w:pPr>
              <w:pStyle w:val="1-0"/>
              <w:widowControl w:val="0"/>
              <w:spacing w:line="260" w:lineRule="exact"/>
              <w:ind w:firstLineChars="0" w:firstLine="0"/>
              <w:jc w:val="center"/>
              <w:rPr>
                <w:sz w:val="20"/>
                <w:szCs w:val="20"/>
              </w:rPr>
            </w:pPr>
            <w:r w:rsidRPr="007D36D8">
              <w:rPr>
                <w:rFonts w:hint="eastAsia"/>
                <w:sz w:val="20"/>
                <w:szCs w:val="20"/>
              </w:rPr>
              <w:t>1</w:t>
            </w:r>
          </w:p>
        </w:tc>
        <w:tc>
          <w:tcPr>
            <w:tcW w:w="567" w:type="dxa"/>
            <w:tcBorders>
              <w:top w:val="single" w:sz="4" w:space="0" w:color="auto"/>
              <w:bottom w:val="dashed" w:sz="4" w:space="0" w:color="auto"/>
            </w:tcBorders>
            <w:vAlign w:val="center"/>
          </w:tcPr>
          <w:p w14:paraId="589F9C8F" w14:textId="77777777" w:rsidR="00865535" w:rsidRPr="007D36D8" w:rsidRDefault="00865535" w:rsidP="006028AD">
            <w:pPr>
              <w:pStyle w:val="1-0"/>
              <w:widowControl w:val="0"/>
              <w:spacing w:line="260" w:lineRule="exact"/>
              <w:ind w:firstLineChars="0" w:firstLine="0"/>
              <w:jc w:val="center"/>
              <w:rPr>
                <w:sz w:val="20"/>
                <w:szCs w:val="20"/>
              </w:rPr>
            </w:pPr>
          </w:p>
        </w:tc>
        <w:tc>
          <w:tcPr>
            <w:tcW w:w="567" w:type="dxa"/>
            <w:tcBorders>
              <w:top w:val="single" w:sz="4" w:space="0" w:color="auto"/>
              <w:bottom w:val="dashed" w:sz="4" w:space="0" w:color="auto"/>
            </w:tcBorders>
            <w:vAlign w:val="center"/>
          </w:tcPr>
          <w:p w14:paraId="7E46034B" w14:textId="77777777" w:rsidR="00865535" w:rsidRPr="007D36D8" w:rsidRDefault="00865535" w:rsidP="006028AD">
            <w:pPr>
              <w:pStyle w:val="1-0"/>
              <w:widowControl w:val="0"/>
              <w:spacing w:line="260" w:lineRule="exact"/>
              <w:ind w:firstLineChars="0" w:firstLine="0"/>
              <w:jc w:val="center"/>
              <w:rPr>
                <w:sz w:val="20"/>
                <w:szCs w:val="20"/>
              </w:rPr>
            </w:pPr>
          </w:p>
        </w:tc>
        <w:tc>
          <w:tcPr>
            <w:tcW w:w="7530" w:type="dxa"/>
            <w:gridSpan w:val="4"/>
            <w:tcBorders>
              <w:top w:val="single" w:sz="4" w:space="0" w:color="auto"/>
              <w:bottom w:val="dashed" w:sz="4" w:space="0" w:color="auto"/>
            </w:tcBorders>
            <w:vAlign w:val="center"/>
          </w:tcPr>
          <w:p w14:paraId="5EF96348" w14:textId="40944688" w:rsidR="00865535" w:rsidRPr="007D36D8" w:rsidRDefault="00865535" w:rsidP="006738F8">
            <w:pPr>
              <w:pStyle w:val="1-0"/>
              <w:widowControl w:val="0"/>
              <w:ind w:firstLineChars="0" w:firstLine="0"/>
              <w:rPr>
                <w:sz w:val="20"/>
                <w:szCs w:val="20"/>
              </w:rPr>
            </w:pPr>
            <w:r w:rsidRPr="007D36D8">
              <w:rPr>
                <w:rFonts w:hint="eastAsia"/>
                <w:sz w:val="20"/>
                <w:szCs w:val="20"/>
              </w:rPr>
              <w:t>印刷された原稿を投稿する場合，原稿は</w:t>
            </w:r>
            <w:r w:rsidRPr="007D36D8">
              <w:rPr>
                <w:rFonts w:hint="eastAsia"/>
                <w:sz w:val="20"/>
                <w:szCs w:val="20"/>
              </w:rPr>
              <w:t>3</w:t>
            </w:r>
            <w:r w:rsidRPr="007D36D8">
              <w:rPr>
                <w:rFonts w:hint="eastAsia"/>
                <w:sz w:val="20"/>
                <w:szCs w:val="20"/>
              </w:rPr>
              <w:t>部用意した。</w:t>
            </w:r>
          </w:p>
        </w:tc>
      </w:tr>
      <w:tr w:rsidR="00865535" w:rsidRPr="007D36D8" w14:paraId="54FEC5EA" w14:textId="77777777" w:rsidTr="0047248C">
        <w:trPr>
          <w:trHeight w:val="397"/>
          <w:jc w:val="center"/>
        </w:trPr>
        <w:tc>
          <w:tcPr>
            <w:tcW w:w="534" w:type="dxa"/>
            <w:vMerge/>
            <w:vAlign w:val="center"/>
          </w:tcPr>
          <w:p w14:paraId="65C42A6B" w14:textId="3F3C1D0A" w:rsidR="00865535" w:rsidRPr="007D36D8" w:rsidRDefault="00865535" w:rsidP="006028AD">
            <w:pPr>
              <w:pStyle w:val="1-0"/>
              <w:widowControl w:val="0"/>
              <w:spacing w:line="260" w:lineRule="exact"/>
              <w:ind w:firstLineChars="0" w:firstLine="0"/>
              <w:jc w:val="center"/>
              <w:rPr>
                <w:sz w:val="20"/>
                <w:szCs w:val="20"/>
              </w:rPr>
            </w:pPr>
          </w:p>
        </w:tc>
        <w:tc>
          <w:tcPr>
            <w:tcW w:w="567" w:type="dxa"/>
            <w:tcBorders>
              <w:top w:val="dashed" w:sz="4" w:space="0" w:color="auto"/>
              <w:bottom w:val="dashed" w:sz="4" w:space="0" w:color="auto"/>
            </w:tcBorders>
            <w:vAlign w:val="center"/>
          </w:tcPr>
          <w:p w14:paraId="319C25FC" w14:textId="77777777" w:rsidR="00865535" w:rsidRPr="007D36D8" w:rsidRDefault="00865535" w:rsidP="006028AD">
            <w:pPr>
              <w:pStyle w:val="1-0"/>
              <w:widowControl w:val="0"/>
              <w:spacing w:line="260" w:lineRule="exact"/>
              <w:ind w:firstLineChars="0" w:firstLine="0"/>
              <w:jc w:val="center"/>
              <w:rPr>
                <w:sz w:val="20"/>
                <w:szCs w:val="20"/>
              </w:rPr>
            </w:pPr>
          </w:p>
        </w:tc>
        <w:tc>
          <w:tcPr>
            <w:tcW w:w="567" w:type="dxa"/>
            <w:tcBorders>
              <w:top w:val="dashed" w:sz="4" w:space="0" w:color="auto"/>
              <w:bottom w:val="dashed" w:sz="4" w:space="0" w:color="auto"/>
            </w:tcBorders>
            <w:vAlign w:val="center"/>
          </w:tcPr>
          <w:p w14:paraId="21C2C2FB" w14:textId="77777777" w:rsidR="00865535" w:rsidRPr="007D36D8" w:rsidRDefault="00865535" w:rsidP="006028AD">
            <w:pPr>
              <w:pStyle w:val="1-0"/>
              <w:widowControl w:val="0"/>
              <w:spacing w:line="260" w:lineRule="exact"/>
              <w:ind w:firstLineChars="0" w:firstLine="0"/>
              <w:jc w:val="center"/>
              <w:rPr>
                <w:sz w:val="20"/>
                <w:szCs w:val="20"/>
              </w:rPr>
            </w:pPr>
          </w:p>
        </w:tc>
        <w:tc>
          <w:tcPr>
            <w:tcW w:w="7530" w:type="dxa"/>
            <w:gridSpan w:val="4"/>
            <w:tcBorders>
              <w:top w:val="dashed" w:sz="4" w:space="0" w:color="auto"/>
              <w:bottom w:val="dashed" w:sz="4" w:space="0" w:color="auto"/>
            </w:tcBorders>
            <w:vAlign w:val="center"/>
          </w:tcPr>
          <w:p w14:paraId="4E6A0997" w14:textId="2A01CA83" w:rsidR="00865535" w:rsidRPr="007D36D8" w:rsidRDefault="00865535" w:rsidP="006738F8">
            <w:pPr>
              <w:pStyle w:val="1-0"/>
              <w:widowControl w:val="0"/>
              <w:ind w:firstLineChars="0" w:firstLine="0"/>
              <w:jc w:val="left"/>
              <w:rPr>
                <w:sz w:val="20"/>
                <w:szCs w:val="20"/>
              </w:rPr>
            </w:pPr>
            <w:r w:rsidRPr="007D36D8">
              <w:rPr>
                <w:rFonts w:hint="eastAsia"/>
                <w:sz w:val="20"/>
                <w:szCs w:val="20"/>
              </w:rPr>
              <w:t>電子メールによる投稿の場合，</w:t>
            </w:r>
            <w:r w:rsidRPr="007D36D8">
              <w:rPr>
                <w:rFonts w:hint="eastAsia"/>
                <w:sz w:val="20"/>
                <w:szCs w:val="20"/>
              </w:rPr>
              <w:t>Word</w:t>
            </w:r>
            <w:r w:rsidRPr="007D36D8">
              <w:rPr>
                <w:rFonts w:hint="eastAsia"/>
                <w:sz w:val="20"/>
                <w:szCs w:val="20"/>
              </w:rPr>
              <w:t>ファイルと</w:t>
            </w:r>
            <w:r w:rsidRPr="007D36D8">
              <w:rPr>
                <w:rFonts w:hint="eastAsia"/>
                <w:sz w:val="20"/>
                <w:szCs w:val="20"/>
              </w:rPr>
              <w:t>PDF</w:t>
            </w:r>
            <w:r w:rsidRPr="007D36D8">
              <w:rPr>
                <w:rFonts w:hint="eastAsia"/>
                <w:sz w:val="20"/>
                <w:szCs w:val="20"/>
              </w:rPr>
              <w:t>形式の両方を用意した。</w:t>
            </w:r>
          </w:p>
        </w:tc>
      </w:tr>
      <w:tr w:rsidR="00865535" w:rsidRPr="007D36D8" w14:paraId="2B49D365" w14:textId="77777777" w:rsidTr="0047248C">
        <w:trPr>
          <w:trHeight w:val="624"/>
          <w:jc w:val="center"/>
        </w:trPr>
        <w:tc>
          <w:tcPr>
            <w:tcW w:w="534" w:type="dxa"/>
            <w:vMerge/>
            <w:vAlign w:val="center"/>
          </w:tcPr>
          <w:p w14:paraId="5EFB81B7" w14:textId="77777777" w:rsidR="00865535" w:rsidRPr="007D36D8" w:rsidRDefault="00865535" w:rsidP="006028AD">
            <w:pPr>
              <w:pStyle w:val="1-0"/>
              <w:widowControl w:val="0"/>
              <w:spacing w:line="260" w:lineRule="exact"/>
              <w:ind w:firstLine="192"/>
              <w:jc w:val="center"/>
              <w:rPr>
                <w:sz w:val="20"/>
                <w:szCs w:val="20"/>
              </w:rPr>
            </w:pPr>
          </w:p>
        </w:tc>
        <w:tc>
          <w:tcPr>
            <w:tcW w:w="567" w:type="dxa"/>
            <w:tcBorders>
              <w:top w:val="dashed" w:sz="4" w:space="0" w:color="auto"/>
              <w:bottom w:val="single" w:sz="4" w:space="0" w:color="auto"/>
            </w:tcBorders>
            <w:vAlign w:val="center"/>
          </w:tcPr>
          <w:p w14:paraId="71AC421D" w14:textId="77777777" w:rsidR="00865535" w:rsidRPr="007D36D8" w:rsidRDefault="00865535" w:rsidP="006028AD">
            <w:pPr>
              <w:pStyle w:val="1-0"/>
              <w:widowControl w:val="0"/>
              <w:spacing w:line="260" w:lineRule="exact"/>
              <w:ind w:firstLineChars="0" w:firstLine="0"/>
              <w:jc w:val="center"/>
              <w:rPr>
                <w:sz w:val="20"/>
                <w:szCs w:val="20"/>
              </w:rPr>
            </w:pPr>
          </w:p>
        </w:tc>
        <w:tc>
          <w:tcPr>
            <w:tcW w:w="567" w:type="dxa"/>
            <w:tcBorders>
              <w:top w:val="dashed" w:sz="4" w:space="0" w:color="auto"/>
              <w:bottom w:val="single" w:sz="4" w:space="0" w:color="auto"/>
            </w:tcBorders>
            <w:vAlign w:val="center"/>
          </w:tcPr>
          <w:p w14:paraId="28795E40" w14:textId="77777777" w:rsidR="00865535" w:rsidRPr="007D36D8" w:rsidRDefault="00865535" w:rsidP="006028AD">
            <w:pPr>
              <w:pStyle w:val="1-0"/>
              <w:widowControl w:val="0"/>
              <w:spacing w:line="240" w:lineRule="exact"/>
              <w:ind w:firstLineChars="0" w:firstLine="0"/>
              <w:jc w:val="center"/>
              <w:rPr>
                <w:sz w:val="20"/>
                <w:szCs w:val="20"/>
              </w:rPr>
            </w:pPr>
          </w:p>
        </w:tc>
        <w:tc>
          <w:tcPr>
            <w:tcW w:w="7530" w:type="dxa"/>
            <w:gridSpan w:val="4"/>
            <w:tcBorders>
              <w:top w:val="dashed" w:sz="4" w:space="0" w:color="auto"/>
              <w:bottom w:val="single" w:sz="4" w:space="0" w:color="auto"/>
            </w:tcBorders>
            <w:vAlign w:val="center"/>
          </w:tcPr>
          <w:p w14:paraId="78713D4E" w14:textId="5968E72C" w:rsidR="00865535" w:rsidRPr="007D36D8" w:rsidRDefault="00865535" w:rsidP="006738F8">
            <w:pPr>
              <w:pStyle w:val="1-0"/>
              <w:widowControl w:val="0"/>
              <w:ind w:firstLineChars="0" w:firstLine="0"/>
              <w:rPr>
                <w:sz w:val="20"/>
                <w:szCs w:val="20"/>
              </w:rPr>
            </w:pPr>
            <w:r w:rsidRPr="007D36D8">
              <w:rPr>
                <w:rFonts w:hint="eastAsia"/>
                <w:sz w:val="20"/>
                <w:szCs w:val="20"/>
              </w:rPr>
              <w:t>電子メールによる投稿（</w:t>
            </w:r>
            <w:r w:rsidRPr="007D36D8">
              <w:rPr>
                <w:rFonts w:hint="eastAsia"/>
                <w:sz w:val="20"/>
                <w:szCs w:val="20"/>
              </w:rPr>
              <w:t>Word</w:t>
            </w:r>
            <w:r w:rsidRPr="007D36D8">
              <w:rPr>
                <w:rFonts w:hint="eastAsia"/>
                <w:sz w:val="20"/>
                <w:szCs w:val="20"/>
              </w:rPr>
              <w:t>ファイルと</w:t>
            </w:r>
            <w:r w:rsidRPr="007D36D8">
              <w:rPr>
                <w:rFonts w:hint="eastAsia"/>
                <w:sz w:val="20"/>
                <w:szCs w:val="20"/>
              </w:rPr>
              <w:t>PDF</w:t>
            </w:r>
            <w:r w:rsidRPr="007D36D8">
              <w:rPr>
                <w:rFonts w:hint="eastAsia"/>
                <w:sz w:val="20"/>
                <w:szCs w:val="20"/>
              </w:rPr>
              <w:t>形式）に困難がある場合，事前に編集委員会に相談し，その指示に従った。</w:t>
            </w:r>
          </w:p>
        </w:tc>
      </w:tr>
      <w:tr w:rsidR="006028AD" w:rsidRPr="007D36D8" w14:paraId="7E9C1C2B" w14:textId="77777777" w:rsidTr="0047248C">
        <w:trPr>
          <w:trHeight w:val="397"/>
          <w:jc w:val="center"/>
        </w:trPr>
        <w:tc>
          <w:tcPr>
            <w:tcW w:w="534" w:type="dxa"/>
            <w:tcBorders>
              <w:top w:val="single" w:sz="4" w:space="0" w:color="auto"/>
            </w:tcBorders>
            <w:vAlign w:val="center"/>
          </w:tcPr>
          <w:p w14:paraId="2FD2D736" w14:textId="0AE17C68" w:rsidR="006028AD" w:rsidRPr="007D36D8" w:rsidRDefault="006028AD" w:rsidP="006028AD">
            <w:pPr>
              <w:pStyle w:val="1-0"/>
              <w:widowControl w:val="0"/>
              <w:spacing w:line="260" w:lineRule="exact"/>
              <w:ind w:firstLineChars="0" w:firstLine="0"/>
              <w:jc w:val="center"/>
              <w:rPr>
                <w:sz w:val="20"/>
                <w:szCs w:val="20"/>
              </w:rPr>
            </w:pPr>
            <w:r w:rsidRPr="007D36D8">
              <w:rPr>
                <w:rFonts w:hint="eastAsia"/>
                <w:sz w:val="20"/>
                <w:szCs w:val="20"/>
              </w:rPr>
              <w:t>2</w:t>
            </w:r>
          </w:p>
        </w:tc>
        <w:tc>
          <w:tcPr>
            <w:tcW w:w="567" w:type="dxa"/>
            <w:tcBorders>
              <w:top w:val="single" w:sz="4" w:space="0" w:color="auto"/>
              <w:bottom w:val="single" w:sz="4" w:space="0" w:color="auto"/>
            </w:tcBorders>
            <w:vAlign w:val="center"/>
          </w:tcPr>
          <w:p w14:paraId="46970291" w14:textId="77777777" w:rsidR="006028AD" w:rsidRPr="007D36D8" w:rsidRDefault="006028AD" w:rsidP="006028AD">
            <w:pPr>
              <w:pStyle w:val="1-0"/>
              <w:widowControl w:val="0"/>
              <w:spacing w:line="260" w:lineRule="exact"/>
              <w:ind w:firstLineChars="0" w:firstLine="0"/>
              <w:jc w:val="center"/>
              <w:rPr>
                <w:sz w:val="20"/>
                <w:szCs w:val="20"/>
              </w:rPr>
            </w:pPr>
          </w:p>
        </w:tc>
        <w:tc>
          <w:tcPr>
            <w:tcW w:w="567" w:type="dxa"/>
            <w:tcBorders>
              <w:top w:val="single" w:sz="4" w:space="0" w:color="auto"/>
              <w:tr2bl w:val="single" w:sz="4" w:space="0" w:color="auto"/>
            </w:tcBorders>
            <w:vAlign w:val="center"/>
          </w:tcPr>
          <w:p w14:paraId="4804DDAD" w14:textId="77777777" w:rsidR="006028AD" w:rsidRPr="007D36D8" w:rsidRDefault="006028AD" w:rsidP="006028AD">
            <w:pPr>
              <w:pStyle w:val="1-0"/>
              <w:widowControl w:val="0"/>
              <w:spacing w:line="260" w:lineRule="exact"/>
              <w:ind w:firstLineChars="0" w:firstLine="0"/>
              <w:jc w:val="center"/>
              <w:rPr>
                <w:sz w:val="20"/>
                <w:szCs w:val="20"/>
              </w:rPr>
            </w:pPr>
          </w:p>
        </w:tc>
        <w:tc>
          <w:tcPr>
            <w:tcW w:w="7530" w:type="dxa"/>
            <w:gridSpan w:val="4"/>
            <w:tcBorders>
              <w:top w:val="single" w:sz="4" w:space="0" w:color="auto"/>
            </w:tcBorders>
            <w:vAlign w:val="center"/>
          </w:tcPr>
          <w:p w14:paraId="2A4A4740" w14:textId="53218555" w:rsidR="006028AD" w:rsidRPr="007D36D8" w:rsidRDefault="006028AD" w:rsidP="006738F8">
            <w:pPr>
              <w:pStyle w:val="1-0"/>
              <w:widowControl w:val="0"/>
              <w:ind w:firstLineChars="0" w:firstLine="0"/>
              <w:rPr>
                <w:sz w:val="20"/>
                <w:szCs w:val="20"/>
              </w:rPr>
            </w:pPr>
            <w:r w:rsidRPr="007D36D8">
              <w:rPr>
                <w:rFonts w:hint="eastAsia"/>
                <w:sz w:val="20"/>
                <w:szCs w:val="20"/>
              </w:rPr>
              <w:t>原稿に，</w:t>
            </w:r>
            <w:r>
              <w:rPr>
                <w:rFonts w:hint="eastAsia"/>
                <w:sz w:val="20"/>
                <w:szCs w:val="20"/>
              </w:rPr>
              <w:t>著者</w:t>
            </w:r>
            <w:r w:rsidRPr="007D36D8">
              <w:rPr>
                <w:rFonts w:hint="eastAsia"/>
                <w:sz w:val="20"/>
                <w:szCs w:val="20"/>
              </w:rPr>
              <w:t>全員の氏名と所属・職名を日英両言語で記入した。</w:t>
            </w:r>
          </w:p>
        </w:tc>
      </w:tr>
      <w:tr w:rsidR="006028AD" w:rsidRPr="007D36D8" w14:paraId="08C83B49" w14:textId="77777777" w:rsidTr="0047248C">
        <w:trPr>
          <w:trHeight w:val="397"/>
          <w:jc w:val="center"/>
        </w:trPr>
        <w:tc>
          <w:tcPr>
            <w:tcW w:w="534" w:type="dxa"/>
            <w:tcBorders>
              <w:bottom w:val="single" w:sz="4" w:space="0" w:color="auto"/>
            </w:tcBorders>
            <w:vAlign w:val="center"/>
          </w:tcPr>
          <w:p w14:paraId="45F1871F" w14:textId="30C93FA1" w:rsidR="006028AD" w:rsidRPr="007D36D8" w:rsidRDefault="006028AD" w:rsidP="006028AD">
            <w:pPr>
              <w:pStyle w:val="1-0"/>
              <w:widowControl w:val="0"/>
              <w:spacing w:line="260" w:lineRule="exact"/>
              <w:ind w:firstLineChars="0" w:firstLine="0"/>
              <w:jc w:val="center"/>
              <w:rPr>
                <w:sz w:val="20"/>
                <w:szCs w:val="20"/>
              </w:rPr>
            </w:pPr>
            <w:r w:rsidRPr="007D36D8">
              <w:rPr>
                <w:rFonts w:hint="eastAsia"/>
                <w:sz w:val="20"/>
                <w:szCs w:val="20"/>
              </w:rPr>
              <w:t>3</w:t>
            </w:r>
          </w:p>
        </w:tc>
        <w:tc>
          <w:tcPr>
            <w:tcW w:w="567" w:type="dxa"/>
            <w:tcBorders>
              <w:bottom w:val="single" w:sz="4" w:space="0" w:color="auto"/>
            </w:tcBorders>
            <w:vAlign w:val="center"/>
          </w:tcPr>
          <w:p w14:paraId="5DD98082" w14:textId="2A561364" w:rsidR="006028AD" w:rsidRPr="007D36D8" w:rsidRDefault="006028AD" w:rsidP="006028AD">
            <w:pPr>
              <w:pStyle w:val="1-0"/>
              <w:widowControl w:val="0"/>
              <w:spacing w:line="260" w:lineRule="exact"/>
              <w:ind w:firstLineChars="0" w:firstLine="0"/>
              <w:jc w:val="center"/>
              <w:rPr>
                <w:sz w:val="20"/>
                <w:szCs w:val="20"/>
              </w:rPr>
            </w:pPr>
          </w:p>
        </w:tc>
        <w:tc>
          <w:tcPr>
            <w:tcW w:w="567" w:type="dxa"/>
            <w:tcBorders>
              <w:bottom w:val="single" w:sz="4" w:space="0" w:color="auto"/>
              <w:tr2bl w:val="single" w:sz="4" w:space="0" w:color="auto"/>
            </w:tcBorders>
            <w:vAlign w:val="center"/>
          </w:tcPr>
          <w:p w14:paraId="422DE6FE" w14:textId="77777777" w:rsidR="006028AD" w:rsidRPr="007D36D8" w:rsidRDefault="006028AD" w:rsidP="006028AD">
            <w:pPr>
              <w:pStyle w:val="1-0"/>
              <w:widowControl w:val="0"/>
              <w:spacing w:line="260" w:lineRule="exact"/>
              <w:ind w:firstLineChars="0" w:firstLine="0"/>
              <w:jc w:val="center"/>
              <w:rPr>
                <w:sz w:val="20"/>
                <w:szCs w:val="20"/>
              </w:rPr>
            </w:pPr>
          </w:p>
        </w:tc>
        <w:tc>
          <w:tcPr>
            <w:tcW w:w="7530" w:type="dxa"/>
            <w:gridSpan w:val="4"/>
            <w:tcBorders>
              <w:bottom w:val="single" w:sz="4" w:space="0" w:color="auto"/>
            </w:tcBorders>
            <w:vAlign w:val="center"/>
          </w:tcPr>
          <w:p w14:paraId="7C23E9AB" w14:textId="7DB920D8" w:rsidR="006028AD" w:rsidRPr="007D36D8" w:rsidRDefault="006028AD" w:rsidP="006738F8">
            <w:pPr>
              <w:pStyle w:val="1-0"/>
              <w:widowControl w:val="0"/>
              <w:ind w:firstLineChars="0" w:firstLine="0"/>
              <w:rPr>
                <w:sz w:val="20"/>
                <w:szCs w:val="20"/>
              </w:rPr>
            </w:pPr>
            <w:r w:rsidRPr="007D36D8">
              <w:rPr>
                <w:rFonts w:hint="eastAsia"/>
                <w:sz w:val="20"/>
                <w:szCs w:val="20"/>
              </w:rPr>
              <w:t>要旨を作成した（日本語論文・英語論文ともに，日英両言語で）。</w:t>
            </w:r>
          </w:p>
        </w:tc>
      </w:tr>
      <w:tr w:rsidR="006028AD" w:rsidRPr="007D36D8" w14:paraId="06B4E139" w14:textId="77777777" w:rsidTr="0047248C">
        <w:trPr>
          <w:trHeight w:val="397"/>
          <w:jc w:val="center"/>
        </w:trPr>
        <w:tc>
          <w:tcPr>
            <w:tcW w:w="534" w:type="dxa"/>
            <w:tcBorders>
              <w:bottom w:val="single" w:sz="4" w:space="0" w:color="auto"/>
            </w:tcBorders>
            <w:vAlign w:val="center"/>
          </w:tcPr>
          <w:p w14:paraId="0497243C" w14:textId="566639FB" w:rsidR="006028AD" w:rsidRPr="007D36D8" w:rsidRDefault="006028AD" w:rsidP="006028AD">
            <w:pPr>
              <w:pStyle w:val="1-0"/>
              <w:widowControl w:val="0"/>
              <w:spacing w:line="260" w:lineRule="exact"/>
              <w:ind w:firstLineChars="0" w:firstLine="0"/>
              <w:jc w:val="center"/>
              <w:rPr>
                <w:sz w:val="20"/>
                <w:szCs w:val="20"/>
              </w:rPr>
            </w:pPr>
            <w:r w:rsidRPr="007D36D8">
              <w:rPr>
                <w:rFonts w:hint="eastAsia"/>
                <w:sz w:val="20"/>
                <w:szCs w:val="20"/>
              </w:rPr>
              <w:t>4</w:t>
            </w:r>
          </w:p>
        </w:tc>
        <w:tc>
          <w:tcPr>
            <w:tcW w:w="567" w:type="dxa"/>
            <w:tcBorders>
              <w:bottom w:val="single" w:sz="4" w:space="0" w:color="auto"/>
            </w:tcBorders>
            <w:vAlign w:val="center"/>
          </w:tcPr>
          <w:p w14:paraId="3555B491" w14:textId="77777777" w:rsidR="006028AD" w:rsidRPr="007D36D8" w:rsidRDefault="006028AD" w:rsidP="006028AD">
            <w:pPr>
              <w:pStyle w:val="1-0"/>
              <w:widowControl w:val="0"/>
              <w:spacing w:line="260" w:lineRule="exact"/>
              <w:ind w:firstLineChars="0" w:firstLine="0"/>
              <w:jc w:val="center"/>
              <w:rPr>
                <w:sz w:val="20"/>
                <w:szCs w:val="20"/>
              </w:rPr>
            </w:pPr>
          </w:p>
        </w:tc>
        <w:tc>
          <w:tcPr>
            <w:tcW w:w="567" w:type="dxa"/>
            <w:tcBorders>
              <w:bottom w:val="single" w:sz="4" w:space="0" w:color="auto"/>
              <w:tr2bl w:val="single" w:sz="4" w:space="0" w:color="auto"/>
            </w:tcBorders>
            <w:vAlign w:val="center"/>
          </w:tcPr>
          <w:p w14:paraId="0062A859" w14:textId="77777777" w:rsidR="006028AD" w:rsidRPr="007D36D8" w:rsidRDefault="006028AD" w:rsidP="006028AD">
            <w:pPr>
              <w:pStyle w:val="1-0"/>
              <w:widowControl w:val="0"/>
              <w:spacing w:line="260" w:lineRule="exact"/>
              <w:ind w:firstLineChars="0" w:firstLine="0"/>
              <w:jc w:val="center"/>
              <w:rPr>
                <w:sz w:val="20"/>
                <w:szCs w:val="20"/>
              </w:rPr>
            </w:pPr>
          </w:p>
        </w:tc>
        <w:tc>
          <w:tcPr>
            <w:tcW w:w="7530" w:type="dxa"/>
            <w:gridSpan w:val="4"/>
            <w:tcBorders>
              <w:bottom w:val="single" w:sz="4" w:space="0" w:color="auto"/>
            </w:tcBorders>
            <w:vAlign w:val="center"/>
          </w:tcPr>
          <w:p w14:paraId="33FCDCF1" w14:textId="76038718" w:rsidR="006028AD" w:rsidRPr="007D36D8" w:rsidRDefault="006028AD" w:rsidP="006738F8">
            <w:pPr>
              <w:pStyle w:val="1-0"/>
              <w:widowControl w:val="0"/>
              <w:ind w:firstLineChars="0" w:firstLine="0"/>
              <w:jc w:val="left"/>
              <w:rPr>
                <w:sz w:val="20"/>
                <w:szCs w:val="20"/>
              </w:rPr>
            </w:pPr>
            <w:r w:rsidRPr="007D36D8">
              <w:rPr>
                <w:rFonts w:hint="eastAsia"/>
                <w:sz w:val="20"/>
                <w:szCs w:val="20"/>
              </w:rPr>
              <w:t>キーワードを指示した（日本語論文・英語論文ともに，日英両言語で）。</w:t>
            </w:r>
          </w:p>
        </w:tc>
      </w:tr>
      <w:tr w:rsidR="006028AD" w:rsidRPr="007D36D8" w14:paraId="1FC6C9A4" w14:textId="77777777" w:rsidTr="0047248C">
        <w:trPr>
          <w:trHeight w:val="624"/>
          <w:jc w:val="center"/>
        </w:trPr>
        <w:tc>
          <w:tcPr>
            <w:tcW w:w="534" w:type="dxa"/>
            <w:tcBorders>
              <w:top w:val="single" w:sz="4" w:space="0" w:color="auto"/>
            </w:tcBorders>
            <w:vAlign w:val="center"/>
          </w:tcPr>
          <w:p w14:paraId="6430E8C0" w14:textId="5113E074" w:rsidR="006028AD" w:rsidRPr="007D36D8" w:rsidRDefault="006028AD" w:rsidP="006028AD">
            <w:pPr>
              <w:pStyle w:val="1-0"/>
              <w:widowControl w:val="0"/>
              <w:spacing w:line="260" w:lineRule="exact"/>
              <w:ind w:firstLineChars="0" w:firstLine="0"/>
              <w:jc w:val="center"/>
              <w:rPr>
                <w:sz w:val="20"/>
                <w:szCs w:val="20"/>
              </w:rPr>
            </w:pPr>
            <w:r w:rsidRPr="007D36D8">
              <w:rPr>
                <w:rFonts w:hint="eastAsia"/>
                <w:sz w:val="20"/>
                <w:szCs w:val="20"/>
              </w:rPr>
              <w:t>5</w:t>
            </w:r>
          </w:p>
        </w:tc>
        <w:tc>
          <w:tcPr>
            <w:tcW w:w="567" w:type="dxa"/>
            <w:tcBorders>
              <w:top w:val="single" w:sz="4" w:space="0" w:color="auto"/>
            </w:tcBorders>
            <w:vAlign w:val="center"/>
          </w:tcPr>
          <w:p w14:paraId="435DEB8F" w14:textId="77777777" w:rsidR="006028AD" w:rsidRPr="007D36D8" w:rsidRDefault="006028AD" w:rsidP="006028AD">
            <w:pPr>
              <w:pStyle w:val="1-0"/>
              <w:widowControl w:val="0"/>
              <w:spacing w:line="260" w:lineRule="exact"/>
              <w:ind w:firstLineChars="0" w:firstLine="0"/>
              <w:jc w:val="center"/>
              <w:rPr>
                <w:sz w:val="20"/>
                <w:szCs w:val="20"/>
              </w:rPr>
            </w:pPr>
          </w:p>
        </w:tc>
        <w:tc>
          <w:tcPr>
            <w:tcW w:w="567" w:type="dxa"/>
            <w:tcBorders>
              <w:top w:val="single" w:sz="4" w:space="0" w:color="auto"/>
            </w:tcBorders>
            <w:vAlign w:val="center"/>
          </w:tcPr>
          <w:p w14:paraId="49A0A476" w14:textId="77777777" w:rsidR="006028AD" w:rsidRDefault="006028AD" w:rsidP="006028AD">
            <w:pPr>
              <w:pStyle w:val="1-0"/>
              <w:widowControl w:val="0"/>
              <w:spacing w:line="240" w:lineRule="exact"/>
              <w:ind w:firstLineChars="0" w:firstLine="0"/>
              <w:jc w:val="center"/>
              <w:rPr>
                <w:sz w:val="20"/>
                <w:szCs w:val="20"/>
              </w:rPr>
            </w:pPr>
          </w:p>
        </w:tc>
        <w:tc>
          <w:tcPr>
            <w:tcW w:w="7530" w:type="dxa"/>
            <w:gridSpan w:val="4"/>
            <w:tcBorders>
              <w:top w:val="single" w:sz="4" w:space="0" w:color="auto"/>
            </w:tcBorders>
            <w:vAlign w:val="center"/>
          </w:tcPr>
          <w:p w14:paraId="1AF982E6" w14:textId="63E0FEED" w:rsidR="006028AD" w:rsidRPr="007D36D8" w:rsidRDefault="006028AD" w:rsidP="006738F8">
            <w:pPr>
              <w:pStyle w:val="1-0"/>
              <w:widowControl w:val="0"/>
              <w:ind w:firstLineChars="0" w:firstLine="0"/>
              <w:rPr>
                <w:sz w:val="20"/>
                <w:szCs w:val="20"/>
              </w:rPr>
            </w:pPr>
            <w:r>
              <w:rPr>
                <w:rFonts w:hint="eastAsia"/>
                <w:sz w:val="20"/>
                <w:szCs w:val="20"/>
              </w:rPr>
              <w:t>著者</w:t>
            </w:r>
            <w:r w:rsidRPr="007D36D8">
              <w:rPr>
                <w:rFonts w:hint="eastAsia"/>
                <w:sz w:val="20"/>
                <w:szCs w:val="20"/>
              </w:rPr>
              <w:t>自身による過去の発表を基にしたものである場合，その旨を原稿に明記した。</w:t>
            </w:r>
          </w:p>
          <w:p w14:paraId="0522B6AD" w14:textId="61EA72A3" w:rsidR="006028AD" w:rsidRPr="007D36D8" w:rsidRDefault="006028AD" w:rsidP="006738F8">
            <w:pPr>
              <w:pStyle w:val="1-0"/>
              <w:widowControl w:val="0"/>
              <w:ind w:firstLineChars="0" w:firstLine="0"/>
              <w:rPr>
                <w:sz w:val="20"/>
                <w:szCs w:val="20"/>
              </w:rPr>
            </w:pPr>
            <w:r w:rsidRPr="007D36D8">
              <w:rPr>
                <w:rFonts w:hint="eastAsia"/>
                <w:sz w:val="18"/>
                <w:szCs w:val="18"/>
              </w:rPr>
              <w:t>［「</w:t>
            </w:r>
            <w:r w:rsidRPr="007D36D8">
              <w:rPr>
                <w:rFonts w:hint="eastAsia"/>
                <w:sz w:val="18"/>
                <w:szCs w:val="18"/>
              </w:rPr>
              <w:t>5.</w:t>
            </w:r>
            <w:r w:rsidRPr="007D36D8">
              <w:rPr>
                <w:sz w:val="18"/>
                <w:szCs w:val="18"/>
              </w:rPr>
              <w:t xml:space="preserve"> </w:t>
            </w:r>
            <w:r w:rsidRPr="007D36D8">
              <w:rPr>
                <w:rFonts w:hint="eastAsia"/>
                <w:sz w:val="18"/>
                <w:szCs w:val="18"/>
              </w:rPr>
              <w:t>投稿原稿の内容に関連して行った発表」の記入内容］</w:t>
            </w:r>
          </w:p>
        </w:tc>
      </w:tr>
      <w:tr w:rsidR="006028AD" w:rsidRPr="007D36D8" w14:paraId="5FD4D2ED" w14:textId="77777777" w:rsidTr="0047248C">
        <w:trPr>
          <w:trHeight w:val="1134"/>
          <w:jc w:val="center"/>
        </w:trPr>
        <w:tc>
          <w:tcPr>
            <w:tcW w:w="534" w:type="dxa"/>
            <w:vAlign w:val="center"/>
          </w:tcPr>
          <w:p w14:paraId="5E3142C7" w14:textId="3586454F" w:rsidR="006028AD" w:rsidRPr="007D36D8" w:rsidRDefault="006028AD" w:rsidP="006028AD">
            <w:pPr>
              <w:pStyle w:val="1-0"/>
              <w:widowControl w:val="0"/>
              <w:spacing w:line="260" w:lineRule="exact"/>
              <w:ind w:firstLineChars="0" w:firstLine="0"/>
              <w:jc w:val="center"/>
              <w:rPr>
                <w:sz w:val="20"/>
                <w:szCs w:val="20"/>
              </w:rPr>
            </w:pPr>
            <w:r>
              <w:rPr>
                <w:rFonts w:hint="eastAsia"/>
                <w:sz w:val="20"/>
                <w:szCs w:val="20"/>
              </w:rPr>
              <w:t>6</w:t>
            </w:r>
          </w:p>
        </w:tc>
        <w:tc>
          <w:tcPr>
            <w:tcW w:w="567" w:type="dxa"/>
            <w:tcBorders>
              <w:top w:val="single" w:sz="4" w:space="0" w:color="auto"/>
            </w:tcBorders>
            <w:vAlign w:val="center"/>
          </w:tcPr>
          <w:p w14:paraId="22DBA276" w14:textId="77777777" w:rsidR="006028AD" w:rsidRPr="007D36D8" w:rsidRDefault="006028AD" w:rsidP="006028AD">
            <w:pPr>
              <w:pStyle w:val="1-0"/>
              <w:widowControl w:val="0"/>
              <w:spacing w:line="260" w:lineRule="exact"/>
              <w:ind w:firstLineChars="0" w:firstLine="0"/>
              <w:jc w:val="center"/>
              <w:rPr>
                <w:sz w:val="20"/>
                <w:szCs w:val="20"/>
              </w:rPr>
            </w:pPr>
          </w:p>
        </w:tc>
        <w:tc>
          <w:tcPr>
            <w:tcW w:w="567" w:type="dxa"/>
            <w:tcBorders>
              <w:top w:val="single" w:sz="4" w:space="0" w:color="auto"/>
            </w:tcBorders>
            <w:vAlign w:val="center"/>
          </w:tcPr>
          <w:p w14:paraId="7C11C025" w14:textId="77777777" w:rsidR="006028AD" w:rsidRDefault="006028AD" w:rsidP="006028AD">
            <w:pPr>
              <w:pStyle w:val="1-0"/>
              <w:widowControl w:val="0"/>
              <w:spacing w:line="240" w:lineRule="exact"/>
              <w:ind w:firstLineChars="0" w:firstLine="0"/>
              <w:jc w:val="center"/>
              <w:rPr>
                <w:sz w:val="20"/>
                <w:szCs w:val="20"/>
              </w:rPr>
            </w:pPr>
          </w:p>
        </w:tc>
        <w:tc>
          <w:tcPr>
            <w:tcW w:w="7530" w:type="dxa"/>
            <w:gridSpan w:val="4"/>
            <w:tcBorders>
              <w:top w:val="single" w:sz="4" w:space="0" w:color="auto"/>
            </w:tcBorders>
            <w:vAlign w:val="center"/>
          </w:tcPr>
          <w:p w14:paraId="11DC7A7A" w14:textId="71198BB6" w:rsidR="006028AD" w:rsidRDefault="006028AD" w:rsidP="006738F8">
            <w:pPr>
              <w:pStyle w:val="1-0"/>
              <w:widowControl w:val="0"/>
              <w:ind w:firstLineChars="0" w:firstLine="0"/>
              <w:rPr>
                <w:sz w:val="20"/>
                <w:szCs w:val="20"/>
              </w:rPr>
            </w:pPr>
            <w:r>
              <w:rPr>
                <w:rFonts w:hint="eastAsia"/>
                <w:sz w:val="20"/>
                <w:szCs w:val="20"/>
              </w:rPr>
              <w:t>投稿原稿が下記のいずれかに該当する場合，その旨を原稿の先頭ページの脚注に明記した。</w:t>
            </w:r>
          </w:p>
          <w:p w14:paraId="5EF45E5C" w14:textId="1D4E149D" w:rsidR="006028AD" w:rsidRPr="007D36D8" w:rsidRDefault="006028AD" w:rsidP="006738F8">
            <w:pPr>
              <w:pStyle w:val="1-0"/>
              <w:widowControl w:val="0"/>
              <w:ind w:firstLineChars="0" w:firstLine="0"/>
              <w:rPr>
                <w:sz w:val="20"/>
                <w:szCs w:val="20"/>
              </w:rPr>
            </w:pPr>
            <w:r w:rsidRPr="006262BB">
              <w:rPr>
                <w:rFonts w:hint="eastAsia"/>
                <w:sz w:val="18"/>
                <w:szCs w:val="18"/>
              </w:rPr>
              <w:t>予稿集に掲載されたもの</w:t>
            </w:r>
            <w:r>
              <w:rPr>
                <w:rFonts w:hint="eastAsia"/>
                <w:sz w:val="18"/>
                <w:szCs w:val="18"/>
              </w:rPr>
              <w:t>，</w:t>
            </w:r>
            <w:r w:rsidRPr="006262BB">
              <w:rPr>
                <w:rFonts w:hint="eastAsia"/>
                <w:sz w:val="18"/>
                <w:szCs w:val="18"/>
              </w:rPr>
              <w:t>科研費</w:t>
            </w:r>
            <w:r>
              <w:rPr>
                <w:rFonts w:hint="eastAsia"/>
                <w:sz w:val="18"/>
                <w:szCs w:val="18"/>
              </w:rPr>
              <w:t>研究</w:t>
            </w:r>
            <w:r w:rsidRPr="006262BB">
              <w:rPr>
                <w:rFonts w:hint="eastAsia"/>
                <w:sz w:val="18"/>
                <w:szCs w:val="18"/>
              </w:rPr>
              <w:t>報告書に掲載されたもの</w:t>
            </w:r>
            <w:r>
              <w:rPr>
                <w:rFonts w:hint="eastAsia"/>
                <w:sz w:val="18"/>
                <w:szCs w:val="18"/>
              </w:rPr>
              <w:t>，未公刊の</w:t>
            </w:r>
            <w:r w:rsidRPr="006262BB">
              <w:rPr>
                <w:rFonts w:hint="eastAsia"/>
                <w:sz w:val="18"/>
                <w:szCs w:val="18"/>
              </w:rPr>
              <w:t>修士論文・博士論文の一部</w:t>
            </w:r>
            <w:r>
              <w:rPr>
                <w:rFonts w:hint="eastAsia"/>
                <w:sz w:val="18"/>
                <w:szCs w:val="18"/>
              </w:rPr>
              <w:t>，</w:t>
            </w:r>
            <w:r w:rsidRPr="006262BB">
              <w:rPr>
                <w:rFonts w:hint="eastAsia"/>
                <w:sz w:val="18"/>
                <w:szCs w:val="18"/>
              </w:rPr>
              <w:t>プレプリント</w:t>
            </w:r>
          </w:p>
        </w:tc>
      </w:tr>
      <w:tr w:rsidR="006028AD" w:rsidRPr="007D36D8" w14:paraId="2CE81E2E" w14:textId="77777777" w:rsidTr="0047248C">
        <w:trPr>
          <w:trHeight w:val="907"/>
          <w:jc w:val="center"/>
        </w:trPr>
        <w:tc>
          <w:tcPr>
            <w:tcW w:w="534" w:type="dxa"/>
            <w:vAlign w:val="center"/>
          </w:tcPr>
          <w:p w14:paraId="2832544C" w14:textId="4787580A" w:rsidR="006028AD" w:rsidRPr="007D36D8" w:rsidRDefault="006028AD" w:rsidP="006028AD">
            <w:pPr>
              <w:pStyle w:val="1-0"/>
              <w:widowControl w:val="0"/>
              <w:spacing w:line="260" w:lineRule="exact"/>
              <w:ind w:firstLineChars="0" w:firstLine="0"/>
              <w:jc w:val="center"/>
              <w:rPr>
                <w:sz w:val="20"/>
                <w:szCs w:val="20"/>
              </w:rPr>
            </w:pPr>
            <w:bookmarkStart w:id="5" w:name="_Hlk14188129"/>
            <w:r>
              <w:rPr>
                <w:rFonts w:hint="eastAsia"/>
                <w:sz w:val="20"/>
                <w:szCs w:val="20"/>
              </w:rPr>
              <w:t>7</w:t>
            </w:r>
          </w:p>
        </w:tc>
        <w:tc>
          <w:tcPr>
            <w:tcW w:w="567" w:type="dxa"/>
            <w:tcBorders>
              <w:top w:val="single" w:sz="4" w:space="0" w:color="auto"/>
            </w:tcBorders>
            <w:vAlign w:val="center"/>
          </w:tcPr>
          <w:p w14:paraId="2DD8B889" w14:textId="77777777" w:rsidR="006028AD" w:rsidRPr="007D36D8" w:rsidRDefault="006028AD" w:rsidP="006028AD">
            <w:pPr>
              <w:pStyle w:val="1-0"/>
              <w:widowControl w:val="0"/>
              <w:spacing w:line="260" w:lineRule="exact"/>
              <w:ind w:firstLineChars="0" w:firstLine="0"/>
              <w:jc w:val="center"/>
              <w:rPr>
                <w:sz w:val="20"/>
                <w:szCs w:val="20"/>
              </w:rPr>
            </w:pPr>
          </w:p>
        </w:tc>
        <w:tc>
          <w:tcPr>
            <w:tcW w:w="567" w:type="dxa"/>
            <w:tcBorders>
              <w:top w:val="single" w:sz="4" w:space="0" w:color="auto"/>
            </w:tcBorders>
            <w:vAlign w:val="center"/>
          </w:tcPr>
          <w:p w14:paraId="3FFF62A1" w14:textId="77777777" w:rsidR="006028AD" w:rsidRPr="007D36D8" w:rsidRDefault="006028AD" w:rsidP="006028AD">
            <w:pPr>
              <w:pStyle w:val="1-0"/>
              <w:widowControl w:val="0"/>
              <w:spacing w:line="240" w:lineRule="exact"/>
              <w:ind w:firstLineChars="0" w:firstLine="0"/>
              <w:jc w:val="center"/>
              <w:rPr>
                <w:sz w:val="20"/>
                <w:szCs w:val="20"/>
              </w:rPr>
            </w:pPr>
          </w:p>
        </w:tc>
        <w:tc>
          <w:tcPr>
            <w:tcW w:w="7530" w:type="dxa"/>
            <w:gridSpan w:val="4"/>
            <w:tcBorders>
              <w:top w:val="single" w:sz="4" w:space="0" w:color="auto"/>
            </w:tcBorders>
            <w:vAlign w:val="center"/>
          </w:tcPr>
          <w:p w14:paraId="15B41998" w14:textId="18423BDE" w:rsidR="006028AD" w:rsidRPr="007D36D8" w:rsidRDefault="006028AD" w:rsidP="006738F8">
            <w:pPr>
              <w:pStyle w:val="1-0"/>
              <w:widowControl w:val="0"/>
              <w:ind w:firstLineChars="0" w:firstLine="0"/>
              <w:rPr>
                <w:sz w:val="20"/>
                <w:szCs w:val="20"/>
              </w:rPr>
            </w:pPr>
            <w:r w:rsidRPr="007D36D8">
              <w:rPr>
                <w:rFonts w:hint="eastAsia"/>
                <w:sz w:val="20"/>
                <w:szCs w:val="20"/>
              </w:rPr>
              <w:t>共同研究プロジェクトの研究内容・研究成果である場合，その旨を原稿に明記した。</w:t>
            </w:r>
          </w:p>
          <w:p w14:paraId="6E2C19D6" w14:textId="086D4B9C" w:rsidR="006028AD" w:rsidRPr="007D36D8" w:rsidRDefault="006028AD" w:rsidP="006738F8">
            <w:pPr>
              <w:pStyle w:val="1-0"/>
              <w:widowControl w:val="0"/>
              <w:ind w:firstLineChars="0" w:firstLine="0"/>
              <w:rPr>
                <w:sz w:val="20"/>
                <w:szCs w:val="20"/>
              </w:rPr>
            </w:pPr>
            <w:r w:rsidRPr="007D36D8">
              <w:rPr>
                <w:rFonts w:hint="eastAsia"/>
                <w:sz w:val="18"/>
                <w:szCs w:val="18"/>
              </w:rPr>
              <w:t>［投稿資格：共同研究員の場合，または，「</w:t>
            </w:r>
            <w:r w:rsidRPr="007D36D8">
              <w:rPr>
                <w:rFonts w:hint="eastAsia"/>
                <w:sz w:val="18"/>
                <w:szCs w:val="18"/>
              </w:rPr>
              <w:t>4.</w:t>
            </w:r>
            <w:r w:rsidRPr="007D36D8">
              <w:rPr>
                <w:rFonts w:hint="eastAsia"/>
                <w:sz w:val="18"/>
                <w:szCs w:val="18"/>
              </w:rPr>
              <w:tab/>
            </w:r>
            <w:r w:rsidRPr="007D36D8">
              <w:rPr>
                <w:rFonts w:hint="eastAsia"/>
                <w:sz w:val="18"/>
                <w:szCs w:val="18"/>
              </w:rPr>
              <w:t>【共同研究プロジェクトの研究内容・研究成果】として投稿する場合」の記入内容］</w:t>
            </w:r>
          </w:p>
        </w:tc>
      </w:tr>
      <w:bookmarkEnd w:id="5"/>
      <w:tr w:rsidR="006028AD" w:rsidRPr="007D36D8" w14:paraId="57202A5C" w14:textId="77777777" w:rsidTr="0047248C">
        <w:trPr>
          <w:trHeight w:val="624"/>
          <w:jc w:val="center"/>
        </w:trPr>
        <w:tc>
          <w:tcPr>
            <w:tcW w:w="534" w:type="dxa"/>
            <w:vAlign w:val="center"/>
          </w:tcPr>
          <w:p w14:paraId="41010C28" w14:textId="0D8DCEC8" w:rsidR="006028AD" w:rsidRPr="007D36D8" w:rsidRDefault="006028AD" w:rsidP="006028AD">
            <w:pPr>
              <w:pStyle w:val="1-0"/>
              <w:widowControl w:val="0"/>
              <w:spacing w:line="260" w:lineRule="exact"/>
              <w:ind w:firstLineChars="0" w:firstLine="0"/>
              <w:jc w:val="center"/>
              <w:rPr>
                <w:sz w:val="20"/>
                <w:szCs w:val="20"/>
              </w:rPr>
            </w:pPr>
            <w:r>
              <w:rPr>
                <w:sz w:val="20"/>
                <w:szCs w:val="20"/>
              </w:rPr>
              <w:t>8</w:t>
            </w:r>
          </w:p>
        </w:tc>
        <w:tc>
          <w:tcPr>
            <w:tcW w:w="567" w:type="dxa"/>
            <w:vAlign w:val="center"/>
          </w:tcPr>
          <w:p w14:paraId="603C3E09" w14:textId="77777777" w:rsidR="006028AD" w:rsidRPr="007D36D8" w:rsidRDefault="006028AD" w:rsidP="006028AD">
            <w:pPr>
              <w:pStyle w:val="1-0"/>
              <w:widowControl w:val="0"/>
              <w:spacing w:line="260" w:lineRule="exact"/>
              <w:ind w:firstLineChars="0" w:firstLine="0"/>
              <w:jc w:val="center"/>
              <w:rPr>
                <w:sz w:val="20"/>
                <w:szCs w:val="20"/>
              </w:rPr>
            </w:pPr>
          </w:p>
        </w:tc>
        <w:tc>
          <w:tcPr>
            <w:tcW w:w="567" w:type="dxa"/>
            <w:vAlign w:val="center"/>
          </w:tcPr>
          <w:p w14:paraId="08A2E5B0" w14:textId="77777777" w:rsidR="006028AD" w:rsidRPr="007D36D8" w:rsidRDefault="006028AD" w:rsidP="006028AD">
            <w:pPr>
              <w:pStyle w:val="1-0"/>
              <w:widowControl w:val="0"/>
              <w:spacing w:line="240" w:lineRule="exact"/>
              <w:ind w:firstLineChars="0" w:firstLine="0"/>
              <w:jc w:val="center"/>
              <w:rPr>
                <w:sz w:val="20"/>
                <w:szCs w:val="20"/>
              </w:rPr>
            </w:pPr>
          </w:p>
        </w:tc>
        <w:tc>
          <w:tcPr>
            <w:tcW w:w="7530" w:type="dxa"/>
            <w:gridSpan w:val="4"/>
            <w:vAlign w:val="center"/>
          </w:tcPr>
          <w:p w14:paraId="0224C181" w14:textId="12077658" w:rsidR="006028AD" w:rsidRPr="007D36D8" w:rsidRDefault="006028AD" w:rsidP="006738F8">
            <w:pPr>
              <w:pStyle w:val="1-0"/>
              <w:widowControl w:val="0"/>
              <w:ind w:firstLineChars="0" w:firstLine="0"/>
              <w:rPr>
                <w:sz w:val="20"/>
                <w:szCs w:val="20"/>
              </w:rPr>
            </w:pPr>
            <w:r w:rsidRPr="007D36D8">
              <w:rPr>
                <w:rFonts w:hint="eastAsia"/>
                <w:sz w:val="20"/>
                <w:szCs w:val="20"/>
              </w:rPr>
              <w:t>外来研究員として滞在期間中の研究題目に関する研究内容・研究成果である場合，その旨を原稿に明記した。</w:t>
            </w:r>
          </w:p>
        </w:tc>
      </w:tr>
      <w:tr w:rsidR="006028AD" w:rsidRPr="00D3629E" w14:paraId="6D87A7EB" w14:textId="77777777" w:rsidTr="0047248C">
        <w:trPr>
          <w:trHeight w:val="624"/>
          <w:jc w:val="center"/>
        </w:trPr>
        <w:tc>
          <w:tcPr>
            <w:tcW w:w="534" w:type="dxa"/>
            <w:vAlign w:val="center"/>
          </w:tcPr>
          <w:p w14:paraId="18826746" w14:textId="2EAE374A" w:rsidR="006028AD" w:rsidRPr="00D3629E" w:rsidRDefault="006028AD" w:rsidP="006028AD">
            <w:pPr>
              <w:pStyle w:val="1-0"/>
              <w:widowControl w:val="0"/>
              <w:spacing w:line="260" w:lineRule="exact"/>
              <w:ind w:firstLineChars="17" w:firstLine="33"/>
              <w:jc w:val="center"/>
              <w:rPr>
                <w:sz w:val="20"/>
                <w:szCs w:val="20"/>
              </w:rPr>
            </w:pPr>
            <w:r w:rsidRPr="00D3629E">
              <w:rPr>
                <w:sz w:val="20"/>
                <w:szCs w:val="20"/>
              </w:rPr>
              <w:t>9</w:t>
            </w:r>
          </w:p>
        </w:tc>
        <w:tc>
          <w:tcPr>
            <w:tcW w:w="567" w:type="dxa"/>
            <w:tcBorders>
              <w:top w:val="single" w:sz="4" w:space="0" w:color="auto"/>
            </w:tcBorders>
            <w:vAlign w:val="center"/>
          </w:tcPr>
          <w:p w14:paraId="5DC09BFB" w14:textId="77777777" w:rsidR="006028AD" w:rsidRPr="00D3629E" w:rsidRDefault="006028AD" w:rsidP="006028AD">
            <w:pPr>
              <w:pStyle w:val="1-0"/>
              <w:widowControl w:val="0"/>
              <w:spacing w:line="260" w:lineRule="exact"/>
              <w:ind w:firstLineChars="0" w:firstLine="0"/>
              <w:jc w:val="center"/>
              <w:rPr>
                <w:sz w:val="20"/>
                <w:szCs w:val="20"/>
              </w:rPr>
            </w:pPr>
          </w:p>
        </w:tc>
        <w:tc>
          <w:tcPr>
            <w:tcW w:w="567" w:type="dxa"/>
            <w:tcBorders>
              <w:top w:val="nil"/>
              <w:tr2bl w:val="single" w:sz="4" w:space="0" w:color="auto"/>
            </w:tcBorders>
            <w:vAlign w:val="center"/>
          </w:tcPr>
          <w:p w14:paraId="310AA38D" w14:textId="77777777" w:rsidR="006028AD" w:rsidRPr="00D3629E" w:rsidRDefault="006028AD" w:rsidP="006028AD">
            <w:pPr>
              <w:pStyle w:val="1-0"/>
              <w:widowControl w:val="0"/>
              <w:spacing w:line="260" w:lineRule="exact"/>
              <w:ind w:firstLineChars="0" w:firstLine="0"/>
              <w:jc w:val="center"/>
              <w:rPr>
                <w:sz w:val="20"/>
                <w:szCs w:val="20"/>
              </w:rPr>
            </w:pPr>
          </w:p>
        </w:tc>
        <w:tc>
          <w:tcPr>
            <w:tcW w:w="7530" w:type="dxa"/>
            <w:gridSpan w:val="4"/>
            <w:tcBorders>
              <w:top w:val="nil"/>
            </w:tcBorders>
            <w:vAlign w:val="center"/>
          </w:tcPr>
          <w:p w14:paraId="412CC4D3" w14:textId="0309FBB9" w:rsidR="006028AD" w:rsidRPr="00D3629E" w:rsidRDefault="006028AD" w:rsidP="006738F8">
            <w:pPr>
              <w:pStyle w:val="1-0"/>
              <w:widowControl w:val="0"/>
              <w:ind w:firstLineChars="0" w:firstLine="0"/>
              <w:rPr>
                <w:sz w:val="20"/>
                <w:szCs w:val="20"/>
              </w:rPr>
            </w:pPr>
            <w:r w:rsidRPr="00D3629E">
              <w:rPr>
                <w:rFonts w:hint="eastAsia"/>
                <w:sz w:val="20"/>
                <w:szCs w:val="20"/>
              </w:rPr>
              <w:t>母語でない言語で執筆した場合</w:t>
            </w:r>
            <w:r>
              <w:rPr>
                <w:rFonts w:hint="eastAsia"/>
                <w:sz w:val="20"/>
                <w:szCs w:val="20"/>
              </w:rPr>
              <w:t>（要旨を含む），著者の責任において，文章が，当該言語における学術論文としての水準を満たすものになっていることを確認した。</w:t>
            </w:r>
          </w:p>
        </w:tc>
      </w:tr>
      <w:tr w:rsidR="006028AD" w:rsidRPr="00D3629E" w14:paraId="2C16E291" w14:textId="77777777" w:rsidTr="0047248C">
        <w:trPr>
          <w:trHeight w:val="2041"/>
          <w:jc w:val="center"/>
        </w:trPr>
        <w:tc>
          <w:tcPr>
            <w:tcW w:w="534" w:type="dxa"/>
            <w:vAlign w:val="center"/>
          </w:tcPr>
          <w:p w14:paraId="4A29B5FC" w14:textId="58C8EA07" w:rsidR="006028AD" w:rsidRPr="00D3629E" w:rsidRDefault="006028AD" w:rsidP="006028AD">
            <w:pPr>
              <w:pStyle w:val="1-0"/>
              <w:widowControl w:val="0"/>
              <w:spacing w:line="260" w:lineRule="exact"/>
              <w:ind w:firstLineChars="0" w:firstLine="0"/>
              <w:jc w:val="center"/>
              <w:rPr>
                <w:sz w:val="20"/>
                <w:szCs w:val="20"/>
              </w:rPr>
            </w:pPr>
            <w:r w:rsidRPr="00D3629E">
              <w:rPr>
                <w:sz w:val="20"/>
                <w:szCs w:val="20"/>
              </w:rPr>
              <w:t>10</w:t>
            </w:r>
          </w:p>
        </w:tc>
        <w:tc>
          <w:tcPr>
            <w:tcW w:w="567" w:type="dxa"/>
            <w:tcBorders>
              <w:top w:val="dashed" w:sz="4" w:space="0" w:color="auto"/>
              <w:left w:val="single" w:sz="4" w:space="0" w:color="auto"/>
              <w:right w:val="single" w:sz="4" w:space="0" w:color="auto"/>
            </w:tcBorders>
            <w:vAlign w:val="center"/>
          </w:tcPr>
          <w:p w14:paraId="3D374EA7" w14:textId="77777777" w:rsidR="006028AD" w:rsidRPr="00D3629E" w:rsidRDefault="006028AD" w:rsidP="006028AD">
            <w:pPr>
              <w:pStyle w:val="1-0"/>
              <w:widowControl w:val="0"/>
              <w:spacing w:line="260" w:lineRule="exact"/>
              <w:ind w:firstLineChars="0" w:firstLine="0"/>
              <w:jc w:val="center"/>
              <w:rPr>
                <w:sz w:val="20"/>
                <w:szCs w:val="20"/>
              </w:rPr>
            </w:pPr>
          </w:p>
        </w:tc>
        <w:tc>
          <w:tcPr>
            <w:tcW w:w="567" w:type="dxa"/>
            <w:tcBorders>
              <w:top w:val="dashed" w:sz="4" w:space="0" w:color="auto"/>
              <w:left w:val="single" w:sz="4" w:space="0" w:color="auto"/>
              <w:right w:val="single" w:sz="4" w:space="0" w:color="auto"/>
              <w:tr2bl w:val="single" w:sz="4" w:space="0" w:color="auto"/>
            </w:tcBorders>
            <w:vAlign w:val="center"/>
          </w:tcPr>
          <w:p w14:paraId="798B81CC" w14:textId="77777777" w:rsidR="006028AD" w:rsidRPr="00D3629E" w:rsidRDefault="006028AD" w:rsidP="006028AD">
            <w:pPr>
              <w:pStyle w:val="1-0"/>
              <w:widowControl w:val="0"/>
              <w:spacing w:line="260" w:lineRule="exact"/>
              <w:ind w:firstLineChars="0" w:firstLine="0"/>
              <w:jc w:val="center"/>
              <w:rPr>
                <w:sz w:val="20"/>
                <w:szCs w:val="20"/>
              </w:rPr>
            </w:pPr>
          </w:p>
        </w:tc>
        <w:tc>
          <w:tcPr>
            <w:tcW w:w="7530" w:type="dxa"/>
            <w:gridSpan w:val="4"/>
            <w:tcBorders>
              <w:top w:val="dashed" w:sz="4" w:space="0" w:color="auto"/>
              <w:left w:val="single" w:sz="4" w:space="0" w:color="auto"/>
              <w:right w:val="single" w:sz="4" w:space="0" w:color="auto"/>
            </w:tcBorders>
            <w:vAlign w:val="center"/>
          </w:tcPr>
          <w:p w14:paraId="62706C8B" w14:textId="00312CAC" w:rsidR="006028AD" w:rsidRPr="00D3629E" w:rsidRDefault="006028AD" w:rsidP="006738F8">
            <w:pPr>
              <w:pStyle w:val="1-0"/>
              <w:widowControl w:val="0"/>
              <w:ind w:firstLineChars="0" w:firstLine="0"/>
              <w:jc w:val="left"/>
              <w:rPr>
                <w:sz w:val="20"/>
                <w:szCs w:val="20"/>
              </w:rPr>
            </w:pPr>
            <w:r w:rsidRPr="00D3629E">
              <w:rPr>
                <w:rFonts w:hint="eastAsia"/>
                <w:sz w:val="20"/>
                <w:szCs w:val="20"/>
              </w:rPr>
              <w:t>著者は，原稿を投稿する際に，以下を承諾したものとする。</w:t>
            </w:r>
          </w:p>
          <w:p w14:paraId="0DD128CC" w14:textId="06D004DE" w:rsidR="006028AD" w:rsidRPr="00D3629E" w:rsidRDefault="006028AD" w:rsidP="006738F8">
            <w:pPr>
              <w:pStyle w:val="1-0"/>
              <w:widowControl w:val="0"/>
              <w:ind w:firstLineChars="0" w:firstLine="0"/>
              <w:jc w:val="left"/>
              <w:rPr>
                <w:sz w:val="20"/>
                <w:szCs w:val="20"/>
              </w:rPr>
            </w:pPr>
            <w:r w:rsidRPr="00D3629E">
              <w:rPr>
                <w:rFonts w:hint="eastAsia"/>
                <w:sz w:val="20"/>
                <w:szCs w:val="20"/>
              </w:rPr>
              <w:t>研究所が</w:t>
            </w:r>
            <w:r w:rsidRPr="00D3629E">
              <w:rPr>
                <w:rFonts w:hint="eastAsia"/>
                <w:sz w:val="20"/>
                <w:szCs w:val="20"/>
              </w:rPr>
              <w:t>(a)</w:t>
            </w:r>
            <w:r w:rsidRPr="00D3629E">
              <w:rPr>
                <w:rFonts w:hint="eastAsia"/>
                <w:sz w:val="20"/>
                <w:szCs w:val="20"/>
              </w:rPr>
              <w:t>論文及び関連データを複製し，リポジトリを構築するサーバに格納すること，</w:t>
            </w:r>
            <w:r w:rsidRPr="00D3629E">
              <w:rPr>
                <w:rFonts w:hint="eastAsia"/>
                <w:sz w:val="20"/>
                <w:szCs w:val="20"/>
              </w:rPr>
              <w:t>(b)</w:t>
            </w:r>
            <w:r w:rsidRPr="00D3629E">
              <w:rPr>
                <w:rFonts w:hint="eastAsia"/>
                <w:sz w:val="20"/>
                <w:szCs w:val="20"/>
              </w:rPr>
              <w:t>ネットワークを通じ，当該複製物を不特定多数に無償で公開すること，</w:t>
            </w:r>
            <w:r w:rsidRPr="00D3629E">
              <w:rPr>
                <w:rFonts w:hint="eastAsia"/>
                <w:sz w:val="20"/>
                <w:szCs w:val="20"/>
              </w:rPr>
              <w:t>(c)</w:t>
            </w:r>
            <w:r w:rsidRPr="00D3629E">
              <w:rPr>
                <w:rFonts w:hint="eastAsia"/>
                <w:sz w:val="20"/>
                <w:szCs w:val="20"/>
              </w:rPr>
              <w:t>利用・保存のため，必要な複製・媒体変換を行うこと，</w:t>
            </w:r>
            <w:r w:rsidRPr="00D3629E">
              <w:rPr>
                <w:rFonts w:hint="eastAsia"/>
                <w:sz w:val="20"/>
                <w:szCs w:val="20"/>
              </w:rPr>
              <w:t>(d)</w:t>
            </w:r>
            <w:r w:rsidRPr="00D3629E">
              <w:rPr>
                <w:rFonts w:hint="eastAsia"/>
                <w:sz w:val="20"/>
                <w:szCs w:val="20"/>
              </w:rPr>
              <w:t>リポジトリとジャパンリンクセンターとの連携を通じて，すべての第三者に抄録（要旨）の自由利用（複製，翻訳，再配布等）を許諾すること。</w:t>
            </w:r>
          </w:p>
        </w:tc>
      </w:tr>
      <w:tr w:rsidR="006028AD" w:rsidRPr="00FB4AD2" w14:paraId="744BB4B3" w14:textId="77777777" w:rsidTr="002916D1">
        <w:trPr>
          <w:trHeight w:val="2111"/>
          <w:jc w:val="center"/>
        </w:trPr>
        <w:tc>
          <w:tcPr>
            <w:tcW w:w="534" w:type="dxa"/>
            <w:tcBorders>
              <w:top w:val="single" w:sz="4" w:space="0" w:color="auto"/>
              <w:left w:val="single" w:sz="4" w:space="0" w:color="auto"/>
              <w:right w:val="single" w:sz="4" w:space="0" w:color="auto"/>
            </w:tcBorders>
            <w:vAlign w:val="center"/>
          </w:tcPr>
          <w:p w14:paraId="1F4C8B01" w14:textId="64ECBB8C" w:rsidR="006028AD" w:rsidRPr="00FB4AD2" w:rsidRDefault="631E8020" w:rsidP="006028AD">
            <w:pPr>
              <w:pStyle w:val="1-0"/>
              <w:widowControl w:val="0"/>
              <w:spacing w:line="260" w:lineRule="exact"/>
              <w:ind w:firstLineChars="0" w:firstLine="0"/>
              <w:jc w:val="center"/>
              <w:rPr>
                <w:sz w:val="20"/>
                <w:szCs w:val="20"/>
              </w:rPr>
            </w:pPr>
            <w:r w:rsidRPr="0E975FEA">
              <w:rPr>
                <w:sz w:val="20"/>
                <w:szCs w:val="20"/>
              </w:rPr>
              <w:t>11</w:t>
            </w:r>
          </w:p>
        </w:tc>
        <w:tc>
          <w:tcPr>
            <w:tcW w:w="567" w:type="dxa"/>
            <w:tcBorders>
              <w:top w:val="dashed" w:sz="4" w:space="0" w:color="auto"/>
              <w:left w:val="single" w:sz="4" w:space="0" w:color="auto"/>
              <w:right w:val="single" w:sz="4" w:space="0" w:color="auto"/>
            </w:tcBorders>
            <w:vAlign w:val="center"/>
          </w:tcPr>
          <w:p w14:paraId="567D5923" w14:textId="77777777" w:rsidR="006028AD" w:rsidRPr="00FB4AD2" w:rsidRDefault="006028AD" w:rsidP="006028AD">
            <w:pPr>
              <w:pStyle w:val="1-0"/>
              <w:widowControl w:val="0"/>
              <w:spacing w:line="260" w:lineRule="exact"/>
              <w:ind w:firstLineChars="0" w:firstLine="0"/>
              <w:jc w:val="center"/>
              <w:rPr>
                <w:sz w:val="20"/>
                <w:szCs w:val="20"/>
              </w:rPr>
            </w:pPr>
          </w:p>
        </w:tc>
        <w:tc>
          <w:tcPr>
            <w:tcW w:w="567" w:type="dxa"/>
            <w:tcBorders>
              <w:top w:val="dashed" w:sz="4" w:space="0" w:color="auto"/>
              <w:left w:val="single" w:sz="4" w:space="0" w:color="auto"/>
              <w:right w:val="single" w:sz="4" w:space="0" w:color="auto"/>
            </w:tcBorders>
            <w:vAlign w:val="center"/>
          </w:tcPr>
          <w:p w14:paraId="1A6A3223" w14:textId="77777777" w:rsidR="006028AD" w:rsidRDefault="006028AD" w:rsidP="006028AD">
            <w:pPr>
              <w:pStyle w:val="1-0"/>
              <w:widowControl w:val="0"/>
              <w:spacing w:line="260" w:lineRule="exact"/>
              <w:ind w:firstLineChars="0" w:firstLine="0"/>
              <w:jc w:val="center"/>
              <w:rPr>
                <w:sz w:val="20"/>
                <w:szCs w:val="20"/>
              </w:rPr>
            </w:pPr>
          </w:p>
        </w:tc>
        <w:tc>
          <w:tcPr>
            <w:tcW w:w="7530" w:type="dxa"/>
            <w:gridSpan w:val="4"/>
            <w:tcBorders>
              <w:top w:val="dashed" w:sz="4" w:space="0" w:color="auto"/>
              <w:left w:val="single" w:sz="4" w:space="0" w:color="auto"/>
              <w:right w:val="single" w:sz="4" w:space="0" w:color="auto"/>
            </w:tcBorders>
            <w:vAlign w:val="center"/>
          </w:tcPr>
          <w:p w14:paraId="0FA5EC62" w14:textId="77777777" w:rsidR="006028AD" w:rsidRPr="00DA618D" w:rsidRDefault="006028AD" w:rsidP="006738F8">
            <w:pPr>
              <w:pStyle w:val="1-0"/>
              <w:widowControl w:val="0"/>
              <w:ind w:firstLineChars="0" w:firstLine="0"/>
              <w:jc w:val="left"/>
              <w:rPr>
                <w:sz w:val="20"/>
                <w:szCs w:val="20"/>
              </w:rPr>
            </w:pPr>
            <w:r w:rsidRPr="00DA618D">
              <w:rPr>
                <w:rFonts w:hint="eastAsia"/>
                <w:sz w:val="20"/>
                <w:szCs w:val="20"/>
              </w:rPr>
              <w:t>原稿の著作権を学会等に譲渡しているなどの理由で原稿の著作権が著者にない場合，あるいは，学会等の求めに応じて原稿の複製権及び公衆送信権の行使を著者が学会等にのみ許諾している場合は，著者の責任において『国立国語研究所論集』への投稿及び上記</w:t>
            </w:r>
            <w:r w:rsidRPr="00DA618D">
              <w:rPr>
                <w:rFonts w:hint="eastAsia"/>
                <w:sz w:val="20"/>
                <w:szCs w:val="20"/>
              </w:rPr>
              <w:t>10</w:t>
            </w:r>
            <w:r w:rsidRPr="00DA618D">
              <w:rPr>
                <w:rFonts w:hint="eastAsia"/>
                <w:sz w:val="20"/>
                <w:szCs w:val="20"/>
              </w:rPr>
              <w:t>の</w:t>
            </w:r>
            <w:r w:rsidRPr="00DA618D">
              <w:rPr>
                <w:rFonts w:hint="eastAsia"/>
                <w:sz w:val="20"/>
                <w:szCs w:val="20"/>
              </w:rPr>
              <w:t>(a)</w:t>
            </w:r>
            <w:r w:rsidRPr="00DA618D">
              <w:rPr>
                <w:rFonts w:hint="eastAsia"/>
                <w:sz w:val="20"/>
                <w:szCs w:val="20"/>
              </w:rPr>
              <w:t>から</w:t>
            </w:r>
            <w:r w:rsidRPr="00DA618D">
              <w:rPr>
                <w:rFonts w:hint="eastAsia"/>
                <w:sz w:val="20"/>
                <w:szCs w:val="20"/>
              </w:rPr>
              <w:t>(d)</w:t>
            </w:r>
            <w:r w:rsidRPr="00DA618D">
              <w:rPr>
                <w:rFonts w:hint="eastAsia"/>
                <w:sz w:val="20"/>
                <w:szCs w:val="20"/>
              </w:rPr>
              <w:t>についての許可を得た。</w:t>
            </w:r>
          </w:p>
          <w:p w14:paraId="4E6E309C" w14:textId="1E89BF99" w:rsidR="005A283F" w:rsidRPr="00DA618D" w:rsidRDefault="005A283F" w:rsidP="006738F8">
            <w:pPr>
              <w:pStyle w:val="1-0"/>
              <w:widowControl w:val="0"/>
              <w:ind w:firstLineChars="0" w:firstLine="0"/>
              <w:jc w:val="left"/>
              <w:rPr>
                <w:sz w:val="20"/>
                <w:szCs w:val="20"/>
              </w:rPr>
            </w:pPr>
            <w:r w:rsidRPr="007D6ABE">
              <w:rPr>
                <w:rFonts w:hint="eastAsia"/>
                <w:sz w:val="18"/>
                <w:szCs w:val="18"/>
              </w:rPr>
              <w:t>［※著者が原稿の著作権を有する場合（原稿の複製権及び公衆送信権の独占的行使を他者に許諾している場合を除く），「該当しない」に○を付けてください］</w:t>
            </w:r>
          </w:p>
        </w:tc>
      </w:tr>
      <w:tr w:rsidR="006028AD" w:rsidRPr="00FB4AD2" w14:paraId="76DE6C48" w14:textId="77777777" w:rsidTr="002916D1">
        <w:trPr>
          <w:trHeight w:val="1122"/>
          <w:jc w:val="center"/>
        </w:trPr>
        <w:tc>
          <w:tcPr>
            <w:tcW w:w="534" w:type="dxa"/>
            <w:vAlign w:val="center"/>
          </w:tcPr>
          <w:p w14:paraId="4DBDAA4F" w14:textId="36CD077C" w:rsidR="006028AD" w:rsidRPr="00FB4AD2" w:rsidRDefault="006028AD" w:rsidP="006028AD">
            <w:pPr>
              <w:pStyle w:val="1-0"/>
              <w:widowControl w:val="0"/>
              <w:spacing w:line="260" w:lineRule="exact"/>
              <w:ind w:firstLineChars="0" w:firstLine="0"/>
              <w:jc w:val="center"/>
              <w:rPr>
                <w:sz w:val="20"/>
                <w:szCs w:val="20"/>
              </w:rPr>
            </w:pPr>
            <w:bookmarkStart w:id="6" w:name="_Hlk92709858"/>
            <w:r w:rsidRPr="00FB4AD2">
              <w:rPr>
                <w:rFonts w:hint="eastAsia"/>
                <w:sz w:val="20"/>
                <w:szCs w:val="20"/>
              </w:rPr>
              <w:lastRenderedPageBreak/>
              <w:t>1</w:t>
            </w:r>
            <w:r>
              <w:rPr>
                <w:sz w:val="20"/>
                <w:szCs w:val="20"/>
              </w:rPr>
              <w:t>2</w:t>
            </w:r>
          </w:p>
        </w:tc>
        <w:tc>
          <w:tcPr>
            <w:tcW w:w="567" w:type="dxa"/>
            <w:vAlign w:val="center"/>
          </w:tcPr>
          <w:p w14:paraId="003B87BF" w14:textId="77777777" w:rsidR="006028AD" w:rsidRPr="00FB4AD2" w:rsidRDefault="006028AD" w:rsidP="006028AD">
            <w:pPr>
              <w:pStyle w:val="1-0"/>
              <w:widowControl w:val="0"/>
              <w:spacing w:line="260" w:lineRule="exact"/>
              <w:ind w:firstLineChars="0" w:firstLine="0"/>
              <w:jc w:val="center"/>
              <w:rPr>
                <w:sz w:val="20"/>
                <w:szCs w:val="20"/>
              </w:rPr>
            </w:pPr>
          </w:p>
        </w:tc>
        <w:tc>
          <w:tcPr>
            <w:tcW w:w="567" w:type="dxa"/>
            <w:vAlign w:val="center"/>
          </w:tcPr>
          <w:p w14:paraId="1DD99C78" w14:textId="77777777" w:rsidR="006028AD" w:rsidRPr="00FB4AD2" w:rsidRDefault="006028AD" w:rsidP="006028AD">
            <w:pPr>
              <w:pStyle w:val="1-0"/>
              <w:widowControl w:val="0"/>
              <w:spacing w:line="240" w:lineRule="exact"/>
              <w:ind w:firstLineChars="0" w:firstLine="0"/>
              <w:jc w:val="center"/>
              <w:rPr>
                <w:sz w:val="20"/>
                <w:szCs w:val="20"/>
              </w:rPr>
            </w:pPr>
          </w:p>
        </w:tc>
        <w:tc>
          <w:tcPr>
            <w:tcW w:w="7530" w:type="dxa"/>
            <w:gridSpan w:val="4"/>
            <w:vAlign w:val="center"/>
          </w:tcPr>
          <w:p w14:paraId="72A14CAF" w14:textId="77777777" w:rsidR="006028AD" w:rsidRDefault="006028AD" w:rsidP="006738F8">
            <w:pPr>
              <w:pStyle w:val="1-0"/>
              <w:widowControl w:val="0"/>
              <w:ind w:firstLineChars="0" w:firstLine="0"/>
              <w:rPr>
                <w:sz w:val="20"/>
                <w:szCs w:val="20"/>
              </w:rPr>
            </w:pPr>
            <w:r w:rsidRPr="00FB4AD2">
              <w:rPr>
                <w:rFonts w:hint="eastAsia"/>
                <w:sz w:val="20"/>
                <w:szCs w:val="20"/>
              </w:rPr>
              <w:t>他の著作物に掲載された図版の転載等にかかわる著作権処理，及びデータの利用・公開にかかわる関係者の許諾取得については，</w:t>
            </w:r>
            <w:r>
              <w:rPr>
                <w:rFonts w:hint="eastAsia"/>
                <w:sz w:val="20"/>
                <w:szCs w:val="20"/>
              </w:rPr>
              <w:t>著者</w:t>
            </w:r>
            <w:r w:rsidRPr="00FB4AD2">
              <w:rPr>
                <w:rFonts w:hint="eastAsia"/>
                <w:sz w:val="20"/>
                <w:szCs w:val="20"/>
              </w:rPr>
              <w:t>の責任において行った</w:t>
            </w:r>
            <w:r>
              <w:rPr>
                <w:rFonts w:hint="eastAsia"/>
                <w:sz w:val="20"/>
                <w:szCs w:val="20"/>
              </w:rPr>
              <w:t>。</w:t>
            </w:r>
          </w:p>
          <w:p w14:paraId="06D36536" w14:textId="4D9DB0A1" w:rsidR="005A283F" w:rsidRPr="00FB4AD2" w:rsidRDefault="005A283F" w:rsidP="006738F8">
            <w:pPr>
              <w:pStyle w:val="1-0"/>
              <w:widowControl w:val="0"/>
              <w:ind w:firstLineChars="0" w:firstLine="0"/>
              <w:rPr>
                <w:sz w:val="20"/>
                <w:szCs w:val="20"/>
              </w:rPr>
            </w:pPr>
            <w:r w:rsidRPr="007D6ABE">
              <w:rPr>
                <w:rFonts w:hint="eastAsia"/>
                <w:sz w:val="18"/>
                <w:szCs w:val="18"/>
              </w:rPr>
              <w:t>［※該当する図版・データ等がない場合，「該当しない」に○を付けてください］</w:t>
            </w:r>
          </w:p>
        </w:tc>
      </w:tr>
      <w:tr w:rsidR="006028AD" w:rsidRPr="00FB4AD2" w14:paraId="67AD5F39" w14:textId="17C9BA12" w:rsidTr="0047248C">
        <w:trPr>
          <w:trHeight w:val="624"/>
          <w:jc w:val="center"/>
        </w:trPr>
        <w:tc>
          <w:tcPr>
            <w:tcW w:w="534" w:type="dxa"/>
            <w:vAlign w:val="center"/>
          </w:tcPr>
          <w:p w14:paraId="1CCCDE69" w14:textId="3F525CC8" w:rsidR="006028AD" w:rsidRPr="00FB4AD2" w:rsidRDefault="006028AD" w:rsidP="006028AD">
            <w:pPr>
              <w:pStyle w:val="1-0"/>
              <w:widowControl w:val="0"/>
              <w:spacing w:line="260" w:lineRule="exact"/>
              <w:ind w:firstLineChars="0" w:firstLine="0"/>
              <w:jc w:val="center"/>
              <w:rPr>
                <w:sz w:val="20"/>
                <w:szCs w:val="20"/>
              </w:rPr>
            </w:pPr>
            <w:bookmarkStart w:id="7" w:name="_Hlk127466121"/>
            <w:bookmarkEnd w:id="6"/>
            <w:r w:rsidRPr="00FB4AD2">
              <w:rPr>
                <w:sz w:val="20"/>
                <w:szCs w:val="20"/>
              </w:rPr>
              <w:t>1</w:t>
            </w:r>
            <w:r>
              <w:rPr>
                <w:sz w:val="20"/>
                <w:szCs w:val="20"/>
              </w:rPr>
              <w:t>3</w:t>
            </w:r>
          </w:p>
        </w:tc>
        <w:tc>
          <w:tcPr>
            <w:tcW w:w="567" w:type="dxa"/>
            <w:vAlign w:val="center"/>
          </w:tcPr>
          <w:p w14:paraId="7A7D316A" w14:textId="77777777" w:rsidR="006028AD" w:rsidRPr="00FB4AD2" w:rsidRDefault="006028AD" w:rsidP="006028AD">
            <w:pPr>
              <w:pStyle w:val="1-0"/>
              <w:widowControl w:val="0"/>
              <w:spacing w:line="260" w:lineRule="exact"/>
              <w:ind w:firstLineChars="0" w:firstLine="0"/>
              <w:jc w:val="center"/>
              <w:rPr>
                <w:sz w:val="20"/>
                <w:szCs w:val="20"/>
              </w:rPr>
            </w:pPr>
          </w:p>
        </w:tc>
        <w:tc>
          <w:tcPr>
            <w:tcW w:w="567" w:type="dxa"/>
            <w:vAlign w:val="center"/>
          </w:tcPr>
          <w:p w14:paraId="4F18A9B3" w14:textId="77777777" w:rsidR="006028AD" w:rsidRPr="00FB4AD2" w:rsidRDefault="006028AD" w:rsidP="006028AD">
            <w:pPr>
              <w:pStyle w:val="1-0"/>
              <w:widowControl w:val="0"/>
              <w:spacing w:line="240" w:lineRule="exact"/>
              <w:ind w:firstLineChars="0" w:firstLine="0"/>
              <w:jc w:val="center"/>
              <w:rPr>
                <w:sz w:val="20"/>
                <w:szCs w:val="20"/>
              </w:rPr>
            </w:pPr>
          </w:p>
        </w:tc>
        <w:tc>
          <w:tcPr>
            <w:tcW w:w="7530" w:type="dxa"/>
            <w:gridSpan w:val="4"/>
            <w:vAlign w:val="center"/>
          </w:tcPr>
          <w:p w14:paraId="19CC65AA" w14:textId="03421930" w:rsidR="00AC202B" w:rsidRDefault="006028AD" w:rsidP="006738F8">
            <w:pPr>
              <w:pStyle w:val="1-0"/>
              <w:widowControl w:val="0"/>
              <w:ind w:firstLineChars="0" w:firstLine="0"/>
              <w:jc w:val="left"/>
              <w:rPr>
                <w:sz w:val="20"/>
                <w:szCs w:val="20"/>
              </w:rPr>
            </w:pPr>
            <w:r w:rsidRPr="00FB4AD2">
              <w:rPr>
                <w:rFonts w:hint="eastAsia"/>
                <w:sz w:val="20"/>
                <w:szCs w:val="20"/>
              </w:rPr>
              <w:t>原稿中の</w:t>
            </w:r>
            <w:r w:rsidR="00AC202B">
              <w:rPr>
                <w:rFonts w:hint="eastAsia"/>
                <w:sz w:val="20"/>
                <w:szCs w:val="20"/>
              </w:rPr>
              <w:t>本文及び</w:t>
            </w:r>
            <w:r w:rsidRPr="00FB4AD2">
              <w:rPr>
                <w:rFonts w:hint="eastAsia"/>
                <w:sz w:val="20"/>
                <w:szCs w:val="20"/>
              </w:rPr>
              <w:t>図・画像・グラフなどに</w:t>
            </w:r>
            <w:r w:rsidR="00AC202B">
              <w:rPr>
                <w:rFonts w:hint="eastAsia"/>
                <w:sz w:val="20"/>
                <w:szCs w:val="20"/>
              </w:rPr>
              <w:t>おいて</w:t>
            </w:r>
            <w:r w:rsidRPr="00FB4AD2">
              <w:rPr>
                <w:rFonts w:hint="eastAsia"/>
                <w:sz w:val="20"/>
                <w:szCs w:val="20"/>
              </w:rPr>
              <w:t>，</w:t>
            </w:r>
            <w:r w:rsidR="00AC202B">
              <w:rPr>
                <w:rFonts w:hint="eastAsia"/>
                <w:sz w:val="20"/>
                <w:szCs w:val="20"/>
              </w:rPr>
              <w:t>カラーを用いたところがある。</w:t>
            </w:r>
          </w:p>
          <w:p w14:paraId="30F40401" w14:textId="76D5457B" w:rsidR="003A0567" w:rsidRPr="003A0567" w:rsidRDefault="00AC202B" w:rsidP="006738F8">
            <w:pPr>
              <w:pStyle w:val="1-0"/>
              <w:widowControl w:val="0"/>
              <w:ind w:firstLineChars="0" w:firstLine="0"/>
              <w:jc w:val="left"/>
              <w:rPr>
                <w:strike/>
                <w:sz w:val="20"/>
                <w:szCs w:val="20"/>
              </w:rPr>
            </w:pPr>
            <w:r w:rsidRPr="007D6ABE">
              <w:rPr>
                <w:rFonts w:hint="eastAsia"/>
                <w:sz w:val="18"/>
                <w:szCs w:val="18"/>
              </w:rPr>
              <w:t>［※カラーを用いる場合は，</w:t>
            </w:r>
            <w:r w:rsidR="006028AD" w:rsidRPr="007D6ABE">
              <w:rPr>
                <w:rFonts w:hint="eastAsia"/>
                <w:sz w:val="18"/>
                <w:szCs w:val="18"/>
              </w:rPr>
              <w:t>色覚の多様性に配慮したものを作成</w:t>
            </w:r>
            <w:r w:rsidRPr="007D6ABE">
              <w:rPr>
                <w:rFonts w:hint="eastAsia"/>
                <w:sz w:val="18"/>
                <w:szCs w:val="18"/>
              </w:rPr>
              <w:t>してください］</w:t>
            </w:r>
          </w:p>
        </w:tc>
      </w:tr>
      <w:tr w:rsidR="00AC202B" w:rsidRPr="0045749D" w14:paraId="54C18510" w14:textId="4D85B998" w:rsidTr="0047248C">
        <w:trPr>
          <w:trHeight w:val="624"/>
          <w:jc w:val="center"/>
        </w:trPr>
        <w:tc>
          <w:tcPr>
            <w:tcW w:w="534" w:type="dxa"/>
            <w:tcBorders>
              <w:top w:val="single" w:sz="4" w:space="0" w:color="auto"/>
              <w:left w:val="single" w:sz="4" w:space="0" w:color="auto"/>
              <w:bottom w:val="single" w:sz="4" w:space="0" w:color="auto"/>
              <w:right w:val="single" w:sz="4" w:space="0" w:color="auto"/>
            </w:tcBorders>
            <w:vAlign w:val="center"/>
          </w:tcPr>
          <w:p w14:paraId="60D7D131" w14:textId="6B854690" w:rsidR="00AC202B" w:rsidRPr="00AA5E94" w:rsidRDefault="00AC202B" w:rsidP="006028AD">
            <w:pPr>
              <w:pStyle w:val="1-0"/>
              <w:widowControl w:val="0"/>
              <w:spacing w:line="260" w:lineRule="exact"/>
              <w:ind w:firstLineChars="0" w:firstLine="0"/>
              <w:jc w:val="center"/>
              <w:rPr>
                <w:sz w:val="20"/>
                <w:szCs w:val="20"/>
              </w:rPr>
            </w:pPr>
            <w:r w:rsidRPr="00AA5E94">
              <w:rPr>
                <w:rFonts w:hint="eastAsia"/>
                <w:sz w:val="20"/>
                <w:szCs w:val="20"/>
              </w:rPr>
              <w:t>14</w:t>
            </w:r>
          </w:p>
        </w:tc>
        <w:tc>
          <w:tcPr>
            <w:tcW w:w="567" w:type="dxa"/>
            <w:tcBorders>
              <w:top w:val="single" w:sz="4" w:space="0" w:color="auto"/>
              <w:left w:val="single" w:sz="4" w:space="0" w:color="auto"/>
              <w:bottom w:val="single" w:sz="4" w:space="0" w:color="auto"/>
              <w:right w:val="single" w:sz="4" w:space="0" w:color="auto"/>
            </w:tcBorders>
            <w:vAlign w:val="center"/>
          </w:tcPr>
          <w:p w14:paraId="52813079" w14:textId="77777777" w:rsidR="00AC202B" w:rsidRPr="00AA5E94" w:rsidRDefault="00AC202B" w:rsidP="006028AD">
            <w:pPr>
              <w:pStyle w:val="1-0"/>
              <w:widowControl w:val="0"/>
              <w:spacing w:line="260" w:lineRule="exact"/>
              <w:ind w:firstLineChars="0" w:firstLine="0"/>
              <w:jc w:val="center"/>
              <w:rPr>
                <w:sz w:val="20"/>
                <w:szCs w:val="20"/>
              </w:rPr>
            </w:pPr>
          </w:p>
        </w:tc>
        <w:tc>
          <w:tcPr>
            <w:tcW w:w="567" w:type="dxa"/>
            <w:tcBorders>
              <w:top w:val="single" w:sz="4" w:space="0" w:color="auto"/>
              <w:left w:val="single" w:sz="4" w:space="0" w:color="auto"/>
              <w:bottom w:val="single" w:sz="4" w:space="0" w:color="auto"/>
              <w:right w:val="single" w:sz="4" w:space="0" w:color="auto"/>
              <w:tr2bl w:val="single" w:sz="4" w:space="0" w:color="auto"/>
            </w:tcBorders>
            <w:vAlign w:val="center"/>
          </w:tcPr>
          <w:p w14:paraId="412D6C78" w14:textId="77777777" w:rsidR="00AC202B" w:rsidRPr="00AA5E94" w:rsidRDefault="00AC202B" w:rsidP="006028AD">
            <w:pPr>
              <w:pStyle w:val="1-0"/>
              <w:widowControl w:val="0"/>
              <w:spacing w:line="240" w:lineRule="exact"/>
              <w:ind w:firstLineChars="0" w:firstLine="0"/>
              <w:jc w:val="center"/>
              <w:rPr>
                <w:sz w:val="20"/>
                <w:szCs w:val="20"/>
              </w:rPr>
            </w:pPr>
          </w:p>
        </w:tc>
        <w:tc>
          <w:tcPr>
            <w:tcW w:w="7530" w:type="dxa"/>
            <w:gridSpan w:val="4"/>
            <w:tcBorders>
              <w:top w:val="single" w:sz="4" w:space="0" w:color="auto"/>
              <w:left w:val="single" w:sz="4" w:space="0" w:color="auto"/>
              <w:bottom w:val="single" w:sz="4" w:space="0" w:color="auto"/>
              <w:right w:val="single" w:sz="4" w:space="0" w:color="auto"/>
            </w:tcBorders>
            <w:vAlign w:val="center"/>
          </w:tcPr>
          <w:p w14:paraId="228BC592" w14:textId="77777777" w:rsidR="00AA2647" w:rsidRPr="00DA618D" w:rsidRDefault="00AC202B" w:rsidP="006738F8">
            <w:pPr>
              <w:pStyle w:val="1-0"/>
              <w:widowControl w:val="0"/>
              <w:ind w:firstLineChars="0" w:firstLine="0"/>
              <w:jc w:val="left"/>
              <w:rPr>
                <w:sz w:val="20"/>
                <w:szCs w:val="20"/>
              </w:rPr>
            </w:pPr>
            <w:r w:rsidRPr="00DA618D">
              <w:rPr>
                <w:rFonts w:hint="eastAsia"/>
                <w:sz w:val="20"/>
                <w:szCs w:val="20"/>
              </w:rPr>
              <w:t>論文のクリエイティブ・コモンズ（※）のライセンスを</w:t>
            </w:r>
            <w:r w:rsidR="00816C3A" w:rsidRPr="00DA618D">
              <w:rPr>
                <w:rFonts w:hint="eastAsia"/>
                <w:sz w:val="20"/>
                <w:szCs w:val="20"/>
              </w:rPr>
              <w:t>以下のとおり</w:t>
            </w:r>
            <w:r w:rsidRPr="00DA618D">
              <w:rPr>
                <w:rFonts w:hint="eastAsia"/>
                <w:sz w:val="20"/>
                <w:szCs w:val="20"/>
              </w:rPr>
              <w:t>指定した。</w:t>
            </w:r>
          </w:p>
          <w:p w14:paraId="1E2DDE01" w14:textId="532462AE" w:rsidR="00AC202B" w:rsidRPr="00AA5E94" w:rsidRDefault="00816C3A" w:rsidP="006738F8">
            <w:pPr>
              <w:pStyle w:val="1-0"/>
              <w:widowControl w:val="0"/>
              <w:ind w:firstLineChars="0" w:firstLine="0"/>
              <w:jc w:val="left"/>
              <w:rPr>
                <w:sz w:val="20"/>
                <w:szCs w:val="20"/>
              </w:rPr>
            </w:pPr>
            <w:r w:rsidRPr="00DA618D">
              <w:rPr>
                <w:rFonts w:hint="eastAsia"/>
                <w:sz w:val="20"/>
                <w:szCs w:val="20"/>
              </w:rPr>
              <w:t>ライセンス（記入してください）：</w:t>
            </w:r>
          </w:p>
        </w:tc>
      </w:tr>
      <w:tr w:rsidR="00AA5E94" w:rsidRPr="00AA5E94" w14:paraId="70497840" w14:textId="77777777" w:rsidTr="000F412F">
        <w:trPr>
          <w:trHeight w:val="849"/>
          <w:jc w:val="center"/>
        </w:trPr>
        <w:tc>
          <w:tcPr>
            <w:tcW w:w="9198" w:type="dxa"/>
            <w:gridSpan w:val="7"/>
            <w:vAlign w:val="center"/>
          </w:tcPr>
          <w:p w14:paraId="2FD88F94" w14:textId="56703646" w:rsidR="00B92958" w:rsidRPr="00861704" w:rsidRDefault="00B92958" w:rsidP="006738F8">
            <w:pPr>
              <w:pStyle w:val="1-0"/>
              <w:widowControl w:val="0"/>
              <w:ind w:firstLineChars="0" w:firstLine="0"/>
              <w:jc w:val="left"/>
              <w:rPr>
                <w:sz w:val="20"/>
                <w:szCs w:val="20"/>
              </w:rPr>
            </w:pPr>
            <w:r w:rsidRPr="00861704">
              <w:rPr>
                <w:rFonts w:hint="eastAsia"/>
                <w:sz w:val="20"/>
                <w:szCs w:val="20"/>
              </w:rPr>
              <w:t>原稿で使用・解説したデータを関連データとして，原稿と併せて投稿する場合は，以下についても記入してください。</w:t>
            </w:r>
          </w:p>
          <w:p w14:paraId="3813F276" w14:textId="4B7B5472" w:rsidR="00B92958" w:rsidRPr="00AA5E94" w:rsidRDefault="00B92958" w:rsidP="006738F8">
            <w:pPr>
              <w:pStyle w:val="1-0"/>
              <w:widowControl w:val="0"/>
              <w:ind w:firstLineChars="0" w:firstLine="0"/>
              <w:jc w:val="left"/>
              <w:rPr>
                <w:sz w:val="20"/>
                <w:szCs w:val="20"/>
              </w:rPr>
            </w:pPr>
            <w:r w:rsidRPr="007D6ABE">
              <w:rPr>
                <w:rFonts w:hint="eastAsia"/>
                <w:sz w:val="18"/>
                <w:szCs w:val="18"/>
              </w:rPr>
              <w:t>［</w:t>
            </w:r>
            <w:r w:rsidR="00861704" w:rsidRPr="007D6ABE">
              <w:rPr>
                <w:rFonts w:hint="eastAsia"/>
                <w:sz w:val="18"/>
                <w:szCs w:val="18"/>
              </w:rPr>
              <w:t>※</w:t>
            </w:r>
            <w:r w:rsidRPr="007D6ABE">
              <w:rPr>
                <w:rFonts w:hint="eastAsia"/>
                <w:sz w:val="18"/>
                <w:szCs w:val="18"/>
              </w:rPr>
              <w:t>関連データのファイル名は，リポジトリ登録</w:t>
            </w:r>
            <w:r w:rsidR="003A0567" w:rsidRPr="007D6ABE">
              <w:rPr>
                <w:rFonts w:hint="eastAsia"/>
                <w:sz w:val="18"/>
                <w:szCs w:val="18"/>
              </w:rPr>
              <w:t>時に，</w:t>
            </w:r>
            <w:r w:rsidRPr="007D6ABE">
              <w:rPr>
                <w:rFonts w:hint="eastAsia"/>
                <w:sz w:val="18"/>
                <w:szCs w:val="18"/>
              </w:rPr>
              <w:t>編集委員会の判断で統一的な名称に変更する</w:t>
            </w:r>
            <w:r w:rsidR="003A0567" w:rsidRPr="007D6ABE">
              <w:rPr>
                <w:rFonts w:hint="eastAsia"/>
                <w:sz w:val="18"/>
                <w:szCs w:val="18"/>
              </w:rPr>
              <w:t>ことがあります</w:t>
            </w:r>
            <w:r w:rsidRPr="007D6ABE">
              <w:rPr>
                <w:rFonts w:hint="eastAsia"/>
                <w:sz w:val="18"/>
                <w:szCs w:val="18"/>
              </w:rPr>
              <w:t>］</w:t>
            </w:r>
          </w:p>
        </w:tc>
      </w:tr>
      <w:bookmarkEnd w:id="7"/>
      <w:tr w:rsidR="00B92958" w:rsidRPr="007D36D8" w14:paraId="6B3D6576" w14:textId="77777777" w:rsidTr="0047248C">
        <w:trPr>
          <w:cantSplit/>
          <w:trHeight w:val="397"/>
          <w:jc w:val="center"/>
        </w:trPr>
        <w:tc>
          <w:tcPr>
            <w:tcW w:w="534" w:type="dxa"/>
            <w:vAlign w:val="center"/>
          </w:tcPr>
          <w:p w14:paraId="7904AFBF" w14:textId="27CA6D19" w:rsidR="00B92958" w:rsidRPr="00FB4AD2" w:rsidRDefault="00B92958" w:rsidP="006028AD">
            <w:pPr>
              <w:pStyle w:val="1-0"/>
              <w:widowControl w:val="0"/>
              <w:spacing w:line="260" w:lineRule="exact"/>
              <w:ind w:firstLineChars="0" w:firstLine="0"/>
              <w:jc w:val="center"/>
              <w:rPr>
                <w:sz w:val="20"/>
                <w:szCs w:val="20"/>
              </w:rPr>
            </w:pPr>
            <w:r>
              <w:rPr>
                <w:rFonts w:hint="eastAsia"/>
                <w:sz w:val="20"/>
                <w:szCs w:val="20"/>
              </w:rPr>
              <w:t>1</w:t>
            </w:r>
            <w:r w:rsidR="00664A05">
              <w:rPr>
                <w:sz w:val="20"/>
                <w:szCs w:val="20"/>
              </w:rPr>
              <w:t>5</w:t>
            </w:r>
          </w:p>
        </w:tc>
        <w:tc>
          <w:tcPr>
            <w:tcW w:w="567" w:type="dxa"/>
            <w:textDirection w:val="tbRlV"/>
            <w:vAlign w:val="center"/>
          </w:tcPr>
          <w:p w14:paraId="43D722A1" w14:textId="05747A23" w:rsidR="00B92958" w:rsidRPr="00FB4AD2" w:rsidRDefault="00B92958" w:rsidP="006028AD">
            <w:pPr>
              <w:pStyle w:val="1-0"/>
              <w:widowControl w:val="0"/>
              <w:spacing w:line="260" w:lineRule="exact"/>
              <w:ind w:left="113" w:right="113" w:firstLineChars="0" w:firstLine="0"/>
              <w:jc w:val="center"/>
              <w:rPr>
                <w:sz w:val="20"/>
                <w:szCs w:val="20"/>
              </w:rPr>
            </w:pPr>
          </w:p>
        </w:tc>
        <w:tc>
          <w:tcPr>
            <w:tcW w:w="8097" w:type="dxa"/>
            <w:gridSpan w:val="5"/>
            <w:tcBorders>
              <w:bottom w:val="dashed" w:sz="4" w:space="0" w:color="auto"/>
            </w:tcBorders>
            <w:vAlign w:val="center"/>
          </w:tcPr>
          <w:p w14:paraId="2F58583A" w14:textId="510E1A1F" w:rsidR="00B92958" w:rsidRPr="007D36D8" w:rsidRDefault="00B92958" w:rsidP="006028AD">
            <w:pPr>
              <w:pStyle w:val="1-0"/>
              <w:widowControl w:val="0"/>
              <w:spacing w:line="260" w:lineRule="exact"/>
              <w:ind w:firstLineChars="0" w:firstLine="0"/>
              <w:rPr>
                <w:sz w:val="20"/>
                <w:szCs w:val="20"/>
              </w:rPr>
            </w:pPr>
            <w:r w:rsidRPr="00FB4AD2">
              <w:rPr>
                <w:rFonts w:hint="eastAsia"/>
                <w:sz w:val="20"/>
                <w:szCs w:val="20"/>
              </w:rPr>
              <w:t>関連データの内容を簡潔に記述する概要を作成した（日英両言語で）。</w:t>
            </w:r>
          </w:p>
        </w:tc>
      </w:tr>
      <w:tr w:rsidR="00B92958" w:rsidRPr="007D36D8" w14:paraId="3A7E292D" w14:textId="77777777" w:rsidTr="000F412F">
        <w:trPr>
          <w:trHeight w:val="557"/>
          <w:jc w:val="center"/>
        </w:trPr>
        <w:tc>
          <w:tcPr>
            <w:tcW w:w="534" w:type="dxa"/>
            <w:vMerge w:val="restart"/>
            <w:vAlign w:val="center"/>
          </w:tcPr>
          <w:p w14:paraId="349540A2" w14:textId="2A30B648" w:rsidR="00B92958" w:rsidRPr="007D36D8" w:rsidRDefault="00B92958" w:rsidP="006028AD">
            <w:pPr>
              <w:pStyle w:val="1-0"/>
              <w:widowControl w:val="0"/>
              <w:spacing w:line="260" w:lineRule="exact"/>
              <w:ind w:firstLineChars="0" w:firstLine="0"/>
              <w:jc w:val="center"/>
              <w:rPr>
                <w:bCs/>
                <w:sz w:val="20"/>
                <w:szCs w:val="20"/>
              </w:rPr>
            </w:pPr>
            <w:r w:rsidRPr="007D36D8">
              <w:rPr>
                <w:rFonts w:hint="eastAsia"/>
                <w:bCs/>
                <w:sz w:val="20"/>
                <w:szCs w:val="20"/>
              </w:rPr>
              <w:t>1</w:t>
            </w:r>
            <w:r w:rsidR="00664A05">
              <w:rPr>
                <w:bCs/>
                <w:sz w:val="20"/>
                <w:szCs w:val="20"/>
              </w:rPr>
              <w:t>6</w:t>
            </w:r>
          </w:p>
        </w:tc>
        <w:tc>
          <w:tcPr>
            <w:tcW w:w="3827" w:type="dxa"/>
            <w:gridSpan w:val="3"/>
            <w:vAlign w:val="center"/>
          </w:tcPr>
          <w:p w14:paraId="0465055C" w14:textId="1A71C0B7" w:rsidR="00B92958" w:rsidRPr="000A6AB8" w:rsidRDefault="00B92958" w:rsidP="006028AD">
            <w:pPr>
              <w:pStyle w:val="1-0"/>
              <w:widowControl w:val="0"/>
              <w:spacing w:line="200" w:lineRule="exact"/>
              <w:ind w:firstLine="192"/>
              <w:jc w:val="center"/>
              <w:rPr>
                <w:bCs/>
                <w:sz w:val="20"/>
                <w:szCs w:val="20"/>
              </w:rPr>
            </w:pPr>
            <w:r w:rsidRPr="000A6AB8">
              <w:rPr>
                <w:rFonts w:hint="eastAsia"/>
                <w:bCs/>
                <w:sz w:val="20"/>
                <w:szCs w:val="20"/>
              </w:rPr>
              <w:t>関連データの形式</w:t>
            </w:r>
          </w:p>
        </w:tc>
        <w:tc>
          <w:tcPr>
            <w:tcW w:w="1276" w:type="dxa"/>
            <w:vAlign w:val="center"/>
          </w:tcPr>
          <w:p w14:paraId="34577206" w14:textId="3A8A2A21" w:rsidR="00B92958" w:rsidRPr="000A6AB8" w:rsidRDefault="00B92958" w:rsidP="006028AD">
            <w:pPr>
              <w:pStyle w:val="1-0"/>
              <w:widowControl w:val="0"/>
              <w:spacing w:line="200" w:lineRule="exact"/>
              <w:ind w:firstLineChars="0" w:firstLine="0"/>
              <w:jc w:val="center"/>
              <w:rPr>
                <w:sz w:val="20"/>
                <w:szCs w:val="20"/>
              </w:rPr>
            </w:pPr>
            <w:r w:rsidRPr="000A6AB8">
              <w:rPr>
                <w:rFonts w:hint="eastAsia"/>
                <w:sz w:val="20"/>
                <w:szCs w:val="20"/>
              </w:rPr>
              <w:t>ファイル数</w:t>
            </w:r>
          </w:p>
        </w:tc>
        <w:tc>
          <w:tcPr>
            <w:tcW w:w="1134" w:type="dxa"/>
            <w:vAlign w:val="center"/>
          </w:tcPr>
          <w:p w14:paraId="4015DEF5" w14:textId="77777777" w:rsidR="00B92958" w:rsidRDefault="00B92958" w:rsidP="006738F8">
            <w:pPr>
              <w:pStyle w:val="1-0"/>
              <w:widowControl w:val="0"/>
              <w:ind w:firstLineChars="0" w:firstLine="0"/>
              <w:jc w:val="center"/>
              <w:rPr>
                <w:sz w:val="20"/>
                <w:szCs w:val="20"/>
              </w:rPr>
            </w:pPr>
            <w:r w:rsidRPr="000A6AB8">
              <w:rPr>
                <w:rFonts w:hint="eastAsia"/>
                <w:sz w:val="20"/>
                <w:szCs w:val="20"/>
              </w:rPr>
              <w:t>ファイル</w:t>
            </w:r>
          </w:p>
          <w:p w14:paraId="19BE2BD2" w14:textId="3D5D51BF" w:rsidR="00B92958" w:rsidRPr="000A6AB8" w:rsidRDefault="00B92958" w:rsidP="006738F8">
            <w:pPr>
              <w:pStyle w:val="1-0"/>
              <w:widowControl w:val="0"/>
              <w:ind w:firstLineChars="0" w:firstLine="0"/>
              <w:jc w:val="center"/>
              <w:rPr>
                <w:sz w:val="20"/>
                <w:szCs w:val="20"/>
              </w:rPr>
            </w:pPr>
            <w:r w:rsidRPr="000A6AB8">
              <w:rPr>
                <w:rFonts w:hint="eastAsia"/>
                <w:sz w:val="20"/>
                <w:szCs w:val="20"/>
              </w:rPr>
              <w:t>サイズ</w:t>
            </w:r>
          </w:p>
        </w:tc>
        <w:tc>
          <w:tcPr>
            <w:tcW w:w="2427" w:type="dxa"/>
            <w:vAlign w:val="center"/>
          </w:tcPr>
          <w:p w14:paraId="2FA3D063" w14:textId="35384021" w:rsidR="00B92958" w:rsidRPr="000A6AB8" w:rsidRDefault="00B92958" w:rsidP="006738F8">
            <w:pPr>
              <w:pStyle w:val="1-0"/>
              <w:widowControl w:val="0"/>
              <w:ind w:firstLineChars="0" w:firstLine="0"/>
              <w:jc w:val="center"/>
              <w:rPr>
                <w:sz w:val="20"/>
                <w:szCs w:val="20"/>
              </w:rPr>
            </w:pPr>
            <w:r w:rsidRPr="000A6AB8">
              <w:rPr>
                <w:rFonts w:hint="eastAsia"/>
                <w:sz w:val="20"/>
                <w:szCs w:val="20"/>
              </w:rPr>
              <w:t>クリエイティブ・コモンズのライセンス※</w:t>
            </w:r>
          </w:p>
        </w:tc>
      </w:tr>
      <w:tr w:rsidR="00B92958" w:rsidRPr="007D36D8" w14:paraId="14D78C07" w14:textId="77777777" w:rsidTr="0047248C">
        <w:trPr>
          <w:trHeight w:val="454"/>
          <w:jc w:val="center"/>
        </w:trPr>
        <w:tc>
          <w:tcPr>
            <w:tcW w:w="534" w:type="dxa"/>
            <w:vMerge/>
            <w:vAlign w:val="center"/>
          </w:tcPr>
          <w:p w14:paraId="14FE7A91" w14:textId="203B604B" w:rsidR="00B92958" w:rsidRPr="007D36D8" w:rsidRDefault="00B92958" w:rsidP="006028AD">
            <w:pPr>
              <w:pStyle w:val="1-0"/>
              <w:widowControl w:val="0"/>
              <w:spacing w:line="260" w:lineRule="exact"/>
              <w:ind w:firstLineChars="0" w:firstLine="0"/>
              <w:rPr>
                <w:bCs/>
                <w:sz w:val="20"/>
                <w:szCs w:val="20"/>
              </w:rPr>
            </w:pPr>
          </w:p>
        </w:tc>
        <w:tc>
          <w:tcPr>
            <w:tcW w:w="567" w:type="dxa"/>
            <w:vAlign w:val="center"/>
          </w:tcPr>
          <w:p w14:paraId="2B9708A3" w14:textId="77777777" w:rsidR="00B92958" w:rsidRPr="007D36D8" w:rsidRDefault="00B92958" w:rsidP="006028AD">
            <w:pPr>
              <w:pStyle w:val="1-0"/>
              <w:widowControl w:val="0"/>
              <w:spacing w:line="260" w:lineRule="exact"/>
              <w:ind w:firstLineChars="0" w:firstLine="0"/>
              <w:jc w:val="center"/>
              <w:rPr>
                <w:bCs/>
                <w:sz w:val="20"/>
                <w:szCs w:val="20"/>
              </w:rPr>
            </w:pPr>
          </w:p>
        </w:tc>
        <w:tc>
          <w:tcPr>
            <w:tcW w:w="3260" w:type="dxa"/>
            <w:gridSpan w:val="2"/>
            <w:vAlign w:val="center"/>
          </w:tcPr>
          <w:p w14:paraId="33EFBA1F" w14:textId="52C32BFC" w:rsidR="00B92958" w:rsidRPr="000A6AB8" w:rsidRDefault="00B92958" w:rsidP="006028AD">
            <w:pPr>
              <w:pStyle w:val="1-0"/>
              <w:widowControl w:val="0"/>
              <w:spacing w:line="260" w:lineRule="exact"/>
              <w:ind w:firstLineChars="0" w:firstLine="0"/>
              <w:jc w:val="left"/>
              <w:rPr>
                <w:bCs/>
                <w:sz w:val="20"/>
                <w:szCs w:val="20"/>
              </w:rPr>
            </w:pPr>
            <w:r w:rsidRPr="000A6AB8">
              <w:rPr>
                <w:rFonts w:hint="eastAsia"/>
                <w:bCs/>
                <w:sz w:val="20"/>
                <w:szCs w:val="20"/>
              </w:rPr>
              <w:t>テキストファイル</w:t>
            </w:r>
          </w:p>
        </w:tc>
        <w:tc>
          <w:tcPr>
            <w:tcW w:w="1276" w:type="dxa"/>
            <w:vAlign w:val="center"/>
          </w:tcPr>
          <w:p w14:paraId="0C143672" w14:textId="0ED1A101" w:rsidR="00B92958" w:rsidRPr="007D36D8" w:rsidRDefault="00B92958" w:rsidP="006028AD">
            <w:pPr>
              <w:pStyle w:val="1-0"/>
              <w:widowControl w:val="0"/>
              <w:spacing w:line="260" w:lineRule="exact"/>
              <w:ind w:firstLineChars="0" w:firstLine="0"/>
              <w:rPr>
                <w:sz w:val="20"/>
                <w:szCs w:val="20"/>
              </w:rPr>
            </w:pPr>
          </w:p>
        </w:tc>
        <w:tc>
          <w:tcPr>
            <w:tcW w:w="1134" w:type="dxa"/>
            <w:tcBorders>
              <w:left w:val="dashed" w:sz="4" w:space="0" w:color="auto"/>
              <w:right w:val="single" w:sz="4" w:space="0" w:color="auto"/>
            </w:tcBorders>
            <w:vAlign w:val="center"/>
          </w:tcPr>
          <w:p w14:paraId="7E7977F8" w14:textId="0E51F314" w:rsidR="00B92958" w:rsidRPr="007D36D8" w:rsidRDefault="00B92958" w:rsidP="006028AD">
            <w:pPr>
              <w:pStyle w:val="1-0"/>
              <w:widowControl w:val="0"/>
              <w:spacing w:line="260" w:lineRule="exact"/>
              <w:ind w:firstLineChars="0" w:firstLine="0"/>
              <w:jc w:val="left"/>
              <w:rPr>
                <w:sz w:val="20"/>
                <w:szCs w:val="20"/>
              </w:rPr>
            </w:pPr>
          </w:p>
        </w:tc>
        <w:tc>
          <w:tcPr>
            <w:tcW w:w="2427" w:type="dxa"/>
            <w:tcBorders>
              <w:left w:val="single" w:sz="4" w:space="0" w:color="auto"/>
            </w:tcBorders>
            <w:vAlign w:val="center"/>
          </w:tcPr>
          <w:p w14:paraId="32EEF91D" w14:textId="0EFD91AA" w:rsidR="00B92958" w:rsidRPr="007D36D8" w:rsidRDefault="00B92958" w:rsidP="006028AD">
            <w:pPr>
              <w:pStyle w:val="1-0"/>
              <w:widowControl w:val="0"/>
              <w:spacing w:line="260" w:lineRule="exact"/>
              <w:ind w:firstLineChars="0" w:firstLine="0"/>
              <w:rPr>
                <w:sz w:val="20"/>
                <w:szCs w:val="20"/>
              </w:rPr>
            </w:pPr>
          </w:p>
        </w:tc>
      </w:tr>
      <w:tr w:rsidR="00B92958" w:rsidRPr="004164AE" w14:paraId="069925AA" w14:textId="77777777" w:rsidTr="0047248C">
        <w:trPr>
          <w:trHeight w:val="454"/>
          <w:jc w:val="center"/>
        </w:trPr>
        <w:tc>
          <w:tcPr>
            <w:tcW w:w="534" w:type="dxa"/>
            <w:vMerge/>
            <w:vAlign w:val="center"/>
          </w:tcPr>
          <w:p w14:paraId="03D1332A" w14:textId="7EF1C024" w:rsidR="00B92958" w:rsidRPr="007D36D8" w:rsidRDefault="00B92958" w:rsidP="006028AD">
            <w:pPr>
              <w:pStyle w:val="1-0"/>
              <w:widowControl w:val="0"/>
              <w:spacing w:line="260" w:lineRule="exact"/>
              <w:ind w:firstLineChars="0" w:firstLine="0"/>
              <w:rPr>
                <w:bCs/>
                <w:sz w:val="20"/>
                <w:szCs w:val="20"/>
              </w:rPr>
            </w:pPr>
          </w:p>
        </w:tc>
        <w:tc>
          <w:tcPr>
            <w:tcW w:w="567" w:type="dxa"/>
            <w:vAlign w:val="center"/>
          </w:tcPr>
          <w:p w14:paraId="2DD874DA" w14:textId="77777777" w:rsidR="00B92958" w:rsidRPr="007D36D8" w:rsidRDefault="00B92958" w:rsidP="006028AD">
            <w:pPr>
              <w:pStyle w:val="1-0"/>
              <w:widowControl w:val="0"/>
              <w:spacing w:line="260" w:lineRule="exact"/>
              <w:ind w:firstLineChars="0" w:firstLine="0"/>
              <w:jc w:val="center"/>
              <w:rPr>
                <w:bCs/>
                <w:sz w:val="20"/>
                <w:szCs w:val="20"/>
              </w:rPr>
            </w:pPr>
          </w:p>
        </w:tc>
        <w:tc>
          <w:tcPr>
            <w:tcW w:w="3260" w:type="dxa"/>
            <w:gridSpan w:val="2"/>
            <w:vAlign w:val="center"/>
          </w:tcPr>
          <w:p w14:paraId="27760D80" w14:textId="01F7BE29" w:rsidR="00B92958" w:rsidRPr="000A6AB8" w:rsidRDefault="00B92958" w:rsidP="004429C0">
            <w:pPr>
              <w:pStyle w:val="1-0"/>
              <w:widowControl w:val="0"/>
              <w:spacing w:line="200" w:lineRule="exact"/>
              <w:ind w:firstLineChars="0" w:firstLine="0"/>
              <w:jc w:val="left"/>
              <w:rPr>
                <w:bCs/>
                <w:sz w:val="20"/>
                <w:szCs w:val="20"/>
              </w:rPr>
            </w:pPr>
            <w:r w:rsidRPr="000A6AB8">
              <w:rPr>
                <w:rFonts w:hint="eastAsia"/>
                <w:bCs/>
                <w:sz w:val="20"/>
                <w:szCs w:val="20"/>
              </w:rPr>
              <w:t>エクセルファイル（マクロなし）</w:t>
            </w:r>
          </w:p>
        </w:tc>
        <w:tc>
          <w:tcPr>
            <w:tcW w:w="1276" w:type="dxa"/>
            <w:vAlign w:val="center"/>
          </w:tcPr>
          <w:p w14:paraId="1708FD89" w14:textId="605A1C65" w:rsidR="00B92958" w:rsidRPr="004164AE" w:rsidRDefault="00B92958" w:rsidP="006028AD">
            <w:pPr>
              <w:pStyle w:val="1-0"/>
              <w:widowControl w:val="0"/>
              <w:spacing w:line="260" w:lineRule="exact"/>
              <w:ind w:firstLineChars="0" w:firstLine="0"/>
              <w:rPr>
                <w:sz w:val="20"/>
                <w:szCs w:val="20"/>
              </w:rPr>
            </w:pPr>
          </w:p>
        </w:tc>
        <w:tc>
          <w:tcPr>
            <w:tcW w:w="1134" w:type="dxa"/>
            <w:tcBorders>
              <w:left w:val="dashed" w:sz="4" w:space="0" w:color="auto"/>
              <w:right w:val="single" w:sz="4" w:space="0" w:color="auto"/>
            </w:tcBorders>
            <w:vAlign w:val="center"/>
          </w:tcPr>
          <w:p w14:paraId="4EF33AB9" w14:textId="77777777" w:rsidR="00B92958" w:rsidRPr="004164AE" w:rsidRDefault="00B92958" w:rsidP="006028AD">
            <w:pPr>
              <w:pStyle w:val="1-0"/>
              <w:widowControl w:val="0"/>
              <w:spacing w:line="260" w:lineRule="exact"/>
              <w:ind w:firstLineChars="0" w:firstLine="0"/>
              <w:jc w:val="left"/>
              <w:rPr>
                <w:sz w:val="20"/>
                <w:szCs w:val="20"/>
              </w:rPr>
            </w:pPr>
          </w:p>
        </w:tc>
        <w:tc>
          <w:tcPr>
            <w:tcW w:w="2427" w:type="dxa"/>
            <w:tcBorders>
              <w:left w:val="single" w:sz="4" w:space="0" w:color="auto"/>
            </w:tcBorders>
            <w:vAlign w:val="center"/>
          </w:tcPr>
          <w:p w14:paraId="55039C89" w14:textId="30C9E34D" w:rsidR="00B92958" w:rsidRPr="004164AE" w:rsidRDefault="00B92958" w:rsidP="006028AD">
            <w:pPr>
              <w:pStyle w:val="1-0"/>
              <w:widowControl w:val="0"/>
              <w:spacing w:line="260" w:lineRule="exact"/>
              <w:ind w:firstLineChars="0" w:firstLine="0"/>
              <w:rPr>
                <w:sz w:val="20"/>
                <w:szCs w:val="20"/>
              </w:rPr>
            </w:pPr>
          </w:p>
        </w:tc>
      </w:tr>
      <w:tr w:rsidR="00B92958" w:rsidRPr="004164AE" w14:paraId="4CB71DEC" w14:textId="77777777" w:rsidTr="0047248C">
        <w:trPr>
          <w:trHeight w:val="454"/>
          <w:jc w:val="center"/>
        </w:trPr>
        <w:tc>
          <w:tcPr>
            <w:tcW w:w="534" w:type="dxa"/>
            <w:vMerge/>
            <w:vAlign w:val="center"/>
          </w:tcPr>
          <w:p w14:paraId="36893A13" w14:textId="5640CE70" w:rsidR="00B92958" w:rsidRPr="004164AE" w:rsidRDefault="00B92958" w:rsidP="006028AD">
            <w:pPr>
              <w:pStyle w:val="1-0"/>
              <w:widowControl w:val="0"/>
              <w:spacing w:line="260" w:lineRule="exact"/>
              <w:ind w:firstLineChars="0" w:firstLine="0"/>
              <w:rPr>
                <w:bCs/>
                <w:sz w:val="20"/>
                <w:szCs w:val="20"/>
              </w:rPr>
            </w:pPr>
            <w:bookmarkStart w:id="8" w:name="_Hlk53590224"/>
          </w:p>
        </w:tc>
        <w:tc>
          <w:tcPr>
            <w:tcW w:w="567" w:type="dxa"/>
            <w:vAlign w:val="center"/>
          </w:tcPr>
          <w:p w14:paraId="137CA080" w14:textId="77777777" w:rsidR="00B92958" w:rsidRPr="004164AE" w:rsidRDefault="00B92958" w:rsidP="006028AD">
            <w:pPr>
              <w:pStyle w:val="1-0"/>
              <w:widowControl w:val="0"/>
              <w:spacing w:line="260" w:lineRule="exact"/>
              <w:ind w:firstLineChars="0" w:firstLine="0"/>
              <w:jc w:val="center"/>
              <w:rPr>
                <w:bCs/>
                <w:sz w:val="20"/>
                <w:szCs w:val="20"/>
              </w:rPr>
            </w:pPr>
          </w:p>
        </w:tc>
        <w:tc>
          <w:tcPr>
            <w:tcW w:w="3260" w:type="dxa"/>
            <w:gridSpan w:val="2"/>
            <w:vAlign w:val="center"/>
          </w:tcPr>
          <w:p w14:paraId="137FE504" w14:textId="4B6AC1F0" w:rsidR="00B92958" w:rsidRPr="000A6AB8" w:rsidRDefault="00B92958" w:rsidP="006028AD">
            <w:pPr>
              <w:pStyle w:val="1-0"/>
              <w:widowControl w:val="0"/>
              <w:spacing w:line="260" w:lineRule="exact"/>
              <w:ind w:firstLineChars="0" w:firstLine="0"/>
              <w:jc w:val="left"/>
              <w:rPr>
                <w:bCs/>
                <w:sz w:val="20"/>
                <w:szCs w:val="20"/>
              </w:rPr>
            </w:pPr>
            <w:r w:rsidRPr="000A6AB8">
              <w:rPr>
                <w:rFonts w:hint="eastAsia"/>
                <w:bCs/>
                <w:sz w:val="20"/>
                <w:szCs w:val="20"/>
              </w:rPr>
              <w:t>PDF</w:t>
            </w:r>
            <w:r w:rsidRPr="000A6AB8">
              <w:rPr>
                <w:rFonts w:hint="eastAsia"/>
                <w:bCs/>
                <w:sz w:val="20"/>
                <w:szCs w:val="20"/>
              </w:rPr>
              <w:t>ファイル</w:t>
            </w:r>
          </w:p>
        </w:tc>
        <w:tc>
          <w:tcPr>
            <w:tcW w:w="1276" w:type="dxa"/>
            <w:vAlign w:val="center"/>
          </w:tcPr>
          <w:p w14:paraId="011827FB" w14:textId="29CB9C93" w:rsidR="00B92958" w:rsidRPr="004164AE" w:rsidRDefault="00B92958" w:rsidP="006028AD">
            <w:pPr>
              <w:pStyle w:val="1-0"/>
              <w:widowControl w:val="0"/>
              <w:spacing w:line="260" w:lineRule="exact"/>
              <w:ind w:firstLineChars="0" w:firstLine="0"/>
              <w:rPr>
                <w:sz w:val="20"/>
                <w:szCs w:val="20"/>
              </w:rPr>
            </w:pPr>
          </w:p>
        </w:tc>
        <w:tc>
          <w:tcPr>
            <w:tcW w:w="1134" w:type="dxa"/>
            <w:tcBorders>
              <w:left w:val="dashed" w:sz="4" w:space="0" w:color="auto"/>
              <w:right w:val="single" w:sz="4" w:space="0" w:color="auto"/>
            </w:tcBorders>
            <w:vAlign w:val="center"/>
          </w:tcPr>
          <w:p w14:paraId="16C2772B" w14:textId="77777777" w:rsidR="00B92958" w:rsidRPr="004164AE" w:rsidRDefault="00B92958" w:rsidP="006028AD">
            <w:pPr>
              <w:pStyle w:val="1-0"/>
              <w:widowControl w:val="0"/>
              <w:spacing w:line="260" w:lineRule="exact"/>
              <w:ind w:firstLineChars="0" w:firstLine="0"/>
              <w:jc w:val="left"/>
              <w:rPr>
                <w:sz w:val="20"/>
                <w:szCs w:val="20"/>
              </w:rPr>
            </w:pPr>
          </w:p>
        </w:tc>
        <w:tc>
          <w:tcPr>
            <w:tcW w:w="2427" w:type="dxa"/>
            <w:tcBorders>
              <w:left w:val="single" w:sz="4" w:space="0" w:color="auto"/>
            </w:tcBorders>
            <w:vAlign w:val="center"/>
          </w:tcPr>
          <w:p w14:paraId="0169A3A2" w14:textId="4C21DD52" w:rsidR="00B92958" w:rsidRPr="004164AE" w:rsidRDefault="00B92958" w:rsidP="006028AD">
            <w:pPr>
              <w:pStyle w:val="1-0"/>
              <w:widowControl w:val="0"/>
              <w:spacing w:line="260" w:lineRule="exact"/>
              <w:ind w:firstLineChars="0" w:firstLine="0"/>
              <w:rPr>
                <w:sz w:val="20"/>
                <w:szCs w:val="20"/>
              </w:rPr>
            </w:pPr>
          </w:p>
        </w:tc>
      </w:tr>
    </w:tbl>
    <w:bookmarkEnd w:id="8"/>
    <w:p w14:paraId="5834AE0A" w14:textId="4ACC42B3" w:rsidR="00595436" w:rsidRPr="00861704" w:rsidRDefault="001020FF" w:rsidP="00C57C6A">
      <w:pPr>
        <w:spacing w:line="240" w:lineRule="exact"/>
        <w:rPr>
          <w:sz w:val="20"/>
          <w:szCs w:val="18"/>
        </w:rPr>
      </w:pPr>
      <w:r w:rsidRPr="00861704">
        <w:rPr>
          <w:rFonts w:hint="eastAsia"/>
          <w:sz w:val="20"/>
          <w:szCs w:val="18"/>
        </w:rPr>
        <w:t>※クリエイティブ・コモンズのライセンスについては，</w:t>
      </w:r>
      <w:r w:rsidR="00C57C6A" w:rsidRPr="00861704">
        <w:rPr>
          <w:rFonts w:hint="eastAsia"/>
          <w:sz w:val="20"/>
          <w:szCs w:val="18"/>
        </w:rPr>
        <w:t>『国立国語研究所論集』</w:t>
      </w:r>
      <w:r w:rsidRPr="00861704">
        <w:rPr>
          <w:rFonts w:hint="eastAsia"/>
          <w:sz w:val="20"/>
          <w:szCs w:val="18"/>
        </w:rPr>
        <w:t>投稿・執筆要領の</w:t>
      </w:r>
      <w:r w:rsidR="00C57C6A" w:rsidRPr="00861704">
        <w:rPr>
          <w:rFonts w:hint="eastAsia"/>
          <w:sz w:val="20"/>
          <w:szCs w:val="18"/>
        </w:rPr>
        <w:t>「</w:t>
      </w:r>
      <w:r w:rsidRPr="00861704">
        <w:rPr>
          <w:rFonts w:hint="eastAsia"/>
          <w:sz w:val="20"/>
          <w:szCs w:val="18"/>
        </w:rPr>
        <w:t>付録</w:t>
      </w:r>
      <w:r w:rsidR="00C57C6A" w:rsidRPr="00861704">
        <w:rPr>
          <w:rFonts w:hint="eastAsia"/>
          <w:sz w:val="20"/>
          <w:szCs w:val="18"/>
        </w:rPr>
        <w:t>」</w:t>
      </w:r>
      <w:r w:rsidR="00820C59" w:rsidRPr="00861704">
        <w:rPr>
          <w:rFonts w:hint="eastAsia"/>
          <w:sz w:val="20"/>
          <w:szCs w:val="18"/>
        </w:rPr>
        <w:t>の「</w:t>
      </w:r>
      <w:r w:rsidR="0074792D" w:rsidRPr="00861704">
        <w:rPr>
          <w:rFonts w:hint="eastAsia"/>
          <w:sz w:val="20"/>
          <w:szCs w:val="18"/>
        </w:rPr>
        <w:t>5</w:t>
      </w:r>
      <w:r w:rsidR="00820C59" w:rsidRPr="00861704">
        <w:rPr>
          <w:sz w:val="20"/>
          <w:szCs w:val="18"/>
        </w:rPr>
        <w:t xml:space="preserve">. </w:t>
      </w:r>
      <w:r w:rsidR="004A7485" w:rsidRPr="00861704">
        <w:rPr>
          <w:rFonts w:hint="eastAsia"/>
          <w:sz w:val="20"/>
          <w:szCs w:val="18"/>
        </w:rPr>
        <w:t>論文及び</w:t>
      </w:r>
      <w:r w:rsidR="00820C59" w:rsidRPr="00861704">
        <w:rPr>
          <w:rFonts w:hint="eastAsia"/>
          <w:sz w:val="20"/>
          <w:szCs w:val="18"/>
        </w:rPr>
        <w:t>関連データのライセンス」</w:t>
      </w:r>
      <w:r w:rsidRPr="00861704">
        <w:rPr>
          <w:rFonts w:hint="eastAsia"/>
          <w:sz w:val="20"/>
          <w:szCs w:val="18"/>
        </w:rPr>
        <w:t>を参照してください。</w:t>
      </w:r>
    </w:p>
    <w:p w14:paraId="01CBA630" w14:textId="77777777" w:rsidR="001020FF" w:rsidRPr="005462E8" w:rsidRDefault="001020FF" w:rsidP="00595436"/>
    <w:p w14:paraId="780595D6" w14:textId="010A4DE6" w:rsidR="000247B1" w:rsidRPr="004E106F" w:rsidRDefault="00C039A1" w:rsidP="000247B1">
      <w:pPr>
        <w:pStyle w:val="1"/>
      </w:pPr>
      <w:r>
        <w:rPr>
          <w:rFonts w:hint="eastAsia"/>
        </w:rPr>
        <w:t>著者</w:t>
      </w:r>
      <w:r w:rsidR="000247B1">
        <w:rPr>
          <w:rFonts w:hint="eastAsia"/>
        </w:rPr>
        <w:t>の連絡先</w:t>
      </w:r>
    </w:p>
    <w:p w14:paraId="49263C09" w14:textId="67B63684" w:rsidR="004E106F" w:rsidRDefault="004E106F" w:rsidP="004E106F">
      <w:r>
        <w:rPr>
          <w:rFonts w:hint="eastAsia"/>
        </w:rPr>
        <w:t>共著の場合，編集委員会からは以下に記入された方あて連絡します。代表</w:t>
      </w:r>
      <w:r>
        <w:rPr>
          <w:rFonts w:hint="eastAsia"/>
        </w:rPr>
        <w:t>1</w:t>
      </w:r>
      <w:r>
        <w:rPr>
          <w:rFonts w:hint="eastAsia"/>
        </w:rPr>
        <w:t>名分を記入してください。第</w:t>
      </w:r>
      <w:r>
        <w:rPr>
          <w:rFonts w:hint="eastAsia"/>
        </w:rPr>
        <w:t>1</w:t>
      </w:r>
      <w:r>
        <w:rPr>
          <w:rFonts w:hint="eastAsia"/>
        </w:rPr>
        <w:t>著者以外でも構いません。</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567"/>
        <w:gridCol w:w="2977"/>
        <w:gridCol w:w="709"/>
        <w:gridCol w:w="1559"/>
        <w:gridCol w:w="1665"/>
      </w:tblGrid>
      <w:tr w:rsidR="003B7E5E" w:rsidRPr="000C3ACC" w14:paraId="0B741213" w14:textId="77777777" w:rsidTr="0047248C">
        <w:trPr>
          <w:trHeight w:val="454"/>
        </w:trPr>
        <w:tc>
          <w:tcPr>
            <w:tcW w:w="1701" w:type="dxa"/>
            <w:vAlign w:val="center"/>
          </w:tcPr>
          <w:p w14:paraId="09523BA4" w14:textId="77777777" w:rsidR="003B7E5E" w:rsidRPr="000C3ACC" w:rsidRDefault="003B7E5E" w:rsidP="008442EB">
            <w:pPr>
              <w:pStyle w:val="1-0"/>
              <w:widowControl w:val="0"/>
              <w:spacing w:line="260" w:lineRule="exact"/>
              <w:ind w:firstLineChars="0" w:firstLine="0"/>
              <w:jc w:val="center"/>
              <w:rPr>
                <w:b/>
                <w:sz w:val="20"/>
                <w:szCs w:val="20"/>
              </w:rPr>
            </w:pPr>
            <w:r w:rsidRPr="000C3ACC">
              <w:rPr>
                <w:rFonts w:hint="eastAsia"/>
                <w:b/>
                <w:sz w:val="20"/>
                <w:szCs w:val="20"/>
              </w:rPr>
              <w:t>氏名</w:t>
            </w:r>
          </w:p>
        </w:tc>
        <w:tc>
          <w:tcPr>
            <w:tcW w:w="7477" w:type="dxa"/>
            <w:gridSpan w:val="5"/>
            <w:vAlign w:val="center"/>
          </w:tcPr>
          <w:p w14:paraId="32C6B0A9" w14:textId="77777777" w:rsidR="003B7E5E" w:rsidRPr="000C3ACC" w:rsidRDefault="003B7E5E" w:rsidP="008442EB">
            <w:pPr>
              <w:pStyle w:val="1-0"/>
              <w:widowControl w:val="0"/>
              <w:spacing w:line="260" w:lineRule="exact"/>
              <w:ind w:firstLineChars="0" w:firstLine="0"/>
              <w:rPr>
                <w:sz w:val="20"/>
                <w:szCs w:val="20"/>
              </w:rPr>
            </w:pPr>
          </w:p>
        </w:tc>
      </w:tr>
      <w:tr w:rsidR="003B7E5E" w:rsidRPr="000C3ACC" w14:paraId="4351FF8F" w14:textId="77777777" w:rsidTr="0047248C">
        <w:trPr>
          <w:trHeight w:val="454"/>
        </w:trPr>
        <w:tc>
          <w:tcPr>
            <w:tcW w:w="1701" w:type="dxa"/>
            <w:tcBorders>
              <w:top w:val="single" w:sz="4" w:space="0" w:color="auto"/>
              <w:left w:val="single" w:sz="4" w:space="0" w:color="auto"/>
              <w:bottom w:val="double" w:sz="4" w:space="0" w:color="auto"/>
              <w:right w:val="single" w:sz="4" w:space="0" w:color="auto"/>
            </w:tcBorders>
            <w:vAlign w:val="center"/>
          </w:tcPr>
          <w:p w14:paraId="7EE60BBC" w14:textId="73D6EEA8" w:rsidR="00EB50A5" w:rsidRPr="000F2192" w:rsidRDefault="003B7E5E" w:rsidP="00EB50A5">
            <w:pPr>
              <w:pStyle w:val="1-0"/>
              <w:widowControl w:val="0"/>
              <w:spacing w:line="260" w:lineRule="exact"/>
              <w:ind w:firstLineChars="0" w:firstLine="0"/>
              <w:jc w:val="center"/>
              <w:rPr>
                <w:b/>
                <w:sz w:val="20"/>
                <w:szCs w:val="20"/>
              </w:rPr>
            </w:pPr>
            <w:r w:rsidRPr="000F2192">
              <w:rPr>
                <w:rFonts w:hint="eastAsia"/>
                <w:b/>
                <w:sz w:val="20"/>
                <w:szCs w:val="20"/>
              </w:rPr>
              <w:t>E-mail</w:t>
            </w:r>
          </w:p>
        </w:tc>
        <w:tc>
          <w:tcPr>
            <w:tcW w:w="7477" w:type="dxa"/>
            <w:gridSpan w:val="5"/>
            <w:tcBorders>
              <w:top w:val="single" w:sz="4" w:space="0" w:color="auto"/>
              <w:left w:val="single" w:sz="4" w:space="0" w:color="auto"/>
              <w:bottom w:val="double" w:sz="4" w:space="0" w:color="auto"/>
              <w:right w:val="single" w:sz="4" w:space="0" w:color="auto"/>
            </w:tcBorders>
            <w:vAlign w:val="center"/>
          </w:tcPr>
          <w:p w14:paraId="5A5D2B46" w14:textId="38E8FE51" w:rsidR="003B7E5E" w:rsidRPr="000C3ACC" w:rsidRDefault="003B7E5E" w:rsidP="008442EB">
            <w:pPr>
              <w:pStyle w:val="1-0"/>
              <w:widowControl w:val="0"/>
              <w:spacing w:line="260" w:lineRule="exact"/>
              <w:ind w:firstLineChars="0" w:firstLine="0"/>
              <w:rPr>
                <w:sz w:val="20"/>
                <w:szCs w:val="20"/>
              </w:rPr>
            </w:pPr>
          </w:p>
        </w:tc>
      </w:tr>
      <w:tr w:rsidR="000332A0" w:rsidRPr="000C3ACC" w14:paraId="62D51801" w14:textId="77777777" w:rsidTr="007D6ABE">
        <w:trPr>
          <w:trHeight w:val="388"/>
        </w:trPr>
        <w:tc>
          <w:tcPr>
            <w:tcW w:w="1701" w:type="dxa"/>
            <w:vMerge w:val="restart"/>
            <w:tcBorders>
              <w:top w:val="double" w:sz="4" w:space="0" w:color="auto"/>
            </w:tcBorders>
            <w:vAlign w:val="center"/>
          </w:tcPr>
          <w:p w14:paraId="579BF8B4" w14:textId="77777777" w:rsidR="0007641C" w:rsidRDefault="000332A0" w:rsidP="0007641C">
            <w:pPr>
              <w:pStyle w:val="1-0"/>
              <w:widowControl w:val="0"/>
              <w:spacing w:line="260" w:lineRule="exact"/>
              <w:ind w:firstLineChars="0" w:firstLine="0"/>
              <w:jc w:val="center"/>
              <w:rPr>
                <w:b/>
                <w:sz w:val="18"/>
                <w:szCs w:val="18"/>
              </w:rPr>
            </w:pPr>
            <w:r w:rsidRPr="0007641C">
              <w:rPr>
                <w:rFonts w:hint="eastAsia"/>
                <w:b/>
                <w:sz w:val="18"/>
                <w:szCs w:val="18"/>
              </w:rPr>
              <w:t>国語研を</w:t>
            </w:r>
          </w:p>
          <w:p w14:paraId="3496247E" w14:textId="15A0FF9D" w:rsidR="000332A0" w:rsidRPr="000F2192" w:rsidRDefault="000332A0" w:rsidP="0007641C">
            <w:pPr>
              <w:pStyle w:val="1-0"/>
              <w:widowControl w:val="0"/>
              <w:spacing w:line="260" w:lineRule="exact"/>
              <w:ind w:firstLineChars="0" w:firstLine="0"/>
              <w:jc w:val="center"/>
              <w:rPr>
                <w:b/>
                <w:sz w:val="20"/>
                <w:szCs w:val="20"/>
              </w:rPr>
            </w:pPr>
            <w:r w:rsidRPr="0007641C">
              <w:rPr>
                <w:rFonts w:hint="eastAsia"/>
                <w:b/>
                <w:sz w:val="18"/>
                <w:szCs w:val="18"/>
              </w:rPr>
              <w:t>連絡先とする場合</w:t>
            </w:r>
          </w:p>
        </w:tc>
        <w:tc>
          <w:tcPr>
            <w:tcW w:w="4253" w:type="dxa"/>
            <w:gridSpan w:val="3"/>
            <w:tcBorders>
              <w:top w:val="double" w:sz="4" w:space="0" w:color="auto"/>
            </w:tcBorders>
            <w:vAlign w:val="center"/>
          </w:tcPr>
          <w:p w14:paraId="7F02CC16" w14:textId="7A659AD5" w:rsidR="000332A0" w:rsidRPr="003C74AD" w:rsidRDefault="000332A0" w:rsidP="008442EB">
            <w:pPr>
              <w:pStyle w:val="1-0"/>
              <w:widowControl w:val="0"/>
              <w:spacing w:line="260" w:lineRule="exact"/>
              <w:ind w:firstLineChars="0" w:firstLine="0"/>
              <w:jc w:val="center"/>
              <w:rPr>
                <w:sz w:val="20"/>
                <w:szCs w:val="20"/>
              </w:rPr>
            </w:pPr>
            <w:r>
              <w:rPr>
                <w:rFonts w:hint="eastAsia"/>
                <w:sz w:val="20"/>
                <w:szCs w:val="20"/>
              </w:rPr>
              <w:t>研究</w:t>
            </w:r>
            <w:r w:rsidR="00E70B92">
              <w:rPr>
                <w:rFonts w:hint="eastAsia"/>
                <w:sz w:val="20"/>
                <w:szCs w:val="20"/>
              </w:rPr>
              <w:t>系</w:t>
            </w:r>
            <w:r>
              <w:rPr>
                <w:rFonts w:hint="eastAsia"/>
                <w:sz w:val="20"/>
                <w:szCs w:val="20"/>
              </w:rPr>
              <w:t>/</w:t>
            </w:r>
            <w:r>
              <w:rPr>
                <w:rFonts w:hint="eastAsia"/>
                <w:sz w:val="20"/>
                <w:szCs w:val="20"/>
              </w:rPr>
              <w:t>センター</w:t>
            </w:r>
          </w:p>
        </w:tc>
        <w:tc>
          <w:tcPr>
            <w:tcW w:w="1559" w:type="dxa"/>
            <w:tcBorders>
              <w:top w:val="double" w:sz="4" w:space="0" w:color="auto"/>
            </w:tcBorders>
            <w:vAlign w:val="center"/>
          </w:tcPr>
          <w:p w14:paraId="295C71C9" w14:textId="77777777" w:rsidR="000332A0" w:rsidRPr="003C74AD" w:rsidRDefault="000332A0" w:rsidP="008442EB">
            <w:pPr>
              <w:pStyle w:val="1-0"/>
              <w:widowControl w:val="0"/>
              <w:spacing w:line="260" w:lineRule="exact"/>
              <w:ind w:firstLineChars="0" w:firstLine="0"/>
              <w:jc w:val="center"/>
              <w:rPr>
                <w:sz w:val="20"/>
                <w:szCs w:val="20"/>
              </w:rPr>
            </w:pPr>
            <w:r>
              <w:rPr>
                <w:rFonts w:hint="eastAsia"/>
                <w:sz w:val="20"/>
                <w:szCs w:val="20"/>
              </w:rPr>
              <w:t>部屋番号</w:t>
            </w:r>
          </w:p>
        </w:tc>
        <w:tc>
          <w:tcPr>
            <w:tcW w:w="1665" w:type="dxa"/>
            <w:tcBorders>
              <w:top w:val="double" w:sz="4" w:space="0" w:color="auto"/>
            </w:tcBorders>
            <w:vAlign w:val="center"/>
          </w:tcPr>
          <w:p w14:paraId="5A86075B" w14:textId="77777777" w:rsidR="000332A0" w:rsidRPr="009A6CDE" w:rsidRDefault="000332A0" w:rsidP="008442EB">
            <w:pPr>
              <w:pStyle w:val="1-0"/>
              <w:widowControl w:val="0"/>
              <w:spacing w:line="260" w:lineRule="exact"/>
              <w:ind w:firstLineChars="0" w:firstLine="0"/>
              <w:jc w:val="center"/>
              <w:rPr>
                <w:sz w:val="20"/>
                <w:szCs w:val="20"/>
              </w:rPr>
            </w:pPr>
            <w:r>
              <w:rPr>
                <w:rFonts w:hint="eastAsia"/>
                <w:sz w:val="20"/>
                <w:szCs w:val="20"/>
              </w:rPr>
              <w:t>内線番号</w:t>
            </w:r>
          </w:p>
        </w:tc>
      </w:tr>
      <w:tr w:rsidR="000332A0" w:rsidRPr="000C3ACC" w14:paraId="60975DD1" w14:textId="77777777" w:rsidTr="0047248C">
        <w:trPr>
          <w:trHeight w:val="454"/>
        </w:trPr>
        <w:tc>
          <w:tcPr>
            <w:tcW w:w="1701" w:type="dxa"/>
            <w:vMerge/>
            <w:tcBorders>
              <w:bottom w:val="double" w:sz="4" w:space="0" w:color="auto"/>
            </w:tcBorders>
            <w:vAlign w:val="center"/>
          </w:tcPr>
          <w:p w14:paraId="2406D86C" w14:textId="77777777" w:rsidR="000332A0" w:rsidRDefault="000332A0" w:rsidP="008442EB">
            <w:pPr>
              <w:pStyle w:val="1-0"/>
              <w:widowControl w:val="0"/>
              <w:spacing w:line="260" w:lineRule="exact"/>
              <w:ind w:firstLineChars="0" w:firstLine="0"/>
              <w:jc w:val="center"/>
              <w:rPr>
                <w:b/>
                <w:sz w:val="20"/>
                <w:szCs w:val="20"/>
              </w:rPr>
            </w:pPr>
          </w:p>
        </w:tc>
        <w:tc>
          <w:tcPr>
            <w:tcW w:w="4253" w:type="dxa"/>
            <w:gridSpan w:val="3"/>
            <w:tcBorders>
              <w:bottom w:val="double" w:sz="4" w:space="0" w:color="auto"/>
            </w:tcBorders>
            <w:vAlign w:val="center"/>
          </w:tcPr>
          <w:p w14:paraId="35A97CF4" w14:textId="77777777" w:rsidR="000332A0" w:rsidRPr="003C74AD" w:rsidRDefault="000332A0" w:rsidP="008442EB">
            <w:pPr>
              <w:pStyle w:val="1-0"/>
              <w:widowControl w:val="0"/>
              <w:spacing w:line="260" w:lineRule="exact"/>
              <w:ind w:firstLineChars="0" w:firstLine="0"/>
              <w:jc w:val="left"/>
              <w:rPr>
                <w:sz w:val="20"/>
                <w:szCs w:val="20"/>
              </w:rPr>
            </w:pPr>
          </w:p>
        </w:tc>
        <w:tc>
          <w:tcPr>
            <w:tcW w:w="1559" w:type="dxa"/>
            <w:tcBorders>
              <w:bottom w:val="double" w:sz="4" w:space="0" w:color="auto"/>
            </w:tcBorders>
            <w:vAlign w:val="center"/>
          </w:tcPr>
          <w:p w14:paraId="422B6EB0" w14:textId="77777777" w:rsidR="000332A0" w:rsidRPr="003C74AD" w:rsidRDefault="000332A0" w:rsidP="008442EB">
            <w:pPr>
              <w:pStyle w:val="1-0"/>
              <w:widowControl w:val="0"/>
              <w:spacing w:line="260" w:lineRule="exact"/>
              <w:ind w:firstLineChars="0" w:firstLine="0"/>
              <w:jc w:val="center"/>
              <w:rPr>
                <w:sz w:val="20"/>
                <w:szCs w:val="20"/>
              </w:rPr>
            </w:pPr>
          </w:p>
        </w:tc>
        <w:tc>
          <w:tcPr>
            <w:tcW w:w="1665" w:type="dxa"/>
            <w:tcBorders>
              <w:bottom w:val="double" w:sz="4" w:space="0" w:color="auto"/>
            </w:tcBorders>
            <w:vAlign w:val="center"/>
          </w:tcPr>
          <w:p w14:paraId="17422BCF" w14:textId="77777777" w:rsidR="000332A0" w:rsidRPr="009A6CDE" w:rsidRDefault="000332A0" w:rsidP="008442EB">
            <w:pPr>
              <w:pStyle w:val="1-0"/>
              <w:widowControl w:val="0"/>
              <w:spacing w:line="260" w:lineRule="exact"/>
              <w:ind w:firstLineChars="0" w:firstLine="0"/>
              <w:jc w:val="center"/>
              <w:rPr>
                <w:sz w:val="20"/>
                <w:szCs w:val="20"/>
              </w:rPr>
            </w:pPr>
          </w:p>
        </w:tc>
      </w:tr>
      <w:tr w:rsidR="009A302C" w:rsidRPr="000C3ACC" w14:paraId="03CE7A33" w14:textId="77777777" w:rsidTr="00B94B79">
        <w:trPr>
          <w:trHeight w:val="352"/>
        </w:trPr>
        <w:tc>
          <w:tcPr>
            <w:tcW w:w="1701" w:type="dxa"/>
            <w:vMerge w:val="restart"/>
            <w:tcBorders>
              <w:top w:val="double" w:sz="4" w:space="0" w:color="auto"/>
            </w:tcBorders>
            <w:vAlign w:val="center"/>
          </w:tcPr>
          <w:p w14:paraId="2000DFB6" w14:textId="77777777" w:rsidR="0007641C" w:rsidRDefault="009A302C" w:rsidP="008442EB">
            <w:pPr>
              <w:pStyle w:val="1-0"/>
              <w:widowControl w:val="0"/>
              <w:spacing w:line="260" w:lineRule="exact"/>
              <w:ind w:firstLineChars="0" w:firstLine="0"/>
              <w:jc w:val="center"/>
              <w:rPr>
                <w:b/>
                <w:sz w:val="18"/>
                <w:szCs w:val="18"/>
              </w:rPr>
            </w:pPr>
            <w:r w:rsidRPr="0007641C">
              <w:rPr>
                <w:rFonts w:hint="eastAsia"/>
                <w:b/>
                <w:sz w:val="18"/>
                <w:szCs w:val="18"/>
              </w:rPr>
              <w:t>国語研以外を</w:t>
            </w:r>
          </w:p>
          <w:p w14:paraId="29F70EEB" w14:textId="704EF459" w:rsidR="009A302C" w:rsidRPr="000F2192" w:rsidRDefault="009A302C" w:rsidP="008442EB">
            <w:pPr>
              <w:pStyle w:val="1-0"/>
              <w:widowControl w:val="0"/>
              <w:spacing w:line="260" w:lineRule="exact"/>
              <w:ind w:firstLineChars="0" w:firstLine="0"/>
              <w:jc w:val="center"/>
              <w:rPr>
                <w:b/>
                <w:sz w:val="20"/>
                <w:szCs w:val="20"/>
              </w:rPr>
            </w:pPr>
            <w:r w:rsidRPr="0007641C">
              <w:rPr>
                <w:rFonts w:hint="eastAsia"/>
                <w:b/>
                <w:sz w:val="18"/>
                <w:szCs w:val="18"/>
              </w:rPr>
              <w:t>連絡先とする場合</w:t>
            </w:r>
          </w:p>
        </w:tc>
        <w:tc>
          <w:tcPr>
            <w:tcW w:w="7477" w:type="dxa"/>
            <w:gridSpan w:val="5"/>
            <w:tcBorders>
              <w:top w:val="double" w:sz="4" w:space="0" w:color="auto"/>
            </w:tcBorders>
            <w:vAlign w:val="center"/>
          </w:tcPr>
          <w:p w14:paraId="63A9CA9B" w14:textId="14637D2C" w:rsidR="009A302C" w:rsidRPr="009A302C" w:rsidRDefault="009A302C" w:rsidP="008442EB">
            <w:pPr>
              <w:pStyle w:val="1-0"/>
              <w:widowControl w:val="0"/>
              <w:spacing w:line="260" w:lineRule="exact"/>
              <w:ind w:firstLineChars="0" w:firstLine="0"/>
              <w:jc w:val="center"/>
              <w:rPr>
                <w:sz w:val="20"/>
                <w:szCs w:val="20"/>
              </w:rPr>
            </w:pPr>
            <w:r>
              <w:rPr>
                <w:rFonts w:hint="eastAsia"/>
                <w:sz w:val="20"/>
                <w:szCs w:val="20"/>
              </w:rPr>
              <w:t>〒</w:t>
            </w:r>
            <w:r>
              <w:rPr>
                <w:rFonts w:hint="eastAsia"/>
                <w:sz w:val="20"/>
                <w:szCs w:val="20"/>
              </w:rPr>
              <w:t xml:space="preserve"> </w:t>
            </w:r>
            <w:r w:rsidRPr="008A3C9E">
              <w:rPr>
                <w:rFonts w:hint="eastAsia"/>
                <w:sz w:val="20"/>
                <w:szCs w:val="20"/>
              </w:rPr>
              <w:t>都道府県</w:t>
            </w:r>
            <w:r w:rsidRPr="008A3C9E">
              <w:rPr>
                <w:rFonts w:hint="eastAsia"/>
                <w:sz w:val="20"/>
                <w:szCs w:val="20"/>
              </w:rPr>
              <w:t xml:space="preserve"> </w:t>
            </w:r>
            <w:r w:rsidRPr="008A3C9E">
              <w:rPr>
                <w:rFonts w:hint="eastAsia"/>
                <w:sz w:val="20"/>
                <w:szCs w:val="20"/>
              </w:rPr>
              <w:t>市町村番地</w:t>
            </w:r>
            <w:r>
              <w:rPr>
                <w:rFonts w:hint="eastAsia"/>
                <w:sz w:val="20"/>
                <w:szCs w:val="20"/>
              </w:rPr>
              <w:t xml:space="preserve"> </w:t>
            </w:r>
            <w:r>
              <w:rPr>
                <w:rFonts w:hint="eastAsia"/>
                <w:sz w:val="20"/>
                <w:szCs w:val="20"/>
              </w:rPr>
              <w:t>建物</w:t>
            </w:r>
            <w:r>
              <w:rPr>
                <w:rFonts w:hint="eastAsia"/>
                <w:sz w:val="20"/>
                <w:szCs w:val="20"/>
              </w:rPr>
              <w:t>/</w:t>
            </w:r>
            <w:r>
              <w:rPr>
                <w:rFonts w:hint="eastAsia"/>
                <w:sz w:val="20"/>
                <w:szCs w:val="20"/>
              </w:rPr>
              <w:t>室名等</w:t>
            </w:r>
          </w:p>
        </w:tc>
      </w:tr>
      <w:tr w:rsidR="009A302C" w:rsidRPr="005B0E9B" w14:paraId="1B197BA6" w14:textId="77777777" w:rsidTr="0047248C">
        <w:trPr>
          <w:trHeight w:val="454"/>
        </w:trPr>
        <w:tc>
          <w:tcPr>
            <w:tcW w:w="1701" w:type="dxa"/>
            <w:vMerge/>
            <w:shd w:val="clear" w:color="auto" w:fill="FFFF00"/>
            <w:vAlign w:val="center"/>
          </w:tcPr>
          <w:p w14:paraId="23329A7F" w14:textId="77777777" w:rsidR="009A302C" w:rsidRPr="00686E46" w:rsidRDefault="009A302C" w:rsidP="008442EB">
            <w:pPr>
              <w:pStyle w:val="1-0"/>
              <w:widowControl w:val="0"/>
              <w:spacing w:line="260" w:lineRule="exact"/>
              <w:ind w:firstLineChars="0" w:firstLine="0"/>
              <w:jc w:val="center"/>
              <w:rPr>
                <w:b/>
                <w:sz w:val="20"/>
                <w:szCs w:val="20"/>
              </w:rPr>
            </w:pPr>
          </w:p>
        </w:tc>
        <w:tc>
          <w:tcPr>
            <w:tcW w:w="7477" w:type="dxa"/>
            <w:gridSpan w:val="5"/>
            <w:vAlign w:val="center"/>
          </w:tcPr>
          <w:p w14:paraId="10EE254B" w14:textId="42D58531" w:rsidR="009A302C" w:rsidRPr="008A3C9E" w:rsidRDefault="009A302C" w:rsidP="008442EB">
            <w:pPr>
              <w:pStyle w:val="1-0"/>
              <w:widowControl w:val="0"/>
              <w:spacing w:line="260" w:lineRule="exact"/>
              <w:ind w:firstLineChars="0" w:firstLine="0"/>
              <w:rPr>
                <w:sz w:val="20"/>
                <w:szCs w:val="20"/>
              </w:rPr>
            </w:pPr>
          </w:p>
        </w:tc>
      </w:tr>
      <w:tr w:rsidR="009A302C" w:rsidRPr="000C3ACC" w14:paraId="4836C726" w14:textId="77777777" w:rsidTr="0047248C">
        <w:trPr>
          <w:trHeight w:val="454"/>
        </w:trPr>
        <w:tc>
          <w:tcPr>
            <w:tcW w:w="1701" w:type="dxa"/>
            <w:vMerge/>
            <w:vAlign w:val="center"/>
          </w:tcPr>
          <w:p w14:paraId="569976A5" w14:textId="77777777" w:rsidR="009A302C" w:rsidRPr="00686E46" w:rsidRDefault="009A302C" w:rsidP="008442EB">
            <w:pPr>
              <w:pStyle w:val="1-0"/>
              <w:widowControl w:val="0"/>
              <w:spacing w:line="260" w:lineRule="exact"/>
              <w:ind w:firstLine="192"/>
              <w:jc w:val="center"/>
              <w:rPr>
                <w:b/>
                <w:sz w:val="20"/>
                <w:szCs w:val="20"/>
              </w:rPr>
            </w:pPr>
          </w:p>
        </w:tc>
        <w:tc>
          <w:tcPr>
            <w:tcW w:w="567" w:type="dxa"/>
            <w:tcBorders>
              <w:right w:val="single" w:sz="4" w:space="0" w:color="auto"/>
            </w:tcBorders>
            <w:vAlign w:val="center"/>
          </w:tcPr>
          <w:p w14:paraId="58696C89" w14:textId="77777777" w:rsidR="009A302C" w:rsidRPr="00686E46" w:rsidRDefault="009A302C" w:rsidP="008442EB">
            <w:pPr>
              <w:pStyle w:val="1-0"/>
              <w:widowControl w:val="0"/>
              <w:spacing w:line="260" w:lineRule="exact"/>
              <w:ind w:firstLineChars="0" w:firstLine="0"/>
              <w:jc w:val="center"/>
              <w:rPr>
                <w:sz w:val="20"/>
                <w:szCs w:val="20"/>
              </w:rPr>
            </w:pPr>
            <w:r w:rsidRPr="00686E46">
              <w:rPr>
                <w:rFonts w:hint="eastAsia"/>
                <w:b/>
                <w:sz w:val="20"/>
                <w:szCs w:val="20"/>
              </w:rPr>
              <w:t>Tel</w:t>
            </w:r>
          </w:p>
        </w:tc>
        <w:tc>
          <w:tcPr>
            <w:tcW w:w="2977" w:type="dxa"/>
            <w:tcBorders>
              <w:left w:val="single" w:sz="4" w:space="0" w:color="auto"/>
            </w:tcBorders>
            <w:vAlign w:val="center"/>
          </w:tcPr>
          <w:p w14:paraId="5F75A061" w14:textId="77777777" w:rsidR="009A302C" w:rsidRPr="00686E46" w:rsidRDefault="009A302C" w:rsidP="008442EB">
            <w:pPr>
              <w:pStyle w:val="1-0"/>
              <w:widowControl w:val="0"/>
              <w:spacing w:line="260" w:lineRule="exact"/>
              <w:ind w:firstLineChars="0" w:firstLine="0"/>
              <w:jc w:val="left"/>
              <w:rPr>
                <w:sz w:val="20"/>
                <w:szCs w:val="20"/>
              </w:rPr>
            </w:pPr>
          </w:p>
        </w:tc>
        <w:tc>
          <w:tcPr>
            <w:tcW w:w="709" w:type="dxa"/>
            <w:vAlign w:val="center"/>
          </w:tcPr>
          <w:p w14:paraId="3E96968F" w14:textId="77777777" w:rsidR="009A302C" w:rsidRPr="000C3ACC" w:rsidRDefault="009A302C" w:rsidP="008442EB">
            <w:pPr>
              <w:pStyle w:val="1-0"/>
              <w:widowControl w:val="0"/>
              <w:spacing w:line="260" w:lineRule="exact"/>
              <w:ind w:firstLineChars="0" w:firstLine="0"/>
              <w:jc w:val="center"/>
              <w:rPr>
                <w:sz w:val="20"/>
                <w:szCs w:val="20"/>
              </w:rPr>
            </w:pPr>
            <w:r w:rsidRPr="00686E46">
              <w:rPr>
                <w:rFonts w:hint="eastAsia"/>
                <w:b/>
                <w:sz w:val="20"/>
                <w:szCs w:val="20"/>
              </w:rPr>
              <w:t>Fax</w:t>
            </w:r>
          </w:p>
        </w:tc>
        <w:tc>
          <w:tcPr>
            <w:tcW w:w="3224" w:type="dxa"/>
            <w:gridSpan w:val="2"/>
            <w:vAlign w:val="center"/>
          </w:tcPr>
          <w:p w14:paraId="321AC650" w14:textId="77777777" w:rsidR="009A302C" w:rsidRPr="000C3ACC" w:rsidRDefault="009A302C" w:rsidP="008442EB">
            <w:pPr>
              <w:pStyle w:val="1-0"/>
              <w:widowControl w:val="0"/>
              <w:spacing w:line="260" w:lineRule="exact"/>
              <w:ind w:firstLineChars="0" w:firstLine="0"/>
              <w:rPr>
                <w:sz w:val="20"/>
                <w:szCs w:val="20"/>
              </w:rPr>
            </w:pPr>
          </w:p>
        </w:tc>
      </w:tr>
    </w:tbl>
    <w:p w14:paraId="14632B97" w14:textId="77777777" w:rsidR="003A0567" w:rsidRPr="00FF0B2D" w:rsidRDefault="003A0567" w:rsidP="003A0567">
      <w:pPr>
        <w:pStyle w:val="1-0"/>
        <w:ind w:firstLineChars="0" w:firstLine="0"/>
        <w:rPr>
          <w:sz w:val="20"/>
          <w:szCs w:val="22"/>
        </w:rPr>
      </w:pPr>
      <w:r w:rsidRPr="00FF0B2D">
        <w:rPr>
          <w:rFonts w:hint="eastAsia"/>
          <w:sz w:val="20"/>
          <w:szCs w:val="22"/>
        </w:rPr>
        <w:t>※国語研を連絡先とする場合で，手渡しが可能な曜日が限られる方は，国語研以外の連絡先も記入してください。</w:t>
      </w:r>
    </w:p>
    <w:p w14:paraId="78DF0FBC" w14:textId="4028CA20" w:rsidR="004E106F" w:rsidRPr="00FF0B2D" w:rsidRDefault="004E106F" w:rsidP="003A0567">
      <w:pPr>
        <w:pStyle w:val="1-0"/>
        <w:ind w:firstLineChars="0" w:firstLine="0"/>
        <w:rPr>
          <w:sz w:val="20"/>
          <w:szCs w:val="22"/>
        </w:rPr>
      </w:pPr>
      <w:r w:rsidRPr="00FF0B2D">
        <w:rPr>
          <w:rFonts w:hint="eastAsia"/>
          <w:sz w:val="20"/>
          <w:szCs w:val="22"/>
        </w:rPr>
        <w:t>※メールアドレスは，普段使用しているものを記入してください。</w:t>
      </w:r>
      <w:proofErr w:type="spellStart"/>
      <w:r w:rsidRPr="00FF0B2D">
        <w:rPr>
          <w:rFonts w:hint="eastAsia"/>
          <w:sz w:val="20"/>
          <w:szCs w:val="22"/>
        </w:rPr>
        <w:t>ninjal</w:t>
      </w:r>
      <w:proofErr w:type="spellEnd"/>
      <w:r w:rsidRPr="00FF0B2D">
        <w:rPr>
          <w:rFonts w:hint="eastAsia"/>
          <w:sz w:val="20"/>
          <w:szCs w:val="22"/>
        </w:rPr>
        <w:t>のメールアドレスを記入した場合は，</w:t>
      </w:r>
      <w:r w:rsidR="00EB50A5" w:rsidRPr="00FF0B2D">
        <w:rPr>
          <w:rFonts w:hint="eastAsia"/>
          <w:sz w:val="20"/>
          <w:szCs w:val="22"/>
        </w:rPr>
        <w:t>編集委員会からの連絡の有無を随時確認するようにしてください。</w:t>
      </w:r>
    </w:p>
    <w:p w14:paraId="0A69F246" w14:textId="0D0B7C8F" w:rsidR="00D2436E" w:rsidRPr="00FF0B2D" w:rsidRDefault="00493036" w:rsidP="004164AE">
      <w:pPr>
        <w:pStyle w:val="1-0"/>
        <w:ind w:firstLineChars="0" w:firstLine="0"/>
        <w:rPr>
          <w:sz w:val="20"/>
          <w:szCs w:val="22"/>
        </w:rPr>
      </w:pPr>
      <w:r w:rsidRPr="00FF0B2D">
        <w:rPr>
          <w:rFonts w:hint="eastAsia"/>
          <w:sz w:val="20"/>
          <w:szCs w:val="22"/>
        </w:rPr>
        <w:t>※</w:t>
      </w:r>
      <w:r w:rsidR="00D2436E" w:rsidRPr="00FF0B2D">
        <w:rPr>
          <w:rFonts w:hint="eastAsia"/>
          <w:sz w:val="20"/>
          <w:szCs w:val="22"/>
        </w:rPr>
        <w:t>こちらに記入された情報は，</w:t>
      </w:r>
      <w:r w:rsidR="00741770" w:rsidRPr="00FF0B2D">
        <w:rPr>
          <w:rFonts w:hint="eastAsia"/>
          <w:sz w:val="20"/>
          <w:szCs w:val="22"/>
        </w:rPr>
        <w:t>国立国語研究所の</w:t>
      </w:r>
      <w:r w:rsidR="00D2436E" w:rsidRPr="00FF0B2D">
        <w:rPr>
          <w:rFonts w:hint="eastAsia"/>
          <w:sz w:val="20"/>
          <w:szCs w:val="22"/>
        </w:rPr>
        <w:t>「個人情報保護ポリシー」に則り，厳正に取り扱います。</w:t>
      </w:r>
    </w:p>
    <w:sectPr w:rsidR="00D2436E" w:rsidRPr="00FF0B2D" w:rsidSect="00DE797D">
      <w:footerReference w:type="even" r:id="rId8"/>
      <w:footerReference w:type="default" r:id="rId9"/>
      <w:headerReference w:type="first" r:id="rId10"/>
      <w:endnotePr>
        <w:numFmt w:val="decimal"/>
      </w:endnotePr>
      <w:type w:val="continuous"/>
      <w:pgSz w:w="11906" w:h="16838" w:code="9"/>
      <w:pgMar w:top="1247" w:right="1418" w:bottom="1247" w:left="1418" w:header="851" w:footer="851" w:gutter="0"/>
      <w:cols w:space="425"/>
      <w:titlePg/>
      <w:docGrid w:type="linesAndChars" w:linePitch="333" w:charSpace="-173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9EAA85" w14:textId="77777777" w:rsidR="006448B7" w:rsidRDefault="006448B7" w:rsidP="009A3DB0">
      <w:r>
        <w:separator/>
      </w:r>
    </w:p>
  </w:endnote>
  <w:endnote w:type="continuationSeparator" w:id="0">
    <w:p w14:paraId="06D437D4" w14:textId="77777777" w:rsidR="006448B7" w:rsidRDefault="006448B7" w:rsidP="009A3D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メイリオ">
    <w:panose1 w:val="020B0604030504040204"/>
    <w:charset w:val="80"/>
    <w:family w:val="modern"/>
    <w:pitch w:val="variable"/>
    <w:sig w:usb0="E00002FF" w:usb1="6AC7FFFF" w:usb2="08000012" w:usb3="00000000" w:csb0="0002009F" w:csb1="00000000"/>
  </w:font>
  <w:font w:name="Mongolian Baiti">
    <w:panose1 w:val="03000500000000000000"/>
    <w:charset w:val="00"/>
    <w:family w:val="script"/>
    <w:pitch w:val="variable"/>
    <w:sig w:usb0="80000023" w:usb1="00000000" w:usb2="0002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B0B82" w14:textId="77777777" w:rsidR="000D7B02" w:rsidRDefault="000D7B02" w:rsidP="00CF38D1">
    <w:pPr>
      <w:pStyle w:val="a7"/>
      <w:framePr w:wrap="around" w:vAnchor="text" w:hAnchor="margin" w:xAlign="center" w:y="1"/>
      <w:rPr>
        <w:rStyle w:val="af"/>
      </w:rPr>
    </w:pPr>
    <w:r>
      <w:rPr>
        <w:rStyle w:val="af"/>
      </w:rPr>
      <w:fldChar w:fldCharType="begin"/>
    </w:r>
    <w:r>
      <w:rPr>
        <w:rStyle w:val="af"/>
      </w:rPr>
      <w:instrText xml:space="preserve">PAGE  </w:instrText>
    </w:r>
    <w:r>
      <w:rPr>
        <w:rStyle w:val="af"/>
      </w:rPr>
      <w:fldChar w:fldCharType="end"/>
    </w:r>
  </w:p>
  <w:p w14:paraId="367548C1" w14:textId="77777777" w:rsidR="000D7B02" w:rsidRDefault="000D7B02">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AA5BB" w14:textId="77777777" w:rsidR="000D7B02" w:rsidRPr="006F2ED3" w:rsidRDefault="000D7B02" w:rsidP="00CF38D1">
    <w:pPr>
      <w:pStyle w:val="a7"/>
      <w:framePr w:wrap="around" w:vAnchor="text" w:hAnchor="margin" w:xAlign="center" w:y="1"/>
      <w:rPr>
        <w:rStyle w:val="af"/>
        <w:rFonts w:ascii="Times New Roman" w:hAnsi="Times New Roman"/>
        <w:sz w:val="18"/>
      </w:rPr>
    </w:pPr>
    <w:r w:rsidRPr="006F2ED3">
      <w:rPr>
        <w:rStyle w:val="af"/>
        <w:rFonts w:ascii="Times New Roman" w:hAnsi="Times New Roman"/>
        <w:sz w:val="18"/>
      </w:rPr>
      <w:fldChar w:fldCharType="begin"/>
    </w:r>
    <w:r w:rsidRPr="006F2ED3">
      <w:rPr>
        <w:rStyle w:val="af"/>
        <w:rFonts w:ascii="Times New Roman" w:hAnsi="Times New Roman"/>
        <w:sz w:val="18"/>
      </w:rPr>
      <w:instrText xml:space="preserve">PAGE  </w:instrText>
    </w:r>
    <w:r w:rsidRPr="006F2ED3">
      <w:rPr>
        <w:rStyle w:val="af"/>
        <w:rFonts w:ascii="Times New Roman" w:hAnsi="Times New Roman"/>
        <w:sz w:val="18"/>
      </w:rPr>
      <w:fldChar w:fldCharType="separate"/>
    </w:r>
    <w:r w:rsidR="00F27A76">
      <w:rPr>
        <w:rStyle w:val="af"/>
        <w:rFonts w:ascii="Times New Roman" w:hAnsi="Times New Roman"/>
        <w:noProof/>
        <w:sz w:val="18"/>
      </w:rPr>
      <w:t>4</w:t>
    </w:r>
    <w:r w:rsidRPr="006F2ED3">
      <w:rPr>
        <w:rStyle w:val="af"/>
        <w:rFonts w:ascii="Times New Roman" w:hAnsi="Times New Roman"/>
        <w:sz w:val="18"/>
      </w:rPr>
      <w:fldChar w:fldCharType="end"/>
    </w:r>
  </w:p>
  <w:p w14:paraId="3424D951" w14:textId="77777777" w:rsidR="000D7B02" w:rsidRPr="00CF38D1" w:rsidRDefault="000D7B02" w:rsidP="006F2ED3">
    <w:pPr>
      <w:pStyle w:val="a7"/>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81A5B5" w14:textId="77777777" w:rsidR="006448B7" w:rsidRDefault="006448B7" w:rsidP="009A3DB0">
      <w:r>
        <w:separator/>
      </w:r>
    </w:p>
  </w:footnote>
  <w:footnote w:type="continuationSeparator" w:id="0">
    <w:p w14:paraId="5EAA8A56" w14:textId="77777777" w:rsidR="006448B7" w:rsidRDefault="006448B7" w:rsidP="009A3D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7"/>
      <w:gridCol w:w="4583"/>
    </w:tblGrid>
    <w:tr w:rsidR="001B58D5" w:rsidRPr="00B431FD" w14:paraId="3B2ABD10" w14:textId="77777777" w:rsidTr="00C12174">
      <w:tc>
        <w:tcPr>
          <w:tcW w:w="4536" w:type="dxa"/>
          <w:tcBorders>
            <w:top w:val="single" w:sz="4" w:space="0" w:color="FFFFFF"/>
            <w:left w:val="single" w:sz="4" w:space="0" w:color="FFFFFF"/>
            <w:bottom w:val="single" w:sz="4" w:space="0" w:color="FFFFFF"/>
            <w:right w:val="single" w:sz="4" w:space="0" w:color="FFFFFF"/>
          </w:tcBorders>
        </w:tcPr>
        <w:p w14:paraId="712DB694" w14:textId="261EE2DF" w:rsidR="001B58D5" w:rsidRPr="00B431FD" w:rsidRDefault="001B58D5" w:rsidP="005D14F6">
          <w:pPr>
            <w:pStyle w:val="a7"/>
            <w:widowControl w:val="0"/>
            <w:tabs>
              <w:tab w:val="clear" w:pos="4252"/>
              <w:tab w:val="clear" w:pos="8504"/>
              <w:tab w:val="center" w:pos="0"/>
              <w:tab w:val="right" w:pos="4536"/>
            </w:tabs>
            <w:jc w:val="left"/>
            <w:rPr>
              <w:rFonts w:ascii="メイリオ" w:eastAsia="メイリオ" w:hAnsi="メイリオ"/>
              <w:color w:val="808080"/>
              <w:sz w:val="18"/>
            </w:rPr>
          </w:pPr>
          <w:r w:rsidRPr="00B431FD">
            <w:rPr>
              <w:rFonts w:ascii="メイリオ" w:eastAsia="メイリオ" w:hAnsi="メイリオ" w:hint="eastAsia"/>
              <w:color w:val="808080"/>
              <w:sz w:val="18"/>
            </w:rPr>
            <w:t>受付日：</w:t>
          </w:r>
        </w:p>
      </w:tc>
      <w:tc>
        <w:tcPr>
          <w:tcW w:w="4644" w:type="dxa"/>
          <w:tcBorders>
            <w:top w:val="single" w:sz="4" w:space="0" w:color="FFFFFF"/>
            <w:left w:val="single" w:sz="4" w:space="0" w:color="FFFFFF"/>
            <w:bottom w:val="single" w:sz="4" w:space="0" w:color="FFFFFF"/>
            <w:right w:val="single" w:sz="4" w:space="0" w:color="FFFFFF"/>
          </w:tcBorders>
        </w:tcPr>
        <w:p w14:paraId="16E06FB9" w14:textId="77777777" w:rsidR="001B58D5" w:rsidRPr="00B431FD" w:rsidRDefault="001B58D5" w:rsidP="005D14F6">
          <w:pPr>
            <w:pStyle w:val="a7"/>
            <w:widowControl w:val="0"/>
            <w:tabs>
              <w:tab w:val="clear" w:pos="4252"/>
              <w:tab w:val="clear" w:pos="8504"/>
              <w:tab w:val="center" w:pos="0"/>
              <w:tab w:val="right" w:pos="4536"/>
            </w:tabs>
            <w:jc w:val="left"/>
            <w:rPr>
              <w:rFonts w:ascii="メイリオ" w:eastAsia="メイリオ" w:hAnsi="メイリオ"/>
              <w:color w:val="808080"/>
              <w:sz w:val="18"/>
            </w:rPr>
          </w:pPr>
          <w:r w:rsidRPr="00B431FD">
            <w:rPr>
              <w:rFonts w:ascii="メイリオ" w:eastAsia="メイリオ" w:hAnsi="メイリオ" w:hint="eastAsia"/>
              <w:color w:val="808080"/>
              <w:sz w:val="18"/>
            </w:rPr>
            <w:t>整理番号：</w:t>
          </w:r>
        </w:p>
      </w:tc>
    </w:tr>
  </w:tbl>
  <w:p w14:paraId="71A3E9C6" w14:textId="77777777" w:rsidR="00ED3A1B" w:rsidRDefault="00ED3A1B" w:rsidP="00255075">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A5202"/>
    <w:multiLevelType w:val="multilevel"/>
    <w:tmpl w:val="DC16FBF4"/>
    <w:name w:val="論集"/>
    <w:lvl w:ilvl="0">
      <w:start w:val="1"/>
      <w:numFmt w:val="decimal"/>
      <w:lvlText w:val="%1."/>
      <w:lvlJc w:val="left"/>
      <w:pPr>
        <w:ind w:left="425" w:hanging="425"/>
      </w:pPr>
      <w:rPr>
        <w:rFonts w:ascii="Times New Roman" w:eastAsia="ＭＳ ゴシック" w:hAnsi="Times New Roman" w:hint="default"/>
        <w:b/>
        <w:i w:val="0"/>
        <w:sz w:val="21"/>
      </w:rPr>
    </w:lvl>
    <w:lvl w:ilvl="1">
      <w:start w:val="1"/>
      <w:numFmt w:val="decimal"/>
      <w:lvlText w:val="%1.%2"/>
      <w:lvlJc w:val="left"/>
      <w:pPr>
        <w:ind w:left="680" w:hanging="680"/>
      </w:pPr>
      <w:rPr>
        <w:rFonts w:ascii="Times New Roman" w:eastAsia="ＭＳ ゴシック" w:hAnsi="Times New Roman" w:hint="default"/>
        <w:b/>
        <w:i w:val="0"/>
        <w:sz w:val="21"/>
      </w:rPr>
    </w:lvl>
    <w:lvl w:ilvl="2">
      <w:start w:val="1"/>
      <w:numFmt w:val="decimal"/>
      <w:lvlText w:val="%1.%2.%3"/>
      <w:lvlJc w:val="left"/>
      <w:pPr>
        <w:ind w:left="907" w:hanging="907"/>
      </w:pPr>
      <w:rPr>
        <w:rFonts w:ascii="Times New Roman" w:eastAsia="ＭＳ ゴシック" w:hAnsi="Times New Roman" w:hint="default"/>
        <w:b/>
        <w:i w:val="0"/>
        <w:sz w:val="21"/>
      </w:rPr>
    </w:lvl>
    <w:lvl w:ilvl="3">
      <w:start w:val="1"/>
      <w:numFmt w:val="decimal"/>
      <w:lvlText w:val="%1.%2.%3.%4"/>
      <w:lvlJc w:val="left"/>
      <w:pPr>
        <w:ind w:left="1361" w:hanging="1361"/>
      </w:pPr>
      <w:rPr>
        <w:rFonts w:ascii="Times New Roman" w:eastAsia="ＭＳ ゴシック" w:hAnsi="Times New Roman" w:hint="default"/>
        <w:b/>
        <w:i w:val="0"/>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A866BAB"/>
    <w:multiLevelType w:val="hybridMultilevel"/>
    <w:tmpl w:val="284E7D22"/>
    <w:lvl w:ilvl="0" w:tplc="74B245F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40D7DF2"/>
    <w:multiLevelType w:val="multilevel"/>
    <w:tmpl w:val="DC16FBF4"/>
    <w:name w:val="論集222"/>
    <w:lvl w:ilvl="0">
      <w:start w:val="1"/>
      <w:numFmt w:val="decimal"/>
      <w:lvlText w:val="%1."/>
      <w:lvlJc w:val="left"/>
      <w:pPr>
        <w:ind w:left="425" w:hanging="425"/>
      </w:pPr>
      <w:rPr>
        <w:rFonts w:ascii="Times New Roman" w:eastAsia="ＭＳ ゴシック" w:hAnsi="Times New Roman" w:hint="default"/>
        <w:b/>
        <w:i w:val="0"/>
        <w:sz w:val="21"/>
      </w:rPr>
    </w:lvl>
    <w:lvl w:ilvl="1">
      <w:start w:val="1"/>
      <w:numFmt w:val="decimal"/>
      <w:lvlText w:val="%1.%2"/>
      <w:lvlJc w:val="left"/>
      <w:pPr>
        <w:ind w:left="680" w:hanging="680"/>
      </w:pPr>
      <w:rPr>
        <w:rFonts w:ascii="Times New Roman" w:eastAsia="ＭＳ ゴシック" w:hAnsi="Times New Roman" w:hint="default"/>
        <w:b/>
        <w:i w:val="0"/>
        <w:sz w:val="21"/>
      </w:rPr>
    </w:lvl>
    <w:lvl w:ilvl="2">
      <w:start w:val="1"/>
      <w:numFmt w:val="decimal"/>
      <w:lvlText w:val="%1.%2.%3"/>
      <w:lvlJc w:val="left"/>
      <w:pPr>
        <w:ind w:left="907" w:hanging="907"/>
      </w:pPr>
      <w:rPr>
        <w:rFonts w:ascii="Times New Roman" w:eastAsia="ＭＳ ゴシック" w:hAnsi="Times New Roman" w:hint="default"/>
        <w:b/>
        <w:i w:val="0"/>
        <w:sz w:val="21"/>
      </w:rPr>
    </w:lvl>
    <w:lvl w:ilvl="3">
      <w:start w:val="1"/>
      <w:numFmt w:val="decimal"/>
      <w:lvlText w:val="%1.%2.%3.%4"/>
      <w:lvlJc w:val="left"/>
      <w:pPr>
        <w:ind w:left="1361" w:hanging="1361"/>
      </w:pPr>
      <w:rPr>
        <w:rFonts w:ascii="Times New Roman" w:eastAsia="ＭＳ ゴシック" w:hAnsi="Times New Roman" w:hint="default"/>
        <w:b/>
        <w:i w:val="0"/>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29170715"/>
    <w:multiLevelType w:val="hybridMultilevel"/>
    <w:tmpl w:val="38601B40"/>
    <w:lvl w:ilvl="0" w:tplc="DA8242C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9527196"/>
    <w:multiLevelType w:val="multilevel"/>
    <w:tmpl w:val="DC16FBF4"/>
    <w:name w:val="論集2232"/>
    <w:lvl w:ilvl="0">
      <w:start w:val="1"/>
      <w:numFmt w:val="decimal"/>
      <w:lvlText w:val="%1."/>
      <w:lvlJc w:val="left"/>
      <w:pPr>
        <w:ind w:left="425" w:hanging="425"/>
      </w:pPr>
      <w:rPr>
        <w:rFonts w:ascii="Times New Roman" w:eastAsia="ＭＳ ゴシック" w:hAnsi="Times New Roman" w:hint="default"/>
        <w:b/>
        <w:i w:val="0"/>
        <w:sz w:val="21"/>
      </w:rPr>
    </w:lvl>
    <w:lvl w:ilvl="1">
      <w:start w:val="1"/>
      <w:numFmt w:val="decimal"/>
      <w:lvlText w:val="%1.%2"/>
      <w:lvlJc w:val="left"/>
      <w:pPr>
        <w:ind w:left="680" w:hanging="680"/>
      </w:pPr>
      <w:rPr>
        <w:rFonts w:ascii="Times New Roman" w:eastAsia="ＭＳ ゴシック" w:hAnsi="Times New Roman" w:hint="default"/>
        <w:b/>
        <w:i w:val="0"/>
        <w:sz w:val="21"/>
      </w:rPr>
    </w:lvl>
    <w:lvl w:ilvl="2">
      <w:start w:val="1"/>
      <w:numFmt w:val="decimal"/>
      <w:lvlText w:val="%1.%2.%3"/>
      <w:lvlJc w:val="left"/>
      <w:pPr>
        <w:ind w:left="907" w:hanging="907"/>
      </w:pPr>
      <w:rPr>
        <w:rFonts w:ascii="Times New Roman" w:eastAsia="ＭＳ ゴシック" w:hAnsi="Times New Roman" w:hint="default"/>
        <w:b/>
        <w:i w:val="0"/>
        <w:sz w:val="21"/>
      </w:rPr>
    </w:lvl>
    <w:lvl w:ilvl="3">
      <w:start w:val="1"/>
      <w:numFmt w:val="decimal"/>
      <w:lvlText w:val="%1.%2.%3.%4"/>
      <w:lvlJc w:val="left"/>
      <w:pPr>
        <w:ind w:left="1361" w:hanging="1361"/>
      </w:pPr>
      <w:rPr>
        <w:rFonts w:ascii="Times New Roman" w:eastAsia="ＭＳ ゴシック" w:hAnsi="Times New Roman" w:hint="default"/>
        <w:b/>
        <w:i w:val="0"/>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3BCE7E56"/>
    <w:multiLevelType w:val="hybridMultilevel"/>
    <w:tmpl w:val="6B32DA9C"/>
    <w:name w:val="論集22322"/>
    <w:lvl w:ilvl="0" w:tplc="12EE8536">
      <w:start w:val="1"/>
      <w:numFmt w:val="decimal"/>
      <w:lvlText w:val="%1."/>
      <w:lvlJc w:val="left"/>
      <w:pPr>
        <w:ind w:left="420" w:hanging="420"/>
      </w:pPr>
      <w:rPr>
        <w:rFonts w:ascii="Times New Roman" w:eastAsia="ＭＳ ゴシック" w:hAnsi="Times New Roman"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F932C80"/>
    <w:multiLevelType w:val="multilevel"/>
    <w:tmpl w:val="0409001D"/>
    <w:styleLink w:val="a"/>
    <w:lvl w:ilvl="0">
      <w:start w:val="1"/>
      <w:numFmt w:val="decimal"/>
      <w:lvlText w:val="%1"/>
      <w:lvlJc w:val="left"/>
      <w:pPr>
        <w:ind w:left="425" w:hanging="425"/>
      </w:pPr>
      <w:rPr>
        <w:rFonts w:eastAsia="ＭＳ ゴシック"/>
        <w:b/>
        <w:sz w:val="21"/>
      </w:rPr>
    </w:lvl>
    <w:lvl w:ilvl="1">
      <w:start w:val="1"/>
      <w:numFmt w:val="decimal"/>
      <w:lvlText w:val="%1.%2"/>
      <w:lvlJc w:val="left"/>
      <w:pPr>
        <w:ind w:left="992" w:hanging="567"/>
      </w:pPr>
      <w:rPr>
        <w:rFonts w:eastAsia="ＭＳ ゴシック"/>
        <w:b/>
        <w:sz w:val="21"/>
      </w:rPr>
    </w:lvl>
    <w:lvl w:ilvl="2">
      <w:start w:val="1"/>
      <w:numFmt w:val="decimal"/>
      <w:lvlText w:val="%1.%2.%3"/>
      <w:lvlJc w:val="left"/>
      <w:pPr>
        <w:ind w:left="1418" w:hanging="567"/>
      </w:pPr>
      <w:rPr>
        <w:rFonts w:eastAsia="ＭＳ ゴシック"/>
        <w:b/>
        <w:sz w:val="21"/>
      </w:rPr>
    </w:lvl>
    <w:lvl w:ilvl="3">
      <w:start w:val="1"/>
      <w:numFmt w:val="decimal"/>
      <w:lvlText w:val="%1.%2.%3.%4"/>
      <w:lvlJc w:val="left"/>
      <w:pPr>
        <w:ind w:left="1984" w:hanging="708"/>
      </w:pPr>
      <w:rPr>
        <w:rFonts w:eastAsia="ＭＳ ゴシック"/>
        <w:b/>
        <w:sz w:val="21"/>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48301DA5"/>
    <w:multiLevelType w:val="multilevel"/>
    <w:tmpl w:val="80E40AB0"/>
    <w:lvl w:ilvl="0">
      <w:start w:val="1"/>
      <w:numFmt w:val="decimal"/>
      <w:pStyle w:val="1"/>
      <w:lvlText w:val="%1."/>
      <w:lvlJc w:val="left"/>
      <w:pPr>
        <w:ind w:left="425" w:hanging="425"/>
      </w:pPr>
      <w:rPr>
        <w:rFonts w:ascii="Times New Roman" w:eastAsia="ＭＳ ゴシック" w:hAnsi="Times New Roman" w:hint="default"/>
        <w:b/>
        <w:i w:val="0"/>
        <w:color w:val="auto"/>
        <w:sz w:val="21"/>
      </w:rPr>
    </w:lvl>
    <w:lvl w:ilvl="1">
      <w:start w:val="1"/>
      <w:numFmt w:val="decimal"/>
      <w:pStyle w:val="2"/>
      <w:lvlText w:val="%1.%2"/>
      <w:lvlJc w:val="left"/>
      <w:pPr>
        <w:ind w:left="680" w:hanging="680"/>
      </w:pPr>
      <w:rPr>
        <w:rFonts w:ascii="Times New Roman" w:eastAsia="ＭＳ ゴシック" w:hAnsi="Times New Roman" w:hint="default"/>
        <w:b/>
        <w:i w:val="0"/>
        <w:sz w:val="21"/>
      </w:rPr>
    </w:lvl>
    <w:lvl w:ilvl="2">
      <w:start w:val="1"/>
      <w:numFmt w:val="decimal"/>
      <w:pStyle w:val="3"/>
      <w:lvlText w:val="%1.%2.%3"/>
      <w:lvlJc w:val="left"/>
      <w:pPr>
        <w:ind w:left="907" w:hanging="907"/>
      </w:pPr>
      <w:rPr>
        <w:rFonts w:ascii="Times New Roman" w:eastAsia="ＭＳ ゴシック" w:hAnsi="Times New Roman" w:hint="default"/>
        <w:b/>
        <w:i w:val="0"/>
        <w:sz w:val="21"/>
      </w:rPr>
    </w:lvl>
    <w:lvl w:ilvl="3">
      <w:start w:val="1"/>
      <w:numFmt w:val="decimal"/>
      <w:lvlText w:val="%1.%2.%3.%4"/>
      <w:lvlJc w:val="left"/>
      <w:pPr>
        <w:ind w:left="1361" w:hanging="1361"/>
      </w:pPr>
      <w:rPr>
        <w:rFonts w:ascii="Times New Roman" w:eastAsia="ＭＳ ゴシック" w:hAnsi="Times New Roman" w:hint="default"/>
        <w:b/>
        <w:i w:val="0"/>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536E61FE"/>
    <w:multiLevelType w:val="multilevel"/>
    <w:tmpl w:val="DC16FBF4"/>
    <w:name w:val="論集223"/>
    <w:lvl w:ilvl="0">
      <w:start w:val="1"/>
      <w:numFmt w:val="decimal"/>
      <w:lvlText w:val="%1."/>
      <w:lvlJc w:val="left"/>
      <w:pPr>
        <w:ind w:left="425" w:hanging="425"/>
      </w:pPr>
      <w:rPr>
        <w:rFonts w:ascii="Times New Roman" w:eastAsia="ＭＳ ゴシック" w:hAnsi="Times New Roman" w:hint="default"/>
        <w:b/>
        <w:i w:val="0"/>
        <w:sz w:val="21"/>
      </w:rPr>
    </w:lvl>
    <w:lvl w:ilvl="1">
      <w:start w:val="1"/>
      <w:numFmt w:val="decimal"/>
      <w:lvlText w:val="%1.%2"/>
      <w:lvlJc w:val="left"/>
      <w:pPr>
        <w:ind w:left="680" w:hanging="680"/>
      </w:pPr>
      <w:rPr>
        <w:rFonts w:ascii="Times New Roman" w:eastAsia="ＭＳ ゴシック" w:hAnsi="Times New Roman" w:hint="default"/>
        <w:b/>
        <w:i w:val="0"/>
        <w:sz w:val="21"/>
      </w:rPr>
    </w:lvl>
    <w:lvl w:ilvl="2">
      <w:start w:val="1"/>
      <w:numFmt w:val="decimal"/>
      <w:lvlText w:val="%1.%2.%3"/>
      <w:lvlJc w:val="left"/>
      <w:pPr>
        <w:ind w:left="907" w:hanging="907"/>
      </w:pPr>
      <w:rPr>
        <w:rFonts w:ascii="Times New Roman" w:eastAsia="ＭＳ ゴシック" w:hAnsi="Times New Roman" w:hint="default"/>
        <w:b/>
        <w:i w:val="0"/>
        <w:sz w:val="21"/>
      </w:rPr>
    </w:lvl>
    <w:lvl w:ilvl="3">
      <w:start w:val="1"/>
      <w:numFmt w:val="decimal"/>
      <w:lvlText w:val="%1.%2.%3.%4"/>
      <w:lvlJc w:val="left"/>
      <w:pPr>
        <w:ind w:left="1361" w:hanging="1361"/>
      </w:pPr>
      <w:rPr>
        <w:rFonts w:ascii="Times New Roman" w:eastAsia="ＭＳ ゴシック" w:hAnsi="Times New Roman" w:hint="default"/>
        <w:b/>
        <w:i w:val="0"/>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5E4B20BD"/>
    <w:multiLevelType w:val="hybridMultilevel"/>
    <w:tmpl w:val="31700B46"/>
    <w:lvl w:ilvl="0" w:tplc="934074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509607973">
    <w:abstractNumId w:val="6"/>
  </w:num>
  <w:num w:numId="2" w16cid:durableId="881288853">
    <w:abstractNumId w:val="7"/>
  </w:num>
  <w:num w:numId="3" w16cid:durableId="344358135">
    <w:abstractNumId w:val="3"/>
  </w:num>
  <w:num w:numId="4" w16cid:durableId="1997300223">
    <w:abstractNumId w:val="9"/>
  </w:num>
  <w:num w:numId="5" w16cid:durableId="65098747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removePersonalInformation/>
  <w:removeDateAndTime/>
  <w:bordersDoNotSurroundHeader/>
  <w:bordersDoNotSurroundFooter/>
  <w:proofState w:spelling="clean" w:grammar="dirty"/>
  <w:defaultTabStop w:val="211"/>
  <w:autoHyphenation/>
  <w:drawingGridHorizontalSpacing w:val="101"/>
  <w:drawingGridVerticalSpacing w:val="333"/>
  <w:displayHorizontalDrawingGridEvery w:val="0"/>
  <w:characterSpacingControl w:val="compressPunctuation"/>
  <w:hdrShapeDefaults>
    <o:shapedefaults v:ext="edit" spidmax="2050">
      <v:textbox inset="5.85pt,.7pt,5.85pt,.7pt"/>
    </o:shapedefaults>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zMrQwMjYzMjI2NDJQ0lEKTi0uzszPAykwqQUALlwJnSwAAAA="/>
  </w:docVars>
  <w:rsids>
    <w:rsidRoot w:val="00F27EC8"/>
    <w:rsid w:val="00000F74"/>
    <w:rsid w:val="00001358"/>
    <w:rsid w:val="00001C5C"/>
    <w:rsid w:val="00002E71"/>
    <w:rsid w:val="00004DCB"/>
    <w:rsid w:val="00006440"/>
    <w:rsid w:val="00006F4B"/>
    <w:rsid w:val="00007476"/>
    <w:rsid w:val="00010144"/>
    <w:rsid w:val="0001028E"/>
    <w:rsid w:val="00011928"/>
    <w:rsid w:val="000121ED"/>
    <w:rsid w:val="000124B7"/>
    <w:rsid w:val="0001471A"/>
    <w:rsid w:val="00016AD5"/>
    <w:rsid w:val="000210C9"/>
    <w:rsid w:val="00021AA1"/>
    <w:rsid w:val="00023A8E"/>
    <w:rsid w:val="00023C28"/>
    <w:rsid w:val="0002450F"/>
    <w:rsid w:val="000247B1"/>
    <w:rsid w:val="0002602A"/>
    <w:rsid w:val="00030B17"/>
    <w:rsid w:val="00031B2C"/>
    <w:rsid w:val="0003210A"/>
    <w:rsid w:val="000326BA"/>
    <w:rsid w:val="00032BB8"/>
    <w:rsid w:val="00033113"/>
    <w:rsid w:val="000332A0"/>
    <w:rsid w:val="00035A51"/>
    <w:rsid w:val="00036058"/>
    <w:rsid w:val="00036416"/>
    <w:rsid w:val="000367A5"/>
    <w:rsid w:val="00036919"/>
    <w:rsid w:val="000376F2"/>
    <w:rsid w:val="0004082F"/>
    <w:rsid w:val="00040C49"/>
    <w:rsid w:val="0004129D"/>
    <w:rsid w:val="00042473"/>
    <w:rsid w:val="000425C4"/>
    <w:rsid w:val="00043D3E"/>
    <w:rsid w:val="000449AF"/>
    <w:rsid w:val="000526AD"/>
    <w:rsid w:val="0005319B"/>
    <w:rsid w:val="00054E15"/>
    <w:rsid w:val="0005653A"/>
    <w:rsid w:val="00057829"/>
    <w:rsid w:val="00057B65"/>
    <w:rsid w:val="00062647"/>
    <w:rsid w:val="000647B9"/>
    <w:rsid w:val="00066AAC"/>
    <w:rsid w:val="00066D1C"/>
    <w:rsid w:val="00070DD1"/>
    <w:rsid w:val="00070F68"/>
    <w:rsid w:val="0007310B"/>
    <w:rsid w:val="0007319B"/>
    <w:rsid w:val="0007387A"/>
    <w:rsid w:val="00075349"/>
    <w:rsid w:val="00075E15"/>
    <w:rsid w:val="00076253"/>
    <w:rsid w:val="0007641C"/>
    <w:rsid w:val="00077998"/>
    <w:rsid w:val="00077D47"/>
    <w:rsid w:val="000800B6"/>
    <w:rsid w:val="0008050E"/>
    <w:rsid w:val="0008079E"/>
    <w:rsid w:val="000819BF"/>
    <w:rsid w:val="000821DA"/>
    <w:rsid w:val="000832CF"/>
    <w:rsid w:val="00083E84"/>
    <w:rsid w:val="00084E9B"/>
    <w:rsid w:val="00085D51"/>
    <w:rsid w:val="00087068"/>
    <w:rsid w:val="00090857"/>
    <w:rsid w:val="00090ED8"/>
    <w:rsid w:val="00092168"/>
    <w:rsid w:val="00092B88"/>
    <w:rsid w:val="00092D0B"/>
    <w:rsid w:val="000939AE"/>
    <w:rsid w:val="00094406"/>
    <w:rsid w:val="00094749"/>
    <w:rsid w:val="00094F34"/>
    <w:rsid w:val="00095DC2"/>
    <w:rsid w:val="00096F74"/>
    <w:rsid w:val="000A58F4"/>
    <w:rsid w:val="000A6AB8"/>
    <w:rsid w:val="000A72B7"/>
    <w:rsid w:val="000B0A90"/>
    <w:rsid w:val="000B360E"/>
    <w:rsid w:val="000B4420"/>
    <w:rsid w:val="000B5034"/>
    <w:rsid w:val="000C2BD6"/>
    <w:rsid w:val="000C366D"/>
    <w:rsid w:val="000C3ACC"/>
    <w:rsid w:val="000C3FC2"/>
    <w:rsid w:val="000C4AB4"/>
    <w:rsid w:val="000C5578"/>
    <w:rsid w:val="000C5C3F"/>
    <w:rsid w:val="000C6992"/>
    <w:rsid w:val="000D09C3"/>
    <w:rsid w:val="000D18C9"/>
    <w:rsid w:val="000D1A3D"/>
    <w:rsid w:val="000D23E9"/>
    <w:rsid w:val="000D59E3"/>
    <w:rsid w:val="000D6002"/>
    <w:rsid w:val="000D7917"/>
    <w:rsid w:val="000D7980"/>
    <w:rsid w:val="000D7B02"/>
    <w:rsid w:val="000E0274"/>
    <w:rsid w:val="000E03F6"/>
    <w:rsid w:val="000E05D7"/>
    <w:rsid w:val="000E1868"/>
    <w:rsid w:val="000E1BA2"/>
    <w:rsid w:val="000E3617"/>
    <w:rsid w:val="000E3DC5"/>
    <w:rsid w:val="000E57BE"/>
    <w:rsid w:val="000E6146"/>
    <w:rsid w:val="000E6CC6"/>
    <w:rsid w:val="000F070E"/>
    <w:rsid w:val="000F2192"/>
    <w:rsid w:val="000F25EC"/>
    <w:rsid w:val="000F2DF4"/>
    <w:rsid w:val="000F412F"/>
    <w:rsid w:val="000F4A24"/>
    <w:rsid w:val="000F512B"/>
    <w:rsid w:val="000F70F5"/>
    <w:rsid w:val="000F7A98"/>
    <w:rsid w:val="001013D9"/>
    <w:rsid w:val="00101867"/>
    <w:rsid w:val="001020FF"/>
    <w:rsid w:val="00103079"/>
    <w:rsid w:val="00104562"/>
    <w:rsid w:val="00105730"/>
    <w:rsid w:val="001070D8"/>
    <w:rsid w:val="0011069B"/>
    <w:rsid w:val="00111980"/>
    <w:rsid w:val="00111EC8"/>
    <w:rsid w:val="00113777"/>
    <w:rsid w:val="0011480D"/>
    <w:rsid w:val="001151AE"/>
    <w:rsid w:val="00115C87"/>
    <w:rsid w:val="00116961"/>
    <w:rsid w:val="00116FC7"/>
    <w:rsid w:val="00117B57"/>
    <w:rsid w:val="00121BCB"/>
    <w:rsid w:val="00124EF3"/>
    <w:rsid w:val="001259E1"/>
    <w:rsid w:val="00126D09"/>
    <w:rsid w:val="00126D2C"/>
    <w:rsid w:val="0012758C"/>
    <w:rsid w:val="00131A14"/>
    <w:rsid w:val="0013315F"/>
    <w:rsid w:val="00134BD2"/>
    <w:rsid w:val="00134C99"/>
    <w:rsid w:val="00135584"/>
    <w:rsid w:val="001361E7"/>
    <w:rsid w:val="001371EF"/>
    <w:rsid w:val="00140F33"/>
    <w:rsid w:val="00141716"/>
    <w:rsid w:val="00141E41"/>
    <w:rsid w:val="001422E2"/>
    <w:rsid w:val="00143520"/>
    <w:rsid w:val="00143CFE"/>
    <w:rsid w:val="001443AD"/>
    <w:rsid w:val="00144EFC"/>
    <w:rsid w:val="001455BE"/>
    <w:rsid w:val="001465AE"/>
    <w:rsid w:val="0014706C"/>
    <w:rsid w:val="00150D6B"/>
    <w:rsid w:val="00151533"/>
    <w:rsid w:val="00151A26"/>
    <w:rsid w:val="00151DA7"/>
    <w:rsid w:val="0015234E"/>
    <w:rsid w:val="00153A3C"/>
    <w:rsid w:val="001540FA"/>
    <w:rsid w:val="00156D2A"/>
    <w:rsid w:val="00156D67"/>
    <w:rsid w:val="00156F8E"/>
    <w:rsid w:val="00157B46"/>
    <w:rsid w:val="00160343"/>
    <w:rsid w:val="00161123"/>
    <w:rsid w:val="00164F5A"/>
    <w:rsid w:val="0017249C"/>
    <w:rsid w:val="001733AF"/>
    <w:rsid w:val="0017366A"/>
    <w:rsid w:val="00173FAE"/>
    <w:rsid w:val="00175FB2"/>
    <w:rsid w:val="001775F6"/>
    <w:rsid w:val="001809A1"/>
    <w:rsid w:val="00183CDD"/>
    <w:rsid w:val="00185192"/>
    <w:rsid w:val="0018673E"/>
    <w:rsid w:val="001914BD"/>
    <w:rsid w:val="001951F7"/>
    <w:rsid w:val="001954C0"/>
    <w:rsid w:val="0019768E"/>
    <w:rsid w:val="001A21F6"/>
    <w:rsid w:val="001A4ABC"/>
    <w:rsid w:val="001A7230"/>
    <w:rsid w:val="001A7CCA"/>
    <w:rsid w:val="001B0A54"/>
    <w:rsid w:val="001B45D3"/>
    <w:rsid w:val="001B57A4"/>
    <w:rsid w:val="001B58D5"/>
    <w:rsid w:val="001B6B1A"/>
    <w:rsid w:val="001C3FE6"/>
    <w:rsid w:val="001C5A31"/>
    <w:rsid w:val="001C7C61"/>
    <w:rsid w:val="001D0209"/>
    <w:rsid w:val="001D699F"/>
    <w:rsid w:val="001D6AF0"/>
    <w:rsid w:val="001E01E0"/>
    <w:rsid w:val="001E16E1"/>
    <w:rsid w:val="001E216C"/>
    <w:rsid w:val="001E3B4E"/>
    <w:rsid w:val="001E5703"/>
    <w:rsid w:val="001E6FA3"/>
    <w:rsid w:val="001E7519"/>
    <w:rsid w:val="001F024A"/>
    <w:rsid w:val="001F07F7"/>
    <w:rsid w:val="001F1D80"/>
    <w:rsid w:val="001F2106"/>
    <w:rsid w:val="001F295C"/>
    <w:rsid w:val="001F2977"/>
    <w:rsid w:val="001F408B"/>
    <w:rsid w:val="001F40A7"/>
    <w:rsid w:val="001F43D9"/>
    <w:rsid w:val="001F4647"/>
    <w:rsid w:val="001F508E"/>
    <w:rsid w:val="001F541B"/>
    <w:rsid w:val="001F6349"/>
    <w:rsid w:val="001F6D7B"/>
    <w:rsid w:val="00201013"/>
    <w:rsid w:val="0020369F"/>
    <w:rsid w:val="00204D68"/>
    <w:rsid w:val="00204F49"/>
    <w:rsid w:val="002062B5"/>
    <w:rsid w:val="00206F22"/>
    <w:rsid w:val="002073CF"/>
    <w:rsid w:val="00210926"/>
    <w:rsid w:val="002121C3"/>
    <w:rsid w:val="00213F57"/>
    <w:rsid w:val="002142A2"/>
    <w:rsid w:val="00214636"/>
    <w:rsid w:val="002168D9"/>
    <w:rsid w:val="002171C0"/>
    <w:rsid w:val="00220763"/>
    <w:rsid w:val="002239F0"/>
    <w:rsid w:val="0022597C"/>
    <w:rsid w:val="00225B59"/>
    <w:rsid w:val="002302CC"/>
    <w:rsid w:val="00230A66"/>
    <w:rsid w:val="00230EB0"/>
    <w:rsid w:val="002315DC"/>
    <w:rsid w:val="002319EF"/>
    <w:rsid w:val="002350E8"/>
    <w:rsid w:val="00242C1E"/>
    <w:rsid w:val="00243305"/>
    <w:rsid w:val="00243997"/>
    <w:rsid w:val="00243EA8"/>
    <w:rsid w:val="00243F2F"/>
    <w:rsid w:val="002458DD"/>
    <w:rsid w:val="00245963"/>
    <w:rsid w:val="00246F4D"/>
    <w:rsid w:val="0024776B"/>
    <w:rsid w:val="002507DE"/>
    <w:rsid w:val="00251909"/>
    <w:rsid w:val="00251D2B"/>
    <w:rsid w:val="00254047"/>
    <w:rsid w:val="00255075"/>
    <w:rsid w:val="00260254"/>
    <w:rsid w:val="00260BEA"/>
    <w:rsid w:val="00261979"/>
    <w:rsid w:val="0026294B"/>
    <w:rsid w:val="00262DAD"/>
    <w:rsid w:val="0026372A"/>
    <w:rsid w:val="00263B1D"/>
    <w:rsid w:val="002641C1"/>
    <w:rsid w:val="0026480C"/>
    <w:rsid w:val="00265882"/>
    <w:rsid w:val="00265DA4"/>
    <w:rsid w:val="002663AA"/>
    <w:rsid w:val="002679E8"/>
    <w:rsid w:val="00270F6B"/>
    <w:rsid w:val="002716D3"/>
    <w:rsid w:val="002744B0"/>
    <w:rsid w:val="002746F7"/>
    <w:rsid w:val="002750C9"/>
    <w:rsid w:val="00275E65"/>
    <w:rsid w:val="00276406"/>
    <w:rsid w:val="00277784"/>
    <w:rsid w:val="002830F7"/>
    <w:rsid w:val="00283E95"/>
    <w:rsid w:val="00285C71"/>
    <w:rsid w:val="00286A4B"/>
    <w:rsid w:val="002871E9"/>
    <w:rsid w:val="00287CD3"/>
    <w:rsid w:val="002905E4"/>
    <w:rsid w:val="002905F2"/>
    <w:rsid w:val="0029067C"/>
    <w:rsid w:val="002916D1"/>
    <w:rsid w:val="00291B0B"/>
    <w:rsid w:val="00292078"/>
    <w:rsid w:val="00294A5C"/>
    <w:rsid w:val="00295A53"/>
    <w:rsid w:val="00295D0B"/>
    <w:rsid w:val="002A0BDF"/>
    <w:rsid w:val="002A107C"/>
    <w:rsid w:val="002A2824"/>
    <w:rsid w:val="002A2A3C"/>
    <w:rsid w:val="002A416C"/>
    <w:rsid w:val="002A68AF"/>
    <w:rsid w:val="002A794E"/>
    <w:rsid w:val="002A7A3D"/>
    <w:rsid w:val="002B05CC"/>
    <w:rsid w:val="002B1020"/>
    <w:rsid w:val="002B118C"/>
    <w:rsid w:val="002B16C3"/>
    <w:rsid w:val="002B1AEE"/>
    <w:rsid w:val="002B1BAC"/>
    <w:rsid w:val="002B1BDE"/>
    <w:rsid w:val="002B23CB"/>
    <w:rsid w:val="002B2EA8"/>
    <w:rsid w:val="002B488D"/>
    <w:rsid w:val="002C076E"/>
    <w:rsid w:val="002C12B2"/>
    <w:rsid w:val="002C4873"/>
    <w:rsid w:val="002C4E61"/>
    <w:rsid w:val="002C5686"/>
    <w:rsid w:val="002C64CA"/>
    <w:rsid w:val="002D0184"/>
    <w:rsid w:val="002D01B7"/>
    <w:rsid w:val="002D0613"/>
    <w:rsid w:val="002D089C"/>
    <w:rsid w:val="002D0A81"/>
    <w:rsid w:val="002D0B97"/>
    <w:rsid w:val="002D2015"/>
    <w:rsid w:val="002D30D5"/>
    <w:rsid w:val="002D33CB"/>
    <w:rsid w:val="002D361B"/>
    <w:rsid w:val="002D6FA5"/>
    <w:rsid w:val="002D7F5E"/>
    <w:rsid w:val="002E0572"/>
    <w:rsid w:val="002E0896"/>
    <w:rsid w:val="002E0F94"/>
    <w:rsid w:val="002E22DE"/>
    <w:rsid w:val="002E25F6"/>
    <w:rsid w:val="002E2AAC"/>
    <w:rsid w:val="002E39DE"/>
    <w:rsid w:val="002E5515"/>
    <w:rsid w:val="002F0F84"/>
    <w:rsid w:val="002F10B1"/>
    <w:rsid w:val="002F1BCC"/>
    <w:rsid w:val="002F2F92"/>
    <w:rsid w:val="002F2F95"/>
    <w:rsid w:val="002F75E3"/>
    <w:rsid w:val="0030037D"/>
    <w:rsid w:val="003008B4"/>
    <w:rsid w:val="00302955"/>
    <w:rsid w:val="00302AEF"/>
    <w:rsid w:val="00302BED"/>
    <w:rsid w:val="00303DE7"/>
    <w:rsid w:val="0030449A"/>
    <w:rsid w:val="00304EEF"/>
    <w:rsid w:val="00306076"/>
    <w:rsid w:val="00307F91"/>
    <w:rsid w:val="00310280"/>
    <w:rsid w:val="003103CA"/>
    <w:rsid w:val="0031062E"/>
    <w:rsid w:val="00310650"/>
    <w:rsid w:val="00310B57"/>
    <w:rsid w:val="00310D70"/>
    <w:rsid w:val="003131D4"/>
    <w:rsid w:val="00314F6F"/>
    <w:rsid w:val="00316426"/>
    <w:rsid w:val="00316DA7"/>
    <w:rsid w:val="00317C0F"/>
    <w:rsid w:val="003206AC"/>
    <w:rsid w:val="00324734"/>
    <w:rsid w:val="00324A34"/>
    <w:rsid w:val="00325593"/>
    <w:rsid w:val="00325B60"/>
    <w:rsid w:val="00326375"/>
    <w:rsid w:val="003269BF"/>
    <w:rsid w:val="00326D58"/>
    <w:rsid w:val="003277C3"/>
    <w:rsid w:val="00327EAC"/>
    <w:rsid w:val="003304C5"/>
    <w:rsid w:val="00332C99"/>
    <w:rsid w:val="00335050"/>
    <w:rsid w:val="00336065"/>
    <w:rsid w:val="00336310"/>
    <w:rsid w:val="00340511"/>
    <w:rsid w:val="00341648"/>
    <w:rsid w:val="0034374E"/>
    <w:rsid w:val="003446C5"/>
    <w:rsid w:val="00344DBD"/>
    <w:rsid w:val="00344E7D"/>
    <w:rsid w:val="00345F7B"/>
    <w:rsid w:val="003477B4"/>
    <w:rsid w:val="00347A4D"/>
    <w:rsid w:val="003503A1"/>
    <w:rsid w:val="00350631"/>
    <w:rsid w:val="00351B2D"/>
    <w:rsid w:val="00351F32"/>
    <w:rsid w:val="00353432"/>
    <w:rsid w:val="00356861"/>
    <w:rsid w:val="003572A2"/>
    <w:rsid w:val="0035791C"/>
    <w:rsid w:val="00360056"/>
    <w:rsid w:val="00361D24"/>
    <w:rsid w:val="00363492"/>
    <w:rsid w:val="0036493C"/>
    <w:rsid w:val="003659E2"/>
    <w:rsid w:val="003662DE"/>
    <w:rsid w:val="003667B1"/>
    <w:rsid w:val="00367135"/>
    <w:rsid w:val="00371058"/>
    <w:rsid w:val="00371350"/>
    <w:rsid w:val="003734B5"/>
    <w:rsid w:val="00373542"/>
    <w:rsid w:val="00374C44"/>
    <w:rsid w:val="00377412"/>
    <w:rsid w:val="00380CE6"/>
    <w:rsid w:val="00382AA4"/>
    <w:rsid w:val="00382C32"/>
    <w:rsid w:val="00382D03"/>
    <w:rsid w:val="00383322"/>
    <w:rsid w:val="003834C3"/>
    <w:rsid w:val="003852A3"/>
    <w:rsid w:val="00385660"/>
    <w:rsid w:val="00386B57"/>
    <w:rsid w:val="00390501"/>
    <w:rsid w:val="00390E23"/>
    <w:rsid w:val="0039165A"/>
    <w:rsid w:val="00393F98"/>
    <w:rsid w:val="00394F88"/>
    <w:rsid w:val="00396E5C"/>
    <w:rsid w:val="003A0567"/>
    <w:rsid w:val="003A25BC"/>
    <w:rsid w:val="003A40C0"/>
    <w:rsid w:val="003A6999"/>
    <w:rsid w:val="003B0F2A"/>
    <w:rsid w:val="003B2AB9"/>
    <w:rsid w:val="003B2D8A"/>
    <w:rsid w:val="003B323B"/>
    <w:rsid w:val="003B618B"/>
    <w:rsid w:val="003B711D"/>
    <w:rsid w:val="003B744E"/>
    <w:rsid w:val="003B7E5E"/>
    <w:rsid w:val="003C140C"/>
    <w:rsid w:val="003C17CF"/>
    <w:rsid w:val="003C2473"/>
    <w:rsid w:val="003C467D"/>
    <w:rsid w:val="003C5542"/>
    <w:rsid w:val="003C568F"/>
    <w:rsid w:val="003C5CE8"/>
    <w:rsid w:val="003C5D03"/>
    <w:rsid w:val="003C6085"/>
    <w:rsid w:val="003C74AD"/>
    <w:rsid w:val="003D02D8"/>
    <w:rsid w:val="003D1076"/>
    <w:rsid w:val="003D23F6"/>
    <w:rsid w:val="003D4208"/>
    <w:rsid w:val="003D7B04"/>
    <w:rsid w:val="003E13B5"/>
    <w:rsid w:val="003E22C2"/>
    <w:rsid w:val="003E503A"/>
    <w:rsid w:val="003E5272"/>
    <w:rsid w:val="003E7A24"/>
    <w:rsid w:val="003F1AB3"/>
    <w:rsid w:val="003F27F9"/>
    <w:rsid w:val="003F3698"/>
    <w:rsid w:val="003F4317"/>
    <w:rsid w:val="003F5142"/>
    <w:rsid w:val="003F6BF1"/>
    <w:rsid w:val="0040252F"/>
    <w:rsid w:val="004028C9"/>
    <w:rsid w:val="00402DCF"/>
    <w:rsid w:val="00403C36"/>
    <w:rsid w:val="00403E56"/>
    <w:rsid w:val="004049E2"/>
    <w:rsid w:val="00405D49"/>
    <w:rsid w:val="00406FB5"/>
    <w:rsid w:val="0041038D"/>
    <w:rsid w:val="00414645"/>
    <w:rsid w:val="00414EC7"/>
    <w:rsid w:val="00415800"/>
    <w:rsid w:val="00415841"/>
    <w:rsid w:val="004164AE"/>
    <w:rsid w:val="0041659F"/>
    <w:rsid w:val="00416D16"/>
    <w:rsid w:val="004177B8"/>
    <w:rsid w:val="00420FE9"/>
    <w:rsid w:val="004259A1"/>
    <w:rsid w:val="00425DED"/>
    <w:rsid w:val="00425F85"/>
    <w:rsid w:val="0042778E"/>
    <w:rsid w:val="00435725"/>
    <w:rsid w:val="00436CFD"/>
    <w:rsid w:val="0044118A"/>
    <w:rsid w:val="00441566"/>
    <w:rsid w:val="004419E5"/>
    <w:rsid w:val="00441E83"/>
    <w:rsid w:val="004429C0"/>
    <w:rsid w:val="00442CD2"/>
    <w:rsid w:val="004435F0"/>
    <w:rsid w:val="004440C3"/>
    <w:rsid w:val="004443D2"/>
    <w:rsid w:val="0045018D"/>
    <w:rsid w:val="00451293"/>
    <w:rsid w:val="00451D4F"/>
    <w:rsid w:val="00451DB0"/>
    <w:rsid w:val="004532EC"/>
    <w:rsid w:val="004544AB"/>
    <w:rsid w:val="0045749D"/>
    <w:rsid w:val="00461E13"/>
    <w:rsid w:val="00461EB0"/>
    <w:rsid w:val="00462D8E"/>
    <w:rsid w:val="00466B33"/>
    <w:rsid w:val="0046705B"/>
    <w:rsid w:val="00467833"/>
    <w:rsid w:val="0047163D"/>
    <w:rsid w:val="0047248C"/>
    <w:rsid w:val="00473214"/>
    <w:rsid w:val="00473384"/>
    <w:rsid w:val="0047345F"/>
    <w:rsid w:val="004741FC"/>
    <w:rsid w:val="0047493E"/>
    <w:rsid w:val="00474C70"/>
    <w:rsid w:val="004765D2"/>
    <w:rsid w:val="0048291C"/>
    <w:rsid w:val="00483974"/>
    <w:rsid w:val="00485D6C"/>
    <w:rsid w:val="004860E1"/>
    <w:rsid w:val="004861A8"/>
    <w:rsid w:val="0049055C"/>
    <w:rsid w:val="00491142"/>
    <w:rsid w:val="00491472"/>
    <w:rsid w:val="00493036"/>
    <w:rsid w:val="004934AA"/>
    <w:rsid w:val="00493701"/>
    <w:rsid w:val="0049379C"/>
    <w:rsid w:val="00493D86"/>
    <w:rsid w:val="0049596A"/>
    <w:rsid w:val="00495A35"/>
    <w:rsid w:val="004962A6"/>
    <w:rsid w:val="00496807"/>
    <w:rsid w:val="00497839"/>
    <w:rsid w:val="004A094C"/>
    <w:rsid w:val="004A124F"/>
    <w:rsid w:val="004A3856"/>
    <w:rsid w:val="004A3D7E"/>
    <w:rsid w:val="004A4AD2"/>
    <w:rsid w:val="004A6A2C"/>
    <w:rsid w:val="004A7485"/>
    <w:rsid w:val="004B1618"/>
    <w:rsid w:val="004B18BF"/>
    <w:rsid w:val="004B1EF4"/>
    <w:rsid w:val="004B38E8"/>
    <w:rsid w:val="004B3A4F"/>
    <w:rsid w:val="004B3B78"/>
    <w:rsid w:val="004B57C9"/>
    <w:rsid w:val="004B5B25"/>
    <w:rsid w:val="004B678B"/>
    <w:rsid w:val="004B6CC6"/>
    <w:rsid w:val="004B7E57"/>
    <w:rsid w:val="004C0696"/>
    <w:rsid w:val="004C184D"/>
    <w:rsid w:val="004C186E"/>
    <w:rsid w:val="004C356F"/>
    <w:rsid w:val="004C450A"/>
    <w:rsid w:val="004C4E98"/>
    <w:rsid w:val="004C6180"/>
    <w:rsid w:val="004D1AE3"/>
    <w:rsid w:val="004D1E95"/>
    <w:rsid w:val="004D427B"/>
    <w:rsid w:val="004D48B9"/>
    <w:rsid w:val="004D4B28"/>
    <w:rsid w:val="004E0991"/>
    <w:rsid w:val="004E106F"/>
    <w:rsid w:val="004E3938"/>
    <w:rsid w:val="004E4C26"/>
    <w:rsid w:val="004E54E6"/>
    <w:rsid w:val="004E7C61"/>
    <w:rsid w:val="004F03D0"/>
    <w:rsid w:val="004F14FA"/>
    <w:rsid w:val="004F1560"/>
    <w:rsid w:val="004F156B"/>
    <w:rsid w:val="004F243F"/>
    <w:rsid w:val="004F3FAA"/>
    <w:rsid w:val="004F48EF"/>
    <w:rsid w:val="004F5291"/>
    <w:rsid w:val="004F5940"/>
    <w:rsid w:val="004F6A34"/>
    <w:rsid w:val="004F6F69"/>
    <w:rsid w:val="00500281"/>
    <w:rsid w:val="00500F64"/>
    <w:rsid w:val="00501198"/>
    <w:rsid w:val="005018FB"/>
    <w:rsid w:val="00501C7E"/>
    <w:rsid w:val="0050398F"/>
    <w:rsid w:val="0050406B"/>
    <w:rsid w:val="005049EB"/>
    <w:rsid w:val="00507A5F"/>
    <w:rsid w:val="00507EB5"/>
    <w:rsid w:val="0051049A"/>
    <w:rsid w:val="00510C00"/>
    <w:rsid w:val="005110DD"/>
    <w:rsid w:val="005118CE"/>
    <w:rsid w:val="0051276A"/>
    <w:rsid w:val="0051469C"/>
    <w:rsid w:val="00514A1A"/>
    <w:rsid w:val="005154F4"/>
    <w:rsid w:val="00515A9D"/>
    <w:rsid w:val="005168C3"/>
    <w:rsid w:val="0051705E"/>
    <w:rsid w:val="00517A1C"/>
    <w:rsid w:val="00521F62"/>
    <w:rsid w:val="00522439"/>
    <w:rsid w:val="00524840"/>
    <w:rsid w:val="00524A39"/>
    <w:rsid w:val="00524F04"/>
    <w:rsid w:val="00526CCB"/>
    <w:rsid w:val="00526ED9"/>
    <w:rsid w:val="00527914"/>
    <w:rsid w:val="0053198F"/>
    <w:rsid w:val="00532E84"/>
    <w:rsid w:val="00534BDB"/>
    <w:rsid w:val="005353A8"/>
    <w:rsid w:val="005405B6"/>
    <w:rsid w:val="00540802"/>
    <w:rsid w:val="0054092C"/>
    <w:rsid w:val="00541108"/>
    <w:rsid w:val="005445F0"/>
    <w:rsid w:val="005462E8"/>
    <w:rsid w:val="00546999"/>
    <w:rsid w:val="00546CFD"/>
    <w:rsid w:val="005472F8"/>
    <w:rsid w:val="00550686"/>
    <w:rsid w:val="005508D2"/>
    <w:rsid w:val="005509AF"/>
    <w:rsid w:val="00551287"/>
    <w:rsid w:val="00552A98"/>
    <w:rsid w:val="00553CC7"/>
    <w:rsid w:val="00556DBC"/>
    <w:rsid w:val="00560D85"/>
    <w:rsid w:val="00561401"/>
    <w:rsid w:val="00562179"/>
    <w:rsid w:val="00562848"/>
    <w:rsid w:val="005629FC"/>
    <w:rsid w:val="00564AED"/>
    <w:rsid w:val="00566E58"/>
    <w:rsid w:val="00567C40"/>
    <w:rsid w:val="00571433"/>
    <w:rsid w:val="005721A3"/>
    <w:rsid w:val="00572A98"/>
    <w:rsid w:val="005735DB"/>
    <w:rsid w:val="00574D8E"/>
    <w:rsid w:val="00576808"/>
    <w:rsid w:val="00577D98"/>
    <w:rsid w:val="00581213"/>
    <w:rsid w:val="005842A6"/>
    <w:rsid w:val="00585B97"/>
    <w:rsid w:val="0059090D"/>
    <w:rsid w:val="00591ED6"/>
    <w:rsid w:val="00592244"/>
    <w:rsid w:val="0059298E"/>
    <w:rsid w:val="00594C97"/>
    <w:rsid w:val="00594CA7"/>
    <w:rsid w:val="00595436"/>
    <w:rsid w:val="00595632"/>
    <w:rsid w:val="00595BCC"/>
    <w:rsid w:val="005961B4"/>
    <w:rsid w:val="00596A08"/>
    <w:rsid w:val="005A0079"/>
    <w:rsid w:val="005A0B64"/>
    <w:rsid w:val="005A1766"/>
    <w:rsid w:val="005A283F"/>
    <w:rsid w:val="005A407A"/>
    <w:rsid w:val="005A5295"/>
    <w:rsid w:val="005A52E3"/>
    <w:rsid w:val="005A63A1"/>
    <w:rsid w:val="005A650E"/>
    <w:rsid w:val="005B0E9B"/>
    <w:rsid w:val="005B1B2C"/>
    <w:rsid w:val="005B2146"/>
    <w:rsid w:val="005B2AD0"/>
    <w:rsid w:val="005B46C1"/>
    <w:rsid w:val="005B6EED"/>
    <w:rsid w:val="005B7BF8"/>
    <w:rsid w:val="005C1985"/>
    <w:rsid w:val="005C1C38"/>
    <w:rsid w:val="005C4BEA"/>
    <w:rsid w:val="005C61FA"/>
    <w:rsid w:val="005C7BFA"/>
    <w:rsid w:val="005D0094"/>
    <w:rsid w:val="005D14F6"/>
    <w:rsid w:val="005D3B7D"/>
    <w:rsid w:val="005D3D51"/>
    <w:rsid w:val="005D4D12"/>
    <w:rsid w:val="005D5FE4"/>
    <w:rsid w:val="005D69CD"/>
    <w:rsid w:val="005D723E"/>
    <w:rsid w:val="005D7573"/>
    <w:rsid w:val="005E03E3"/>
    <w:rsid w:val="005E0E8D"/>
    <w:rsid w:val="005E11E2"/>
    <w:rsid w:val="005E162B"/>
    <w:rsid w:val="005E49B1"/>
    <w:rsid w:val="005E5B08"/>
    <w:rsid w:val="005E67C6"/>
    <w:rsid w:val="005F1885"/>
    <w:rsid w:val="005F382F"/>
    <w:rsid w:val="005F3B0E"/>
    <w:rsid w:val="005F479D"/>
    <w:rsid w:val="005F5840"/>
    <w:rsid w:val="00600C5D"/>
    <w:rsid w:val="00600E3D"/>
    <w:rsid w:val="00601552"/>
    <w:rsid w:val="00601733"/>
    <w:rsid w:val="006020E6"/>
    <w:rsid w:val="006028AD"/>
    <w:rsid w:val="00602BCE"/>
    <w:rsid w:val="00603768"/>
    <w:rsid w:val="0060390F"/>
    <w:rsid w:val="006039C2"/>
    <w:rsid w:val="0060509E"/>
    <w:rsid w:val="0060529E"/>
    <w:rsid w:val="00605A02"/>
    <w:rsid w:val="006068AB"/>
    <w:rsid w:val="00611726"/>
    <w:rsid w:val="00612D2D"/>
    <w:rsid w:val="00614935"/>
    <w:rsid w:val="00615B40"/>
    <w:rsid w:val="0061683B"/>
    <w:rsid w:val="006170DC"/>
    <w:rsid w:val="00617F7C"/>
    <w:rsid w:val="00620B9B"/>
    <w:rsid w:val="0062159E"/>
    <w:rsid w:val="0062370D"/>
    <w:rsid w:val="00624C0C"/>
    <w:rsid w:val="00625E0C"/>
    <w:rsid w:val="006262BB"/>
    <w:rsid w:val="0062682E"/>
    <w:rsid w:val="00627199"/>
    <w:rsid w:val="00627D4C"/>
    <w:rsid w:val="00630FCA"/>
    <w:rsid w:val="0063140B"/>
    <w:rsid w:val="006318E3"/>
    <w:rsid w:val="006324C6"/>
    <w:rsid w:val="00632847"/>
    <w:rsid w:val="0063373D"/>
    <w:rsid w:val="00633C34"/>
    <w:rsid w:val="0063694B"/>
    <w:rsid w:val="00636FFC"/>
    <w:rsid w:val="006406C9"/>
    <w:rsid w:val="00640D0F"/>
    <w:rsid w:val="00641972"/>
    <w:rsid w:val="00643180"/>
    <w:rsid w:val="006448B7"/>
    <w:rsid w:val="00644D64"/>
    <w:rsid w:val="00645992"/>
    <w:rsid w:val="00646186"/>
    <w:rsid w:val="00646496"/>
    <w:rsid w:val="00650014"/>
    <w:rsid w:val="00652C6F"/>
    <w:rsid w:val="0065491E"/>
    <w:rsid w:val="00660A12"/>
    <w:rsid w:val="00660EBB"/>
    <w:rsid w:val="006618DE"/>
    <w:rsid w:val="00661C96"/>
    <w:rsid w:val="0066217B"/>
    <w:rsid w:val="00662D98"/>
    <w:rsid w:val="00664A05"/>
    <w:rsid w:val="00664B35"/>
    <w:rsid w:val="006650DA"/>
    <w:rsid w:val="006651D1"/>
    <w:rsid w:val="006656C2"/>
    <w:rsid w:val="00666CD2"/>
    <w:rsid w:val="00667B10"/>
    <w:rsid w:val="0067053C"/>
    <w:rsid w:val="00671EA2"/>
    <w:rsid w:val="006726E0"/>
    <w:rsid w:val="00673001"/>
    <w:rsid w:val="006738F8"/>
    <w:rsid w:val="00673C24"/>
    <w:rsid w:val="00674576"/>
    <w:rsid w:val="00674C27"/>
    <w:rsid w:val="0067523F"/>
    <w:rsid w:val="00675D5F"/>
    <w:rsid w:val="00675E01"/>
    <w:rsid w:val="00680450"/>
    <w:rsid w:val="00680470"/>
    <w:rsid w:val="00681DF3"/>
    <w:rsid w:val="00684071"/>
    <w:rsid w:val="006852CC"/>
    <w:rsid w:val="00685DF8"/>
    <w:rsid w:val="00686E46"/>
    <w:rsid w:val="006908A8"/>
    <w:rsid w:val="0069128E"/>
    <w:rsid w:val="00691D27"/>
    <w:rsid w:val="006938C5"/>
    <w:rsid w:val="00693C93"/>
    <w:rsid w:val="0069476E"/>
    <w:rsid w:val="00694CD9"/>
    <w:rsid w:val="00694F3F"/>
    <w:rsid w:val="006958B7"/>
    <w:rsid w:val="00697E41"/>
    <w:rsid w:val="006A0D3F"/>
    <w:rsid w:val="006A1B39"/>
    <w:rsid w:val="006A1EAC"/>
    <w:rsid w:val="006A2489"/>
    <w:rsid w:val="006A2733"/>
    <w:rsid w:val="006A27F2"/>
    <w:rsid w:val="006A3190"/>
    <w:rsid w:val="006A3E90"/>
    <w:rsid w:val="006A57EE"/>
    <w:rsid w:val="006A5843"/>
    <w:rsid w:val="006A7043"/>
    <w:rsid w:val="006B17B6"/>
    <w:rsid w:val="006B6948"/>
    <w:rsid w:val="006B7F7A"/>
    <w:rsid w:val="006C19D6"/>
    <w:rsid w:val="006C1D8C"/>
    <w:rsid w:val="006C3473"/>
    <w:rsid w:val="006C3927"/>
    <w:rsid w:val="006C444F"/>
    <w:rsid w:val="006C56CC"/>
    <w:rsid w:val="006C657F"/>
    <w:rsid w:val="006C7B32"/>
    <w:rsid w:val="006D14D8"/>
    <w:rsid w:val="006D1677"/>
    <w:rsid w:val="006D1CDC"/>
    <w:rsid w:val="006D271F"/>
    <w:rsid w:val="006D3370"/>
    <w:rsid w:val="006D51A8"/>
    <w:rsid w:val="006D53F2"/>
    <w:rsid w:val="006D5562"/>
    <w:rsid w:val="006D63F8"/>
    <w:rsid w:val="006E0ED1"/>
    <w:rsid w:val="006E136C"/>
    <w:rsid w:val="006E1CE0"/>
    <w:rsid w:val="006E280F"/>
    <w:rsid w:val="006E62EB"/>
    <w:rsid w:val="006E63F6"/>
    <w:rsid w:val="006E75F6"/>
    <w:rsid w:val="006F11FB"/>
    <w:rsid w:val="006F228E"/>
    <w:rsid w:val="006F2ED3"/>
    <w:rsid w:val="006F71BB"/>
    <w:rsid w:val="006F7D98"/>
    <w:rsid w:val="00700177"/>
    <w:rsid w:val="0070037E"/>
    <w:rsid w:val="00700A5E"/>
    <w:rsid w:val="00701162"/>
    <w:rsid w:val="00701C7C"/>
    <w:rsid w:val="007027E7"/>
    <w:rsid w:val="007030DA"/>
    <w:rsid w:val="0070375A"/>
    <w:rsid w:val="00704DF6"/>
    <w:rsid w:val="007058D1"/>
    <w:rsid w:val="00705B9A"/>
    <w:rsid w:val="007126D8"/>
    <w:rsid w:val="00713A5D"/>
    <w:rsid w:val="00714ADF"/>
    <w:rsid w:val="00715805"/>
    <w:rsid w:val="00720E27"/>
    <w:rsid w:val="007244BE"/>
    <w:rsid w:val="00725C3E"/>
    <w:rsid w:val="00727DE2"/>
    <w:rsid w:val="0073015E"/>
    <w:rsid w:val="00730687"/>
    <w:rsid w:val="00730B15"/>
    <w:rsid w:val="007343D2"/>
    <w:rsid w:val="00734D7A"/>
    <w:rsid w:val="00735244"/>
    <w:rsid w:val="00735BE0"/>
    <w:rsid w:val="007407BD"/>
    <w:rsid w:val="00741770"/>
    <w:rsid w:val="0074299F"/>
    <w:rsid w:val="00742DBE"/>
    <w:rsid w:val="00744317"/>
    <w:rsid w:val="00744F21"/>
    <w:rsid w:val="0074775B"/>
    <w:rsid w:val="0074792D"/>
    <w:rsid w:val="007521A5"/>
    <w:rsid w:val="0075299B"/>
    <w:rsid w:val="00753193"/>
    <w:rsid w:val="00754C1B"/>
    <w:rsid w:val="00754D95"/>
    <w:rsid w:val="00755335"/>
    <w:rsid w:val="00755D73"/>
    <w:rsid w:val="007562B1"/>
    <w:rsid w:val="00756714"/>
    <w:rsid w:val="00756995"/>
    <w:rsid w:val="00756C50"/>
    <w:rsid w:val="00757858"/>
    <w:rsid w:val="007615EE"/>
    <w:rsid w:val="00761D04"/>
    <w:rsid w:val="00763EFB"/>
    <w:rsid w:val="00764493"/>
    <w:rsid w:val="00771D0E"/>
    <w:rsid w:val="007729A0"/>
    <w:rsid w:val="00772B8D"/>
    <w:rsid w:val="00773013"/>
    <w:rsid w:val="00773B32"/>
    <w:rsid w:val="00774623"/>
    <w:rsid w:val="00777209"/>
    <w:rsid w:val="0077767F"/>
    <w:rsid w:val="00777740"/>
    <w:rsid w:val="00781293"/>
    <w:rsid w:val="0078146F"/>
    <w:rsid w:val="00781AE4"/>
    <w:rsid w:val="0078266F"/>
    <w:rsid w:val="00790067"/>
    <w:rsid w:val="00790621"/>
    <w:rsid w:val="0079096D"/>
    <w:rsid w:val="00790D6D"/>
    <w:rsid w:val="00791757"/>
    <w:rsid w:val="00791C9A"/>
    <w:rsid w:val="00792C14"/>
    <w:rsid w:val="00792CCD"/>
    <w:rsid w:val="00795454"/>
    <w:rsid w:val="0079556D"/>
    <w:rsid w:val="00796138"/>
    <w:rsid w:val="007963EF"/>
    <w:rsid w:val="0079657C"/>
    <w:rsid w:val="00796BCF"/>
    <w:rsid w:val="00797EB4"/>
    <w:rsid w:val="007A5874"/>
    <w:rsid w:val="007A5B3D"/>
    <w:rsid w:val="007A734F"/>
    <w:rsid w:val="007B1612"/>
    <w:rsid w:val="007B18FB"/>
    <w:rsid w:val="007B2865"/>
    <w:rsid w:val="007B2BF7"/>
    <w:rsid w:val="007B3051"/>
    <w:rsid w:val="007B3EEB"/>
    <w:rsid w:val="007B48E2"/>
    <w:rsid w:val="007B4CC6"/>
    <w:rsid w:val="007B5355"/>
    <w:rsid w:val="007B5924"/>
    <w:rsid w:val="007B6757"/>
    <w:rsid w:val="007B69C1"/>
    <w:rsid w:val="007B75E1"/>
    <w:rsid w:val="007B7801"/>
    <w:rsid w:val="007B7DBC"/>
    <w:rsid w:val="007C0169"/>
    <w:rsid w:val="007C1842"/>
    <w:rsid w:val="007C48D1"/>
    <w:rsid w:val="007C4EB2"/>
    <w:rsid w:val="007C57C0"/>
    <w:rsid w:val="007C5B3B"/>
    <w:rsid w:val="007C6898"/>
    <w:rsid w:val="007C7DC0"/>
    <w:rsid w:val="007D0565"/>
    <w:rsid w:val="007D2B1C"/>
    <w:rsid w:val="007D3020"/>
    <w:rsid w:val="007D36D8"/>
    <w:rsid w:val="007D3AB3"/>
    <w:rsid w:val="007D3E3F"/>
    <w:rsid w:val="007D547B"/>
    <w:rsid w:val="007D59FC"/>
    <w:rsid w:val="007D6ABE"/>
    <w:rsid w:val="007D72B5"/>
    <w:rsid w:val="007E0F80"/>
    <w:rsid w:val="007E1605"/>
    <w:rsid w:val="007E2FFC"/>
    <w:rsid w:val="007E31DA"/>
    <w:rsid w:val="007E3C37"/>
    <w:rsid w:val="007E4298"/>
    <w:rsid w:val="007E4A04"/>
    <w:rsid w:val="007E6E2F"/>
    <w:rsid w:val="007E6FA8"/>
    <w:rsid w:val="007F063F"/>
    <w:rsid w:val="007F0BD4"/>
    <w:rsid w:val="007F1AD8"/>
    <w:rsid w:val="007F1B81"/>
    <w:rsid w:val="007F1DE0"/>
    <w:rsid w:val="007F34A2"/>
    <w:rsid w:val="007F388B"/>
    <w:rsid w:val="007F573A"/>
    <w:rsid w:val="00800A25"/>
    <w:rsid w:val="00801AA6"/>
    <w:rsid w:val="00802186"/>
    <w:rsid w:val="008024F2"/>
    <w:rsid w:val="00803B4A"/>
    <w:rsid w:val="00804E41"/>
    <w:rsid w:val="00804FC6"/>
    <w:rsid w:val="0080631F"/>
    <w:rsid w:val="00806E56"/>
    <w:rsid w:val="00807077"/>
    <w:rsid w:val="0080772F"/>
    <w:rsid w:val="00807CB5"/>
    <w:rsid w:val="00810719"/>
    <w:rsid w:val="00810876"/>
    <w:rsid w:val="00810E68"/>
    <w:rsid w:val="00811167"/>
    <w:rsid w:val="00813165"/>
    <w:rsid w:val="00815288"/>
    <w:rsid w:val="008163FC"/>
    <w:rsid w:val="00816C3A"/>
    <w:rsid w:val="00817B5C"/>
    <w:rsid w:val="00820641"/>
    <w:rsid w:val="00820C59"/>
    <w:rsid w:val="00820E92"/>
    <w:rsid w:val="008210AD"/>
    <w:rsid w:val="008211C2"/>
    <w:rsid w:val="0082120E"/>
    <w:rsid w:val="00825F24"/>
    <w:rsid w:val="00827753"/>
    <w:rsid w:val="00830456"/>
    <w:rsid w:val="0083271B"/>
    <w:rsid w:val="00833845"/>
    <w:rsid w:val="00833C45"/>
    <w:rsid w:val="00834C6B"/>
    <w:rsid w:val="00836CC3"/>
    <w:rsid w:val="0083766A"/>
    <w:rsid w:val="00840C5A"/>
    <w:rsid w:val="00841182"/>
    <w:rsid w:val="00842730"/>
    <w:rsid w:val="008442EB"/>
    <w:rsid w:val="008454AE"/>
    <w:rsid w:val="0084626A"/>
    <w:rsid w:val="00847D4F"/>
    <w:rsid w:val="00853625"/>
    <w:rsid w:val="008542D4"/>
    <w:rsid w:val="00860083"/>
    <w:rsid w:val="00860C45"/>
    <w:rsid w:val="00861695"/>
    <w:rsid w:val="00861704"/>
    <w:rsid w:val="00863267"/>
    <w:rsid w:val="00865280"/>
    <w:rsid w:val="00865535"/>
    <w:rsid w:val="0086659E"/>
    <w:rsid w:val="00866B6A"/>
    <w:rsid w:val="0086775B"/>
    <w:rsid w:val="00870EB0"/>
    <w:rsid w:val="00870ECC"/>
    <w:rsid w:val="008733FF"/>
    <w:rsid w:val="0087354D"/>
    <w:rsid w:val="008741D5"/>
    <w:rsid w:val="00874C18"/>
    <w:rsid w:val="008751A4"/>
    <w:rsid w:val="00876869"/>
    <w:rsid w:val="00877097"/>
    <w:rsid w:val="008778D4"/>
    <w:rsid w:val="0088056D"/>
    <w:rsid w:val="0088080B"/>
    <w:rsid w:val="008816FE"/>
    <w:rsid w:val="008817EF"/>
    <w:rsid w:val="00881C65"/>
    <w:rsid w:val="00883CF1"/>
    <w:rsid w:val="00885539"/>
    <w:rsid w:val="008865D2"/>
    <w:rsid w:val="008910FB"/>
    <w:rsid w:val="0089336A"/>
    <w:rsid w:val="008954CD"/>
    <w:rsid w:val="008961DE"/>
    <w:rsid w:val="0089649D"/>
    <w:rsid w:val="00896BD5"/>
    <w:rsid w:val="008A14F9"/>
    <w:rsid w:val="008A16DC"/>
    <w:rsid w:val="008A2491"/>
    <w:rsid w:val="008A2B85"/>
    <w:rsid w:val="008A2BC8"/>
    <w:rsid w:val="008A3C9E"/>
    <w:rsid w:val="008A4BF1"/>
    <w:rsid w:val="008A5572"/>
    <w:rsid w:val="008A5691"/>
    <w:rsid w:val="008A631E"/>
    <w:rsid w:val="008B1C25"/>
    <w:rsid w:val="008B544E"/>
    <w:rsid w:val="008B5DC4"/>
    <w:rsid w:val="008B650E"/>
    <w:rsid w:val="008B69F1"/>
    <w:rsid w:val="008B7062"/>
    <w:rsid w:val="008B7701"/>
    <w:rsid w:val="008C13CA"/>
    <w:rsid w:val="008C2CE7"/>
    <w:rsid w:val="008C3703"/>
    <w:rsid w:val="008C4726"/>
    <w:rsid w:val="008C5B4C"/>
    <w:rsid w:val="008C6759"/>
    <w:rsid w:val="008C72D5"/>
    <w:rsid w:val="008C77DC"/>
    <w:rsid w:val="008D162A"/>
    <w:rsid w:val="008D2313"/>
    <w:rsid w:val="008D3311"/>
    <w:rsid w:val="008D423B"/>
    <w:rsid w:val="008D4DF8"/>
    <w:rsid w:val="008D559C"/>
    <w:rsid w:val="008D6256"/>
    <w:rsid w:val="008D6E20"/>
    <w:rsid w:val="008D73C8"/>
    <w:rsid w:val="008D7716"/>
    <w:rsid w:val="008E008C"/>
    <w:rsid w:val="008E105D"/>
    <w:rsid w:val="008E1932"/>
    <w:rsid w:val="008E3525"/>
    <w:rsid w:val="008E57E8"/>
    <w:rsid w:val="008E7797"/>
    <w:rsid w:val="008E7EEA"/>
    <w:rsid w:val="008F00C6"/>
    <w:rsid w:val="008F0BB1"/>
    <w:rsid w:val="008F0D75"/>
    <w:rsid w:val="008F2DFC"/>
    <w:rsid w:val="008F3374"/>
    <w:rsid w:val="008F373C"/>
    <w:rsid w:val="008F799F"/>
    <w:rsid w:val="00900AA9"/>
    <w:rsid w:val="00901E06"/>
    <w:rsid w:val="00902F7C"/>
    <w:rsid w:val="009030CB"/>
    <w:rsid w:val="0090431D"/>
    <w:rsid w:val="009044FD"/>
    <w:rsid w:val="00905396"/>
    <w:rsid w:val="009075DA"/>
    <w:rsid w:val="0090793D"/>
    <w:rsid w:val="00910F02"/>
    <w:rsid w:val="00911A20"/>
    <w:rsid w:val="00911E8F"/>
    <w:rsid w:val="009135CC"/>
    <w:rsid w:val="0091508F"/>
    <w:rsid w:val="009167F6"/>
    <w:rsid w:val="00920470"/>
    <w:rsid w:val="0092058A"/>
    <w:rsid w:val="00923B3F"/>
    <w:rsid w:val="00925C27"/>
    <w:rsid w:val="00927944"/>
    <w:rsid w:val="00927DA9"/>
    <w:rsid w:val="00930CE6"/>
    <w:rsid w:val="009315AA"/>
    <w:rsid w:val="00931A3E"/>
    <w:rsid w:val="00931FED"/>
    <w:rsid w:val="00933907"/>
    <w:rsid w:val="009343D3"/>
    <w:rsid w:val="00935F03"/>
    <w:rsid w:val="00936155"/>
    <w:rsid w:val="00936E04"/>
    <w:rsid w:val="00937202"/>
    <w:rsid w:val="00937660"/>
    <w:rsid w:val="009418FD"/>
    <w:rsid w:val="00941E83"/>
    <w:rsid w:val="0094473C"/>
    <w:rsid w:val="00945206"/>
    <w:rsid w:val="00945EC6"/>
    <w:rsid w:val="00946E2F"/>
    <w:rsid w:val="009470FF"/>
    <w:rsid w:val="00950447"/>
    <w:rsid w:val="00951124"/>
    <w:rsid w:val="009515BF"/>
    <w:rsid w:val="00952E98"/>
    <w:rsid w:val="00953AF7"/>
    <w:rsid w:val="00953B8D"/>
    <w:rsid w:val="00954DB2"/>
    <w:rsid w:val="009565B3"/>
    <w:rsid w:val="00957AA2"/>
    <w:rsid w:val="0096021B"/>
    <w:rsid w:val="00960E19"/>
    <w:rsid w:val="00961BAC"/>
    <w:rsid w:val="00962405"/>
    <w:rsid w:val="009627B8"/>
    <w:rsid w:val="00963CBC"/>
    <w:rsid w:val="0096402A"/>
    <w:rsid w:val="00965772"/>
    <w:rsid w:val="00967C86"/>
    <w:rsid w:val="00970E1A"/>
    <w:rsid w:val="00972C62"/>
    <w:rsid w:val="009753C0"/>
    <w:rsid w:val="009755FE"/>
    <w:rsid w:val="00976003"/>
    <w:rsid w:val="009771A3"/>
    <w:rsid w:val="00977706"/>
    <w:rsid w:val="00977C2B"/>
    <w:rsid w:val="00980081"/>
    <w:rsid w:val="0098040B"/>
    <w:rsid w:val="0098065F"/>
    <w:rsid w:val="00981828"/>
    <w:rsid w:val="00982632"/>
    <w:rsid w:val="00982AA3"/>
    <w:rsid w:val="00982BC2"/>
    <w:rsid w:val="00983351"/>
    <w:rsid w:val="009833B0"/>
    <w:rsid w:val="009852E6"/>
    <w:rsid w:val="009854C9"/>
    <w:rsid w:val="00985A4B"/>
    <w:rsid w:val="00986D98"/>
    <w:rsid w:val="0098741F"/>
    <w:rsid w:val="009877DB"/>
    <w:rsid w:val="0099019A"/>
    <w:rsid w:val="00990ADD"/>
    <w:rsid w:val="00991746"/>
    <w:rsid w:val="00991EC1"/>
    <w:rsid w:val="00992731"/>
    <w:rsid w:val="00993B93"/>
    <w:rsid w:val="00995455"/>
    <w:rsid w:val="00995B3A"/>
    <w:rsid w:val="0099621B"/>
    <w:rsid w:val="009977CD"/>
    <w:rsid w:val="00997DA7"/>
    <w:rsid w:val="00997DAF"/>
    <w:rsid w:val="009A302C"/>
    <w:rsid w:val="009A37B5"/>
    <w:rsid w:val="009A3DB0"/>
    <w:rsid w:val="009A6A11"/>
    <w:rsid w:val="009A6CDE"/>
    <w:rsid w:val="009A6F04"/>
    <w:rsid w:val="009A7AB1"/>
    <w:rsid w:val="009B026F"/>
    <w:rsid w:val="009B0B23"/>
    <w:rsid w:val="009B0E9E"/>
    <w:rsid w:val="009B19FE"/>
    <w:rsid w:val="009B2B53"/>
    <w:rsid w:val="009B3F0F"/>
    <w:rsid w:val="009B7B94"/>
    <w:rsid w:val="009C1A65"/>
    <w:rsid w:val="009C1EDF"/>
    <w:rsid w:val="009C1FE9"/>
    <w:rsid w:val="009C23EE"/>
    <w:rsid w:val="009C2958"/>
    <w:rsid w:val="009C4E37"/>
    <w:rsid w:val="009C6157"/>
    <w:rsid w:val="009C67CE"/>
    <w:rsid w:val="009C6ED7"/>
    <w:rsid w:val="009D0CFF"/>
    <w:rsid w:val="009D1E88"/>
    <w:rsid w:val="009D23C7"/>
    <w:rsid w:val="009D7037"/>
    <w:rsid w:val="009D73B5"/>
    <w:rsid w:val="009E03F7"/>
    <w:rsid w:val="009E0B14"/>
    <w:rsid w:val="009E0C22"/>
    <w:rsid w:val="009E16AB"/>
    <w:rsid w:val="009E22C8"/>
    <w:rsid w:val="009E24CF"/>
    <w:rsid w:val="009E5B04"/>
    <w:rsid w:val="009E616F"/>
    <w:rsid w:val="009E7068"/>
    <w:rsid w:val="009F2B93"/>
    <w:rsid w:val="009F59E6"/>
    <w:rsid w:val="009F5A1E"/>
    <w:rsid w:val="00A0101D"/>
    <w:rsid w:val="00A011C6"/>
    <w:rsid w:val="00A01EC6"/>
    <w:rsid w:val="00A02300"/>
    <w:rsid w:val="00A0293A"/>
    <w:rsid w:val="00A035F1"/>
    <w:rsid w:val="00A04F20"/>
    <w:rsid w:val="00A05553"/>
    <w:rsid w:val="00A05C46"/>
    <w:rsid w:val="00A072A4"/>
    <w:rsid w:val="00A07E0A"/>
    <w:rsid w:val="00A1016C"/>
    <w:rsid w:val="00A11C87"/>
    <w:rsid w:val="00A12129"/>
    <w:rsid w:val="00A121AD"/>
    <w:rsid w:val="00A14018"/>
    <w:rsid w:val="00A14092"/>
    <w:rsid w:val="00A159A3"/>
    <w:rsid w:val="00A15A4A"/>
    <w:rsid w:val="00A17165"/>
    <w:rsid w:val="00A17472"/>
    <w:rsid w:val="00A17D1E"/>
    <w:rsid w:val="00A20BE1"/>
    <w:rsid w:val="00A211EE"/>
    <w:rsid w:val="00A220D7"/>
    <w:rsid w:val="00A22CC5"/>
    <w:rsid w:val="00A24014"/>
    <w:rsid w:val="00A244DD"/>
    <w:rsid w:val="00A2512C"/>
    <w:rsid w:val="00A25B38"/>
    <w:rsid w:val="00A25D4E"/>
    <w:rsid w:val="00A26A96"/>
    <w:rsid w:val="00A26EBE"/>
    <w:rsid w:val="00A27D8D"/>
    <w:rsid w:val="00A308A2"/>
    <w:rsid w:val="00A31214"/>
    <w:rsid w:val="00A31EB2"/>
    <w:rsid w:val="00A32ECC"/>
    <w:rsid w:val="00A34780"/>
    <w:rsid w:val="00A359DD"/>
    <w:rsid w:val="00A370ED"/>
    <w:rsid w:val="00A40627"/>
    <w:rsid w:val="00A4145D"/>
    <w:rsid w:val="00A41F11"/>
    <w:rsid w:val="00A42C6B"/>
    <w:rsid w:val="00A432E9"/>
    <w:rsid w:val="00A445ED"/>
    <w:rsid w:val="00A44891"/>
    <w:rsid w:val="00A44DDB"/>
    <w:rsid w:val="00A45E8F"/>
    <w:rsid w:val="00A46976"/>
    <w:rsid w:val="00A46D94"/>
    <w:rsid w:val="00A477DF"/>
    <w:rsid w:val="00A47CB7"/>
    <w:rsid w:val="00A47EC5"/>
    <w:rsid w:val="00A5073A"/>
    <w:rsid w:val="00A5195F"/>
    <w:rsid w:val="00A54AD1"/>
    <w:rsid w:val="00A5573B"/>
    <w:rsid w:val="00A57B6E"/>
    <w:rsid w:val="00A57E75"/>
    <w:rsid w:val="00A60272"/>
    <w:rsid w:val="00A612E3"/>
    <w:rsid w:val="00A6141C"/>
    <w:rsid w:val="00A61579"/>
    <w:rsid w:val="00A62988"/>
    <w:rsid w:val="00A62FB9"/>
    <w:rsid w:val="00A6504F"/>
    <w:rsid w:val="00A65A41"/>
    <w:rsid w:val="00A65F74"/>
    <w:rsid w:val="00A676BF"/>
    <w:rsid w:val="00A679A9"/>
    <w:rsid w:val="00A67B53"/>
    <w:rsid w:val="00A70516"/>
    <w:rsid w:val="00A755D8"/>
    <w:rsid w:val="00A766D8"/>
    <w:rsid w:val="00A7773A"/>
    <w:rsid w:val="00A80119"/>
    <w:rsid w:val="00A83304"/>
    <w:rsid w:val="00A8366A"/>
    <w:rsid w:val="00A870EA"/>
    <w:rsid w:val="00A87778"/>
    <w:rsid w:val="00A87F00"/>
    <w:rsid w:val="00A904A5"/>
    <w:rsid w:val="00A92530"/>
    <w:rsid w:val="00A92A39"/>
    <w:rsid w:val="00A93D82"/>
    <w:rsid w:val="00A940A7"/>
    <w:rsid w:val="00A94402"/>
    <w:rsid w:val="00A9748D"/>
    <w:rsid w:val="00A977C8"/>
    <w:rsid w:val="00AA016D"/>
    <w:rsid w:val="00AA03CD"/>
    <w:rsid w:val="00AA0FDB"/>
    <w:rsid w:val="00AA103F"/>
    <w:rsid w:val="00AA2492"/>
    <w:rsid w:val="00AA2647"/>
    <w:rsid w:val="00AA2696"/>
    <w:rsid w:val="00AA5DB4"/>
    <w:rsid w:val="00AA5E94"/>
    <w:rsid w:val="00AA6AE3"/>
    <w:rsid w:val="00AA6FD5"/>
    <w:rsid w:val="00AA7211"/>
    <w:rsid w:val="00AA75AC"/>
    <w:rsid w:val="00AB1550"/>
    <w:rsid w:val="00AB312E"/>
    <w:rsid w:val="00AB4348"/>
    <w:rsid w:val="00AB4539"/>
    <w:rsid w:val="00AB6586"/>
    <w:rsid w:val="00AB6A12"/>
    <w:rsid w:val="00AB72A4"/>
    <w:rsid w:val="00AB7897"/>
    <w:rsid w:val="00AC0C73"/>
    <w:rsid w:val="00AC0F32"/>
    <w:rsid w:val="00AC15F7"/>
    <w:rsid w:val="00AC202B"/>
    <w:rsid w:val="00AC441F"/>
    <w:rsid w:val="00AC660C"/>
    <w:rsid w:val="00AC67F3"/>
    <w:rsid w:val="00AC7175"/>
    <w:rsid w:val="00AC7DA4"/>
    <w:rsid w:val="00AD1CC5"/>
    <w:rsid w:val="00AD1E9A"/>
    <w:rsid w:val="00AD2678"/>
    <w:rsid w:val="00AD2E6A"/>
    <w:rsid w:val="00AD3D15"/>
    <w:rsid w:val="00AD5448"/>
    <w:rsid w:val="00AD58DC"/>
    <w:rsid w:val="00AD774A"/>
    <w:rsid w:val="00AE06F4"/>
    <w:rsid w:val="00AE2134"/>
    <w:rsid w:val="00AE4B1D"/>
    <w:rsid w:val="00AF0239"/>
    <w:rsid w:val="00AF0683"/>
    <w:rsid w:val="00AF3C40"/>
    <w:rsid w:val="00AF4211"/>
    <w:rsid w:val="00AF4C7D"/>
    <w:rsid w:val="00AF6040"/>
    <w:rsid w:val="00AF71FC"/>
    <w:rsid w:val="00B016FF"/>
    <w:rsid w:val="00B01938"/>
    <w:rsid w:val="00B01E6A"/>
    <w:rsid w:val="00B03000"/>
    <w:rsid w:val="00B046FF"/>
    <w:rsid w:val="00B0493E"/>
    <w:rsid w:val="00B04CA7"/>
    <w:rsid w:val="00B07196"/>
    <w:rsid w:val="00B11C3C"/>
    <w:rsid w:val="00B1208D"/>
    <w:rsid w:val="00B139EE"/>
    <w:rsid w:val="00B14C1B"/>
    <w:rsid w:val="00B14EB9"/>
    <w:rsid w:val="00B15239"/>
    <w:rsid w:val="00B16C7B"/>
    <w:rsid w:val="00B172FC"/>
    <w:rsid w:val="00B17EB1"/>
    <w:rsid w:val="00B20797"/>
    <w:rsid w:val="00B21409"/>
    <w:rsid w:val="00B22B6B"/>
    <w:rsid w:val="00B22BDC"/>
    <w:rsid w:val="00B24BC4"/>
    <w:rsid w:val="00B25BEF"/>
    <w:rsid w:val="00B26949"/>
    <w:rsid w:val="00B26B40"/>
    <w:rsid w:val="00B26DAF"/>
    <w:rsid w:val="00B27004"/>
    <w:rsid w:val="00B27E7A"/>
    <w:rsid w:val="00B334FC"/>
    <w:rsid w:val="00B335AC"/>
    <w:rsid w:val="00B341CB"/>
    <w:rsid w:val="00B34845"/>
    <w:rsid w:val="00B36932"/>
    <w:rsid w:val="00B401C9"/>
    <w:rsid w:val="00B4040C"/>
    <w:rsid w:val="00B416CD"/>
    <w:rsid w:val="00B42583"/>
    <w:rsid w:val="00B42589"/>
    <w:rsid w:val="00B431FD"/>
    <w:rsid w:val="00B43C27"/>
    <w:rsid w:val="00B4495B"/>
    <w:rsid w:val="00B44D02"/>
    <w:rsid w:val="00B450A7"/>
    <w:rsid w:val="00B46157"/>
    <w:rsid w:val="00B4653F"/>
    <w:rsid w:val="00B50BB6"/>
    <w:rsid w:val="00B51743"/>
    <w:rsid w:val="00B522A9"/>
    <w:rsid w:val="00B5399A"/>
    <w:rsid w:val="00B543E2"/>
    <w:rsid w:val="00B558E7"/>
    <w:rsid w:val="00B55A88"/>
    <w:rsid w:val="00B571F4"/>
    <w:rsid w:val="00B57BE3"/>
    <w:rsid w:val="00B57EE0"/>
    <w:rsid w:val="00B62AF1"/>
    <w:rsid w:val="00B6390A"/>
    <w:rsid w:val="00B63CFE"/>
    <w:rsid w:val="00B63E84"/>
    <w:rsid w:val="00B656CE"/>
    <w:rsid w:val="00B70B27"/>
    <w:rsid w:val="00B71684"/>
    <w:rsid w:val="00B75750"/>
    <w:rsid w:val="00B76B33"/>
    <w:rsid w:val="00B802C2"/>
    <w:rsid w:val="00B80738"/>
    <w:rsid w:val="00B8184E"/>
    <w:rsid w:val="00B82D6A"/>
    <w:rsid w:val="00B83110"/>
    <w:rsid w:val="00B83FD8"/>
    <w:rsid w:val="00B84B0C"/>
    <w:rsid w:val="00B85079"/>
    <w:rsid w:val="00B872DB"/>
    <w:rsid w:val="00B8787D"/>
    <w:rsid w:val="00B87A25"/>
    <w:rsid w:val="00B90F98"/>
    <w:rsid w:val="00B92958"/>
    <w:rsid w:val="00B92F7D"/>
    <w:rsid w:val="00B9340F"/>
    <w:rsid w:val="00B93779"/>
    <w:rsid w:val="00B9494F"/>
    <w:rsid w:val="00B94B79"/>
    <w:rsid w:val="00B95584"/>
    <w:rsid w:val="00B965AD"/>
    <w:rsid w:val="00BA27DA"/>
    <w:rsid w:val="00BA285D"/>
    <w:rsid w:val="00BA370E"/>
    <w:rsid w:val="00BA3B55"/>
    <w:rsid w:val="00BA3EDD"/>
    <w:rsid w:val="00BA3FF9"/>
    <w:rsid w:val="00BA490B"/>
    <w:rsid w:val="00BA5C5E"/>
    <w:rsid w:val="00BA6297"/>
    <w:rsid w:val="00BA65CE"/>
    <w:rsid w:val="00BA7A4A"/>
    <w:rsid w:val="00BB1DEE"/>
    <w:rsid w:val="00BB2ADA"/>
    <w:rsid w:val="00BB3982"/>
    <w:rsid w:val="00BB4503"/>
    <w:rsid w:val="00BB5043"/>
    <w:rsid w:val="00BB558F"/>
    <w:rsid w:val="00BB64D0"/>
    <w:rsid w:val="00BB683F"/>
    <w:rsid w:val="00BC1786"/>
    <w:rsid w:val="00BC1B40"/>
    <w:rsid w:val="00BC433A"/>
    <w:rsid w:val="00BC55A6"/>
    <w:rsid w:val="00BC5C4C"/>
    <w:rsid w:val="00BC6F52"/>
    <w:rsid w:val="00BC74DA"/>
    <w:rsid w:val="00BC7B13"/>
    <w:rsid w:val="00BD02A6"/>
    <w:rsid w:val="00BD0308"/>
    <w:rsid w:val="00BD074E"/>
    <w:rsid w:val="00BD0D86"/>
    <w:rsid w:val="00BD1711"/>
    <w:rsid w:val="00BD5DA0"/>
    <w:rsid w:val="00BD764C"/>
    <w:rsid w:val="00BE0663"/>
    <w:rsid w:val="00BE0A92"/>
    <w:rsid w:val="00BE14E6"/>
    <w:rsid w:val="00BE1F54"/>
    <w:rsid w:val="00BE2393"/>
    <w:rsid w:val="00BE4D1E"/>
    <w:rsid w:val="00BE5D60"/>
    <w:rsid w:val="00BF021D"/>
    <w:rsid w:val="00BF4AC8"/>
    <w:rsid w:val="00BF4C3F"/>
    <w:rsid w:val="00BF4FDD"/>
    <w:rsid w:val="00BF706D"/>
    <w:rsid w:val="00C002D7"/>
    <w:rsid w:val="00C00309"/>
    <w:rsid w:val="00C039A1"/>
    <w:rsid w:val="00C03FCF"/>
    <w:rsid w:val="00C046B1"/>
    <w:rsid w:val="00C05DCE"/>
    <w:rsid w:val="00C0684B"/>
    <w:rsid w:val="00C071CC"/>
    <w:rsid w:val="00C10C3B"/>
    <w:rsid w:val="00C126AA"/>
    <w:rsid w:val="00C142D0"/>
    <w:rsid w:val="00C14506"/>
    <w:rsid w:val="00C15156"/>
    <w:rsid w:val="00C17A70"/>
    <w:rsid w:val="00C2017E"/>
    <w:rsid w:val="00C219B1"/>
    <w:rsid w:val="00C22C87"/>
    <w:rsid w:val="00C22D2A"/>
    <w:rsid w:val="00C23612"/>
    <w:rsid w:val="00C23E9B"/>
    <w:rsid w:val="00C24A05"/>
    <w:rsid w:val="00C27811"/>
    <w:rsid w:val="00C3055E"/>
    <w:rsid w:val="00C3057F"/>
    <w:rsid w:val="00C308C9"/>
    <w:rsid w:val="00C30CC4"/>
    <w:rsid w:val="00C30FD9"/>
    <w:rsid w:val="00C311F4"/>
    <w:rsid w:val="00C332E9"/>
    <w:rsid w:val="00C336E5"/>
    <w:rsid w:val="00C376C1"/>
    <w:rsid w:val="00C40081"/>
    <w:rsid w:val="00C4563E"/>
    <w:rsid w:val="00C502F4"/>
    <w:rsid w:val="00C5098D"/>
    <w:rsid w:val="00C51D7A"/>
    <w:rsid w:val="00C52317"/>
    <w:rsid w:val="00C5271B"/>
    <w:rsid w:val="00C54798"/>
    <w:rsid w:val="00C54B20"/>
    <w:rsid w:val="00C55299"/>
    <w:rsid w:val="00C556CA"/>
    <w:rsid w:val="00C55F06"/>
    <w:rsid w:val="00C56D04"/>
    <w:rsid w:val="00C5797C"/>
    <w:rsid w:val="00C57C6A"/>
    <w:rsid w:val="00C57FDE"/>
    <w:rsid w:val="00C601F4"/>
    <w:rsid w:val="00C62870"/>
    <w:rsid w:val="00C6323F"/>
    <w:rsid w:val="00C6350A"/>
    <w:rsid w:val="00C65A65"/>
    <w:rsid w:val="00C67CFA"/>
    <w:rsid w:val="00C74E48"/>
    <w:rsid w:val="00C7560D"/>
    <w:rsid w:val="00C80618"/>
    <w:rsid w:val="00C820B8"/>
    <w:rsid w:val="00C82E5A"/>
    <w:rsid w:val="00C85000"/>
    <w:rsid w:val="00C87FA9"/>
    <w:rsid w:val="00C90CE8"/>
    <w:rsid w:val="00C931F5"/>
    <w:rsid w:val="00C94052"/>
    <w:rsid w:val="00C94CF3"/>
    <w:rsid w:val="00C95FB3"/>
    <w:rsid w:val="00C96380"/>
    <w:rsid w:val="00C96EF3"/>
    <w:rsid w:val="00C97310"/>
    <w:rsid w:val="00CA224F"/>
    <w:rsid w:val="00CA25E7"/>
    <w:rsid w:val="00CA2619"/>
    <w:rsid w:val="00CA2639"/>
    <w:rsid w:val="00CA4856"/>
    <w:rsid w:val="00CA53B4"/>
    <w:rsid w:val="00CA54AD"/>
    <w:rsid w:val="00CA5649"/>
    <w:rsid w:val="00CA5B37"/>
    <w:rsid w:val="00CA7525"/>
    <w:rsid w:val="00CA7BBE"/>
    <w:rsid w:val="00CA7C3E"/>
    <w:rsid w:val="00CB0273"/>
    <w:rsid w:val="00CB0DAF"/>
    <w:rsid w:val="00CB368C"/>
    <w:rsid w:val="00CB3930"/>
    <w:rsid w:val="00CB3A93"/>
    <w:rsid w:val="00CB4B2A"/>
    <w:rsid w:val="00CB7CA3"/>
    <w:rsid w:val="00CC0144"/>
    <w:rsid w:val="00CC1E07"/>
    <w:rsid w:val="00CC2DAA"/>
    <w:rsid w:val="00CC2DFE"/>
    <w:rsid w:val="00CC401A"/>
    <w:rsid w:val="00CC4714"/>
    <w:rsid w:val="00CC4FC9"/>
    <w:rsid w:val="00CC53A0"/>
    <w:rsid w:val="00CC6FD9"/>
    <w:rsid w:val="00CD131E"/>
    <w:rsid w:val="00CD163B"/>
    <w:rsid w:val="00CD2FC4"/>
    <w:rsid w:val="00CD3F47"/>
    <w:rsid w:val="00CD44B6"/>
    <w:rsid w:val="00CD573B"/>
    <w:rsid w:val="00CD5C13"/>
    <w:rsid w:val="00CD6165"/>
    <w:rsid w:val="00CD728F"/>
    <w:rsid w:val="00CD7548"/>
    <w:rsid w:val="00CE004D"/>
    <w:rsid w:val="00CE2CF9"/>
    <w:rsid w:val="00CE3793"/>
    <w:rsid w:val="00CE4857"/>
    <w:rsid w:val="00CE4D01"/>
    <w:rsid w:val="00CE4D05"/>
    <w:rsid w:val="00CE4DDA"/>
    <w:rsid w:val="00CF223D"/>
    <w:rsid w:val="00CF2EB2"/>
    <w:rsid w:val="00CF38D1"/>
    <w:rsid w:val="00CF4E4F"/>
    <w:rsid w:val="00CF635F"/>
    <w:rsid w:val="00CF689F"/>
    <w:rsid w:val="00D0029E"/>
    <w:rsid w:val="00D01526"/>
    <w:rsid w:val="00D020E6"/>
    <w:rsid w:val="00D021AB"/>
    <w:rsid w:val="00D030EC"/>
    <w:rsid w:val="00D04C7A"/>
    <w:rsid w:val="00D0547D"/>
    <w:rsid w:val="00D062FE"/>
    <w:rsid w:val="00D076EB"/>
    <w:rsid w:val="00D07938"/>
    <w:rsid w:val="00D10063"/>
    <w:rsid w:val="00D147B0"/>
    <w:rsid w:val="00D14C60"/>
    <w:rsid w:val="00D16604"/>
    <w:rsid w:val="00D16795"/>
    <w:rsid w:val="00D169D9"/>
    <w:rsid w:val="00D206B7"/>
    <w:rsid w:val="00D20979"/>
    <w:rsid w:val="00D21587"/>
    <w:rsid w:val="00D2224B"/>
    <w:rsid w:val="00D2229F"/>
    <w:rsid w:val="00D22583"/>
    <w:rsid w:val="00D22D8A"/>
    <w:rsid w:val="00D232C3"/>
    <w:rsid w:val="00D2436E"/>
    <w:rsid w:val="00D25BB2"/>
    <w:rsid w:val="00D25BE5"/>
    <w:rsid w:val="00D25CF3"/>
    <w:rsid w:val="00D26493"/>
    <w:rsid w:val="00D27A2A"/>
    <w:rsid w:val="00D30E35"/>
    <w:rsid w:val="00D3153E"/>
    <w:rsid w:val="00D3339F"/>
    <w:rsid w:val="00D33C66"/>
    <w:rsid w:val="00D34682"/>
    <w:rsid w:val="00D35112"/>
    <w:rsid w:val="00D3629E"/>
    <w:rsid w:val="00D362FA"/>
    <w:rsid w:val="00D365C4"/>
    <w:rsid w:val="00D36825"/>
    <w:rsid w:val="00D37073"/>
    <w:rsid w:val="00D401D8"/>
    <w:rsid w:val="00D41BF4"/>
    <w:rsid w:val="00D41E7E"/>
    <w:rsid w:val="00D437B9"/>
    <w:rsid w:val="00D471F3"/>
    <w:rsid w:val="00D47311"/>
    <w:rsid w:val="00D52836"/>
    <w:rsid w:val="00D5497F"/>
    <w:rsid w:val="00D561C0"/>
    <w:rsid w:val="00D56B4A"/>
    <w:rsid w:val="00D5737F"/>
    <w:rsid w:val="00D608AB"/>
    <w:rsid w:val="00D60A1A"/>
    <w:rsid w:val="00D61E1D"/>
    <w:rsid w:val="00D63BA8"/>
    <w:rsid w:val="00D663B8"/>
    <w:rsid w:val="00D66FB3"/>
    <w:rsid w:val="00D6705E"/>
    <w:rsid w:val="00D70622"/>
    <w:rsid w:val="00D7180B"/>
    <w:rsid w:val="00D73A50"/>
    <w:rsid w:val="00D73AC4"/>
    <w:rsid w:val="00D74B66"/>
    <w:rsid w:val="00D74D83"/>
    <w:rsid w:val="00D7518A"/>
    <w:rsid w:val="00D75477"/>
    <w:rsid w:val="00D8008D"/>
    <w:rsid w:val="00D808F5"/>
    <w:rsid w:val="00D81579"/>
    <w:rsid w:val="00D81CF8"/>
    <w:rsid w:val="00D82523"/>
    <w:rsid w:val="00D847A1"/>
    <w:rsid w:val="00D84CC6"/>
    <w:rsid w:val="00D854BB"/>
    <w:rsid w:val="00D85FA6"/>
    <w:rsid w:val="00D900FC"/>
    <w:rsid w:val="00D90B5C"/>
    <w:rsid w:val="00D91745"/>
    <w:rsid w:val="00D929B1"/>
    <w:rsid w:val="00D96C25"/>
    <w:rsid w:val="00DA0766"/>
    <w:rsid w:val="00DA4CD1"/>
    <w:rsid w:val="00DA5A2D"/>
    <w:rsid w:val="00DA5E9A"/>
    <w:rsid w:val="00DA618D"/>
    <w:rsid w:val="00DA7197"/>
    <w:rsid w:val="00DB05D9"/>
    <w:rsid w:val="00DB1BD0"/>
    <w:rsid w:val="00DB1E2B"/>
    <w:rsid w:val="00DB51B5"/>
    <w:rsid w:val="00DB74BD"/>
    <w:rsid w:val="00DB7780"/>
    <w:rsid w:val="00DC0B16"/>
    <w:rsid w:val="00DC2A79"/>
    <w:rsid w:val="00DC37C7"/>
    <w:rsid w:val="00DC38F7"/>
    <w:rsid w:val="00DC3E59"/>
    <w:rsid w:val="00DC5731"/>
    <w:rsid w:val="00DC6DAD"/>
    <w:rsid w:val="00DC78F0"/>
    <w:rsid w:val="00DD13D6"/>
    <w:rsid w:val="00DD2B40"/>
    <w:rsid w:val="00DD31C2"/>
    <w:rsid w:val="00DD3844"/>
    <w:rsid w:val="00DD64C7"/>
    <w:rsid w:val="00DD68B4"/>
    <w:rsid w:val="00DD70E6"/>
    <w:rsid w:val="00DD77C4"/>
    <w:rsid w:val="00DE19FA"/>
    <w:rsid w:val="00DE23E2"/>
    <w:rsid w:val="00DE334E"/>
    <w:rsid w:val="00DE367E"/>
    <w:rsid w:val="00DE4EF0"/>
    <w:rsid w:val="00DE69F6"/>
    <w:rsid w:val="00DE71E5"/>
    <w:rsid w:val="00DE7499"/>
    <w:rsid w:val="00DE797D"/>
    <w:rsid w:val="00DF0577"/>
    <w:rsid w:val="00DF0656"/>
    <w:rsid w:val="00DF0FF5"/>
    <w:rsid w:val="00DF1051"/>
    <w:rsid w:val="00DF10D2"/>
    <w:rsid w:val="00DF1302"/>
    <w:rsid w:val="00DF2078"/>
    <w:rsid w:val="00DF2192"/>
    <w:rsid w:val="00DF3157"/>
    <w:rsid w:val="00DF31B7"/>
    <w:rsid w:val="00DF376A"/>
    <w:rsid w:val="00DF58D0"/>
    <w:rsid w:val="00DF783A"/>
    <w:rsid w:val="00DF7E25"/>
    <w:rsid w:val="00E005AF"/>
    <w:rsid w:val="00E00D3A"/>
    <w:rsid w:val="00E00F63"/>
    <w:rsid w:val="00E0237B"/>
    <w:rsid w:val="00E0276F"/>
    <w:rsid w:val="00E027ED"/>
    <w:rsid w:val="00E02D9F"/>
    <w:rsid w:val="00E02F8D"/>
    <w:rsid w:val="00E030B6"/>
    <w:rsid w:val="00E0430D"/>
    <w:rsid w:val="00E04BED"/>
    <w:rsid w:val="00E05077"/>
    <w:rsid w:val="00E0611A"/>
    <w:rsid w:val="00E104C5"/>
    <w:rsid w:val="00E11BEF"/>
    <w:rsid w:val="00E11C02"/>
    <w:rsid w:val="00E14000"/>
    <w:rsid w:val="00E15425"/>
    <w:rsid w:val="00E15F5A"/>
    <w:rsid w:val="00E1613F"/>
    <w:rsid w:val="00E17429"/>
    <w:rsid w:val="00E209F8"/>
    <w:rsid w:val="00E2189B"/>
    <w:rsid w:val="00E233FD"/>
    <w:rsid w:val="00E23D9C"/>
    <w:rsid w:val="00E25156"/>
    <w:rsid w:val="00E25E56"/>
    <w:rsid w:val="00E26563"/>
    <w:rsid w:val="00E30199"/>
    <w:rsid w:val="00E30CC3"/>
    <w:rsid w:val="00E311B0"/>
    <w:rsid w:val="00E33B08"/>
    <w:rsid w:val="00E34413"/>
    <w:rsid w:val="00E364A9"/>
    <w:rsid w:val="00E36E5C"/>
    <w:rsid w:val="00E41748"/>
    <w:rsid w:val="00E4288C"/>
    <w:rsid w:val="00E43B88"/>
    <w:rsid w:val="00E45100"/>
    <w:rsid w:val="00E46F5F"/>
    <w:rsid w:val="00E4794B"/>
    <w:rsid w:val="00E51844"/>
    <w:rsid w:val="00E52AFE"/>
    <w:rsid w:val="00E54D22"/>
    <w:rsid w:val="00E5561B"/>
    <w:rsid w:val="00E55D2A"/>
    <w:rsid w:val="00E56CDF"/>
    <w:rsid w:val="00E57805"/>
    <w:rsid w:val="00E62D7C"/>
    <w:rsid w:val="00E63D49"/>
    <w:rsid w:val="00E64382"/>
    <w:rsid w:val="00E64905"/>
    <w:rsid w:val="00E6615E"/>
    <w:rsid w:val="00E67F21"/>
    <w:rsid w:val="00E70B92"/>
    <w:rsid w:val="00E71BA1"/>
    <w:rsid w:val="00E71ED7"/>
    <w:rsid w:val="00E720C6"/>
    <w:rsid w:val="00E7248F"/>
    <w:rsid w:val="00E729AB"/>
    <w:rsid w:val="00E74D46"/>
    <w:rsid w:val="00E74E0D"/>
    <w:rsid w:val="00E75962"/>
    <w:rsid w:val="00E80425"/>
    <w:rsid w:val="00E80AF7"/>
    <w:rsid w:val="00E80D7F"/>
    <w:rsid w:val="00E82872"/>
    <w:rsid w:val="00E82AE7"/>
    <w:rsid w:val="00E83996"/>
    <w:rsid w:val="00E85362"/>
    <w:rsid w:val="00E87BF3"/>
    <w:rsid w:val="00E91293"/>
    <w:rsid w:val="00E9353E"/>
    <w:rsid w:val="00E94117"/>
    <w:rsid w:val="00E94190"/>
    <w:rsid w:val="00E94937"/>
    <w:rsid w:val="00E95A14"/>
    <w:rsid w:val="00E96DA5"/>
    <w:rsid w:val="00EA0120"/>
    <w:rsid w:val="00EA1E66"/>
    <w:rsid w:val="00EA374A"/>
    <w:rsid w:val="00EA3EC2"/>
    <w:rsid w:val="00EA4CBC"/>
    <w:rsid w:val="00EA549B"/>
    <w:rsid w:val="00EA6618"/>
    <w:rsid w:val="00EA6649"/>
    <w:rsid w:val="00EA67BA"/>
    <w:rsid w:val="00EA7FA7"/>
    <w:rsid w:val="00EB0945"/>
    <w:rsid w:val="00EB1272"/>
    <w:rsid w:val="00EB1811"/>
    <w:rsid w:val="00EB50A5"/>
    <w:rsid w:val="00EB5481"/>
    <w:rsid w:val="00EB63A3"/>
    <w:rsid w:val="00EB6506"/>
    <w:rsid w:val="00EB7AE4"/>
    <w:rsid w:val="00EB7EED"/>
    <w:rsid w:val="00EC128E"/>
    <w:rsid w:val="00EC1D85"/>
    <w:rsid w:val="00EC24D3"/>
    <w:rsid w:val="00EC34A1"/>
    <w:rsid w:val="00EC41A4"/>
    <w:rsid w:val="00EC563F"/>
    <w:rsid w:val="00EC6346"/>
    <w:rsid w:val="00EC6FC7"/>
    <w:rsid w:val="00EC7734"/>
    <w:rsid w:val="00ED2663"/>
    <w:rsid w:val="00ED37FA"/>
    <w:rsid w:val="00ED3A1B"/>
    <w:rsid w:val="00ED3F60"/>
    <w:rsid w:val="00ED4981"/>
    <w:rsid w:val="00ED4ABA"/>
    <w:rsid w:val="00ED5110"/>
    <w:rsid w:val="00ED7488"/>
    <w:rsid w:val="00ED76BF"/>
    <w:rsid w:val="00EE172D"/>
    <w:rsid w:val="00EE1D8E"/>
    <w:rsid w:val="00EE22DE"/>
    <w:rsid w:val="00EE4C29"/>
    <w:rsid w:val="00EE531E"/>
    <w:rsid w:val="00EE5D0B"/>
    <w:rsid w:val="00EE719F"/>
    <w:rsid w:val="00EF2277"/>
    <w:rsid w:val="00EF25EB"/>
    <w:rsid w:val="00EF48D2"/>
    <w:rsid w:val="00EF57F3"/>
    <w:rsid w:val="00EF5E53"/>
    <w:rsid w:val="00EF6BBE"/>
    <w:rsid w:val="00EF6CA3"/>
    <w:rsid w:val="00F00D6B"/>
    <w:rsid w:val="00F0209C"/>
    <w:rsid w:val="00F0237A"/>
    <w:rsid w:val="00F03244"/>
    <w:rsid w:val="00F036EC"/>
    <w:rsid w:val="00F04874"/>
    <w:rsid w:val="00F06318"/>
    <w:rsid w:val="00F06EF0"/>
    <w:rsid w:val="00F12563"/>
    <w:rsid w:val="00F140E5"/>
    <w:rsid w:val="00F1413A"/>
    <w:rsid w:val="00F1437A"/>
    <w:rsid w:val="00F150FB"/>
    <w:rsid w:val="00F15314"/>
    <w:rsid w:val="00F15D0C"/>
    <w:rsid w:val="00F164CC"/>
    <w:rsid w:val="00F17473"/>
    <w:rsid w:val="00F20803"/>
    <w:rsid w:val="00F21703"/>
    <w:rsid w:val="00F21D72"/>
    <w:rsid w:val="00F21E76"/>
    <w:rsid w:val="00F248BF"/>
    <w:rsid w:val="00F267D4"/>
    <w:rsid w:val="00F27455"/>
    <w:rsid w:val="00F27935"/>
    <w:rsid w:val="00F27A76"/>
    <w:rsid w:val="00F27D51"/>
    <w:rsid w:val="00F27D87"/>
    <w:rsid w:val="00F27EC8"/>
    <w:rsid w:val="00F3140C"/>
    <w:rsid w:val="00F324E0"/>
    <w:rsid w:val="00F33181"/>
    <w:rsid w:val="00F3326C"/>
    <w:rsid w:val="00F339B3"/>
    <w:rsid w:val="00F345A0"/>
    <w:rsid w:val="00F34635"/>
    <w:rsid w:val="00F36C2F"/>
    <w:rsid w:val="00F3722F"/>
    <w:rsid w:val="00F37CC6"/>
    <w:rsid w:val="00F40E75"/>
    <w:rsid w:val="00F42982"/>
    <w:rsid w:val="00F43547"/>
    <w:rsid w:val="00F446E8"/>
    <w:rsid w:val="00F4526B"/>
    <w:rsid w:val="00F456AE"/>
    <w:rsid w:val="00F47DA0"/>
    <w:rsid w:val="00F50478"/>
    <w:rsid w:val="00F52B87"/>
    <w:rsid w:val="00F532A8"/>
    <w:rsid w:val="00F53728"/>
    <w:rsid w:val="00F53CE8"/>
    <w:rsid w:val="00F55AC1"/>
    <w:rsid w:val="00F560B3"/>
    <w:rsid w:val="00F604EA"/>
    <w:rsid w:val="00F614BF"/>
    <w:rsid w:val="00F624F4"/>
    <w:rsid w:val="00F63712"/>
    <w:rsid w:val="00F64534"/>
    <w:rsid w:val="00F66378"/>
    <w:rsid w:val="00F67BF4"/>
    <w:rsid w:val="00F70BF7"/>
    <w:rsid w:val="00F7259D"/>
    <w:rsid w:val="00F72F72"/>
    <w:rsid w:val="00F74933"/>
    <w:rsid w:val="00F775F3"/>
    <w:rsid w:val="00F77B0E"/>
    <w:rsid w:val="00F80A09"/>
    <w:rsid w:val="00F81CCF"/>
    <w:rsid w:val="00F825DD"/>
    <w:rsid w:val="00F82BBC"/>
    <w:rsid w:val="00F85CF3"/>
    <w:rsid w:val="00F860A0"/>
    <w:rsid w:val="00F86207"/>
    <w:rsid w:val="00F8646F"/>
    <w:rsid w:val="00F911A1"/>
    <w:rsid w:val="00F91B37"/>
    <w:rsid w:val="00F92AB9"/>
    <w:rsid w:val="00F94C5C"/>
    <w:rsid w:val="00F96E20"/>
    <w:rsid w:val="00F97BFF"/>
    <w:rsid w:val="00FA0A14"/>
    <w:rsid w:val="00FA1453"/>
    <w:rsid w:val="00FA28F6"/>
    <w:rsid w:val="00FA29DC"/>
    <w:rsid w:val="00FA302D"/>
    <w:rsid w:val="00FA3DB1"/>
    <w:rsid w:val="00FA509E"/>
    <w:rsid w:val="00FA7071"/>
    <w:rsid w:val="00FB03F4"/>
    <w:rsid w:val="00FB0A16"/>
    <w:rsid w:val="00FB15B5"/>
    <w:rsid w:val="00FB16AF"/>
    <w:rsid w:val="00FB28AB"/>
    <w:rsid w:val="00FB4AD2"/>
    <w:rsid w:val="00FB4C53"/>
    <w:rsid w:val="00FB4DD9"/>
    <w:rsid w:val="00FB4E6F"/>
    <w:rsid w:val="00FB52CA"/>
    <w:rsid w:val="00FB564B"/>
    <w:rsid w:val="00FC1AFC"/>
    <w:rsid w:val="00FC2424"/>
    <w:rsid w:val="00FC3663"/>
    <w:rsid w:val="00FC394B"/>
    <w:rsid w:val="00FC415A"/>
    <w:rsid w:val="00FC5A30"/>
    <w:rsid w:val="00FC6470"/>
    <w:rsid w:val="00FC69D0"/>
    <w:rsid w:val="00FC75F6"/>
    <w:rsid w:val="00FC7C94"/>
    <w:rsid w:val="00FD049C"/>
    <w:rsid w:val="00FD0562"/>
    <w:rsid w:val="00FD0706"/>
    <w:rsid w:val="00FD14AD"/>
    <w:rsid w:val="00FD1BC1"/>
    <w:rsid w:val="00FD256B"/>
    <w:rsid w:val="00FD37CC"/>
    <w:rsid w:val="00FD38CC"/>
    <w:rsid w:val="00FD484A"/>
    <w:rsid w:val="00FD5BDA"/>
    <w:rsid w:val="00FD646B"/>
    <w:rsid w:val="00FD68C8"/>
    <w:rsid w:val="00FD6B7F"/>
    <w:rsid w:val="00FD7AA0"/>
    <w:rsid w:val="00FE0A75"/>
    <w:rsid w:val="00FE0DEF"/>
    <w:rsid w:val="00FE2F5D"/>
    <w:rsid w:val="00FE3B9D"/>
    <w:rsid w:val="00FE5D82"/>
    <w:rsid w:val="00FE6214"/>
    <w:rsid w:val="00FE7974"/>
    <w:rsid w:val="00FE7A05"/>
    <w:rsid w:val="00FF0211"/>
    <w:rsid w:val="00FF0B2D"/>
    <w:rsid w:val="00FF22E0"/>
    <w:rsid w:val="00FF34C5"/>
    <w:rsid w:val="00FF4968"/>
    <w:rsid w:val="00FF605F"/>
    <w:rsid w:val="00FF7266"/>
    <w:rsid w:val="08FB3FDA"/>
    <w:rsid w:val="0E975FEA"/>
    <w:rsid w:val="479FCC61"/>
    <w:rsid w:val="5485FFA4"/>
    <w:rsid w:val="631E8020"/>
    <w:rsid w:val="67532F31"/>
  </w:rsids>
  <m:mathPr>
    <m:mathFont m:val="Cambria Math"/>
    <m:brkBin m:val="before"/>
    <m:brkBinSub m:val="--"/>
    <m:smallFrac m:val="0"/>
    <m:dispDef/>
    <m:lMargin m:val="0"/>
    <m:rMargin m:val="0"/>
    <m:defJc m:val="centerGroup"/>
    <m:wrapIndent m:val="1440"/>
    <m:intLim m:val="subSup"/>
    <m:naryLim m:val="undOvr"/>
  </m:mathPr>
  <w:themeFontLang w:val="en-US" w:eastAsia="ja-JP" w:bidi="mn-Mong-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BD37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6C3927"/>
    <w:pPr>
      <w:jc w:val="both"/>
    </w:pPr>
    <w:rPr>
      <w:sz w:val="21"/>
    </w:rPr>
  </w:style>
  <w:style w:type="paragraph" w:styleId="10">
    <w:name w:val="heading 1"/>
    <w:basedOn w:val="a0"/>
    <w:next w:val="a0"/>
    <w:link w:val="11"/>
    <w:uiPriority w:val="9"/>
    <w:rsid w:val="00A93D82"/>
    <w:pPr>
      <w:keepNext/>
      <w:outlineLvl w:val="0"/>
    </w:pPr>
    <w:rPr>
      <w:rFonts w:ascii="Arial" w:eastAsia="ＭＳ ゴシック" w:hAnsi="Arial"/>
      <w:sz w:val="24"/>
      <w:szCs w:val="24"/>
    </w:rPr>
  </w:style>
  <w:style w:type="paragraph" w:styleId="20">
    <w:name w:val="heading 2"/>
    <w:basedOn w:val="a0"/>
    <w:next w:val="a0"/>
    <w:link w:val="21"/>
    <w:uiPriority w:val="9"/>
    <w:unhideWhenUsed/>
    <w:rsid w:val="00B50BB6"/>
    <w:pPr>
      <w:keepNext/>
      <w:outlineLvl w:val="1"/>
    </w:pPr>
    <w:rPr>
      <w:rFonts w:eastAsia="ＭＳ ゴシック"/>
      <w: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ヘッダー (文字)"/>
    <w:link w:val="a5"/>
    <w:uiPriority w:val="99"/>
    <w:rsid w:val="009A3DB0"/>
    <w:rPr>
      <w:rFonts w:ascii="Century" w:hAnsi="Century"/>
      <w:kern w:val="2"/>
      <w:sz w:val="21"/>
    </w:rPr>
  </w:style>
  <w:style w:type="paragraph" w:styleId="a5">
    <w:name w:val="header"/>
    <w:basedOn w:val="a0"/>
    <w:link w:val="a4"/>
    <w:uiPriority w:val="99"/>
    <w:unhideWhenUsed/>
    <w:rsid w:val="009A3DB0"/>
    <w:pPr>
      <w:tabs>
        <w:tab w:val="center" w:pos="4252"/>
        <w:tab w:val="right" w:pos="8504"/>
      </w:tabs>
      <w:snapToGrid w:val="0"/>
    </w:pPr>
    <w:rPr>
      <w:rFonts w:ascii="Century" w:hAnsi="Century"/>
      <w:kern w:val="2"/>
    </w:rPr>
  </w:style>
  <w:style w:type="character" w:customStyle="1" w:styleId="a6">
    <w:name w:val="フッター (文字)"/>
    <w:link w:val="a7"/>
    <w:uiPriority w:val="99"/>
    <w:rsid w:val="009A3DB0"/>
    <w:rPr>
      <w:rFonts w:ascii="Century" w:hAnsi="Century"/>
      <w:kern w:val="2"/>
      <w:sz w:val="21"/>
    </w:rPr>
  </w:style>
  <w:style w:type="paragraph" w:styleId="a7">
    <w:name w:val="footer"/>
    <w:basedOn w:val="a0"/>
    <w:link w:val="a6"/>
    <w:uiPriority w:val="99"/>
    <w:unhideWhenUsed/>
    <w:rsid w:val="009A3DB0"/>
    <w:pPr>
      <w:tabs>
        <w:tab w:val="center" w:pos="4252"/>
        <w:tab w:val="right" w:pos="8504"/>
      </w:tabs>
      <w:snapToGrid w:val="0"/>
    </w:pPr>
    <w:rPr>
      <w:rFonts w:ascii="Century" w:hAnsi="Century"/>
      <w:kern w:val="2"/>
    </w:rPr>
  </w:style>
  <w:style w:type="character" w:customStyle="1" w:styleId="a8">
    <w:name w:val="吹き出し (文字)"/>
    <w:link w:val="a9"/>
    <w:uiPriority w:val="99"/>
    <w:semiHidden/>
    <w:rsid w:val="009A3DB0"/>
    <w:rPr>
      <w:rFonts w:ascii="Arial" w:eastAsia="ＭＳ ゴシック" w:hAnsi="Arial"/>
      <w:kern w:val="2"/>
      <w:sz w:val="18"/>
      <w:szCs w:val="18"/>
    </w:rPr>
  </w:style>
  <w:style w:type="paragraph" w:styleId="a9">
    <w:name w:val="Balloon Text"/>
    <w:basedOn w:val="a0"/>
    <w:link w:val="a8"/>
    <w:uiPriority w:val="99"/>
    <w:semiHidden/>
    <w:unhideWhenUsed/>
    <w:rsid w:val="009A3DB0"/>
    <w:rPr>
      <w:rFonts w:ascii="Arial" w:eastAsia="ＭＳ ゴシック" w:hAnsi="Arial"/>
      <w:kern w:val="2"/>
      <w:sz w:val="18"/>
      <w:szCs w:val="18"/>
    </w:rPr>
  </w:style>
  <w:style w:type="character" w:customStyle="1" w:styleId="aa">
    <w:name w:val="脚注文字列 (文字)"/>
    <w:link w:val="ab"/>
    <w:uiPriority w:val="99"/>
    <w:rsid w:val="00BE0663"/>
    <w:rPr>
      <w:rFonts w:ascii="Century" w:hAnsi="Century"/>
      <w:kern w:val="2"/>
      <w:sz w:val="18"/>
    </w:rPr>
  </w:style>
  <w:style w:type="paragraph" w:styleId="ab">
    <w:name w:val="footnote text"/>
    <w:basedOn w:val="a0"/>
    <w:link w:val="aa"/>
    <w:uiPriority w:val="99"/>
    <w:unhideWhenUsed/>
    <w:rsid w:val="00BE0663"/>
    <w:pPr>
      <w:snapToGrid w:val="0"/>
      <w:jc w:val="left"/>
    </w:pPr>
    <w:rPr>
      <w:rFonts w:ascii="Century" w:hAnsi="Century"/>
      <w:kern w:val="2"/>
      <w:sz w:val="18"/>
    </w:rPr>
  </w:style>
  <w:style w:type="character" w:styleId="ac">
    <w:name w:val="footnote reference"/>
    <w:uiPriority w:val="99"/>
    <w:semiHidden/>
    <w:unhideWhenUsed/>
    <w:rsid w:val="009A3DB0"/>
    <w:rPr>
      <w:vertAlign w:val="superscript"/>
    </w:rPr>
  </w:style>
  <w:style w:type="paragraph" w:customStyle="1" w:styleId="ad">
    <w:name w:val="小見出し"/>
    <w:rsid w:val="009A3DB0"/>
    <w:pPr>
      <w:jc w:val="both"/>
    </w:pPr>
    <w:rPr>
      <w:i/>
      <w:kern w:val="2"/>
      <w:sz w:val="22"/>
      <w:szCs w:val="24"/>
      <w:lang w:val="es-ES"/>
    </w:rPr>
  </w:style>
  <w:style w:type="table" w:styleId="ae">
    <w:name w:val="Table Grid"/>
    <w:basedOn w:val="a2"/>
    <w:uiPriority w:val="59"/>
    <w:rsid w:val="004259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age number"/>
    <w:basedOn w:val="a1"/>
    <w:rsid w:val="00CF38D1"/>
  </w:style>
  <w:style w:type="paragraph" w:customStyle="1" w:styleId="Default">
    <w:name w:val="Default"/>
    <w:rsid w:val="0089649D"/>
    <w:pPr>
      <w:widowControl w:val="0"/>
      <w:autoSpaceDE w:val="0"/>
      <w:autoSpaceDN w:val="0"/>
      <w:adjustRightInd w:val="0"/>
      <w:jc w:val="both"/>
    </w:pPr>
    <w:rPr>
      <w:color w:val="000000"/>
      <w:sz w:val="24"/>
      <w:szCs w:val="24"/>
    </w:rPr>
  </w:style>
  <w:style w:type="character" w:customStyle="1" w:styleId="11">
    <w:name w:val="見出し 1 (文字)"/>
    <w:link w:val="10"/>
    <w:uiPriority w:val="9"/>
    <w:rsid w:val="00A93D82"/>
    <w:rPr>
      <w:rFonts w:ascii="Arial" w:eastAsia="ＭＳ ゴシック" w:hAnsi="Arial" w:cs="Times New Roman"/>
      <w:sz w:val="24"/>
      <w:szCs w:val="24"/>
    </w:rPr>
  </w:style>
  <w:style w:type="character" w:customStyle="1" w:styleId="21">
    <w:name w:val="見出し 2 (文字)"/>
    <w:link w:val="20"/>
    <w:uiPriority w:val="9"/>
    <w:rsid w:val="00B50BB6"/>
    <w:rPr>
      <w:rFonts w:eastAsia="ＭＳ ゴシック"/>
      <w:b/>
      <w:sz w:val="21"/>
    </w:rPr>
  </w:style>
  <w:style w:type="paragraph" w:styleId="af0">
    <w:name w:val="endnote text"/>
    <w:basedOn w:val="a0"/>
    <w:link w:val="af1"/>
    <w:uiPriority w:val="99"/>
    <w:semiHidden/>
    <w:unhideWhenUsed/>
    <w:rsid w:val="00B62AF1"/>
    <w:pPr>
      <w:snapToGrid w:val="0"/>
      <w:jc w:val="left"/>
    </w:pPr>
  </w:style>
  <w:style w:type="character" w:customStyle="1" w:styleId="af1">
    <w:name w:val="文末脚注文字列 (文字)"/>
    <w:link w:val="af0"/>
    <w:uiPriority w:val="99"/>
    <w:semiHidden/>
    <w:rsid w:val="00B62AF1"/>
    <w:rPr>
      <w:sz w:val="21"/>
    </w:rPr>
  </w:style>
  <w:style w:type="character" w:styleId="af2">
    <w:name w:val="endnote reference"/>
    <w:uiPriority w:val="99"/>
    <w:semiHidden/>
    <w:unhideWhenUsed/>
    <w:rsid w:val="00B62AF1"/>
    <w:rPr>
      <w:vertAlign w:val="superscript"/>
    </w:rPr>
  </w:style>
  <w:style w:type="numbering" w:customStyle="1" w:styleId="a">
    <w:name w:val="論集スタイル"/>
    <w:uiPriority w:val="99"/>
    <w:rsid w:val="00414EC7"/>
    <w:pPr>
      <w:numPr>
        <w:numId w:val="1"/>
      </w:numPr>
    </w:pPr>
  </w:style>
  <w:style w:type="paragraph" w:customStyle="1" w:styleId="af3">
    <w:name w:val="和文タイトル"/>
    <w:next w:val="af4"/>
    <w:qFormat/>
    <w:rsid w:val="0013315F"/>
    <w:pPr>
      <w:jc w:val="center"/>
    </w:pPr>
    <w:rPr>
      <w:b/>
      <w:sz w:val="28"/>
      <w:szCs w:val="28"/>
    </w:rPr>
  </w:style>
  <w:style w:type="paragraph" w:customStyle="1" w:styleId="af4">
    <w:name w:val="和文サブタイトル"/>
    <w:next w:val="af5"/>
    <w:link w:val="af6"/>
    <w:qFormat/>
    <w:rsid w:val="00957AA2"/>
    <w:pPr>
      <w:jc w:val="center"/>
    </w:pPr>
    <w:rPr>
      <w:b/>
      <w:sz w:val="21"/>
      <w:szCs w:val="28"/>
    </w:rPr>
  </w:style>
  <w:style w:type="paragraph" w:customStyle="1" w:styleId="af5">
    <w:name w:val="和文著者名"/>
    <w:basedOn w:val="a0"/>
    <w:next w:val="af7"/>
    <w:link w:val="af8"/>
    <w:qFormat/>
    <w:rsid w:val="00957AA2"/>
    <w:pPr>
      <w:jc w:val="center"/>
    </w:pPr>
    <w:rPr>
      <w:sz w:val="24"/>
    </w:rPr>
  </w:style>
  <w:style w:type="character" w:customStyle="1" w:styleId="af6">
    <w:name w:val="和文サブタイトル (文字)"/>
    <w:link w:val="af4"/>
    <w:rsid w:val="00957AA2"/>
    <w:rPr>
      <w:b/>
      <w:sz w:val="21"/>
      <w:szCs w:val="28"/>
    </w:rPr>
  </w:style>
  <w:style w:type="paragraph" w:customStyle="1" w:styleId="af7">
    <w:name w:val="和文著者所属"/>
    <w:basedOn w:val="a0"/>
    <w:next w:val="af9"/>
    <w:link w:val="afa"/>
    <w:qFormat/>
    <w:rsid w:val="00957AA2"/>
    <w:pPr>
      <w:jc w:val="center"/>
    </w:pPr>
    <w:rPr>
      <w:szCs w:val="21"/>
    </w:rPr>
  </w:style>
  <w:style w:type="character" w:customStyle="1" w:styleId="af8">
    <w:name w:val="和文著者名 (文字)"/>
    <w:link w:val="af5"/>
    <w:rsid w:val="00957AA2"/>
    <w:rPr>
      <w:sz w:val="24"/>
    </w:rPr>
  </w:style>
  <w:style w:type="paragraph" w:customStyle="1" w:styleId="af9">
    <w:name w:val="和文要旨(見出し)"/>
    <w:basedOn w:val="a0"/>
    <w:next w:val="afb"/>
    <w:link w:val="afc"/>
    <w:qFormat/>
    <w:rsid w:val="00C556CA"/>
    <w:rPr>
      <w:rFonts w:ascii="ＭＳ ゴシック" w:eastAsia="ＭＳ ゴシック" w:hAnsi="ＭＳ ゴシック"/>
      <w:b/>
      <w:szCs w:val="18"/>
    </w:rPr>
  </w:style>
  <w:style w:type="character" w:customStyle="1" w:styleId="afa">
    <w:name w:val="和文著者所属 (文字)"/>
    <w:link w:val="af7"/>
    <w:rsid w:val="00957AA2"/>
    <w:rPr>
      <w:sz w:val="21"/>
      <w:szCs w:val="21"/>
    </w:rPr>
  </w:style>
  <w:style w:type="paragraph" w:customStyle="1" w:styleId="afb">
    <w:name w:val="和文要旨"/>
    <w:basedOn w:val="a0"/>
    <w:next w:val="afd"/>
    <w:link w:val="afe"/>
    <w:qFormat/>
    <w:rsid w:val="002D361B"/>
    <w:pPr>
      <w:ind w:firstLineChars="100" w:firstLine="211"/>
    </w:pPr>
    <w:rPr>
      <w:szCs w:val="18"/>
    </w:rPr>
  </w:style>
  <w:style w:type="character" w:customStyle="1" w:styleId="afc">
    <w:name w:val="和文要旨(見出し) (文字)"/>
    <w:link w:val="af9"/>
    <w:rsid w:val="00C556CA"/>
    <w:rPr>
      <w:rFonts w:ascii="ＭＳ ゴシック" w:eastAsia="ＭＳ ゴシック" w:hAnsi="ＭＳ ゴシック"/>
      <w:b/>
      <w:sz w:val="21"/>
      <w:szCs w:val="18"/>
    </w:rPr>
  </w:style>
  <w:style w:type="paragraph" w:customStyle="1" w:styleId="afd">
    <w:name w:val="和文キーワード(見出し)"/>
    <w:basedOn w:val="a0"/>
    <w:link w:val="aff"/>
    <w:qFormat/>
    <w:rsid w:val="009F2B93"/>
    <w:pPr>
      <w:tabs>
        <w:tab w:val="left" w:pos="8647"/>
      </w:tabs>
    </w:pPr>
    <w:rPr>
      <w:rFonts w:ascii="ＭＳ ゴシック" w:eastAsia="ＭＳ ゴシック" w:hAnsi="ＭＳ ゴシック"/>
      <w:b/>
      <w:szCs w:val="18"/>
    </w:rPr>
  </w:style>
  <w:style w:type="character" w:customStyle="1" w:styleId="afe">
    <w:name w:val="和文要旨 (文字)"/>
    <w:link w:val="afb"/>
    <w:rsid w:val="002D361B"/>
    <w:rPr>
      <w:sz w:val="21"/>
      <w:szCs w:val="18"/>
    </w:rPr>
  </w:style>
  <w:style w:type="paragraph" w:customStyle="1" w:styleId="aff0">
    <w:name w:val="和文キーワード"/>
    <w:basedOn w:val="a0"/>
    <w:next w:val="1"/>
    <w:link w:val="aff1"/>
    <w:qFormat/>
    <w:rsid w:val="009F2B93"/>
    <w:pPr>
      <w:tabs>
        <w:tab w:val="left" w:pos="8647"/>
      </w:tabs>
    </w:pPr>
    <w:rPr>
      <w:szCs w:val="18"/>
    </w:rPr>
  </w:style>
  <w:style w:type="character" w:customStyle="1" w:styleId="aff">
    <w:name w:val="和文キーワード(見出し) (文字)"/>
    <w:link w:val="afd"/>
    <w:rsid w:val="009F2B93"/>
    <w:rPr>
      <w:rFonts w:ascii="ＭＳ ゴシック" w:eastAsia="ＭＳ ゴシック" w:hAnsi="ＭＳ ゴシック"/>
      <w:b/>
      <w:sz w:val="21"/>
      <w:szCs w:val="18"/>
    </w:rPr>
  </w:style>
  <w:style w:type="paragraph" w:customStyle="1" w:styleId="1">
    <w:name w:val="見出し1(大)"/>
    <w:basedOn w:val="20"/>
    <w:link w:val="12"/>
    <w:qFormat/>
    <w:rsid w:val="00CC2DAA"/>
    <w:pPr>
      <w:numPr>
        <w:numId w:val="2"/>
      </w:numPr>
    </w:pPr>
  </w:style>
  <w:style w:type="character" w:customStyle="1" w:styleId="aff1">
    <w:name w:val="和文キーワード (文字)"/>
    <w:link w:val="aff0"/>
    <w:rsid w:val="009F2B93"/>
    <w:rPr>
      <w:sz w:val="21"/>
      <w:szCs w:val="18"/>
    </w:rPr>
  </w:style>
  <w:style w:type="paragraph" w:customStyle="1" w:styleId="1-0">
    <w:name w:val="本文1-0"/>
    <w:basedOn w:val="a0"/>
    <w:link w:val="1-00"/>
    <w:qFormat/>
    <w:rsid w:val="00C54798"/>
    <w:pPr>
      <w:ind w:firstLineChars="100" w:firstLine="211"/>
    </w:pPr>
    <w:rPr>
      <w:szCs w:val="21"/>
    </w:rPr>
  </w:style>
  <w:style w:type="character" w:customStyle="1" w:styleId="12">
    <w:name w:val="見出し1(大) (文字)"/>
    <w:link w:val="1"/>
    <w:rsid w:val="00CC2DAA"/>
    <w:rPr>
      <w:rFonts w:eastAsia="ＭＳ ゴシック"/>
      <w:b/>
      <w:sz w:val="21"/>
    </w:rPr>
  </w:style>
  <w:style w:type="paragraph" w:customStyle="1" w:styleId="2">
    <w:name w:val="見出し2(中)"/>
    <w:basedOn w:val="20"/>
    <w:link w:val="22"/>
    <w:qFormat/>
    <w:rsid w:val="00BE0663"/>
    <w:pPr>
      <w:numPr>
        <w:ilvl w:val="1"/>
        <w:numId w:val="2"/>
      </w:numPr>
    </w:pPr>
  </w:style>
  <w:style w:type="character" w:customStyle="1" w:styleId="1-00">
    <w:name w:val="本文1-0 (文字)"/>
    <w:link w:val="1-0"/>
    <w:rsid w:val="00C54798"/>
    <w:rPr>
      <w:sz w:val="21"/>
      <w:szCs w:val="21"/>
    </w:rPr>
  </w:style>
  <w:style w:type="paragraph" w:customStyle="1" w:styleId="3">
    <w:name w:val="見出し3(小)"/>
    <w:basedOn w:val="20"/>
    <w:link w:val="30"/>
    <w:qFormat/>
    <w:rsid w:val="00BE0663"/>
    <w:pPr>
      <w:numPr>
        <w:ilvl w:val="2"/>
        <w:numId w:val="2"/>
      </w:numPr>
    </w:pPr>
  </w:style>
  <w:style w:type="character" w:customStyle="1" w:styleId="22">
    <w:name w:val="見出し2(中) (文字)"/>
    <w:link w:val="2"/>
    <w:rsid w:val="00BE0663"/>
    <w:rPr>
      <w:rFonts w:eastAsia="ＭＳ ゴシック"/>
      <w:b/>
      <w:sz w:val="21"/>
    </w:rPr>
  </w:style>
  <w:style w:type="paragraph" w:customStyle="1" w:styleId="aff2">
    <w:name w:val="表タイトル"/>
    <w:basedOn w:val="a0"/>
    <w:link w:val="aff3"/>
    <w:qFormat/>
    <w:rsid w:val="00230A66"/>
    <w:pPr>
      <w:ind w:leftChars="1142" w:left="2974" w:hangingChars="268" w:hanging="565"/>
    </w:pPr>
    <w:rPr>
      <w:szCs w:val="22"/>
    </w:rPr>
  </w:style>
  <w:style w:type="character" w:customStyle="1" w:styleId="30">
    <w:name w:val="見出し3(小) (文字)"/>
    <w:link w:val="3"/>
    <w:rsid w:val="00BE0663"/>
    <w:rPr>
      <w:rFonts w:eastAsia="ＭＳ ゴシック"/>
      <w:b/>
      <w:sz w:val="21"/>
    </w:rPr>
  </w:style>
  <w:style w:type="paragraph" w:customStyle="1" w:styleId="aff4">
    <w:name w:val="図タイトル"/>
    <w:basedOn w:val="a0"/>
    <w:link w:val="aff5"/>
    <w:qFormat/>
    <w:rsid w:val="00230A66"/>
    <w:pPr>
      <w:ind w:left="2"/>
      <w:jc w:val="center"/>
    </w:pPr>
    <w:rPr>
      <w:szCs w:val="21"/>
    </w:rPr>
  </w:style>
  <w:style w:type="character" w:customStyle="1" w:styleId="aff3">
    <w:name w:val="表タイトル (文字)"/>
    <w:link w:val="aff2"/>
    <w:rsid w:val="00230A66"/>
    <w:rPr>
      <w:sz w:val="21"/>
      <w:szCs w:val="22"/>
    </w:rPr>
  </w:style>
  <w:style w:type="paragraph" w:customStyle="1" w:styleId="1-2">
    <w:name w:val="箇条書き1-2"/>
    <w:basedOn w:val="a0"/>
    <w:link w:val="1-20"/>
    <w:qFormat/>
    <w:rsid w:val="000526AD"/>
    <w:pPr>
      <w:widowControl w:val="0"/>
      <w:ind w:leftChars="125" w:left="566" w:hangingChars="143" w:hanging="302"/>
    </w:pPr>
    <w:rPr>
      <w:kern w:val="2"/>
      <w:szCs w:val="21"/>
    </w:rPr>
  </w:style>
  <w:style w:type="character" w:customStyle="1" w:styleId="aff5">
    <w:name w:val="図タイトル (文字)"/>
    <w:link w:val="aff4"/>
    <w:rsid w:val="00230A66"/>
    <w:rPr>
      <w:sz w:val="21"/>
      <w:szCs w:val="21"/>
    </w:rPr>
  </w:style>
  <w:style w:type="paragraph" w:customStyle="1" w:styleId="1-3">
    <w:name w:val="例1-3"/>
    <w:basedOn w:val="1-0"/>
    <w:link w:val="1-30"/>
    <w:qFormat/>
    <w:rsid w:val="00103079"/>
    <w:pPr>
      <w:ind w:left="850" w:hangingChars="403" w:hanging="850"/>
    </w:pPr>
    <w:rPr>
      <w:color w:val="000000"/>
    </w:rPr>
  </w:style>
  <w:style w:type="character" w:customStyle="1" w:styleId="1-20">
    <w:name w:val="箇条書き1-2 (文字)"/>
    <w:link w:val="1-2"/>
    <w:rsid w:val="000526AD"/>
    <w:rPr>
      <w:kern w:val="2"/>
      <w:sz w:val="21"/>
      <w:szCs w:val="21"/>
    </w:rPr>
  </w:style>
  <w:style w:type="paragraph" w:customStyle="1" w:styleId="13">
    <w:name w:val="例文1"/>
    <w:basedOn w:val="1-3"/>
    <w:link w:val="14"/>
    <w:rsid w:val="000526AD"/>
    <w:rPr>
      <w:color w:val="auto"/>
    </w:rPr>
  </w:style>
  <w:style w:type="character" w:customStyle="1" w:styleId="1-30">
    <w:name w:val="例1-3 (文字)"/>
    <w:link w:val="1-3"/>
    <w:rsid w:val="00103079"/>
    <w:rPr>
      <w:color w:val="000000"/>
      <w:sz w:val="21"/>
      <w:szCs w:val="21"/>
    </w:rPr>
  </w:style>
  <w:style w:type="paragraph" w:customStyle="1" w:styleId="2-2">
    <w:name w:val="本文引用2-2"/>
    <w:basedOn w:val="a0"/>
    <w:link w:val="2-20"/>
    <w:qFormat/>
    <w:rsid w:val="00DF3157"/>
    <w:pPr>
      <w:ind w:leftChars="201" w:left="424"/>
    </w:pPr>
  </w:style>
  <w:style w:type="character" w:customStyle="1" w:styleId="14">
    <w:name w:val="例文1 (文字)"/>
    <w:link w:val="13"/>
    <w:rsid w:val="000526AD"/>
    <w:rPr>
      <w:color w:val="000000"/>
      <w:sz w:val="21"/>
      <w:szCs w:val="21"/>
    </w:rPr>
  </w:style>
  <w:style w:type="paragraph" w:customStyle="1" w:styleId="2-3">
    <w:name w:val="箇条書き2-3"/>
    <w:basedOn w:val="a0"/>
    <w:link w:val="2-30"/>
    <w:qFormat/>
    <w:rsid w:val="00945206"/>
    <w:pPr>
      <w:ind w:leftChars="201" w:left="709" w:hangingChars="135" w:hanging="285"/>
    </w:pPr>
    <w:rPr>
      <w:szCs w:val="21"/>
    </w:rPr>
  </w:style>
  <w:style w:type="character" w:customStyle="1" w:styleId="2-20">
    <w:name w:val="本文引用2-2 (文字)"/>
    <w:link w:val="2-2"/>
    <w:rsid w:val="00DF3157"/>
    <w:rPr>
      <w:sz w:val="21"/>
      <w:szCs w:val="21"/>
    </w:rPr>
  </w:style>
  <w:style w:type="paragraph" w:customStyle="1" w:styleId="aff6">
    <w:name w:val="参照文献(見出し)"/>
    <w:basedOn w:val="a0"/>
    <w:link w:val="aff7"/>
    <w:qFormat/>
    <w:rsid w:val="0079657C"/>
    <w:rPr>
      <w:rFonts w:ascii="ＭＳ ゴシック" w:eastAsia="ＭＳ ゴシック" w:hAnsi="ＭＳ ゴシック"/>
      <w:b/>
      <w:szCs w:val="21"/>
    </w:rPr>
  </w:style>
  <w:style w:type="character" w:customStyle="1" w:styleId="2-30">
    <w:name w:val="箇条書き2-3 (文字)"/>
    <w:link w:val="2-3"/>
    <w:rsid w:val="00945206"/>
    <w:rPr>
      <w:sz w:val="21"/>
      <w:szCs w:val="21"/>
    </w:rPr>
  </w:style>
  <w:style w:type="paragraph" w:customStyle="1" w:styleId="0-2">
    <w:name w:val="参照文献0-2"/>
    <w:basedOn w:val="a0"/>
    <w:link w:val="0-20"/>
    <w:qFormat/>
    <w:rsid w:val="0079657C"/>
    <w:pPr>
      <w:widowControl w:val="0"/>
      <w:ind w:left="456" w:hangingChars="216" w:hanging="456"/>
    </w:pPr>
    <w:rPr>
      <w:kern w:val="2"/>
      <w:szCs w:val="21"/>
    </w:rPr>
  </w:style>
  <w:style w:type="character" w:customStyle="1" w:styleId="aff7">
    <w:name w:val="参照文献(見出し) (文字)"/>
    <w:link w:val="aff6"/>
    <w:rsid w:val="0079657C"/>
    <w:rPr>
      <w:rFonts w:ascii="ＭＳ ゴシック" w:eastAsia="ＭＳ ゴシック" w:hAnsi="ＭＳ ゴシック"/>
      <w:b/>
      <w:sz w:val="21"/>
      <w:szCs w:val="21"/>
    </w:rPr>
  </w:style>
  <w:style w:type="paragraph" w:customStyle="1" w:styleId="Web">
    <w:name w:val="関連Webサイト(見出し)"/>
    <w:basedOn w:val="20"/>
    <w:link w:val="Web0"/>
    <w:qFormat/>
    <w:rsid w:val="0079657C"/>
  </w:style>
  <w:style w:type="character" w:customStyle="1" w:styleId="0-20">
    <w:name w:val="参照文献0-2 (文字)"/>
    <w:link w:val="0-2"/>
    <w:rsid w:val="0079657C"/>
    <w:rPr>
      <w:kern w:val="2"/>
      <w:sz w:val="21"/>
      <w:szCs w:val="21"/>
    </w:rPr>
  </w:style>
  <w:style w:type="paragraph" w:customStyle="1" w:styleId="aff8">
    <w:name w:val="例文出典(見出し)"/>
    <w:basedOn w:val="20"/>
    <w:link w:val="aff9"/>
    <w:qFormat/>
    <w:rsid w:val="0079657C"/>
  </w:style>
  <w:style w:type="character" w:customStyle="1" w:styleId="Web0">
    <w:name w:val="関連Webサイト(見出し) (文字)"/>
    <w:link w:val="Web"/>
    <w:rsid w:val="0079657C"/>
    <w:rPr>
      <w:rFonts w:eastAsia="ＭＳ ゴシック"/>
      <w:b/>
      <w:sz w:val="21"/>
    </w:rPr>
  </w:style>
  <w:style w:type="paragraph" w:customStyle="1" w:styleId="Web0-0">
    <w:name w:val="関連Webサイト0-0"/>
    <w:basedOn w:val="a0"/>
    <w:link w:val="Web0-00"/>
    <w:qFormat/>
    <w:rsid w:val="0079657C"/>
    <w:rPr>
      <w:szCs w:val="21"/>
    </w:rPr>
  </w:style>
  <w:style w:type="character" w:customStyle="1" w:styleId="aff9">
    <w:name w:val="例文出典(見出し) (文字)"/>
    <w:link w:val="aff8"/>
    <w:rsid w:val="0079657C"/>
    <w:rPr>
      <w:rFonts w:eastAsia="ＭＳ ゴシック"/>
      <w:b/>
      <w:sz w:val="21"/>
    </w:rPr>
  </w:style>
  <w:style w:type="paragraph" w:customStyle="1" w:styleId="0-0">
    <w:name w:val="例文出典0-0"/>
    <w:basedOn w:val="a0"/>
    <w:link w:val="0-00"/>
    <w:qFormat/>
    <w:rsid w:val="00175FB2"/>
    <w:rPr>
      <w:szCs w:val="21"/>
    </w:rPr>
  </w:style>
  <w:style w:type="character" w:customStyle="1" w:styleId="Web0-00">
    <w:name w:val="関連Webサイト0-0 (文字)"/>
    <w:link w:val="Web0-0"/>
    <w:rsid w:val="0079657C"/>
    <w:rPr>
      <w:sz w:val="21"/>
      <w:szCs w:val="21"/>
    </w:rPr>
  </w:style>
  <w:style w:type="paragraph" w:customStyle="1" w:styleId="2-21">
    <w:name w:val="例文出典2-2"/>
    <w:basedOn w:val="a0"/>
    <w:link w:val="2-22"/>
    <w:qFormat/>
    <w:rsid w:val="00175FB2"/>
    <w:pPr>
      <w:ind w:leftChars="201" w:left="426" w:hanging="2"/>
    </w:pPr>
    <w:rPr>
      <w:color w:val="000000"/>
      <w:szCs w:val="21"/>
    </w:rPr>
  </w:style>
  <w:style w:type="character" w:customStyle="1" w:styleId="0-00">
    <w:name w:val="例文出典0-0 (文字)"/>
    <w:link w:val="0-0"/>
    <w:rsid w:val="00175FB2"/>
    <w:rPr>
      <w:sz w:val="21"/>
      <w:szCs w:val="21"/>
    </w:rPr>
  </w:style>
  <w:style w:type="paragraph" w:customStyle="1" w:styleId="affa">
    <w:name w:val="英文タイトル&amp;サブタイトル"/>
    <w:basedOn w:val="a0"/>
    <w:link w:val="affb"/>
    <w:qFormat/>
    <w:rsid w:val="0051276A"/>
    <w:pPr>
      <w:jc w:val="center"/>
    </w:pPr>
    <w:rPr>
      <w:b/>
      <w:sz w:val="28"/>
    </w:rPr>
  </w:style>
  <w:style w:type="character" w:customStyle="1" w:styleId="2-22">
    <w:name w:val="例文出典2-2 (文字)"/>
    <w:link w:val="2-21"/>
    <w:rsid w:val="00175FB2"/>
    <w:rPr>
      <w:color w:val="000000"/>
      <w:sz w:val="21"/>
      <w:szCs w:val="21"/>
    </w:rPr>
  </w:style>
  <w:style w:type="paragraph" w:customStyle="1" w:styleId="affc">
    <w:name w:val="英文著者名"/>
    <w:basedOn w:val="a0"/>
    <w:link w:val="affd"/>
    <w:qFormat/>
    <w:rsid w:val="0051276A"/>
    <w:pPr>
      <w:jc w:val="center"/>
    </w:pPr>
    <w:rPr>
      <w:sz w:val="24"/>
    </w:rPr>
  </w:style>
  <w:style w:type="character" w:customStyle="1" w:styleId="affb">
    <w:name w:val="英文タイトル&amp;サブタイトル (文字)"/>
    <w:link w:val="affa"/>
    <w:rsid w:val="0051276A"/>
    <w:rPr>
      <w:b/>
      <w:sz w:val="28"/>
    </w:rPr>
  </w:style>
  <w:style w:type="paragraph" w:customStyle="1" w:styleId="affe">
    <w:name w:val="英文著者所属"/>
    <w:basedOn w:val="a0"/>
    <w:link w:val="afff"/>
    <w:qFormat/>
    <w:rsid w:val="0051276A"/>
    <w:pPr>
      <w:jc w:val="center"/>
    </w:pPr>
    <w:rPr>
      <w:szCs w:val="21"/>
    </w:rPr>
  </w:style>
  <w:style w:type="character" w:customStyle="1" w:styleId="affd">
    <w:name w:val="英文著者名 (文字)"/>
    <w:link w:val="affc"/>
    <w:rsid w:val="0051276A"/>
    <w:rPr>
      <w:sz w:val="24"/>
    </w:rPr>
  </w:style>
  <w:style w:type="paragraph" w:customStyle="1" w:styleId="afff0">
    <w:name w:val="英文要旨(見出し)"/>
    <w:basedOn w:val="a0"/>
    <w:link w:val="afff1"/>
    <w:qFormat/>
    <w:rsid w:val="0051276A"/>
    <w:pPr>
      <w:ind w:right="-2"/>
    </w:pPr>
    <w:rPr>
      <w:b/>
      <w:szCs w:val="21"/>
    </w:rPr>
  </w:style>
  <w:style w:type="character" w:customStyle="1" w:styleId="afff">
    <w:name w:val="英文著者所属 (文字)"/>
    <w:link w:val="affe"/>
    <w:rsid w:val="0051276A"/>
    <w:rPr>
      <w:sz w:val="21"/>
      <w:szCs w:val="21"/>
    </w:rPr>
  </w:style>
  <w:style w:type="paragraph" w:customStyle="1" w:styleId="0-01">
    <w:name w:val="英文要旨0-0"/>
    <w:basedOn w:val="a0"/>
    <w:next w:val="2-0"/>
    <w:link w:val="0-02"/>
    <w:qFormat/>
    <w:rsid w:val="0051276A"/>
    <w:pPr>
      <w:ind w:right="-2"/>
    </w:pPr>
    <w:rPr>
      <w:szCs w:val="21"/>
    </w:rPr>
  </w:style>
  <w:style w:type="character" w:customStyle="1" w:styleId="afff1">
    <w:name w:val="英文要旨(見出し) (文字)"/>
    <w:link w:val="afff0"/>
    <w:rsid w:val="0051276A"/>
    <w:rPr>
      <w:b/>
      <w:sz w:val="21"/>
      <w:szCs w:val="21"/>
    </w:rPr>
  </w:style>
  <w:style w:type="paragraph" w:customStyle="1" w:styleId="2-0">
    <w:name w:val="英文要旨2-0"/>
    <w:basedOn w:val="a0"/>
    <w:link w:val="2-00"/>
    <w:qFormat/>
    <w:rsid w:val="0051276A"/>
    <w:pPr>
      <w:ind w:right="-2" w:firstLineChars="250" w:firstLine="527"/>
    </w:pPr>
    <w:rPr>
      <w:szCs w:val="21"/>
    </w:rPr>
  </w:style>
  <w:style w:type="character" w:customStyle="1" w:styleId="0-02">
    <w:name w:val="英文要旨0-0 (文字)"/>
    <w:link w:val="0-01"/>
    <w:rsid w:val="0051276A"/>
    <w:rPr>
      <w:sz w:val="21"/>
      <w:szCs w:val="21"/>
    </w:rPr>
  </w:style>
  <w:style w:type="paragraph" w:customStyle="1" w:styleId="afff2">
    <w:name w:val="英文キーワード(見出し)"/>
    <w:basedOn w:val="a0"/>
    <w:link w:val="afff3"/>
    <w:qFormat/>
    <w:rsid w:val="0051276A"/>
    <w:pPr>
      <w:ind w:right="-2"/>
    </w:pPr>
    <w:rPr>
      <w:b/>
      <w:szCs w:val="21"/>
    </w:rPr>
  </w:style>
  <w:style w:type="character" w:customStyle="1" w:styleId="2-00">
    <w:name w:val="英文要旨2-0 (文字)"/>
    <w:link w:val="2-0"/>
    <w:rsid w:val="0051276A"/>
    <w:rPr>
      <w:sz w:val="21"/>
      <w:szCs w:val="21"/>
    </w:rPr>
  </w:style>
  <w:style w:type="paragraph" w:customStyle="1" w:styleId="afff4">
    <w:name w:val="英文キーワード"/>
    <w:basedOn w:val="a0"/>
    <w:link w:val="afff5"/>
    <w:qFormat/>
    <w:rsid w:val="0051276A"/>
    <w:pPr>
      <w:ind w:right="-2"/>
    </w:pPr>
    <w:rPr>
      <w:szCs w:val="21"/>
    </w:rPr>
  </w:style>
  <w:style w:type="character" w:customStyle="1" w:styleId="afff3">
    <w:name w:val="英文キーワード(見出し) (文字)"/>
    <w:link w:val="afff2"/>
    <w:rsid w:val="0051276A"/>
    <w:rPr>
      <w:b/>
      <w:sz w:val="21"/>
      <w:szCs w:val="21"/>
    </w:rPr>
  </w:style>
  <w:style w:type="character" w:customStyle="1" w:styleId="afff5">
    <w:name w:val="英文キーワード (文字)"/>
    <w:link w:val="afff4"/>
    <w:rsid w:val="0051276A"/>
    <w:rPr>
      <w:sz w:val="21"/>
      <w:szCs w:val="21"/>
    </w:rPr>
  </w:style>
  <w:style w:type="character" w:styleId="afff6">
    <w:name w:val="annotation reference"/>
    <w:uiPriority w:val="99"/>
    <w:semiHidden/>
    <w:unhideWhenUsed/>
    <w:rsid w:val="00602BCE"/>
    <w:rPr>
      <w:sz w:val="18"/>
      <w:szCs w:val="18"/>
    </w:rPr>
  </w:style>
  <w:style w:type="paragraph" w:styleId="afff7">
    <w:name w:val="annotation text"/>
    <w:basedOn w:val="a0"/>
    <w:link w:val="afff8"/>
    <w:uiPriority w:val="99"/>
    <w:unhideWhenUsed/>
    <w:rsid w:val="00602BCE"/>
    <w:pPr>
      <w:jc w:val="left"/>
    </w:pPr>
  </w:style>
  <w:style w:type="character" w:customStyle="1" w:styleId="afff8">
    <w:name w:val="コメント文字列 (文字)"/>
    <w:link w:val="afff7"/>
    <w:uiPriority w:val="99"/>
    <w:rsid w:val="00602BCE"/>
    <w:rPr>
      <w:sz w:val="21"/>
    </w:rPr>
  </w:style>
  <w:style w:type="paragraph" w:styleId="afff9">
    <w:name w:val="annotation subject"/>
    <w:basedOn w:val="afff7"/>
    <w:next w:val="afff7"/>
    <w:link w:val="afffa"/>
    <w:uiPriority w:val="99"/>
    <w:semiHidden/>
    <w:unhideWhenUsed/>
    <w:rsid w:val="00602BCE"/>
    <w:rPr>
      <w:b/>
      <w:bCs/>
    </w:rPr>
  </w:style>
  <w:style w:type="character" w:customStyle="1" w:styleId="afffa">
    <w:name w:val="コメント内容 (文字)"/>
    <w:link w:val="afff9"/>
    <w:uiPriority w:val="99"/>
    <w:semiHidden/>
    <w:rsid w:val="00602BCE"/>
    <w:rPr>
      <w:b/>
      <w:bCs/>
      <w:sz w:val="21"/>
    </w:rPr>
  </w:style>
  <w:style w:type="paragraph" w:styleId="afffb">
    <w:name w:val="Revision"/>
    <w:hidden/>
    <w:uiPriority w:val="99"/>
    <w:semiHidden/>
    <w:rsid w:val="00AC0F32"/>
    <w:rPr>
      <w:sz w:val="21"/>
    </w:rPr>
  </w:style>
  <w:style w:type="character" w:styleId="afffc">
    <w:name w:val="Hyperlink"/>
    <w:basedOn w:val="a1"/>
    <w:uiPriority w:val="99"/>
    <w:unhideWhenUsed/>
    <w:rsid w:val="000D6002"/>
    <w:rPr>
      <w:color w:val="0563C1" w:themeColor="hyperlink"/>
      <w:u w:val="single"/>
    </w:rPr>
  </w:style>
  <w:style w:type="character" w:styleId="afffd">
    <w:name w:val="Unresolved Mention"/>
    <w:basedOn w:val="a1"/>
    <w:uiPriority w:val="99"/>
    <w:semiHidden/>
    <w:unhideWhenUsed/>
    <w:rsid w:val="000D6002"/>
    <w:rPr>
      <w:color w:val="605E5C"/>
      <w:shd w:val="clear" w:color="auto" w:fill="E1DFDD"/>
    </w:rPr>
  </w:style>
  <w:style w:type="paragraph" w:styleId="afffe">
    <w:name w:val="Note Heading"/>
    <w:basedOn w:val="a0"/>
    <w:next w:val="a0"/>
    <w:link w:val="affff"/>
    <w:uiPriority w:val="99"/>
    <w:unhideWhenUsed/>
    <w:rsid w:val="005A283F"/>
    <w:pPr>
      <w:jc w:val="center"/>
    </w:pPr>
    <w:rPr>
      <w:sz w:val="20"/>
    </w:rPr>
  </w:style>
  <w:style w:type="character" w:customStyle="1" w:styleId="affff">
    <w:name w:val="記 (文字)"/>
    <w:basedOn w:val="a1"/>
    <w:link w:val="afffe"/>
    <w:uiPriority w:val="99"/>
    <w:rsid w:val="005A283F"/>
  </w:style>
  <w:style w:type="paragraph" w:styleId="affff0">
    <w:name w:val="Closing"/>
    <w:basedOn w:val="a0"/>
    <w:link w:val="affff1"/>
    <w:uiPriority w:val="99"/>
    <w:unhideWhenUsed/>
    <w:rsid w:val="005A283F"/>
    <w:pPr>
      <w:jc w:val="right"/>
    </w:pPr>
    <w:rPr>
      <w:sz w:val="20"/>
    </w:rPr>
  </w:style>
  <w:style w:type="character" w:customStyle="1" w:styleId="affff1">
    <w:name w:val="結語 (文字)"/>
    <w:basedOn w:val="a1"/>
    <w:link w:val="affff0"/>
    <w:uiPriority w:val="99"/>
    <w:rsid w:val="005A28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003563">
      <w:bodyDiv w:val="1"/>
      <w:marLeft w:val="0"/>
      <w:marRight w:val="0"/>
      <w:marTop w:val="0"/>
      <w:marBottom w:val="0"/>
      <w:divBdr>
        <w:top w:val="none" w:sz="0" w:space="0" w:color="auto"/>
        <w:left w:val="none" w:sz="0" w:space="0" w:color="auto"/>
        <w:bottom w:val="none" w:sz="0" w:space="0" w:color="auto"/>
        <w:right w:val="none" w:sz="0" w:space="0" w:color="auto"/>
      </w:divBdr>
      <w:divsChild>
        <w:div w:id="699211058">
          <w:marLeft w:val="0"/>
          <w:marRight w:val="0"/>
          <w:marTop w:val="0"/>
          <w:marBottom w:val="0"/>
          <w:divBdr>
            <w:top w:val="none" w:sz="0" w:space="0" w:color="auto"/>
            <w:left w:val="none" w:sz="0" w:space="0" w:color="auto"/>
            <w:bottom w:val="none" w:sz="0" w:space="0" w:color="auto"/>
            <w:right w:val="none" w:sz="0" w:space="0" w:color="auto"/>
          </w:divBdr>
          <w:divsChild>
            <w:div w:id="321276889">
              <w:marLeft w:val="0"/>
              <w:marRight w:val="0"/>
              <w:marTop w:val="0"/>
              <w:marBottom w:val="0"/>
              <w:divBdr>
                <w:top w:val="none" w:sz="0" w:space="0" w:color="auto"/>
                <w:left w:val="none" w:sz="0" w:space="0" w:color="auto"/>
                <w:bottom w:val="none" w:sz="0" w:space="0" w:color="auto"/>
                <w:right w:val="none" w:sz="0" w:space="0" w:color="auto"/>
              </w:divBdr>
            </w:div>
            <w:div w:id="1825660555">
              <w:marLeft w:val="0"/>
              <w:marRight w:val="0"/>
              <w:marTop w:val="0"/>
              <w:marBottom w:val="0"/>
              <w:divBdr>
                <w:top w:val="none" w:sz="0" w:space="0" w:color="auto"/>
                <w:left w:val="none" w:sz="0" w:space="0" w:color="auto"/>
                <w:bottom w:val="none" w:sz="0" w:space="0" w:color="auto"/>
                <w:right w:val="none" w:sz="0" w:space="0" w:color="auto"/>
              </w:divBdr>
            </w:div>
            <w:div w:id="185631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555673">
      <w:bodyDiv w:val="1"/>
      <w:marLeft w:val="0"/>
      <w:marRight w:val="0"/>
      <w:marTop w:val="0"/>
      <w:marBottom w:val="0"/>
      <w:divBdr>
        <w:top w:val="none" w:sz="0" w:space="0" w:color="auto"/>
        <w:left w:val="none" w:sz="0" w:space="0" w:color="auto"/>
        <w:bottom w:val="none" w:sz="0" w:space="0" w:color="auto"/>
        <w:right w:val="none" w:sz="0" w:space="0" w:color="auto"/>
      </w:divBdr>
      <w:divsChild>
        <w:div w:id="1857842855">
          <w:marLeft w:val="0"/>
          <w:marRight w:val="0"/>
          <w:marTop w:val="0"/>
          <w:marBottom w:val="0"/>
          <w:divBdr>
            <w:top w:val="none" w:sz="0" w:space="0" w:color="auto"/>
            <w:left w:val="none" w:sz="0" w:space="0" w:color="auto"/>
            <w:bottom w:val="none" w:sz="0" w:space="0" w:color="auto"/>
            <w:right w:val="none" w:sz="0" w:space="0" w:color="auto"/>
          </w:divBdr>
          <w:divsChild>
            <w:div w:id="865141989">
              <w:marLeft w:val="0"/>
              <w:marRight w:val="0"/>
              <w:marTop w:val="0"/>
              <w:marBottom w:val="0"/>
              <w:divBdr>
                <w:top w:val="none" w:sz="0" w:space="0" w:color="auto"/>
                <w:left w:val="none" w:sz="0" w:space="0" w:color="auto"/>
                <w:bottom w:val="none" w:sz="0" w:space="0" w:color="auto"/>
                <w:right w:val="none" w:sz="0" w:space="0" w:color="auto"/>
              </w:divBdr>
            </w:div>
            <w:div w:id="1032607596">
              <w:marLeft w:val="0"/>
              <w:marRight w:val="0"/>
              <w:marTop w:val="0"/>
              <w:marBottom w:val="0"/>
              <w:divBdr>
                <w:top w:val="none" w:sz="0" w:space="0" w:color="auto"/>
                <w:left w:val="none" w:sz="0" w:space="0" w:color="auto"/>
                <w:bottom w:val="none" w:sz="0" w:space="0" w:color="auto"/>
                <w:right w:val="none" w:sz="0" w:space="0" w:color="auto"/>
              </w:divBdr>
            </w:div>
            <w:div w:id="157084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53979">
      <w:bodyDiv w:val="1"/>
      <w:marLeft w:val="0"/>
      <w:marRight w:val="0"/>
      <w:marTop w:val="0"/>
      <w:marBottom w:val="0"/>
      <w:divBdr>
        <w:top w:val="none" w:sz="0" w:space="0" w:color="auto"/>
        <w:left w:val="none" w:sz="0" w:space="0" w:color="auto"/>
        <w:bottom w:val="none" w:sz="0" w:space="0" w:color="auto"/>
        <w:right w:val="none" w:sz="0" w:space="0" w:color="auto"/>
      </w:divBdr>
      <w:divsChild>
        <w:div w:id="1714428284">
          <w:marLeft w:val="432"/>
          <w:marRight w:val="0"/>
          <w:marTop w:val="72"/>
          <w:marBottom w:val="0"/>
          <w:divBdr>
            <w:top w:val="none" w:sz="0" w:space="0" w:color="auto"/>
            <w:left w:val="none" w:sz="0" w:space="0" w:color="auto"/>
            <w:bottom w:val="none" w:sz="0" w:space="0" w:color="auto"/>
            <w:right w:val="none" w:sz="0" w:space="0" w:color="auto"/>
          </w:divBdr>
        </w:div>
      </w:divsChild>
    </w:div>
    <w:div w:id="1352343946">
      <w:bodyDiv w:val="1"/>
      <w:marLeft w:val="0"/>
      <w:marRight w:val="0"/>
      <w:marTop w:val="0"/>
      <w:marBottom w:val="0"/>
      <w:divBdr>
        <w:top w:val="none" w:sz="0" w:space="0" w:color="auto"/>
        <w:left w:val="none" w:sz="0" w:space="0" w:color="auto"/>
        <w:bottom w:val="none" w:sz="0" w:space="0" w:color="auto"/>
        <w:right w:val="none" w:sz="0" w:space="0" w:color="auto"/>
      </w:divBdr>
      <w:divsChild>
        <w:div w:id="1624462691">
          <w:marLeft w:val="0"/>
          <w:marRight w:val="0"/>
          <w:marTop w:val="0"/>
          <w:marBottom w:val="0"/>
          <w:divBdr>
            <w:top w:val="none" w:sz="0" w:space="0" w:color="auto"/>
            <w:left w:val="none" w:sz="0" w:space="0" w:color="auto"/>
            <w:bottom w:val="none" w:sz="0" w:space="0" w:color="auto"/>
            <w:right w:val="none" w:sz="0" w:space="0" w:color="auto"/>
          </w:divBdr>
          <w:divsChild>
            <w:div w:id="64766754">
              <w:marLeft w:val="0"/>
              <w:marRight w:val="0"/>
              <w:marTop w:val="0"/>
              <w:marBottom w:val="0"/>
              <w:divBdr>
                <w:top w:val="none" w:sz="0" w:space="0" w:color="auto"/>
                <w:left w:val="none" w:sz="0" w:space="0" w:color="auto"/>
                <w:bottom w:val="none" w:sz="0" w:space="0" w:color="auto"/>
                <w:right w:val="none" w:sz="0" w:space="0" w:color="auto"/>
              </w:divBdr>
            </w:div>
            <w:div w:id="1334339016">
              <w:marLeft w:val="0"/>
              <w:marRight w:val="0"/>
              <w:marTop w:val="0"/>
              <w:marBottom w:val="0"/>
              <w:divBdr>
                <w:top w:val="none" w:sz="0" w:space="0" w:color="auto"/>
                <w:left w:val="none" w:sz="0" w:space="0" w:color="auto"/>
                <w:bottom w:val="none" w:sz="0" w:space="0" w:color="auto"/>
                <w:right w:val="none" w:sz="0" w:space="0" w:color="auto"/>
              </w:divBdr>
            </w:div>
            <w:div w:id="212784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532589">
      <w:bodyDiv w:val="1"/>
      <w:marLeft w:val="0"/>
      <w:marRight w:val="0"/>
      <w:marTop w:val="0"/>
      <w:marBottom w:val="0"/>
      <w:divBdr>
        <w:top w:val="none" w:sz="0" w:space="0" w:color="auto"/>
        <w:left w:val="none" w:sz="0" w:space="0" w:color="auto"/>
        <w:bottom w:val="none" w:sz="0" w:space="0" w:color="auto"/>
        <w:right w:val="none" w:sz="0" w:space="0" w:color="auto"/>
      </w:divBdr>
      <w:divsChild>
        <w:div w:id="717508269">
          <w:marLeft w:val="0"/>
          <w:marRight w:val="0"/>
          <w:marTop w:val="0"/>
          <w:marBottom w:val="0"/>
          <w:divBdr>
            <w:top w:val="none" w:sz="0" w:space="0" w:color="auto"/>
            <w:left w:val="none" w:sz="0" w:space="0" w:color="auto"/>
            <w:bottom w:val="none" w:sz="0" w:space="0" w:color="auto"/>
            <w:right w:val="none" w:sz="0" w:space="0" w:color="auto"/>
          </w:divBdr>
          <w:divsChild>
            <w:div w:id="583106370">
              <w:marLeft w:val="0"/>
              <w:marRight w:val="0"/>
              <w:marTop w:val="0"/>
              <w:marBottom w:val="0"/>
              <w:divBdr>
                <w:top w:val="none" w:sz="0" w:space="0" w:color="auto"/>
                <w:left w:val="none" w:sz="0" w:space="0" w:color="auto"/>
                <w:bottom w:val="none" w:sz="0" w:space="0" w:color="auto"/>
                <w:right w:val="none" w:sz="0" w:space="0" w:color="auto"/>
              </w:divBdr>
            </w:div>
            <w:div w:id="690378629">
              <w:marLeft w:val="0"/>
              <w:marRight w:val="0"/>
              <w:marTop w:val="0"/>
              <w:marBottom w:val="0"/>
              <w:divBdr>
                <w:top w:val="none" w:sz="0" w:space="0" w:color="auto"/>
                <w:left w:val="none" w:sz="0" w:space="0" w:color="auto"/>
                <w:bottom w:val="none" w:sz="0" w:space="0" w:color="auto"/>
                <w:right w:val="none" w:sz="0" w:space="0" w:color="auto"/>
              </w:divBdr>
            </w:div>
            <w:div w:id="1030955979">
              <w:marLeft w:val="0"/>
              <w:marRight w:val="0"/>
              <w:marTop w:val="0"/>
              <w:marBottom w:val="0"/>
              <w:divBdr>
                <w:top w:val="none" w:sz="0" w:space="0" w:color="auto"/>
                <w:left w:val="none" w:sz="0" w:space="0" w:color="auto"/>
                <w:bottom w:val="none" w:sz="0" w:space="0" w:color="auto"/>
                <w:right w:val="none" w:sz="0" w:space="0" w:color="auto"/>
              </w:divBdr>
            </w:div>
            <w:div w:id="1308899146">
              <w:marLeft w:val="0"/>
              <w:marRight w:val="0"/>
              <w:marTop w:val="0"/>
              <w:marBottom w:val="0"/>
              <w:divBdr>
                <w:top w:val="none" w:sz="0" w:space="0" w:color="auto"/>
                <w:left w:val="none" w:sz="0" w:space="0" w:color="auto"/>
                <w:bottom w:val="none" w:sz="0" w:space="0" w:color="auto"/>
                <w:right w:val="none" w:sz="0" w:space="0" w:color="auto"/>
              </w:divBdr>
            </w:div>
            <w:div w:id="156868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159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97E197-530C-4B1B-8E50-274936FB7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61</Words>
  <Characters>3713</Characters>
  <DocSecurity>0</DocSecurity>
  <Lines>161</Lines>
  <Paragraphs>80</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dcterms:created xsi:type="dcterms:W3CDTF">2025-11-25T07:41:00Z</dcterms:created>
  <dcterms:modified xsi:type="dcterms:W3CDTF">2025-11-25T07:53:00Z</dcterms:modified>
</cp:coreProperties>
</file>